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3AEC71E7" w:rsidP="3AEC71E7" w:rsidRDefault="3AEC71E7" w14:paraId="7CF32538" w14:textId="064D1F65">
      <w:pPr>
        <w:jc w:val="both"/>
        <w:rPr>
          <w:rFonts w:ascii="Arial" w:hAnsi="Arial" w:eastAsia="Arial"/>
          <w:color w:val="000000" w:themeColor="text1"/>
          <w:sz w:val="24"/>
        </w:rPr>
      </w:pPr>
    </w:p>
    <w:p w:rsidR="3AEC71E7" w:rsidP="3AEC71E7" w:rsidRDefault="3AEC71E7" w14:paraId="0073A58A" w14:textId="1E3DC613">
      <w:pPr>
        <w:jc w:val="both"/>
        <w:rPr>
          <w:rFonts w:ascii="Arial" w:hAnsi="Arial" w:eastAsia="Arial"/>
          <w:color w:val="000000" w:themeColor="text1"/>
          <w:sz w:val="24"/>
        </w:rPr>
      </w:pPr>
    </w:p>
    <w:p w:rsidR="3AEC71E7" w:rsidP="3AEC71E7" w:rsidRDefault="3AEC71E7" w14:paraId="77677581" w14:textId="7FE77964">
      <w:pPr>
        <w:rPr>
          <w:rFonts w:ascii="Calibri" w:hAnsi="Calibri" w:eastAsia="Calibri" w:cs="Calibri"/>
          <w:color w:val="000000" w:themeColor="text1"/>
          <w:szCs w:val="22"/>
        </w:rPr>
      </w:pPr>
    </w:p>
    <w:p w:rsidR="4E0CF50D" w:rsidP="3AEC71E7" w:rsidRDefault="4E0CF50D" w14:paraId="474B1099" w14:textId="3DF73903">
      <w:pPr>
        <w:pStyle w:val="Naslov1"/>
        <w:rPr>
          <w:rFonts w:ascii="Arial" w:hAnsi="Arial" w:eastAsia="Arial" w:cs="Arial"/>
          <w:bCs/>
          <w:color w:val="000000" w:themeColor="text1"/>
          <w:szCs w:val="28"/>
        </w:rPr>
      </w:pPr>
      <w:r w:rsidRPr="3AEC71E7">
        <w:rPr>
          <w:rFonts w:ascii="Arial" w:hAnsi="Arial" w:eastAsia="Arial" w:cs="Arial"/>
          <w:bCs/>
          <w:color w:val="000000" w:themeColor="text1"/>
          <w:szCs w:val="28"/>
        </w:rPr>
        <w:t>Tehnička specifikacija predmeta nabave</w:t>
      </w:r>
    </w:p>
    <w:p w:rsidR="3AEC71E7" w:rsidP="3AEC71E7" w:rsidRDefault="3AEC71E7" w14:paraId="353BCC5F" w14:textId="55D10CBD"/>
    <w:p w:rsidR="3AEC71E7" w:rsidRDefault="3AEC71E7" w14:paraId="62D6D80A" w14:textId="4C92FF80"/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00" w:firstRow="0" w:lastRow="0" w:firstColumn="0" w:lastColumn="0" w:noHBand="1" w:noVBand="1"/>
      </w:tblPr>
      <w:tblGrid>
        <w:gridCol w:w="1010"/>
        <w:gridCol w:w="1010"/>
        <w:gridCol w:w="1680"/>
        <w:gridCol w:w="355"/>
        <w:gridCol w:w="1010"/>
        <w:gridCol w:w="1025"/>
        <w:gridCol w:w="1575"/>
        <w:gridCol w:w="460"/>
        <w:gridCol w:w="1011"/>
      </w:tblGrid>
      <w:tr w:rsidR="11D32B8E" w:rsidTr="11D32B8E" w14:paraId="3ECB8F21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39F6556A" w14:textId="535231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jenosno računalo</w:t>
            </w:r>
          </w:p>
        </w:tc>
      </w:tr>
      <w:tr w:rsidR="11D32B8E" w:rsidTr="11D32B8E" w14:paraId="496A26D5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587869BF" w14:textId="4D66343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1D32B8E" w:rsidTr="11D32B8E" w14:paraId="1FCE61D1">
        <w:trPr>
          <w:trHeight w:val="300"/>
        </w:trPr>
        <w:tc>
          <w:tcPr>
            <w:tcW w:w="9136" w:type="dxa"/>
            <w:gridSpan w:val="9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708E1BF1" w14:textId="3388F0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1D32B8E" w:rsidTr="11D32B8E" w14:paraId="6CFA5F74">
        <w:trPr>
          <w:trHeight w:val="300"/>
        </w:trPr>
        <w:tc>
          <w:tcPr>
            <w:tcW w:w="10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6CFCBB8" w14:textId="5AC558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101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4DE6B42" w14:textId="10DB6A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3BC6543" w14:textId="4138E86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239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39FB57E" w14:textId="05C2885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1D32B8E" w:rsidP="11D32B8E" w:rsidRDefault="11D32B8E" w14:paraId="7BE49683" w14:textId="203224B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2E54871" w14:textId="67D255E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ilješke, napomene, reference na tehničku dokumentaciju</w:t>
            </w:r>
          </w:p>
          <w:p w:rsidR="11D32B8E" w:rsidP="11D32B8E" w:rsidRDefault="11D32B8E" w14:paraId="6A7CD332" w14:textId="32F4C0F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471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5147A14" w14:textId="0C17038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cjena (DA/NE)</w:t>
            </w:r>
          </w:p>
          <w:p w:rsidR="11D32B8E" w:rsidP="11D32B8E" w:rsidRDefault="11D32B8E" w14:paraId="50E33409" w14:textId="7472F29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Naručitelj)</w:t>
            </w:r>
          </w:p>
        </w:tc>
      </w:tr>
      <w:tr w:rsidR="11D32B8E" w:rsidTr="11D32B8E" w14:paraId="5C91055F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11D32B8E" w:rsidP="11D32B8E" w:rsidRDefault="11D32B8E" w14:paraId="028A2F96" w14:textId="56655BEF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ehničke karakteristike uređaja</w:t>
            </w:r>
          </w:p>
        </w:tc>
      </w:tr>
      <w:tr w:rsidR="11D32B8E" w:rsidTr="11D32B8E" w14:paraId="60C031A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15C0090" w14:textId="0988DBC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2879D23" w14:textId="1F96D42E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cesor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48EDDE7" w14:textId="0E8479CB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zultat u Passmark (verzija 10) mjernom testiranju procesora sa tvorničkim postavkama BIOS/UEFI (</w:t>
            </w:r>
            <w:hyperlink r:id="Rfffa9abaaa0045d1">
              <w:r w:rsidRPr="11D32B8E" w:rsidR="11D32B8E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0"/>
                  <w:szCs w:val="20"/>
                  <w:lang w:val="hr-HR"/>
                </w:rPr>
                <w:t>https://www.cpubenchmark.net/cpu_list.php</w:t>
              </w:r>
            </w:hyperlink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) najmanje: 24000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14DB6D3" w14:textId="45AAFE5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B5F9A1C" w14:textId="7D0DE53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3C53D0B" w14:textId="3B934D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7F312E8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8B37136" w14:textId="2307FC4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C5CB367" w14:textId="1C11B00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Radna memorija (RAM)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EE52A4A" w14:textId="7EEF4947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Memorija: min. 32 GB DDR5, 5600 MT/s, proširivo do 80 GB DDR5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E359DDB" w14:textId="0397B9B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CC1B711" w14:textId="2E5DEB6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67E5F93" w14:textId="7CB925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7D82D2C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EE03465" w14:textId="6C6092D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2BE3AEC" w14:textId="28C77C71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k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271B605" w14:textId="76A5B471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Uređaj za pohranu: PCIe NVMe SSD  min. 1 TB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D6503F7" w14:textId="287B054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4378A30" w14:textId="3AE6D16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11956D" w14:textId="417166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DB0603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6C1BC1C" w14:textId="1F16315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4BCFBDE" w14:textId="5CB0D402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C339FEF" w14:textId="3069D056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: dijagonala raspona min. 1</w:t>
            </w:r>
            <w:r w:rsidRPr="11D32B8E" w:rsidR="31E3AD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”, svjetlina: min. 400 niti, kontrast: min. 800:1, kut vidljivosti (horizontalno/vertikalno): min. 170/170 stupnjev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13558D" w14:textId="1F8CB45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BE6762E" w14:textId="3C8F396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6574E3" w14:textId="355B1D7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74B68EF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04A643" w14:textId="367B502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071F062" w14:textId="5C83D88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Rezolucija zaslon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2E4FA00" w14:textId="058367ED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rezolucije  min. FHD min.  1920x1080,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64AB005" w14:textId="1ECA4ED8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8BAF735" w14:textId="0068838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5DB2AA9" w14:textId="3C9416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5C181DA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EAC247" w14:textId="79785C0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AD07A84" w14:textId="7F54F1B7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afička kartic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42B64C5" w14:textId="5CBD19C3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Integrirana ili dedicirana.</w:t>
            </w:r>
          </w:p>
          <w:p w:rsidR="11D32B8E" w:rsidP="11D32B8E" w:rsidRDefault="11D32B8E" w14:paraId="687CDBAF" w14:textId="55456BC5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Rezultat u Passmark - Direct Compute (Operations/Second) mjernom testiranju grafičkih kartica  (</w:t>
            </w:r>
            <w:hyperlink r:id="R413b423e6d2f4c8e">
              <w:r w:rsidRPr="11D32B8E" w:rsidR="11D32B8E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0"/>
                  <w:szCs w:val="20"/>
                  <w:lang w:val="hr-HR"/>
                </w:rPr>
                <w:t>https://www.videocardbenchmark.net/directCompute.html</w:t>
              </w:r>
            </w:hyperlink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): minimalno 3500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F2B15C4" w14:textId="3480343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C29D05F" w14:textId="15BC81A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9758B81" w14:textId="4D6D34D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5B9F362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93FC59B" w14:textId="6F0AA0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32F012" w14:textId="0AD31D54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luetooth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23E87C7" w14:textId="7A694C6C">
            <w:pPr>
              <w:pStyle w:val="CommentText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Integrirani Bluetooth: min. verzije 5.0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90FC3AF" w14:textId="16206E0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766B6C7" w14:textId="5023917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67C6F56" w14:textId="2CE4F1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001B6E1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:rsidR="11D32B8E" w:rsidP="11D32B8E" w:rsidRDefault="11D32B8E" w14:paraId="767AEA6D" w14:textId="221769FA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5EC9AFD" w14:textId="0E51DF4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ipkovnic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A748E11" w14:textId="48DB19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tipkovnica s hrvatskim grafemima otporna na prolijevanje</w:t>
            </w:r>
          </w:p>
          <w:p w:rsidR="11D32B8E" w:rsidP="11D32B8E" w:rsidRDefault="11D32B8E" w14:paraId="23F20999" w14:textId="2BF7FD2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o pozadinsko osvjetljenj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1CBBCA8" w14:textId="2D719E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A7BEAF5" w14:textId="2E25E70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61DA395" w14:textId="5E5720B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BBF238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FABFECC" w14:textId="2CAB7B5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A7A8C94" w14:textId="4726B630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irnik</w:t>
            </w:r>
          </w:p>
          <w:p w:rsidR="11D32B8E" w:rsidP="11D32B8E" w:rsidRDefault="11D32B8E" w14:paraId="55EF4EDB" w14:textId="54F6179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1557392" w14:textId="1412CD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 dodirnik s ili bez gumbiju (eng. Touchpada).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CAF7B71" w14:textId="1E6A5D7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BFB2DB0" w14:textId="3AC32C6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463C047" w14:textId="058E22A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6324C2F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A7CA612" w14:textId="7F0585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5E04251" w14:textId="51A3607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 podsustav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3AD342A" w14:textId="4A4D387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zvučnici i mikrofon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26D8FFE" w14:textId="1441F7C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E3D986" w14:textId="4C1B944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6ABBB4E" w14:textId="448C364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2C97B8A8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F48D64E" w14:textId="7BAAB31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  <w:p w:rsidR="11D32B8E" w:rsidP="11D32B8E" w:rsidRDefault="11D32B8E" w14:paraId="087EC62B" w14:textId="0FEDD2A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13F40F8" w14:textId="0752778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mer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E8DD0FA" w14:textId="35D3A13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a min. 1x FHD kamera (prednja) rezolucije minimalno 1080p, ugrađen fizički pokrov za pokrivanje kamer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8CEB43D" w14:textId="292B17F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2898E9" w14:textId="2B54EBE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04D7CD7" w14:textId="2D2DA5B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61C30F5D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794B1AB" w14:textId="0D10FAE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DF08911" w14:textId="34ADF9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režni adapteri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8930FE5" w14:textId="1E64B02B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Integrirani Gigabit ethernet priključak putem RJ-45 konektora </w:t>
            </w:r>
          </w:p>
          <w:p w:rsidR="11D32B8E" w:rsidP="11D32B8E" w:rsidRDefault="11D32B8E" w14:paraId="6CD9FC6C" w14:textId="3E2E12E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Wi-Fi 6 (802.11ax)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CC09C9" w14:textId="289D8DC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99311A2" w14:textId="4A0FDD5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1B57F68" w14:textId="6B97FC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6E66164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E3C594E" w14:textId="470A612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75AE1FCA" w14:textId="4F794DC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zdržljivost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3FA01495" w14:textId="543BFDF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ukladno MIL-STD810 testovima za:</w:t>
            </w:r>
          </w:p>
          <w:p w:rsidR="11D32B8E" w:rsidP="11D32B8E" w:rsidRDefault="11D32B8E" w14:paraId="0986825B" w14:textId="2C7FD21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isoku temperaturu </w:t>
            </w:r>
          </w:p>
          <w:p w:rsidR="11D32B8E" w:rsidP="11D32B8E" w:rsidRDefault="11D32B8E" w14:paraId="2D8463F8" w14:textId="3EAB8D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nisku temperaturu</w:t>
            </w:r>
          </w:p>
          <w:p w:rsidR="11D32B8E" w:rsidP="11D32B8E" w:rsidRDefault="11D32B8E" w14:paraId="4939CE13" w14:textId="5059588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lagu</w:t>
            </w:r>
          </w:p>
          <w:p w:rsidR="11D32B8E" w:rsidP="11D32B8E" w:rsidRDefault="11D32B8E" w14:paraId="6E5B9FCE" w14:textId="015B61B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vibracije</w:t>
            </w:r>
          </w:p>
          <w:p w:rsidR="11D32B8E" w:rsidP="11D32B8E" w:rsidRDefault="11D32B8E" w14:paraId="0186B292" w14:textId="4945B42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- pad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DB30A62" w14:textId="3A169BD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CAC8727" w14:textId="7841C7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EA53492" w14:textId="3122470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B89BD29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05FB23" w14:textId="4DAB7A5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06DDA5D6" w14:textId="05208AC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ključci (integrirani)</w:t>
            </w:r>
          </w:p>
          <w:p w:rsidR="11D32B8E" w:rsidP="11D32B8E" w:rsidRDefault="11D32B8E" w14:paraId="28797EF0" w14:textId="0C57A6C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13471C7B" w14:textId="63B0B5F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USB 3.2  Gen 1 Tip-A priključak</w:t>
            </w:r>
          </w:p>
          <w:p w:rsidR="11D32B8E" w:rsidP="11D32B8E" w:rsidRDefault="11D32B8E" w14:paraId="5FB5A5A5" w14:textId="05D7215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Thunderbolt 4</w:t>
            </w:r>
          </w:p>
          <w:p w:rsidR="11D32B8E" w:rsidP="11D32B8E" w:rsidRDefault="11D32B8E" w14:paraId="783ED857" w14:textId="64E258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HDMI 2.1 Tip-A izlazni priključak</w:t>
            </w:r>
          </w:p>
          <w:p w:rsidR="11D32B8E" w:rsidP="11D32B8E" w:rsidRDefault="11D32B8E" w14:paraId="68689E34" w14:textId="72B0554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3,5mm priključak za slušalice i mikrofon (odvojeni ili kombinirani)</w:t>
            </w:r>
          </w:p>
          <w:p w:rsidR="11D32B8E" w:rsidP="11D32B8E" w:rsidRDefault="11D32B8E" w14:paraId="5D2BAAA8" w14:textId="497E2E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RJ45</w:t>
            </w:r>
          </w:p>
          <w:p w:rsidR="11D32B8E" w:rsidP="11D32B8E" w:rsidRDefault="11D32B8E" w14:paraId="363F445D" w14:textId="4917E53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ADB6965" w14:textId="7AB1375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3016AE" w14:textId="1A6F57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FE2BEE6" w14:textId="7D62EF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778BC50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4550341" w14:textId="437542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5BC28B3" w14:textId="038A2E7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igurnost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569A787" w14:textId="5B17E39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i (hardverski) sigurnosni čip sukladan dTPM 2.0 standardu, BIOS zaporka.</w:t>
            </w:r>
          </w:p>
          <w:p w:rsidR="11D32B8E" w:rsidP="11D32B8E" w:rsidRDefault="11D32B8E" w14:paraId="15CBE6E6" w14:textId="0BB8F45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ko je potreban, aktivacijski ključ operacijskog sustava je trajno pohranjen u BIOS-u</w:t>
            </w:r>
          </w:p>
          <w:p w:rsidR="11D32B8E" w:rsidP="11D32B8E" w:rsidRDefault="11D32B8E" w14:paraId="6797A787" w14:textId="28A4662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482832F" w14:textId="1254354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FDEF0C7" w14:textId="38E7F0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F25B7E0" w14:textId="408CFF4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EEE0DE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48C8B47" w14:textId="1F67037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D2D12B4" w14:textId="51FADDF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o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EFC4FA5" w14:textId="1DA347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spajanja dock/replikatora koristeći USB Type-C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64959AC" w14:textId="52266A4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802DA3E" w14:textId="37A9B21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A03DBF5" w14:textId="2761E82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08B3FB4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DAFA8BA" w14:textId="1B8D7F9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317C9427" w14:textId="487F484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o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0591BCE1" w14:textId="487AA24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ensington utor za zaključavanj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0FD622E" w14:textId="39C7B18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8EBA911" w14:textId="7E3F5F0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F71D0D3" w14:textId="14F8CE0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6EAF788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15D5CE" w14:textId="7C55B29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EE74256" w14:textId="1442EA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ndardi opreme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1A420F4" w14:textId="74528F7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ređaj mora biti usklađen s direktivama: RoHS, WEEE i CE </w:t>
            </w:r>
          </w:p>
          <w:p w:rsidR="11D32B8E" w:rsidP="11D32B8E" w:rsidRDefault="11D32B8E" w14:paraId="5F28ACEA" w14:textId="4DEC673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6BDFEBC2" w14:textId="36CD21D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ređaj mora posjedovati minimalno EPEAT Bronze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F80FD2" w14:textId="6167693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858297" w14:textId="1DB6D59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C1DB94" w14:textId="564B7F5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65D57D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59E5974" w14:textId="425935B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BA4D61C" w14:textId="43CE0B0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aterija / napajanje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F92A289" w14:textId="0CF7DD1C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Baterija od minimalno 50Whr i 3 ćelije. 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Vanjski adapter za napajanje (korištenje mrežnog napona 220 V, izmjenično 50-60 Hz)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FD9A097" w14:textId="0429DAB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885AE1B" w14:textId="775F1D9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89C555B" w14:textId="46BEA7A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0807E2A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2C034E1" w14:textId="22763C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9EE54F4" w14:textId="79E3EB8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sa uređaja</w:t>
            </w:r>
          </w:p>
        </w:tc>
        <w:tc>
          <w:tcPr>
            <w:tcW w:w="2035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96080FB" w14:textId="3B77BE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ksimalno 2,0 kg</w:t>
            </w:r>
          </w:p>
        </w:tc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E990B28" w14:textId="1030A8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3B21478" w14:textId="7FEECE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22C495A" w14:textId="3388D06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45507FF6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E65B867" w14:textId="6D10EC0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erativni sustav</w:t>
            </w:r>
          </w:p>
        </w:tc>
      </w:tr>
      <w:tr w:rsidR="11D32B8E" w:rsidTr="11D32B8E" w14:paraId="7C5C9B6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7FEBA5C" w14:textId="7E74645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9E8408D" w14:textId="7D62321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60A486" w14:textId="04982D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vornički predinstalirana posljednja inačica 64 bitnog operacijskog sustava s trajnim pravom korištenj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372E6C5" w14:textId="29DCC5F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3C98262" w14:textId="0BAEC8FD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6158C3F" w14:textId="5E773B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71C3D1C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47F5668" w14:textId="7DD5C04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6630037" w14:textId="12F86B8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22994B4" w14:textId="54FAE2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3D4E00" w14:textId="5FDF475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C0330B3" w14:textId="66DA38D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5E87464" w14:textId="52188A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4A6BF50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E0DFD57" w14:textId="570621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990BAA" w14:textId="40C30EE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ADC55CC" w14:textId="7D4D9C0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aplikacija sa i bez Internet veze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8D43D23" w14:textId="2B086F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8DEAEDE" w14:textId="71BFC7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BCE58A3" w14:textId="2995B7F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68AAD29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B37B166" w14:textId="784C55C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E658E77" w14:textId="5A211FC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0D3EA47" w14:textId="37FC6C9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više aplikacija u usporednim prozorim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C070646" w14:textId="482BC9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315A58F" w14:textId="7633EA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976411A" w14:textId="409432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0DE3196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0BD50DD" w14:textId="38C1B5D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7EFC0E" w14:textId="78B9C6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F674198" w14:textId="704A24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instalaciju različitih Internet pregledni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F1F034" w14:textId="22AFC6F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02671F5" w14:textId="21B68A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6ABD6A5" w14:textId="4D87A6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0E9B18D8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BC61A95" w14:textId="2AD1FE0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E877852" w14:textId="6D9205C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4EEBEF5" w14:textId="3AC1C1B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za udaljenu upravljanje koristeći grafičko sučelje (Remote Desktop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5FA68B4" w14:textId="086B91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C32C86B" w14:textId="21B70BC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C9E459" w14:textId="1A0992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279036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BDB6EB4" w14:textId="5B04BA5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8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F29B52C" w14:textId="34D7F97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7F6F81" w14:textId="035B0B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277212" w14:textId="04EB26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30FBDD1" w14:textId="1F1FD30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42826CE" w14:textId="2D116D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E089546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DC9E4DF" w14:textId="2D7FF4D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9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04329D2" w14:textId="691A771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7200D3C" w14:textId="152D804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enkripciju korisničkih podatak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EB90F8F" w14:textId="538D746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235E274" w14:textId="0A41D8A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CA4628C" w14:textId="576D65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398078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4B4FD5D" w14:textId="100540B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0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7F0C3F3" w14:textId="01AB933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50755A" w14:textId="6CD679E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mogućnost vraćanja operativnog sustava u početno stanje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CD14B4F" w14:textId="627CB0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FA0E907" w14:textId="714077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78EAEEB" w14:textId="21E05C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21261E5A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28C5923" w14:textId="401E426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4B201A" w14:textId="7F53298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C679AE9" w14:textId="60F30E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prijavu korisnika u sustav putem tekstualnih zaporki i PIN broj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7CB8F58" w14:textId="5F5052E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0225C60" w14:textId="28CE1D2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BAE6DD6" w14:textId="4483734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567321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0EC6527" w14:textId="435F631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2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38531A3" w14:textId="25976C1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5C0DF79" w14:textId="23F580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više korisničkih profila na istom računalu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76C564B" w14:textId="3CDB99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1965EE3" w14:textId="3B8001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DCF754" w14:textId="58FF46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0341862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C50050A" w14:textId="3CB989B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3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DB980D7" w14:textId="1424868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E3634C5" w14:textId="0E75F41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direktan ispis na printere spojene kroz USB ili mrežno sučelje bez spajanja operativnog sustava na Internet 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B992EBD" w14:textId="7CF795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D242951" w14:textId="7AE674C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D8FAD36" w14:textId="275006D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1EEFC152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8D58EB" w14:textId="3998F2D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4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30A26E4" w14:textId="6492DF5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7903DA9" w14:textId="0FDE5AF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spajanje uređaja za rad korisnika sa posebnim potrebama 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315CBD0" w14:textId="7F2738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4FA72DF" w14:textId="459D130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0C4DF5A" w14:textId="7DF2DAF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25FF3471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ACD559B" w14:textId="4E9E167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5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CC7E883" w14:textId="6093A25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8899D2B" w14:textId="370B9B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utomatsku nadogradnju operativnog sustava na najnoviju verziju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566C9EF" w14:textId="69EC370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D64A0C" w14:textId="6BF0A7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4F819DE" w14:textId="5A5EB5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7574759C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F7FCDE4" w14:textId="204B976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6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07ED939" w14:textId="10EEC46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B990A2A" w14:textId="52DF9D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94F10E8" w14:textId="3405EF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2872BEE" w14:textId="2C9666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ED2C0F1" w14:textId="38433D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2E84AC5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AF45DBA" w14:textId="4FF2945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7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E96D373" w14:textId="3DC265F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33896D8" w14:textId="00CE409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građena podrška za bežični pristup vanjskim uređajima, npr. bežičnim ekranima 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1C73A48" w14:textId="5FBA780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15EFFF7" w14:textId="54A5B2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6F2EAB8" w14:textId="09BD46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57B2ED2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AA2D745" w14:textId="5C0C245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8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607C099" w14:textId="4893A22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FE48FA0" w14:textId="51DE15C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igurana podrška operativnog sustava putem nadogradnji i rješavanja kritičnih sigurnosnih problem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CB75B16" w14:textId="67DAB9B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730A6A73" w14:textId="34AA1B7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7AD2236" w14:textId="7FD152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7BA6CD3E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FE735D2" w14:textId="2BF1B7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9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778B8DD" w14:textId="4EBD0C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342953D" w14:textId="5DFCF24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anti-virusna zaštita i zaštita od zlonamjernog softvera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BEEAA91" w14:textId="17283D8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611898A" w14:textId="503C9B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4EF3410D" w14:textId="5B5CD7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3C0D2420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3EC7B34" w14:textId="319154B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0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23BBA0B" w14:textId="267433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E29EA6" w14:textId="5E731A3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D3A87F0" w14:textId="3CA2C1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104503A" w14:textId="2A9C56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44517E5" w14:textId="07076E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27F915C1">
        <w:trPr>
          <w:trHeight w:val="300"/>
        </w:trPr>
        <w:tc>
          <w:tcPr>
            <w:tcW w:w="9136" w:type="dxa"/>
            <w:gridSpan w:val="9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5C727C37" w14:textId="3389A83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Jamstvo</w:t>
            </w:r>
          </w:p>
        </w:tc>
      </w:tr>
      <w:tr w:rsidR="11D32B8E" w:rsidTr="11D32B8E" w14:paraId="37C93759">
        <w:trPr>
          <w:trHeight w:val="300"/>
        </w:trPr>
        <w:tc>
          <w:tcPr>
            <w:tcW w:w="10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0D3B1F00" w14:textId="7531A9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1</w:t>
            </w:r>
          </w:p>
        </w:tc>
        <w:tc>
          <w:tcPr>
            <w:tcW w:w="10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24026590" w14:textId="1B019199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janje jamstva</w:t>
            </w:r>
          </w:p>
        </w:tc>
        <w:tc>
          <w:tcPr>
            <w:tcW w:w="168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6BEF6FD9" w14:textId="5A095816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Jamstvo: uključeno jamstvo dobavljača na period od minimalno </w:t>
            </w:r>
            <w:r w:rsidRPr="11D32B8E" w:rsidR="51C5A8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godina za uređaj (osim baterija na minimalno 1 godinu)</w:t>
            </w:r>
          </w:p>
        </w:tc>
        <w:tc>
          <w:tcPr>
            <w:tcW w:w="239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3BC9B62" w14:textId="3739A61F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7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1B7BD359" w14:textId="0414544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471" w:type="dxa"/>
            <w:gridSpan w:val="2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top"/>
          </w:tcPr>
          <w:p w:rsidR="11D32B8E" w:rsidP="11D32B8E" w:rsidRDefault="11D32B8E" w14:paraId="3740C4DB" w14:textId="601168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tbl>
      <w:tblPr>
        <w:tblStyle w:val="TableNormal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00" w:firstRow="0" w:lastRow="0" w:firstColumn="0" w:lastColumn="0" w:noHBand="1" w:noVBand="1"/>
      </w:tblPr>
      <w:tblGrid>
        <w:gridCol w:w="1547"/>
        <w:gridCol w:w="1547"/>
        <w:gridCol w:w="1547"/>
        <w:gridCol w:w="1547"/>
        <w:gridCol w:w="1547"/>
        <w:gridCol w:w="1548"/>
      </w:tblGrid>
      <w:tr w:rsidR="11D32B8E" w:rsidTr="11D32B8E" w14:paraId="7CBA3C59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41C64EB" w:rsidP="11D32B8E" w:rsidRDefault="441C64EB" w14:paraId="72849428" w14:textId="4F23B1A4">
            <w:pPr>
              <w:spacing w:after="0" w:line="240" w:lineRule="auto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441C64E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2. </w:t>
            </w: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onitor s periferijom</w:t>
            </w:r>
          </w:p>
        </w:tc>
      </w:tr>
      <w:tr w:rsidR="11D32B8E" w:rsidTr="11D32B8E" w14:paraId="1D47C670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2200FE56" w14:textId="5F742F9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Naziv proizvođača: </w:t>
            </w:r>
          </w:p>
        </w:tc>
      </w:tr>
      <w:tr w:rsidR="11D32B8E" w:rsidTr="11D32B8E" w14:paraId="768B142F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2C16845B" w14:textId="73A8D8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Naziv modela: </w:t>
            </w:r>
          </w:p>
        </w:tc>
      </w:tr>
      <w:tr w:rsidR="11D32B8E" w:rsidTr="11D32B8E" w14:paraId="4B406341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41AB9C5" w14:textId="1C89599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Redni broj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60E059F" w14:textId="6EDFFE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Tražena specifikacij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E8F27B7" w14:textId="2D4F421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A345215" w14:textId="2F21D642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onuđena specifikacija</w:t>
            </w:r>
          </w:p>
          <w:p w:rsidR="11D32B8E" w:rsidP="11D32B8E" w:rsidRDefault="11D32B8E" w14:paraId="7CBEFC52" w14:textId="5638971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Ponuditelj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E108494" w14:textId="53582AEE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Bilješke, napomene, reference na tehničku dokumentaciju</w:t>
            </w:r>
          </w:p>
          <w:p w:rsidR="11D32B8E" w:rsidP="11D32B8E" w:rsidRDefault="11D32B8E" w14:paraId="44D04ED6" w14:textId="39198F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Ponuditelj)</w:t>
            </w: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9C4BD28" w14:textId="481E0A7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cjena</w:t>
            </w:r>
          </w:p>
          <w:p w:rsidR="11D32B8E" w:rsidP="11D32B8E" w:rsidRDefault="11D32B8E" w14:paraId="5A9FCF28" w14:textId="0CB2ECFA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DA/NE)</w:t>
            </w:r>
          </w:p>
          <w:p w:rsidR="11D32B8E" w:rsidP="11D32B8E" w:rsidRDefault="11D32B8E" w14:paraId="6707C895" w14:textId="016C0EA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(popunjava Naručitelj)</w:t>
            </w:r>
          </w:p>
          <w:p w:rsidR="11D32B8E" w:rsidP="11D32B8E" w:rsidRDefault="11D32B8E" w14:paraId="1A3BAE4B" w14:textId="0E9B606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5AF079CE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716EFB5F" w14:textId="1F8C941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pće karakteristike uređaja</w:t>
            </w:r>
          </w:p>
          <w:p w:rsidR="11D32B8E" w:rsidP="11D32B8E" w:rsidRDefault="11D32B8E" w14:paraId="7843F022" w14:textId="229FAC1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403E99A3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8B36B1B" w14:textId="088CE8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  <w:p w:rsidR="11D32B8E" w:rsidP="11D32B8E" w:rsidRDefault="11D32B8E" w14:paraId="1EE85F17" w14:textId="0B313E3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7A4920A" w14:textId="15413EA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ijagonala zaslon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FFCCB5" w14:textId="5059C0A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7“</w:t>
            </w:r>
          </w:p>
          <w:p w:rsidR="11D32B8E" w:rsidP="11D32B8E" w:rsidRDefault="11D32B8E" w14:paraId="4B91A378" w14:textId="50B7087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C72F2A0" w14:textId="0EC097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F5292E" w14:textId="5818CD2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CA75705" w14:textId="4CF108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15A5031F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FA4648" w14:textId="26BF998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3E828CE" w14:textId="3153AED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azlučivost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C5EFD5F" w14:textId="057268EF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560x1440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7929CF2" w14:textId="2103A76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DD52D87" w14:textId="09AC21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820C78E" w14:textId="3D17D7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02BC48AF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5E2F723" w14:textId="71B15FE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705D7C6" w14:textId="011F98D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vjetljenje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1876267" w14:textId="5F6BAFDD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350cd/m2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7D9D9EA" w14:textId="2B58968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62825F5" w14:textId="6FAFB1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5D3C69E" w14:textId="5CDE01D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7EAAD0D3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D14BD07" w14:textId="5D4EE56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E52788" w14:textId="03093F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ipični kontrast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EB4D55B" w14:textId="5AAA6C6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000:1</w:t>
            </w:r>
          </w:p>
          <w:p w:rsidR="11D32B8E" w:rsidP="11D32B8E" w:rsidRDefault="11D32B8E" w14:paraId="7F07B82A" w14:textId="3287C96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2EE84C0" w14:textId="152494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BD7140A" w14:textId="6879008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25A070B" w14:textId="4D5DA1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65804E33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D097FA9" w14:textId="3488FC5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64A22CC" w14:textId="7E8A6142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ut gledanja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0EF2A3C" w14:textId="1866C913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78°/178°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0EDB1F6" w14:textId="43E9A84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3297B33" w14:textId="7CFFF9B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729A011" w14:textId="1F63FE0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18C53908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4FC642B" w14:textId="5ECAAEC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C70302A" w14:textId="2B1CD82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Vrsta panela: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A4AE7E" w14:textId="0251E380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60 Hz LED ili jednakovrijedan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726B789" w14:textId="59CFD70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1B73B14" w14:textId="3BB7862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601B46" w14:textId="70EA495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314B2898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3FC75CA" w14:textId="52FD164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8E1F5D1" w14:textId="3C28D18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vježavanje: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1F1BF44" w14:textId="162A54F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aksimalno 5ms</w:t>
            </w:r>
          </w:p>
          <w:p w:rsidR="11D32B8E" w:rsidP="11D32B8E" w:rsidRDefault="11D32B8E" w14:paraId="02D0DF6D" w14:textId="3D0E8705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0FDB4FD" w14:textId="71D9C8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D438DDB" w14:textId="00D30D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EDE26D6" w14:textId="115F46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29DB1E01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FD40BEF" w14:textId="54FA4C1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riključci</w:t>
            </w:r>
          </w:p>
        </w:tc>
      </w:tr>
      <w:tr w:rsidR="11D32B8E" w:rsidTr="11D32B8E" w14:paraId="607EF5F2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9BF6696" w14:textId="7A6D9E1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AAE3083" w14:textId="01EAF04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ideo ulaz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E1ACA76" w14:textId="21F449F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HDMI 1.4 ulaz</w:t>
            </w:r>
          </w:p>
          <w:p w:rsidR="11D32B8E" w:rsidP="11D32B8E" w:rsidRDefault="11D32B8E" w14:paraId="24381615" w14:textId="0D63F1F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DisplayPort 1.2 ula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2268AB2" w14:textId="2FBA46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E129AF" w14:textId="76CAE1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134961B" w14:textId="7892AB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45124B19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08A2BA3" w14:textId="54C55E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000147" w14:textId="2E82D17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ideo izlaz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1B37995" w14:textId="4C3783F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DisplayPort 1.2 izla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92CF28F" w14:textId="5CFC7E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F44DDBF" w14:textId="31B74F3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335D7FE" w14:textId="162DD5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43DE1DCD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97EB60F" w14:textId="1A885A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8765E1D" w14:textId="095160E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udio izla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945F0C0" w14:textId="198688E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Da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3603061" w14:textId="37CEA99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E40507" w14:textId="741C2F8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9C38625" w14:textId="2059FEF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1D32B8E" w:rsidTr="11D32B8E" w14:paraId="0184CB0F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F429172" w14:textId="52B0039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33E27DC" w14:textId="3957711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 hub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73296BB" w14:textId="6EF31DB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a, minimalno 4x USB 3.2 Gen 1 Tip-A (downstream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E1B4FA5" w14:textId="3473E4D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BAF101D" w14:textId="4C8A6E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3D32D94" w14:textId="2C059E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4F567A1A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center"/>
          </w:tcPr>
          <w:p w:rsidR="11D32B8E" w:rsidP="11D32B8E" w:rsidRDefault="11D32B8E" w14:paraId="370AA3FC" w14:textId="399AB3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6CAF6E9E" w14:textId="665DCB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5DE49DC7" w14:textId="517E54D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24A27766" w14:textId="6CF32C3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1D32B8E" w:rsidP="11D32B8E" w:rsidRDefault="11D32B8E" w14:paraId="08E66BB2" w14:textId="439E01F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69E394B" w14:textId="5FAC118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-C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457F52A" w14:textId="3148B3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Da, s prijenosom audio/video signala (DisplayPort over USB-C) i napajanja minimalne snage potrebne za Računala Tip 1 i Tip 2 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8856461" w14:textId="346FE57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F49D900" w14:textId="59D5E6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E2EDC2B" w14:textId="3CE311A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36F171F0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25ACC99" w14:textId="25B1E2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4CD88B1" w14:textId="354E0EB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rež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061ECD4" w14:textId="0B06386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priključak RJ-45 (Gigabit)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AABF0CF" w14:textId="6AD2829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27ACA74" w14:textId="2DDE4D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3E22A76" w14:textId="65CA984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46EEFE7F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sz="6"/>
              <w:bottom w:val="single" w:sz="6"/>
              <w:right w:val="single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1D32B8E" w:rsidP="11D32B8E" w:rsidRDefault="11D32B8E" w14:paraId="3983A4C9" w14:textId="2C3993F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Ostalo</w:t>
            </w:r>
          </w:p>
        </w:tc>
      </w:tr>
      <w:tr w:rsidR="11D32B8E" w:rsidTr="11D32B8E" w14:paraId="237422A7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5E4C581" w14:textId="0D6A4B8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  <w:p w:rsidR="11D32B8E" w:rsidP="11D32B8E" w:rsidRDefault="11D32B8E" w14:paraId="51EA78A0" w14:textId="2BBEF72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A98157C" w14:textId="1B4D5A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mer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7F6252F" w14:textId="0E69EF56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kamera min. razlučivosti 2MP</w:t>
            </w:r>
          </w:p>
          <w:p w:rsidR="11D32B8E" w:rsidP="11D32B8E" w:rsidRDefault="11D32B8E" w14:paraId="7BC857B9" w14:textId="5516B77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mikrofon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405C7C4" w14:textId="5FA823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8C0CC2B" w14:textId="4CF914E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9573B91" w14:textId="0F9A2CA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1D32B8E" w:rsidTr="11D32B8E" w14:paraId="4293D14E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F1B14A" w14:textId="534F3CF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F610B55" w14:textId="66642DB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lak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960AF5" w14:textId="632B09E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ešavanje po visini do minimalno 150mm</w:t>
            </w:r>
          </w:p>
          <w:p w:rsidR="11D32B8E" w:rsidP="11D32B8E" w:rsidRDefault="11D32B8E" w14:paraId="0284339F" w14:textId="3E7B7FD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ešavanje nagiba (Tilt) i zakretanja (Swivel)</w:t>
            </w:r>
          </w:p>
          <w:p w:rsidR="11D32B8E" w:rsidP="11D32B8E" w:rsidRDefault="11D32B8E" w14:paraId="4043E275" w14:textId="7D950B9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ivot okretanje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5364D2E" w14:textId="581DC3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0D5D346" w14:textId="18956E7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F4CB3C6" w14:textId="250E076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320DB1A8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751F923" w14:textId="232253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6FFF0CA" w14:textId="5C78272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c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13DC6DB" w14:textId="057EBE4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5W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470AAF0" w14:textId="6CD838A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1DD8476" w14:textId="16B7F1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5934B81" w14:textId="1A2E6C7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0D3789FC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F2EC818" w14:textId="3106FE7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CB05832" w14:textId="79A9374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pajanje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E7E91A3" w14:textId="0191A02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o, AC 100 - 240 V, 50/60 Hz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E93331A" w14:textId="34BD4F6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DF43C14" w14:textId="0570DF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6B36994C" w14:textId="5A746D7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647C45B6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B7301D9" w14:textId="0DADA1B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9FE503D" w14:textId="34B6E3A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odatna oprema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C3B6E0F" w14:textId="5DF7B8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9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HDMI kabel standarda 2.0 Tip-A (M) na Tip-A (M) min. dužine 1,5m</w:t>
            </w:r>
          </w:p>
          <w:p w:rsidR="11D32B8E" w:rsidP="11D32B8E" w:rsidRDefault="11D32B8E" w14:paraId="7FEC822A" w14:textId="7B8E58B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9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-C kabel min. dužine 1m</w:t>
            </w:r>
          </w:p>
          <w:p w:rsidR="11D32B8E" w:rsidP="11D32B8E" w:rsidRDefault="11D32B8E" w14:paraId="6F4AFD12" w14:textId="4C4BF9FC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9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bežična tipkovnica s HR znakovima i bežični miš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CCE79D2" w14:textId="0FC74B3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B7BD029" w14:textId="071ADB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CF4016" w14:textId="476C4B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7F8B1F2D">
        <w:trPr>
          <w:trHeight w:val="300"/>
        </w:trPr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EC69C7D" w14:textId="7497735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B4B0D78" w14:textId="1E4A63F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andardi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E0E5FFE" w14:textId="57A9A79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ređaj mora biti usklađen s direktivama: RoHS, WEEE, CE i posjedovati oznaku EPEAT Bronze ili jednakovrijednu oznaku alata procjene utjecaja na okoliš</w:t>
            </w: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274DFB5C" w14:textId="2C0566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B099518" w14:textId="64E507B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1F60E9D" w14:textId="5E50EE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</w:t>
            </w:r>
          </w:p>
        </w:tc>
      </w:tr>
      <w:tr w:rsidR="11D32B8E" w:rsidTr="11D32B8E" w14:paraId="6A772EE3">
        <w:trPr>
          <w:trHeight w:val="300"/>
        </w:trPr>
        <w:tc>
          <w:tcPr>
            <w:tcW w:w="9283" w:type="dxa"/>
            <w:gridSpan w:val="6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C8A0CD2" w14:textId="031E8B4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1D32B8E" w:rsidR="11D32B8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</w:t>
            </w:r>
          </w:p>
        </w:tc>
      </w:tr>
      <w:tr w:rsidR="11D32B8E" w:rsidTr="11D32B8E" w14:paraId="0E9C6A37">
        <w:trPr>
          <w:trHeight w:val="300"/>
        </w:trPr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43532B48" w14:textId="569A2B7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721ABB1E" w14:textId="2F49C8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Jamstvo </w:t>
            </w:r>
          </w:p>
        </w:tc>
        <w:tc>
          <w:tcPr>
            <w:tcW w:w="15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37168280" w14:textId="3DAC2EE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o jamstvo dobavljača na period od minimalno </w:t>
            </w:r>
            <w:r w:rsidRPr="11D32B8E" w:rsidR="290060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11D32B8E" w:rsidR="11D3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godina za uređaj</w:t>
            </w:r>
          </w:p>
        </w:tc>
        <w:tc>
          <w:tcPr>
            <w:tcW w:w="1547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0D359982" w14:textId="31063E7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7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5B4F3AEC" w14:textId="0621331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nil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1D32B8E" w:rsidP="11D32B8E" w:rsidRDefault="11D32B8E" w14:paraId="101FECDF" w14:textId="2757977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2A7EE659" w:rsidRDefault="2A7EE659" w14:paraId="3E76ABCD" w14:textId="7D6FC378"/>
    <w:p w:rsidR="2A7EE659" w:rsidRDefault="2A7EE659" w14:paraId="566A040B" w14:textId="7BA9CDC7"/>
    <w:p w:rsidR="3AEC71E7" w:rsidP="3AEC71E7" w:rsidRDefault="3AEC71E7" w14:paraId="61D67337" w14:textId="0390A52F"/>
    <w:p w:rsidR="3AEC71E7" w:rsidP="3AEC71E7" w:rsidRDefault="3AEC71E7" w14:paraId="12F0DDB9" w14:textId="1D831133"/>
    <w:tbl>
      <w:tblPr>
        <w:tblW w:w="0" w:type="auto"/>
        <w:tblLook w:val="0600" w:firstRow="0" w:lastRow="0" w:firstColumn="0" w:lastColumn="0" w:noHBand="1" w:noVBand="1"/>
      </w:tblPr>
      <w:tblGrid>
        <w:gridCol w:w="636"/>
        <w:gridCol w:w="2740"/>
        <w:gridCol w:w="172"/>
        <w:gridCol w:w="72"/>
        <w:gridCol w:w="2290"/>
        <w:gridCol w:w="2248"/>
        <w:gridCol w:w="1066"/>
      </w:tblGrid>
      <w:tr w:rsidR="11D32B8E" w:rsidTr="11D32B8E" w14:paraId="1CE3D798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178B0C33" w:rsidP="11D32B8E" w:rsidRDefault="178B0C33" w14:paraId="57DC4C1A" w14:textId="4DB4DCCE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11D32B8E" w:rsidR="178B0C33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. Stolno računalo</w:t>
            </w:r>
          </w:p>
        </w:tc>
      </w:tr>
      <w:tr w:rsidR="11D32B8E" w:rsidTr="11D32B8E" w14:paraId="2DEA1F09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8EEB3D5" w14:textId="564A7618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Naziv proizvođača:</w:t>
            </w:r>
          </w:p>
        </w:tc>
      </w:tr>
      <w:tr w:rsidR="11D32B8E" w:rsidTr="11D32B8E" w14:paraId="5A9FCEDC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736DC00C" w14:textId="5B1D0032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Naziv modela:</w:t>
            </w:r>
          </w:p>
        </w:tc>
      </w:tr>
      <w:tr w:rsidR="11D32B8E" w:rsidTr="11D32B8E" w14:paraId="4D42E548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DE3FFBB" w14:textId="6945AEF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edni broj</w:t>
            </w:r>
          </w:p>
        </w:tc>
        <w:tc>
          <w:tcPr>
            <w:tcW w:w="2740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19AEB3A" w14:textId="48C2107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24EC4EE" w14:textId="59ABA4E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Tražena specifikacija</w:t>
            </w:r>
          </w:p>
        </w:tc>
        <w:tc>
          <w:tcPr>
            <w:tcW w:w="2534" w:type="dxa"/>
            <w:gridSpan w:val="3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791F2BFD" w14:textId="60BB068B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onuđena specifikacija</w:t>
            </w:r>
          </w:p>
          <w:p w:rsidR="11D32B8E" w:rsidP="11D32B8E" w:rsidRDefault="11D32B8E" w14:paraId="2DAA7AA0" w14:textId="4A8159B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Ponuditelj)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47A2841" w14:textId="6673C5C1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Bilješke, napomene, reference na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tehničku dokumentaciju</w:t>
            </w:r>
          </w:p>
          <w:p w:rsidR="11D32B8E" w:rsidP="11D32B8E" w:rsidRDefault="11D32B8E" w14:paraId="724C5FD2" w14:textId="45DD7A9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Ponuditelj)</w:t>
            </w:r>
          </w:p>
          <w:p w:rsidR="11D32B8E" w:rsidP="11D32B8E" w:rsidRDefault="11D32B8E" w14:paraId="596A6D22" w14:textId="0874C213">
            <w:pPr>
              <w:jc w:val="center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3EFB9B59" w14:textId="29EC2C2A">
            <w:pPr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cjena</w:t>
            </w:r>
          </w:p>
          <w:p w:rsidR="11D32B8E" w:rsidP="11D32B8E" w:rsidRDefault="11D32B8E" w14:paraId="606C8595" w14:textId="59820000">
            <w:pPr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DA/NE)</w:t>
            </w:r>
          </w:p>
          <w:p w:rsidR="11D32B8E" w:rsidP="11D32B8E" w:rsidRDefault="11D32B8E" w14:paraId="0CFADB21" w14:textId="72806E52">
            <w:pPr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Naručitelj)</w:t>
            </w:r>
          </w:p>
          <w:p w:rsidR="11D32B8E" w:rsidP="11D32B8E" w:rsidRDefault="11D32B8E" w14:paraId="6000DE4C" w14:textId="62264249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749E51B">
        <w:trPr>
          <w:trHeight w:val="300"/>
        </w:trPr>
        <w:tc>
          <w:tcPr>
            <w:tcW w:w="8158" w:type="dxa"/>
            <w:gridSpan w:val="6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6189307" w14:textId="11FE75A8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Opće karakteristike uređaja</w:t>
            </w:r>
          </w:p>
          <w:p w:rsidR="11D32B8E" w:rsidP="11D32B8E" w:rsidRDefault="11D32B8E" w14:paraId="0E61EDCF" w14:textId="419E2EE3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62FE78F9" w14:textId="6CC07C11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EB59C3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F59FB9E" w14:textId="02D02B40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6B94176" w14:textId="5BBF1A76">
            <w:pPr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Procesor: Rezultat u </w:t>
            </w:r>
            <w:r w:rsidRPr="11D32B8E" w:rsidR="11D32B8E">
              <w:rPr>
                <w:rFonts w:ascii="Arial" w:hAnsi="Arial" w:eastAsia="Arial"/>
                <w:lang w:val="hr"/>
              </w:rPr>
              <w:t>Passmark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(verzija 10) mjernom testiranju procesora sa tvorničkim postavkama BIOS/UEFI (</w:t>
            </w:r>
            <w:hyperlink r:id="R450626351b794c73">
              <w:r w:rsidRPr="11D32B8E" w:rsidR="11D32B8E">
                <w:rPr>
                  <w:rStyle w:val="Hyperlink"/>
                  <w:rFonts w:ascii="Arial" w:hAnsi="Arial" w:eastAsia="Arial"/>
                  <w:lang w:val="hr"/>
                </w:rPr>
                <w:t>https://www.cpubenchmark.net/cpu_list.php</w:t>
              </w:r>
            </w:hyperlink>
            <w:r w:rsidRPr="11D32B8E" w:rsidR="11D32B8E">
              <w:rPr>
                <w:rFonts w:ascii="Arial" w:hAnsi="Arial" w:eastAsia="Arial"/>
                <w:lang w:val="hr"/>
              </w:rPr>
              <w:t>) najmanje: 31.000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7248429" w14:textId="5B4DC92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D234D04" w14:textId="21F29B0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0064808" w14:textId="76C3933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5E8368E" w14:textId="07E6D5F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7CFFD6F9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9B2452" w14:textId="6886AC7E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C6D6B90" w14:textId="03FC8A25">
            <w:p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Radna memorija (RAM): Minimalno </w:t>
            </w:r>
            <w:r w:rsidRPr="11D32B8E" w:rsidR="22DDEE60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64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GB DDR5 4800 Mhz; proširivo do 128GB DDR5, min. 3 utora slobodna za proširenje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4468B28" w14:textId="47B4241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F3E5FFA" w14:textId="62D43E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0100FEE" w14:textId="6A6BF63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7CEBCD" w14:textId="74642DF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46976931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B6BACB" w14:textId="3532244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FA0146C" w14:textId="035AEA1B">
            <w:pPr>
              <w:spacing w:line="276" w:lineRule="auto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Disk: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Minimalno 1 TB </w:t>
            </w:r>
            <w:r w:rsidRPr="11D32B8E" w:rsidR="11D32B8E">
              <w:rPr>
                <w:rFonts w:ascii="Arial" w:hAnsi="Arial" w:eastAsia="Arial"/>
                <w:lang w:val="hr"/>
              </w:rPr>
              <w:t>PCI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</w:t>
            </w:r>
            <w:r w:rsidRPr="11D32B8E" w:rsidR="11D32B8E">
              <w:rPr>
                <w:rFonts w:ascii="Arial" w:hAnsi="Arial" w:eastAsia="Arial"/>
                <w:lang w:val="hr"/>
              </w:rPr>
              <w:t>NVM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SSD i  minimalno 4 TB HDD, brzine okretanja diska 7200 </w:t>
            </w:r>
            <w:r w:rsidRPr="11D32B8E" w:rsidR="11D32B8E">
              <w:rPr>
                <w:rFonts w:ascii="Arial" w:hAnsi="Arial" w:eastAsia="Arial"/>
                <w:lang w:val="hr"/>
              </w:rPr>
              <w:t>rpm</w:t>
            </w:r>
          </w:p>
          <w:p w:rsidR="11D32B8E" w:rsidP="11D32B8E" w:rsidRDefault="11D32B8E" w14:paraId="502C41EC" w14:textId="7C7EE507">
            <w:pPr>
              <w:spacing w:line="276" w:lineRule="auto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Ugrađeni čitač SD ili </w:t>
            </w:r>
            <w:r w:rsidRPr="11D32B8E" w:rsidR="11D32B8E">
              <w:rPr>
                <w:rFonts w:ascii="Arial" w:hAnsi="Arial" w:eastAsia="Arial"/>
                <w:lang w:val="hr"/>
              </w:rPr>
              <w:t>microSD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kartic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8166F9" w14:textId="13ED032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9D4C604" w14:textId="4A56612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04CA848" w14:textId="03D046D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51A4F4" w14:textId="416E402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07E0E636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DA4EFFD" w14:textId="6FB0BD3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4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18C1334" w14:textId="04ED3FD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ptički disk: DVD-RW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828C85D" w14:textId="5D2EEE7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2A20B6" w14:textId="5552708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EDFFE74" w14:textId="4C48C9F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E6B50EF" w14:textId="55E603D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3197BAA9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33672D6" w14:textId="6982EC8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67B2C2D" w14:textId="06FDA8FB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Grafička kartica: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Minimalni uvjeti:</w:t>
            </w:r>
          </w:p>
          <w:p w:rsidR="11D32B8E" w:rsidP="11D32B8E" w:rsidRDefault="11D32B8E" w14:paraId="15570968" w14:textId="77F91E7F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- Diskretna grafička kartica</w:t>
            </w:r>
          </w:p>
          <w:p w:rsidR="11D32B8E" w:rsidP="11D32B8E" w:rsidRDefault="11D32B8E" w14:paraId="78037D1B" w14:textId="2FE123F7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- Rezultat u </w:t>
            </w:r>
            <w:r w:rsidRPr="11D32B8E" w:rsidR="11D32B8E">
              <w:rPr>
                <w:rFonts w:ascii="Arial" w:hAnsi="Arial" w:eastAsia="Arial"/>
                <w:lang w:val="hr"/>
              </w:rPr>
              <w:t>Passmark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- </w:t>
            </w:r>
            <w:r w:rsidRPr="11D32B8E" w:rsidR="11D32B8E">
              <w:rPr>
                <w:rFonts w:ascii="Arial" w:hAnsi="Arial" w:eastAsia="Arial"/>
                <w:lang w:val="hr"/>
              </w:rPr>
              <w:t>Direc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</w:t>
            </w:r>
            <w:r w:rsidRPr="11D32B8E" w:rsidR="11D32B8E">
              <w:rPr>
                <w:rFonts w:ascii="Arial" w:hAnsi="Arial" w:eastAsia="Arial"/>
                <w:lang w:val="hr"/>
              </w:rPr>
              <w:t>Comput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(</w:t>
            </w:r>
            <w:r w:rsidRPr="11D32B8E" w:rsidR="11D32B8E">
              <w:rPr>
                <w:rFonts w:ascii="Arial" w:hAnsi="Arial" w:eastAsia="Arial"/>
                <w:lang w:val="hr"/>
              </w:rPr>
              <w:t>Operations</w:t>
            </w:r>
            <w:r w:rsidRPr="11D32B8E" w:rsidR="11D32B8E">
              <w:rPr>
                <w:rFonts w:ascii="Arial" w:hAnsi="Arial" w:eastAsia="Arial"/>
                <w:lang w:val="hr"/>
              </w:rPr>
              <w:t>/</w:t>
            </w:r>
            <w:r w:rsidRPr="11D32B8E" w:rsidR="11D32B8E">
              <w:rPr>
                <w:rFonts w:ascii="Arial" w:hAnsi="Arial" w:eastAsia="Arial"/>
                <w:lang w:val="hr"/>
              </w:rPr>
              <w:t>Second</w:t>
            </w:r>
            <w:r w:rsidRPr="11D32B8E" w:rsidR="11D32B8E">
              <w:rPr>
                <w:rFonts w:ascii="Arial" w:hAnsi="Arial" w:eastAsia="Arial"/>
                <w:lang w:val="hr"/>
              </w:rPr>
              <w:t>) mjernom testiranju grafičkih kartica  (</w:t>
            </w:r>
            <w:hyperlink r:id="Rd9e0f4032b504567">
              <w:r w:rsidRPr="11D32B8E" w:rsidR="11D32B8E">
                <w:rPr>
                  <w:rStyle w:val="Hyperlink"/>
                  <w:rFonts w:ascii="Arial" w:hAnsi="Arial" w:eastAsia="Arial"/>
                  <w:lang w:val="hr"/>
                </w:rPr>
                <w:t>https://www.videocardbenchmark.net/directCompute.html</w:t>
              </w:r>
            </w:hyperlink>
            <w:r w:rsidRPr="11D32B8E" w:rsidR="11D32B8E">
              <w:rPr>
                <w:rFonts w:ascii="Arial" w:hAnsi="Arial" w:eastAsia="Arial"/>
                <w:lang w:val="hr"/>
              </w:rPr>
              <w:t>): minimalno 6800</w:t>
            </w:r>
          </w:p>
          <w:p w:rsidR="11D32B8E" w:rsidP="11D32B8E" w:rsidRDefault="11D32B8E" w14:paraId="154DAEE3" w14:textId="30167761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- Memorija grafičke kartice minimalno 12 GB GDDR6</w:t>
            </w:r>
          </w:p>
          <w:p w:rsidR="11D32B8E" w:rsidP="11D32B8E" w:rsidRDefault="11D32B8E" w14:paraId="30A40A30" w14:textId="667DEF71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- Hardverska podrška za Ray </w:t>
            </w:r>
            <w:r w:rsidRPr="11D32B8E" w:rsidR="11D32B8E">
              <w:rPr>
                <w:rFonts w:ascii="Arial" w:hAnsi="Arial" w:eastAsia="Arial"/>
                <w:lang w:val="hr"/>
              </w:rPr>
              <w:t>Tracing</w:t>
            </w:r>
          </w:p>
          <w:p w:rsidR="11D32B8E" w:rsidP="11D32B8E" w:rsidRDefault="11D32B8E" w14:paraId="43EC5D5A" w14:textId="1693C27C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- Minimalno 4x </w:t>
            </w:r>
            <w:r w:rsidRPr="11D32B8E" w:rsidR="11D32B8E">
              <w:rPr>
                <w:rFonts w:ascii="Arial" w:hAnsi="Arial" w:eastAsia="Arial"/>
                <w:lang w:val="hr"/>
              </w:rPr>
              <w:t>DisplayPor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1.4 ili mini </w:t>
            </w:r>
            <w:r w:rsidRPr="11D32B8E" w:rsidR="11D32B8E">
              <w:rPr>
                <w:rFonts w:ascii="Arial" w:hAnsi="Arial" w:eastAsia="Arial"/>
                <w:lang w:val="hr"/>
              </w:rPr>
              <w:t>DisplayPor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izlazni priključak (u slučaju mini priključka potrebno je isporučiti adaptere na </w:t>
            </w:r>
            <w:r w:rsidRPr="11D32B8E" w:rsidR="11D32B8E">
              <w:rPr>
                <w:rFonts w:ascii="Arial" w:hAnsi="Arial" w:eastAsia="Arial"/>
                <w:lang w:val="hr"/>
              </w:rPr>
              <w:t>DisplayPort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priključak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3E4EB9C" w14:textId="3239B01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3F7918" w14:textId="4F6F433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2963726" w14:textId="4B6389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EBA7A70" w14:textId="6B4178C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6FA07CD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28B09F7" w14:textId="728E71D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6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25C68A1" w14:textId="52858886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Zvučni podsustav: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Ugrađeni zvučni podsustav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C9ADA2F" w14:textId="4E79E64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7E50CCF" w14:textId="26AE70C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11C28EA" w14:textId="77BFD4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658CA492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11D32B8E" w:rsidP="11D32B8E" w:rsidRDefault="11D32B8E" w14:paraId="5CC5A96C" w14:textId="698926FA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Komunikacija</w:t>
            </w:r>
          </w:p>
        </w:tc>
      </w:tr>
      <w:tr w:rsidR="11D32B8E" w:rsidTr="11D32B8E" w14:paraId="03611732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9D19288" w14:textId="16C5260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7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AE70D7C" w14:textId="028CACB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reža: Ugrađeni 10/100/1000 Mbps Ethernet priključak</w:t>
            </w:r>
          </w:p>
          <w:p w:rsidR="11D32B8E" w:rsidP="11D32B8E" w:rsidRDefault="11D32B8E" w14:paraId="444CB32B" w14:textId="034D29A9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i WiFi: min. 802.11 a/b/g/n/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ac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/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ax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2.4 + 5 GHz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2742526" w14:textId="6CB955B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97CFF4" w14:textId="21F5E94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77BD317" w14:textId="22BD691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2C41C82" w14:textId="0D375D3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D11492F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471BC401" w14:textId="4547CA33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Priključci i proširenja</w:t>
            </w:r>
          </w:p>
        </w:tc>
      </w:tr>
      <w:tr w:rsidR="11D32B8E" w:rsidTr="11D32B8E" w14:paraId="424DB55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F22EEA" w14:textId="5302A29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8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C133005" w14:textId="52138E2E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rednja strana: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Min. 4x USB 3.2 Gen 2 Tip-A, 1x USB 3.2 Gen 2 Tip-C; 1x audio ulaz/izlaz (prihvatljiv je odvojeni i kombinirani priključak)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2BEC6EB" w14:textId="137E324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40BA9A3" w14:textId="146E131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8D84D25" w14:textId="2FFAEC9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FA98EC" w14:textId="43EFE45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2AD9BD5C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09BDB0A" w14:textId="0A7462BD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9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3A46903" w14:textId="3FE32A75">
            <w:pPr>
              <w:spacing w:line="276" w:lineRule="auto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Stražnja strana</w:t>
            </w:r>
            <w:r w:rsidRPr="11D32B8E" w:rsidR="11D32B8E">
              <w:rPr>
                <w:rFonts w:ascii="Arial" w:hAnsi="Arial" w:eastAsia="Arial"/>
                <w:lang w:val="hr"/>
              </w:rPr>
              <w:t>: Min. 2x USB 3.2 Gen 2 , 4x USB 2.0, 1x USB 3.2 Gen 2 Tip-C; 1x audio ulaz/izlaz (prihvatljiv je odvojeni i kombinirani priključak), RJ45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623BFC" w14:textId="2C390AF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6D1F056" w14:textId="2C6D99E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B68D80B" w14:textId="4E53F62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1EBCABE" w14:textId="42C71CB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344A71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231106B" w14:textId="5901DEA5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0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45A22FF" w14:textId="07F6FC49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Priključci za diskove: Min. 2x M.2 2280 priključak</w:t>
            </w:r>
          </w:p>
          <w:p w:rsidR="11D32B8E" w:rsidP="11D32B8E" w:rsidRDefault="11D32B8E" w14:paraId="09682698" w14:textId="6A92BAF4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Min. 4x SATA priključak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BEDC0D7" w14:textId="743A88B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9FF3E7" w14:textId="5273971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185B751" w14:textId="3D2FC52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A02FE83" w14:textId="65F0E89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F98FC57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3D3CF9" w14:textId="1DD8218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1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7ADB933" w14:textId="616B13CD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PCI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priključci: Min. 1x </w:t>
            </w:r>
            <w:r w:rsidRPr="11D32B8E" w:rsidR="11D32B8E">
              <w:rPr>
                <w:rFonts w:ascii="Arial" w:hAnsi="Arial" w:eastAsia="Arial"/>
                <w:lang w:val="hr"/>
              </w:rPr>
              <w:t>PCI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Gen 3 x16 (elektronički)</w:t>
            </w:r>
          </w:p>
          <w:p w:rsidR="11D32B8E" w:rsidP="11D32B8E" w:rsidRDefault="11D32B8E" w14:paraId="06D94C61" w14:textId="2E2238FD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Min. 2x </w:t>
            </w:r>
            <w:r w:rsidRPr="11D32B8E" w:rsidR="11D32B8E">
              <w:rPr>
                <w:rFonts w:ascii="Arial" w:hAnsi="Arial" w:eastAsia="Arial"/>
                <w:lang w:val="hr"/>
              </w:rPr>
              <w:t>PCI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Gen 3 x4 (elektronički)</w:t>
            </w:r>
          </w:p>
          <w:p w:rsidR="11D32B8E" w:rsidP="11D32B8E" w:rsidRDefault="11D32B8E" w14:paraId="46FE6385" w14:textId="65A6946C">
            <w:pPr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 xml:space="preserve">Min. 1x </w:t>
            </w:r>
            <w:r w:rsidRPr="11D32B8E" w:rsidR="11D32B8E">
              <w:rPr>
                <w:rFonts w:ascii="Arial" w:hAnsi="Arial" w:eastAsia="Arial"/>
                <w:lang w:val="hr"/>
              </w:rPr>
              <w:t>PCIe</w:t>
            </w:r>
            <w:r w:rsidRPr="11D32B8E" w:rsidR="11D32B8E">
              <w:rPr>
                <w:rFonts w:ascii="Arial" w:hAnsi="Arial" w:eastAsia="Arial"/>
                <w:lang w:val="hr"/>
              </w:rPr>
              <w:t xml:space="preserve"> Gen 3 x1 (elektronički) 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965142" w14:textId="4793B66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0696EE2" w14:textId="02E1B3A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6D2EB97" w14:textId="722650B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35C522" w14:textId="244B86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65F0AD81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796658F8" w14:textId="2465FD57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Sigurnost</w:t>
            </w:r>
          </w:p>
        </w:tc>
      </w:tr>
      <w:tr w:rsidR="11D32B8E" w:rsidTr="11D32B8E" w14:paraId="73AF48E2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085F57" w14:textId="3128C40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2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42AE68AB" w14:textId="68B0B99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Integrirani (hardverski) sigurnosni čip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D913F3D" w14:textId="4006DE3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B998D0F" w14:textId="52F8DA5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0C0678D" w14:textId="5E3F1CF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D40A965" w14:textId="7167B00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1837F6C4">
        <w:trPr>
          <w:trHeight w:val="300"/>
        </w:trPr>
        <w:tc>
          <w:tcPr>
            <w:tcW w:w="63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EC5C5D6" w14:textId="09F00D76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3</w:t>
            </w:r>
          </w:p>
        </w:tc>
        <w:tc>
          <w:tcPr>
            <w:tcW w:w="2912" w:type="dxa"/>
            <w:gridSpan w:val="2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02BFA70D" w14:textId="0337F24C">
            <w:pPr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Utor za sigurnosni lokot</w:t>
            </w:r>
          </w:p>
          <w:p w:rsidR="11D32B8E" w:rsidP="11D32B8E" w:rsidRDefault="11D32B8E" w14:paraId="371D190E" w14:textId="0D9A963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362" w:type="dxa"/>
            <w:gridSpan w:val="2"/>
            <w:tcBorders>
              <w:top w:val="single" w:color="auto" w:sz="8"/>
              <w:left w:val="nil"/>
              <w:bottom w:val="single" w:color="auto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FD61D55" w14:textId="7CA2346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auto" w:sz="8"/>
              <w:left w:val="nil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4B3C4E6" w14:textId="647DE44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613D75" w14:textId="1A2F69D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470A58E1">
        <w:trPr>
          <w:trHeight w:val="300"/>
        </w:trPr>
        <w:tc>
          <w:tcPr>
            <w:tcW w:w="636" w:type="dxa"/>
            <w:tcBorders>
              <w:top w:val="single" w:color="auto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DA7F82A" w14:textId="2E8A521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4</w:t>
            </w:r>
          </w:p>
        </w:tc>
        <w:tc>
          <w:tcPr>
            <w:tcW w:w="2912" w:type="dxa"/>
            <w:gridSpan w:val="2"/>
            <w:tcBorders>
              <w:top w:val="single" w:color="auto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324C583B" w14:textId="2521DCB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ogućnost sprječavanja otvaranja kućišta</w:t>
            </w:r>
          </w:p>
        </w:tc>
        <w:tc>
          <w:tcPr>
            <w:tcW w:w="2362" w:type="dxa"/>
            <w:gridSpan w:val="2"/>
            <w:tcBorders>
              <w:top w:val="single" w:color="auto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2FAE35E" w14:textId="51BD203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auto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F7B67A6" w14:textId="7EA0905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auto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6E1DB7" w14:textId="2BD40A7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79F6642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2B022AF" w14:textId="64EC349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  <w:vAlign w:val="center"/>
          </w:tcPr>
          <w:p w:rsidR="11D32B8E" w:rsidP="11D32B8E" w:rsidRDefault="11D32B8E" w14:paraId="0BBA3847" w14:textId="496EA76F">
            <w:pPr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CB60533" w14:textId="4B423C7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077D7C1" w14:textId="7D4AABF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511C068" w14:textId="60436A8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1EBA080" w14:textId="67191C6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064829D7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11D32B8E" w:rsidP="11D32B8E" w:rsidRDefault="11D32B8E" w14:paraId="5DF48A86" w14:textId="331AD818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Kućište i napajanje</w:t>
            </w:r>
          </w:p>
        </w:tc>
      </w:tr>
      <w:tr w:rsidR="11D32B8E" w:rsidTr="11D32B8E" w14:paraId="3602F906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9805F5D" w14:textId="3D3CB87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6</w:t>
            </w:r>
          </w:p>
        </w:tc>
        <w:tc>
          <w:tcPr>
            <w:tcW w:w="2984" w:type="dxa"/>
            <w:gridSpan w:val="3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34EF48F2" w14:textId="62C4A51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Tip kućišta: Tower;</w:t>
            </w:r>
          </w:p>
          <w:p w:rsidR="11D32B8E" w:rsidP="11D32B8E" w:rsidRDefault="11D32B8E" w14:paraId="5103BF6C" w14:textId="3416FDB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Maksimalne dimenzije (ukupni volumen kućišta -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VxŠxD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): 30 litara</w:t>
            </w:r>
          </w:p>
        </w:tc>
        <w:tc>
          <w:tcPr>
            <w:tcW w:w="2290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46350850" w14:textId="7E754B2F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348D7B7" w14:textId="6688949C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551F04E2" w14:textId="2AD9527A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71A3D45D" w14:textId="5A9DF444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1559CB5B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20D36EE" w14:textId="481428F3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7</w:t>
            </w:r>
          </w:p>
        </w:tc>
        <w:tc>
          <w:tcPr>
            <w:tcW w:w="2984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29CDA889" w14:textId="3BEE5C2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Napajanje AC 110 - 240 V, 50/60 Hz Minimalno 650 W 80 Plus Platinum</w:t>
            </w:r>
          </w:p>
        </w:tc>
        <w:tc>
          <w:tcPr>
            <w:tcW w:w="229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02D0FA8B" w14:textId="513C1627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3A87A777" w14:textId="531BC27B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11D32B8E" w:rsidP="11D32B8E" w:rsidRDefault="11D32B8E" w14:paraId="78E6B331" w14:textId="4D78B2E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F7508BB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6EB4F39C" w14:textId="7BBCF72F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Operativni sustav</w:t>
            </w:r>
          </w:p>
        </w:tc>
      </w:tr>
      <w:tr w:rsidR="11D32B8E" w:rsidTr="11D32B8E" w14:paraId="00092924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941B50" w14:textId="0A3D4C55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8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92D358" w14:textId="27157543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Tvornički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redinstalirana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posljednja inačica 64 bitnog operacijskog sustava s trajnim pravom korištenja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AB19E5" w14:textId="23BE6E9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7A2A3F" w14:textId="27CE35D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39967F1" w14:textId="440EC30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1FF55E4" w14:textId="5F4DE6B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4F8A6D6F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D5E4204" w14:textId="3390EC76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19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34E332B" w14:textId="365010C6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podrška za grafičko korisničko sučelje, uz podržano korištenje mišem, tipkovnicom i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dodirom (ako to podržava hardver računala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E0291CD" w14:textId="52A6606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AC523D" w14:textId="25F2B33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EE943F3" w14:textId="45963EF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55B126F" w14:textId="562C7C9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CD5D6C8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11F5983" w14:textId="1DB25D3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0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7B62CA" w14:textId="438EC602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korištenje aplikacija sa i bez Internet veze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DFDB554" w14:textId="2DE4906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9673FF1" w14:textId="3F7874D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E23202E" w14:textId="2D67177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299856D" w14:textId="173A1A9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6AD8A13A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231AFAF" w14:textId="1EA95CB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1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0A7D5A1" w14:textId="4311FAF5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korištenje više aplikacija u usporednim prozorim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E4E9CCD" w14:textId="5F405F9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335AAFE" w14:textId="70EABD6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74D933B" w14:textId="44472C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CD23AA" w14:textId="3808C21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3AF01B7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0B4DD55" w14:textId="16896D22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2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CB615B7" w14:textId="75094C79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instalaciju različitih Internet preglednik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EDD7657" w14:textId="78A5F65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B6F8A9E" w14:textId="6DF8CC5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5745F59F" w14:textId="1AE73B9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C7240C9" w14:textId="4494285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386D2A4D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2CD6151" w14:textId="5E1958A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3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625E72" w14:textId="7F68817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udaljenu administraciju koristeći grafičko sučelje (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emote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Desktop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6ADEAB" w14:textId="084B03B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974F896" w14:textId="031392D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41714D5" w14:textId="47BE9CB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03977FF" w14:textId="63525EC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3F07134E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357B5CC" w14:textId="755AEC8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4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59075F0" w14:textId="28A7647A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61C5DD" w14:textId="4ACC84D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3B136C9" w14:textId="58DE746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655E3AF" w14:textId="0342250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77CCAEC" w14:textId="5D36509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22DF2455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B6DD9CD" w14:textId="2A24FE82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D8C73AE" w14:textId="0E5B3EC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060E019" w14:textId="35543AF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72F4FA" w14:textId="56AD800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576D3B6" w14:textId="6F6D552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00A7427" w14:textId="5C7B036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453A09B1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87BA53" w14:textId="5BEC1CEF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6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D96A942" w14:textId="71D78093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Podrška (opcionalno) za autentifikaciju korisnika koristeći LDAP protokol i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Active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Directory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D8D3BEA" w14:textId="433A164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3B36A3" w14:textId="66106CE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7F64170" w14:textId="3F98A6E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8F3D19" w14:textId="52B1660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1A51F0AC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8162308" w14:textId="6852224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7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BDB142A" w14:textId="3D5C5F34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enkripciju korisničkih podatak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63A2BBA" w14:textId="56AAF69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AF4F9E" w14:textId="285BAAA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392A2FA8" w14:textId="6532836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9C8FA48" w14:textId="3421782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180C025F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B6CF49" w14:textId="154D2F49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8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4F15302" w14:textId="0A92891D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5F538A" w14:textId="1267EB8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2484F4" w14:textId="10C8CF1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E603365" w14:textId="158A305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B0646A" w14:textId="4010488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5290A964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072DBE" w14:textId="1888F99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9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6038980" w14:textId="01E3C01B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više korisničkih profila na istom računalu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08550F7" w14:textId="2DAFD5B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3F5EC9" w14:textId="6BE5FE7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56F4698" w14:textId="13B8B29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825FF68" w14:textId="26DD19D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044361E5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C31E655" w14:textId="73FEE20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0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D91EFB3" w14:textId="6D42D193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21BA545" w14:textId="24766D8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DA1315" w14:textId="4A59750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28B64ED3" w14:textId="4FA0816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3C63F23" w14:textId="7116EE4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26D6816F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FB5B6E" w14:textId="506A31A4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1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6A467B" w14:textId="6D6F1230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spajanje uređaja za rad korisnika sa posebnim potrebam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BCAF43A" w14:textId="121C5A2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AA1C3A7" w14:textId="73EB7FC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032D833" w14:textId="0B55749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31631EF" w14:textId="575F23A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2F925C5A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F682240" w14:textId="689BDD4E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2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8BE32D" w14:textId="69CD583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B89C201" w14:textId="6C19E5A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ADEC85" w14:textId="233B97C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71E5A5DF" w14:textId="22D7C9E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DAB5B2B" w14:textId="4F3A0F5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333A418B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2DCE8B0" w14:textId="4A5A2B3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3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7D70A3C" w14:textId="232146ED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podrška za automatsko ažuriranje upravljačkih programa komponenata prijenosnog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ačunala za aktualni operativni sustav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D9F93B5" w14:textId="23EDCF9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8914124" w14:textId="7977D22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488141B5" w14:textId="219128A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F1F140B" w14:textId="295443E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47E260F3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19ABCC" w14:textId="06A80F72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4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B995F76" w14:textId="4803A700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9FA896A" w14:textId="1E297E1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03167B" w14:textId="407E842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08E7FC7A" w14:textId="34EEE88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76BD61" w14:textId="08C0710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1B2B4628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537E14" w14:textId="62C66068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5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939695A" w14:textId="5CF0C8A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9346D5" w14:textId="1AB40FB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BE1FB7" w14:textId="124F21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C6BF002" w14:textId="3E1BDB7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830536" w14:textId="05081A3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6264E9B7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20A8F06" w14:textId="5AA58AA1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6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945BFE8" w14:textId="689513D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građena anti-virusna zaštita i zaštita od zlonamjernog softvera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E2EFDA" w14:textId="2FFE7A2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31E69E" w14:textId="63A8632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205EB01" w14:textId="0FD2815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7A14493" w14:textId="12C0B35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76AF99B5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331293" w14:textId="5CD486F0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37</w:t>
            </w:r>
          </w:p>
        </w:tc>
        <w:tc>
          <w:tcPr>
            <w:tcW w:w="2912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4B54C7B" w14:textId="37D53A1F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62" w:type="dxa"/>
            <w:gridSpan w:val="2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ADC0E7" w14:textId="445BBAD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D2299EE" w14:textId="3406B74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170A2694" w14:textId="412D2DF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FE80D8F" w14:textId="5F5A977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450B68AB">
        <w:trPr>
          <w:trHeight w:val="300"/>
        </w:trPr>
        <w:tc>
          <w:tcPr>
            <w:tcW w:w="9224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11D32B8E" w:rsidP="11D32B8E" w:rsidRDefault="11D32B8E" w14:paraId="3D59E8C0" w14:textId="14E933D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Ostalo</w:t>
            </w:r>
          </w:p>
        </w:tc>
      </w:tr>
      <w:tr w:rsidR="11D32B8E" w:rsidTr="11D32B8E" w14:paraId="3E7E2F8B">
        <w:trPr>
          <w:trHeight w:val="300"/>
        </w:trPr>
        <w:tc>
          <w:tcPr>
            <w:tcW w:w="636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93528E2" w14:textId="7A17F14D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40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97597BC" w14:textId="0B779766">
            <w:pPr>
              <w:spacing w:line="276" w:lineRule="auto"/>
              <w:jc w:val="both"/>
              <w:rPr>
                <w:rFonts w:ascii="Arial" w:hAnsi="Arial" w:eastAsia="Arial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Uređaj mora biti usklađen s direktivama: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RoHS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, WEEE, CE i posjedovati oznaku EPEAT 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Bronze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ili jednakovrijednu oznaku alata procjene utjecaja na okoliš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C2F14FD" w14:textId="26DB65FE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4007C13" w14:textId="332316F9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  <w:p w:rsidR="11D32B8E" w:rsidP="11D32B8E" w:rsidRDefault="11D32B8E" w14:paraId="62C77324" w14:textId="23E8925F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84DD7D" w14:textId="6125DEFE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 xml:space="preserve"> </w:t>
            </w:r>
          </w:p>
        </w:tc>
      </w:tr>
      <w:tr w:rsidR="11D32B8E" w:rsidTr="11D32B8E" w14:paraId="7B88D49B">
        <w:trPr>
          <w:trHeight w:val="300"/>
        </w:trPr>
        <w:tc>
          <w:tcPr>
            <w:tcW w:w="9224" w:type="dxa"/>
            <w:gridSpan w:val="7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05E40534" w14:textId="35FDA4DB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lang w:val="hr"/>
              </w:rPr>
              <w:t>Jamstvo</w:t>
            </w:r>
          </w:p>
        </w:tc>
      </w:tr>
      <w:tr w:rsidR="11D32B8E" w:rsidTr="11D32B8E" w14:paraId="1413F2F6">
        <w:trPr>
          <w:trHeight w:val="300"/>
        </w:trPr>
        <w:tc>
          <w:tcPr>
            <w:tcW w:w="63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6C79FF4" w14:textId="363204AB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41</w:t>
            </w:r>
          </w:p>
        </w:tc>
        <w:tc>
          <w:tcPr>
            <w:tcW w:w="2912" w:type="dxa"/>
            <w:gridSpan w:val="2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A896FE6" w14:textId="35738747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Jamstvo: uključeno jamstvo dobavljača na period od minimalno </w:t>
            </w:r>
            <w:r w:rsidRPr="11D32B8E" w:rsidR="470ADB65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2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godina za uređaj (osim tipkovnica i miš minimalno 1 godina)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7EF2C88" w14:textId="257CECE5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4C9CCF6" w14:textId="7653FA7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6670A1" w14:textId="441091A9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</w:p>
        </w:tc>
      </w:tr>
    </w:tbl>
    <w:p w:rsidR="3D4E2883" w:rsidP="3D4E2883" w:rsidRDefault="3D4E2883" w14:paraId="639A2269" w14:textId="41D0614C"/>
    <w:p w:rsidR="3AEC71E7" w:rsidP="3AEC71E7" w:rsidRDefault="3AEC71E7" w14:paraId="45938363" w14:textId="4BA20180"/>
    <w:p w:rsidR="3AEC71E7" w:rsidP="3AEC71E7" w:rsidRDefault="3AEC71E7" w14:paraId="23EC16D5" w14:textId="4BA20180"/>
    <w:p w:rsidR="3AEC71E7" w:rsidP="3AEC71E7" w:rsidRDefault="3AEC71E7" w14:paraId="22EA6E9B" w14:textId="02DF0576"/>
    <w:p w:rsidR="3AEC71E7" w:rsidP="3AEC71E7" w:rsidRDefault="3AEC71E7" w14:paraId="4C0399C7" w14:textId="2FF9FFDA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47"/>
        <w:gridCol w:w="2132"/>
        <w:gridCol w:w="1927"/>
        <w:gridCol w:w="1571"/>
      </w:tblGrid>
      <w:tr w:rsidR="3AEC71E7" w:rsidTr="11D32B8E" w14:paraId="35C0C589" w14:textId="77777777">
        <w:trPr>
          <w:trHeight w:val="330"/>
        </w:trPr>
        <w:tc>
          <w:tcPr>
            <w:tcW w:w="9216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38883F6" w14:textId="311742AA">
            <w:pPr>
              <w:spacing w:line="276" w:lineRule="auto"/>
              <w:jc w:val="both"/>
              <w:rPr>
                <w:rFonts w:ascii="Arial" w:hAnsi="Arial" w:eastAsia="Arial"/>
                <w:b w:val="1"/>
                <w:bCs w:val="1"/>
                <w:color w:val="000000" w:themeColor="text1"/>
                <w:sz w:val="28"/>
                <w:szCs w:val="28"/>
              </w:rPr>
            </w:pPr>
            <w:r w:rsidRPr="11D32B8E" w:rsidR="2CE58135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4</w:t>
            </w:r>
            <w:r w:rsidRPr="11D32B8E" w:rsidR="354BC401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</w:t>
            </w:r>
            <w:r w:rsidRPr="11D32B8E" w:rsidR="3C3A6980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Sustav za mjerenje moždanih impulsa</w:t>
            </w:r>
          </w:p>
        </w:tc>
      </w:tr>
      <w:tr w:rsidR="3AEC71E7" w:rsidTr="11D32B8E" w14:paraId="2CE49DA8" w14:textId="77777777">
        <w:trPr>
          <w:trHeight w:val="405"/>
        </w:trPr>
        <w:tc>
          <w:tcPr>
            <w:tcW w:w="5679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4641F902" w14:textId="334BDE11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7713AA3E" w14:textId="7247259F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A4CD1D0" w14:textId="58BB4693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19E492F9" w14:textId="77777777">
        <w:trPr>
          <w:trHeight w:val="405"/>
        </w:trPr>
        <w:tc>
          <w:tcPr>
            <w:tcW w:w="5679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52D97F6" w14:textId="2D721565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878DE9B" w14:textId="4EADA2E3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768A5182" w14:textId="54DB419A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4D3FA8CD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1A95055D" w14:textId="7E1BA82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92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6DC2C01D" w14:textId="0532CAE1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8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32C5375E" w14:textId="0ECBC243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Ponuđena specifikacija</w:t>
            </w:r>
          </w:p>
          <w:p w:rsidR="3AEC71E7" w:rsidP="3AEC71E7" w:rsidRDefault="3AEC71E7" w14:paraId="2E8FDBE5" w14:textId="3152C5D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(popunjava Ponuditelj)</w:t>
            </w:r>
          </w:p>
          <w:p w:rsidR="3AEC71E7" w:rsidP="3AEC71E7" w:rsidRDefault="3AEC71E7" w14:paraId="06D50060" w14:textId="4017D580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0EC64286" w14:textId="08C087B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00B015C0" w:rsidP="3AEC71E7" w:rsidRDefault="00B015C0" w14:paraId="3DFD1940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00B015C0" w:rsidP="3AEC71E7" w:rsidRDefault="00B015C0" w14:paraId="24CC0A70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499C6AE5" w14:textId="2B44EBC9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43CFC63" w:rsidP="3AEC71E7" w:rsidRDefault="143CFC63" w14:paraId="1CF51F7E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143CFC63" w:rsidP="3AEC71E7" w:rsidRDefault="143CFC63" w14:paraId="749C8866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143CFC63" w:rsidP="3AEC71E7" w:rsidRDefault="143CFC63" w14:paraId="23728D7D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44DB2738" w14:textId="05D6EA29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1F2B5A40" w14:textId="77777777">
        <w:trPr>
          <w:trHeight w:val="405"/>
        </w:trPr>
        <w:tc>
          <w:tcPr>
            <w:tcW w:w="5679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0CEBD81" w14:textId="4DFA4F54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127CD349" w14:textId="560A9495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D0DAC21" w14:textId="744E8B3D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1EDA99E7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EA07958" w14:textId="0230DD1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92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00EA5B67" w14:paraId="6B4BE9F4" w14:textId="061E1E72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1D32B8E" w:rsidR="4ADCBF32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Sustav za mjerenje moždanih aktivnosti</w:t>
            </w:r>
          </w:p>
        </w:tc>
        <w:tc>
          <w:tcPr>
            <w:tcW w:w="218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FF609B" w14:textId="774E939B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979AC2F" w14:textId="46293CC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8A522AB" w14:textId="157D1BD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34995B38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F02F1F7" w14:textId="202F141B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D7CAB17" w:rsidP="11D32B8E" w:rsidRDefault="7D7CAB17" w14:paraId="5F84189D" w14:textId="254C558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D7CAB17">
              <w:rPr>
                <w:rFonts w:ascii="Arial" w:hAnsi="Arial" w:eastAsia="Arial"/>
              </w:rPr>
              <w:t>Broj kanala: min 20 EEG kanala</w:t>
            </w:r>
          </w:p>
          <w:p w:rsidR="3AEC71E7" w:rsidP="3AEC71E7" w:rsidRDefault="3AEC71E7" w14:paraId="57EC032E" w14:textId="63FDEEA8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88E692A" w14:textId="79EC197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4176E77" w14:textId="5BBED6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DFE7AB8" w14:textId="77508C7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53E91672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04F73D1" w14:textId="4EF4214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0A19A5F6" w14:paraId="5D5827DD" w14:textId="3F1C057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7D8AB59">
              <w:rPr>
                <w:rFonts w:ascii="Arial" w:hAnsi="Arial" w:eastAsia="Arial"/>
              </w:rPr>
              <w:t>Frekvencija uzorkovanja: min 250 uzoraka po sekundi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8633527" w14:textId="0C69F50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9091D0E" w14:textId="53DCC61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8A18A2D" w14:textId="32AAFFA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34F55736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C1F50B4" w14:textId="0CE48C3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05DF66F7" w:rsidP="11D32B8E" w:rsidRDefault="05DF66F7" w14:paraId="6F34DD5F" w14:textId="5674A5E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5DF66F7">
              <w:rPr>
                <w:rFonts w:ascii="Arial" w:hAnsi="Arial" w:eastAsia="Arial"/>
              </w:rPr>
              <w:t>Rezolucija</w:t>
            </w:r>
            <w:r w:rsidRPr="11D32B8E" w:rsidR="05DF66F7">
              <w:rPr>
                <w:rFonts w:ascii="Arial" w:hAnsi="Arial" w:eastAsia="Arial"/>
              </w:rPr>
              <w:t>: min 14bitna</w:t>
            </w:r>
          </w:p>
          <w:p w:rsidR="3AEC71E7" w:rsidP="3AEC71E7" w:rsidRDefault="3AEC71E7" w14:paraId="02E56FAC" w14:textId="2D1C6B6E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C8FBBF8" w14:textId="0ADCDD1C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27CD5F3" w14:textId="648B3F9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E39D880" w14:textId="47682E9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4E4F64BA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6449799" w14:textId="23DF4AC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C678676" w:rsidP="11D32B8E" w:rsidRDefault="5C678676" w14:paraId="6A42C198" w14:textId="40B3B6C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C678676">
              <w:rPr>
                <w:rFonts w:ascii="Arial" w:hAnsi="Arial" w:eastAsia="Arial"/>
              </w:rPr>
              <w:t xml:space="preserve">Modul za </w:t>
            </w:r>
            <w:r w:rsidRPr="11D32B8E" w:rsidR="5C678676">
              <w:rPr>
                <w:rFonts w:ascii="Arial" w:hAnsi="Arial" w:eastAsia="Arial"/>
              </w:rPr>
              <w:t>bežično</w:t>
            </w:r>
            <w:r w:rsidRPr="11D32B8E" w:rsidR="5C678676">
              <w:rPr>
                <w:rFonts w:ascii="Arial" w:hAnsi="Arial" w:eastAsia="Arial"/>
              </w:rPr>
              <w:t xml:space="preserve"> povezivanje: putem USB dodatka</w:t>
            </w:r>
          </w:p>
          <w:p w:rsidR="3AEC71E7" w:rsidP="3AEC71E7" w:rsidRDefault="3AEC71E7" w14:paraId="1D5EBE1A" w14:textId="11E97068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F40C1D6" w14:textId="48552CD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FDD9887" w14:textId="18D234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EDAA275" w14:textId="41D68B7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2F8E6438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64F678C" w14:textId="4A201403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63135E2" w:rsidP="11D32B8E" w:rsidRDefault="163135E2" w14:paraId="31DC450F" w14:textId="6E05BA3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63135E2">
              <w:rPr>
                <w:rFonts w:ascii="Arial" w:hAnsi="Arial" w:eastAsia="Arial"/>
              </w:rPr>
              <w:t>Ugrađena baterija: Li-ION min 600 mAh</w:t>
            </w:r>
          </w:p>
          <w:p w:rsidR="3AEC71E7" w:rsidP="3AEC71E7" w:rsidRDefault="3AEC71E7" w14:paraId="398D858B" w14:textId="2D44E3FF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szCs w:val="22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F85DEB3" w14:textId="7EFE90A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1AECCCB" w14:textId="5295D3A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AD1FEF5" w14:textId="2EDE6C2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35128FAA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0A94EE3" w14:textId="2D3033E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07D37DC" w:rsidP="11D32B8E" w:rsidRDefault="707D37DC" w14:paraId="04E3C703" w14:textId="23547B9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07D37DC">
              <w:rPr>
                <w:rFonts w:ascii="Arial" w:hAnsi="Arial" w:eastAsia="Arial"/>
              </w:rPr>
              <w:t xml:space="preserve">Potrošnja energije: </w:t>
            </w:r>
            <w:r w:rsidRPr="11D32B8E" w:rsidR="707D37DC">
              <w:rPr>
                <w:rFonts w:ascii="Arial" w:hAnsi="Arial" w:eastAsia="Arial"/>
              </w:rPr>
              <w:t>maks</w:t>
            </w:r>
            <w:r w:rsidRPr="11D32B8E" w:rsidR="707D37DC">
              <w:rPr>
                <w:rFonts w:ascii="Arial" w:hAnsi="Arial" w:eastAsia="Arial"/>
              </w:rPr>
              <w:t xml:space="preserve"> 30 mAh</w:t>
            </w:r>
          </w:p>
          <w:p w:rsidR="3AEC71E7" w:rsidP="3AEC71E7" w:rsidRDefault="3AEC71E7" w14:paraId="21F865AA" w14:textId="7D86CA52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F44C0F7" w14:textId="159BD589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B397866" w14:textId="7AD62A3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EC36EA0" w14:textId="4C24C85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1062E057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E566083" w14:textId="4C4F8F6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059A29E" w:rsidP="11D32B8E" w:rsidRDefault="7059A29E" w14:paraId="7D8FE47B" w14:textId="43A2F1E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059A29E">
              <w:rPr>
                <w:rFonts w:ascii="Arial" w:hAnsi="Arial" w:eastAsia="Arial"/>
              </w:rPr>
              <w:t>Punjenje: putem USB priključka</w:t>
            </w:r>
          </w:p>
          <w:p w:rsidR="3AEC71E7" w:rsidP="3AEC71E7" w:rsidRDefault="3AEC71E7" w14:paraId="43359896" w14:textId="73CDB5C2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szCs w:val="22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5F2E4F" w14:textId="351172D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AC12E49" w14:textId="6EB4E96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311CF00" w14:textId="7BFD2C9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60967779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95BCB32" w14:textId="750EA869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lastRenderedPageBreak/>
              <w:t>9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2B3098E6" w:rsidP="11D32B8E" w:rsidRDefault="2B3098E6" w14:paraId="3201A5A4" w14:textId="60F73C9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lang w:val="hr-HR"/>
              </w:rPr>
            </w:pPr>
            <w:r w:rsidRPr="11D32B8E" w:rsidR="2B3098E6">
              <w:rPr>
                <w:rFonts w:ascii="Arial" w:hAnsi="Arial" w:eastAsia="Arial"/>
                <w:lang w:val="hr-HR"/>
              </w:rPr>
              <w:t xml:space="preserve">Dimenzije naglavnog uređaja: D: min 6 cm, </w:t>
            </w:r>
            <w:r w:rsidRPr="11D32B8E" w:rsidR="56B106A2">
              <w:rPr>
                <w:rFonts w:ascii="Arial" w:hAnsi="Arial" w:eastAsia="Arial"/>
                <w:lang w:val="hr-HR"/>
              </w:rPr>
              <w:t xml:space="preserve">V: 4 cm, Š min 2 cm, </w:t>
            </w:r>
          </w:p>
          <w:p w:rsidR="3AEC71E7" w:rsidP="3AEC71E7" w:rsidRDefault="3AEC71E7" w14:paraId="03DE5389" w14:textId="0A89E34E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Cs w:val="22"/>
                <w:lang w:val="en-US"/>
              </w:rPr>
              <w:t xml:space="preserve"> 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269B040" w14:textId="0AE32B2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D3E5961" w14:textId="4420EA3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73D93E9" w14:textId="590052A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6FEB5BFB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3AEC71E7" w14:paraId="7A1078A3" w14:textId="55D839B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28C04D4F">
              <w:rPr>
                <w:rFonts w:ascii="Arial" w:hAnsi="Arial" w:eastAsia="Arial"/>
                <w:color w:val="000000" w:themeColor="text1"/>
              </w:rPr>
              <w:t>0</w:t>
            </w:r>
          </w:p>
        </w:tc>
        <w:tc>
          <w:tcPr>
            <w:tcW w:w="292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35C54CBE" w14:textId="09B6DCC3">
            <w:pPr>
              <w:rPr>
                <w:rFonts w:ascii="Arial" w:hAnsi="Arial" w:eastAsia="Arial"/>
              </w:rPr>
            </w:pPr>
            <w:r w:rsidRPr="11D32B8E" w:rsidR="1371A175">
              <w:rPr>
                <w:rFonts w:ascii="Arial" w:hAnsi="Arial" w:eastAsia="Arial"/>
              </w:rPr>
              <w:t>Ugrađeni LED indikatori</w:t>
            </w:r>
          </w:p>
        </w:tc>
        <w:tc>
          <w:tcPr>
            <w:tcW w:w="218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1C57310" w14:textId="4EC0076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FC31FD8" w14:textId="6C0D1EC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F1C9E43" w14:textId="49EEE5F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0CAD1489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F38D959" w:rsidP="11D34B87" w:rsidRDefault="261850CC" w14:paraId="0EF8CD2A" w14:textId="184957B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0696E3D8">
              <w:rPr>
                <w:rFonts w:ascii="Arial" w:hAnsi="Arial" w:eastAsia="Arial"/>
                <w:color w:val="000000" w:themeColor="text1"/>
              </w:rPr>
              <w:t>1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00EA5B67" w14:paraId="4DE6AC96" w14:textId="3A1CED08">
            <w:pPr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7B29BA91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e senzorne trake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B4FBAB" w14:textId="38E79FB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171A660" w14:textId="367169E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B76452D" w14:textId="34B6C1D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08B16E87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B02392C" w:rsidP="11D34B87" w:rsidRDefault="3B87161B" w14:paraId="2332EE0D" w14:textId="1BC07F6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64B42A5D">
              <w:rPr>
                <w:rFonts w:ascii="Arial" w:hAnsi="Arial" w:eastAsia="Arial"/>
                <w:color w:val="000000" w:themeColor="text1"/>
              </w:rPr>
              <w:t>2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738B6C72" w14:textId="12538C90">
            <w:p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351FB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 pribor za aplikaciju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32C9485" w14:textId="371C82C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C48FF9A" w14:textId="200BACD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85A62AB" w14:textId="1A5C844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5FF9902B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AC2B2D5" w:rsidP="11D34B87" w:rsidRDefault="19C31B7B" w14:paraId="07C9D846" w14:textId="1ECA65B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  <w:r w:rsidRPr="11D34B87">
              <w:rPr>
                <w:rFonts w:ascii="Arial" w:hAnsi="Arial" w:eastAsia="Arial"/>
                <w:color w:val="000000" w:themeColor="text1"/>
              </w:rPr>
              <w:t>1</w:t>
            </w:r>
            <w:r w:rsidRPr="11D34B87" w:rsidR="14B8CB0E">
              <w:rPr>
                <w:rFonts w:ascii="Arial" w:hAnsi="Arial" w:eastAsia="Arial"/>
                <w:color w:val="000000" w:themeColor="text1"/>
              </w:rPr>
              <w:t>3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5CD8FA83" w14:textId="2A28D35A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0C03E9B5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 adapter za prikapčanje senzornih traka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903123D" w14:textId="240E8BA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1D73AA1" w14:textId="74F2A50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61D97C9" w14:textId="47156A7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11D32B8E" w14:paraId="08282672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6A0D4F9" w:rsidP="11D32B8E" w:rsidRDefault="46A0D4F9" w14:paraId="4D04A946" w14:textId="796F6A59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46A0D4F9">
              <w:rPr>
                <w:rFonts w:ascii="Arial" w:hAnsi="Arial" w:eastAsia="Arial"/>
                <w:color w:val="000000" w:themeColor="text1" w:themeTint="FF" w:themeShade="FF"/>
              </w:rPr>
              <w:t>14</w:t>
            </w:r>
          </w:p>
        </w:tc>
        <w:tc>
          <w:tcPr>
            <w:tcW w:w="284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A0DF68B" w:rsidP="11D32B8E" w:rsidRDefault="1A0DF68B" w14:paraId="6F4705A4" w14:textId="4B67B6C0">
            <w:pPr>
              <w:pStyle w:val="Normal"/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Uključeno programsko rjješenje:</w:t>
            </w:r>
          </w:p>
          <w:p w:rsidR="1A0DF68B" w:rsidP="11D32B8E" w:rsidRDefault="1A0DF68B" w14:paraId="3715B7BD" w14:textId="3787D802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  <w:t>Akvizicija signala</w:t>
            </w:r>
          </w:p>
          <w:p w:rsidR="1A0DF68B" w:rsidP="11D32B8E" w:rsidRDefault="1A0DF68B" w14:paraId="762C61B5" w14:textId="74A3EC0D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  <w:t>Prikupljanje, pohranjivanje i prikaz sirovih podatkovnih signala</w:t>
            </w:r>
          </w:p>
          <w:p w:rsidR="1A0DF68B" w:rsidP="11D32B8E" w:rsidRDefault="1A0DF68B" w14:paraId="20B95D68" w14:textId="466FE8F4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Provjera impedancije na zahtjev</w:t>
            </w:r>
          </w:p>
          <w:p w:rsidR="1A0DF68B" w:rsidP="11D32B8E" w:rsidRDefault="1A0DF68B" w14:paraId="409C1BC3" w14:textId="4584213B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Mogućnost ručnog označavanja događaja i dodavanja anotacija datotekama</w:t>
            </w:r>
          </w:p>
          <w:p w:rsidR="1A0DF68B" w:rsidP="11D32B8E" w:rsidRDefault="1A0DF68B" w14:paraId="19177FA7" w14:textId="2593B60C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Integracija s markerima događaja trećih strana</w:t>
            </w:r>
          </w:p>
          <w:p w:rsidR="1A0DF68B" w:rsidP="11D32B8E" w:rsidRDefault="1A0DF68B" w14:paraId="040B6E3C" w14:textId="6F6DBF0A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Datoteke spremljene u europskom formatu podataka (EDF)</w:t>
            </w:r>
          </w:p>
          <w:p w:rsidR="1A0DF68B" w:rsidP="11D32B8E" w:rsidRDefault="1A0DF68B" w14:paraId="3BE89E2D" w14:textId="2D4F2F4F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Djelomična SDK podrška za olakšavanje programskog pristupa prikupljanju sirovih signala, provjerama impedancije i sinkronizaciji događaja.</w:t>
            </w:r>
          </w:p>
          <w:p w:rsidR="1A0DF68B" w:rsidP="11D32B8E" w:rsidRDefault="1A0DF68B" w14:paraId="3FD5475E" w14:textId="31D2668F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="1A0DF68B">
              <w:rPr/>
              <w:t>Grafičko korisničko sučelje za vizualizaciju i prezentaciju</w:t>
            </w:r>
          </w:p>
          <w:p w:rsidR="11D32B8E" w:rsidP="11D32B8E" w:rsidRDefault="11D32B8E" w14:paraId="6B740947" w14:textId="57D1CD69">
            <w:pPr>
              <w:pStyle w:val="ListParagraph"/>
              <w:spacing w:line="276" w:lineRule="auto"/>
              <w:ind w:left="720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</w:p>
          <w:p w:rsidR="1A0DF68B" w:rsidP="11D32B8E" w:rsidRDefault="1A0DF68B" w14:paraId="12108B40" w14:textId="28A47C80">
            <w:pPr>
              <w:pStyle w:val="Normal"/>
              <w:spacing w:line="276" w:lineRule="auto"/>
              <w:ind w:left="0"/>
              <w:jc w:val="both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1D32B8E" w:rsidR="1A0DF68B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  <w:lang w:val="hr"/>
              </w:rPr>
              <w:t>Licenca: min 1 godinu</w:t>
            </w:r>
          </w:p>
        </w:tc>
        <w:tc>
          <w:tcPr>
            <w:tcW w:w="213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AFE3A9A" w14:textId="49EBFA49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2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3DEFAB3" w14:textId="36D8C34D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57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D0EF209" w14:textId="40D0D1E5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11D32B8E" w14:paraId="48449A35" w14:textId="77777777">
        <w:trPr>
          <w:trHeight w:val="300"/>
        </w:trPr>
        <w:tc>
          <w:tcPr>
            <w:tcW w:w="57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4DDF054" w:rsidP="11D34B87" w:rsidRDefault="7608CAD4" w14:paraId="44191363" w14:textId="72A5DDA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lang w:val="en-US"/>
              </w:rPr>
            </w:pPr>
            <w:r w:rsidRPr="11D32B8E" w:rsidR="37217017">
              <w:rPr>
                <w:rFonts w:ascii="Arial" w:hAnsi="Arial" w:eastAsia="Arial"/>
                <w:color w:val="000000" w:themeColor="text1" w:themeTint="FF" w:themeShade="FF"/>
                <w:lang w:val="en-US"/>
              </w:rPr>
              <w:t>1</w:t>
            </w:r>
            <w:r w:rsidRPr="11D32B8E" w:rsidR="5BD74D4A">
              <w:rPr>
                <w:rFonts w:ascii="Arial" w:hAnsi="Arial" w:eastAsia="Arial"/>
                <w:color w:val="000000" w:themeColor="text1" w:themeTint="FF" w:themeShade="FF"/>
                <w:lang w:val="en-US"/>
              </w:rPr>
              <w:t>5</w:t>
            </w:r>
          </w:p>
        </w:tc>
        <w:tc>
          <w:tcPr>
            <w:tcW w:w="292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60AE1D3F" w:rsidP="11D32B8E" w:rsidRDefault="1726E2E0" w14:paraId="119056F0" w14:textId="005233F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4A5F98A6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8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BD19CF8" w14:textId="390CD6C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808C4F1" w14:textId="00C48D8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C835214" w14:textId="54190EB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</w:tbl>
    <w:p w:rsidR="3AEC71E7" w:rsidP="3AEC71E7" w:rsidRDefault="3AEC71E7" w14:paraId="7A09288E" w14:textId="4E9D4DD8"/>
    <w:tbl>
      <w:tblPr>
        <w:tblW w:w="0" w:type="auto"/>
        <w:tblLook w:val="04A0" w:firstRow="1" w:lastRow="0" w:firstColumn="1" w:lastColumn="0" w:noHBand="0" w:noVBand="1"/>
      </w:tblPr>
      <w:tblGrid>
        <w:gridCol w:w="739"/>
        <w:gridCol w:w="2904"/>
        <w:gridCol w:w="2053"/>
        <w:gridCol w:w="1900"/>
        <w:gridCol w:w="1620"/>
      </w:tblGrid>
      <w:tr w:rsidR="3AEC71E7" w:rsidTr="11D32B8E" w14:paraId="370B0889" w14:textId="77777777">
        <w:trPr>
          <w:trHeight w:val="315"/>
        </w:trPr>
        <w:tc>
          <w:tcPr>
            <w:tcW w:w="9216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00B0F0"/>
            <w:tcMar/>
            <w:vAlign w:val="bottom"/>
          </w:tcPr>
          <w:p w:rsidR="10253F0B" w:rsidP="11D32B8E" w:rsidRDefault="10253F0B" w14:paraId="0B2D6B3F" w14:textId="45C9E0E9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11D32B8E" w:rsidR="256C4456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5</w:t>
            </w:r>
            <w:r w:rsidRPr="11D32B8E" w:rsidR="354BC401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. S</w:t>
            </w:r>
            <w:r w:rsidRPr="11D32B8E" w:rsidR="7A43ACD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ustav za mjerenje reakcije putem kože</w:t>
            </w:r>
          </w:p>
        </w:tc>
      </w:tr>
      <w:tr w:rsidR="3AEC71E7" w:rsidTr="11D32B8E" w14:paraId="7EF23F9C" w14:textId="77777777">
        <w:trPr>
          <w:trHeight w:val="405"/>
        </w:trPr>
        <w:tc>
          <w:tcPr>
            <w:tcW w:w="560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RDefault="3AEC71E7" w14:paraId="0E684AB8" w14:textId="51383F36"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618F61A1" w14:textId="51AD882C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74B7BE03" w14:textId="73982545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76992504" w14:textId="77777777">
        <w:trPr>
          <w:trHeight w:val="405"/>
        </w:trPr>
        <w:tc>
          <w:tcPr>
            <w:tcW w:w="5604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RDefault="3AEC71E7" w14:paraId="4B72F06F" w14:textId="77015CA2"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4FEFC017" w14:textId="087DE9A5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3AEC71E7" w:rsidP="3AEC71E7" w:rsidRDefault="3AEC71E7" w14:paraId="5EAC8496" w14:textId="4CBE77E9">
            <w:pPr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7633471A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3AEC71E7" w:rsidP="3AEC71E7" w:rsidRDefault="3AEC71E7" w14:paraId="060EDB22" w14:textId="35B47C2B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Redni broj </w:t>
            </w:r>
          </w:p>
        </w:tc>
        <w:tc>
          <w:tcPr>
            <w:tcW w:w="307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CCCCCC"/>
            <w:tcMar/>
          </w:tcPr>
          <w:p w:rsidR="3AEC71E7" w:rsidP="3AEC71E7" w:rsidRDefault="3AEC71E7" w14:paraId="71966448" w14:textId="3747100A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Tražena specifikacija </w:t>
            </w:r>
          </w:p>
        </w:tc>
        <w:tc>
          <w:tcPr>
            <w:tcW w:w="2146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3AEC71E7" w:rsidP="3AEC71E7" w:rsidRDefault="3AEC71E7" w14:paraId="68C9B61A" w14:textId="4C826732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Ponuđena specifikacija </w:t>
            </w:r>
          </w:p>
          <w:p w:rsidR="3AEC71E7" w:rsidP="3AEC71E7" w:rsidRDefault="3AEC71E7" w14:paraId="701D5E08" w14:textId="554CD6A7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(popunjava Ponuditelj) </w:t>
            </w:r>
          </w:p>
          <w:p w:rsidR="3AEC71E7" w:rsidP="3AEC71E7" w:rsidRDefault="3AEC71E7" w14:paraId="44C7DCE1" w14:textId="074AE204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03F9CF95" w14:textId="5D436EC0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1E77D2AC" w:rsidP="3AEC71E7" w:rsidRDefault="1E77D2AC" w14:paraId="3F0EA286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1E77D2AC" w:rsidP="3AEC71E7" w:rsidRDefault="1E77D2AC" w14:paraId="31BC693F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05BADE49" w14:textId="41B1FF7A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75EDB4BC" w:rsidP="3AEC71E7" w:rsidRDefault="75EDB4BC" w14:paraId="5D732DD2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75EDB4BC" w:rsidP="3AEC71E7" w:rsidRDefault="75EDB4BC" w14:paraId="7B8ACBF4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75EDB4BC" w:rsidP="3AEC71E7" w:rsidRDefault="75EDB4BC" w14:paraId="4A1676F2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70F225FA" w14:textId="0F7BA452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6269CEDF" w14:textId="77777777">
        <w:trPr>
          <w:trHeight w:val="405"/>
        </w:trPr>
        <w:tc>
          <w:tcPr>
            <w:tcW w:w="5604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3AEC71E7" w:rsidP="3AEC71E7" w:rsidRDefault="3AEC71E7" w14:paraId="24FBFB94" w14:textId="431E9E75">
            <w:pPr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3AEC71E7" w:rsidP="3AEC71E7" w:rsidRDefault="3AEC71E7" w14:paraId="36A9AB54" w14:textId="3BAEB915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3AEC71E7" w:rsidP="3AEC71E7" w:rsidRDefault="3AEC71E7" w14:paraId="335360E0" w14:textId="4C75706F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3961FC2D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A28BBEB" w14:textId="5FC160FC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1 </w:t>
            </w:r>
          </w:p>
        </w:tc>
        <w:tc>
          <w:tcPr>
            <w:tcW w:w="307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RDefault="0848DF87" w14:paraId="5DCA3B34" w14:textId="3B5E26F9">
            <w:r w:rsidRPr="11D32B8E" w:rsidR="05CD9D8A">
              <w:rPr>
                <w:rFonts w:ascii="Arial" w:hAnsi="Arial" w:eastAsia="Arial"/>
              </w:rPr>
              <w:t>Sustav za mjerenje reakcija putem kože (GSR - galvanic skin response)</w:t>
            </w:r>
          </w:p>
          <w:p w:rsidR="3AEC71E7" w:rsidP="11D32B8E" w:rsidRDefault="0848DF87" w14:paraId="04137C40" w14:textId="458D7441">
            <w:pPr>
              <w:rPr>
                <w:rFonts w:ascii="Arial" w:hAnsi="Arial" w:eastAsia="Arial"/>
              </w:rPr>
            </w:pPr>
          </w:p>
        </w:tc>
        <w:tc>
          <w:tcPr>
            <w:tcW w:w="2146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594B1BD9" w14:textId="300EF767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1BE81F1A" w14:textId="401C8CEE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75B80B16" w14:textId="202455C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11D32B8E" w14:paraId="4DC36039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4BEA11DC" w:rsidP="11D32B8E" w:rsidRDefault="4BEA11DC" w14:paraId="5C92405F" w14:textId="0A0AF9A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4BEA11DC">
              <w:rPr>
                <w:rFonts w:ascii="Arial" w:hAnsi="Arial" w:eastAsia="Arial"/>
                <w:color w:val="000000" w:themeColor="text1" w:themeTint="FF" w:themeShade="FF"/>
              </w:rPr>
              <w:t>2</w:t>
            </w:r>
          </w:p>
        </w:tc>
        <w:tc>
          <w:tcPr>
            <w:tcW w:w="290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453FD32" w:rsidP="11D32B8E" w:rsidRDefault="0453FD32" w14:paraId="3D8B85B8" w14:textId="4243364E">
            <w:pPr>
              <w:pStyle w:val="Normal"/>
              <w:rPr>
                <w:rFonts w:ascii="Arial" w:hAnsi="Arial" w:eastAsia="Arial"/>
              </w:rPr>
            </w:pPr>
            <w:r w:rsidRPr="11D32B8E" w:rsidR="0453FD32">
              <w:rPr>
                <w:rFonts w:ascii="Arial" w:hAnsi="Arial" w:eastAsia="Arial"/>
              </w:rPr>
              <w:t>Uključena mogućnost mjerenja min: EKG, EMG, galvanski odgovor kože, optički puls, otkucaj srca</w:t>
            </w:r>
          </w:p>
        </w:tc>
        <w:tc>
          <w:tcPr>
            <w:tcW w:w="2053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81B3AF1" w14:textId="283433D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40316385" w14:textId="5DB2726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3E56C0C" w14:textId="274644FF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11D32B8E" w14:paraId="236B5AFD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3AEC71E7" w:rsidRDefault="3AEC71E7" w14:paraId="43EF9DDE" w14:textId="16081BB6">
            <w:pPr>
              <w:jc w:val="center"/>
            </w:pPr>
            <w:r w:rsidRPr="11D32B8E" w:rsidR="59F82FA6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  <w:r w:rsidRPr="11D32B8E" w:rsidR="354BC401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307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11D32B8E" w:rsidRDefault="66CD8D81" w14:paraId="0596AC6E" w14:textId="17B6940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EEB29BF">
              <w:rPr>
                <w:rFonts w:ascii="Arial" w:hAnsi="Arial" w:eastAsia="Arial"/>
              </w:rPr>
              <w:t>Uključeni senzori za nošenje na tijelu</w:t>
            </w:r>
          </w:p>
        </w:tc>
        <w:tc>
          <w:tcPr>
            <w:tcW w:w="21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55A003E3" w14:textId="091AC14B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2EF48172" w14:textId="1309BCD8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0B8F27F" w14:textId="3C2DCF48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11D32B8E" w14:paraId="3FD36D31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59F82FA6" w:rsidP="11D32B8E" w:rsidRDefault="59F82FA6" w14:paraId="16A3F31A" w14:textId="09AF9AD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59F82FA6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5593877C" w:rsidP="11D32B8E" w:rsidRDefault="5593877C" w14:paraId="53E4C934" w14:textId="778C39E2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593877C">
              <w:rPr>
                <w:rFonts w:ascii="Arial" w:hAnsi="Arial" w:eastAsia="Arial"/>
              </w:rPr>
              <w:t>Uključen senzor za mjerenje galvanskog odgovora kože, min 1x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6CA20FA" w14:textId="37A9097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CF90C01" w14:textId="4FADFEF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6C9FA452" w14:textId="5B6B007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FFA7848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02DDB167" w:rsidP="11D32B8E" w:rsidRDefault="02DDB167" w14:paraId="2B2C9309" w14:textId="479082D9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02DDB167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5593877C" w:rsidP="11D32B8E" w:rsidRDefault="5593877C" w14:paraId="4E95EF08" w14:textId="41C3F433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593877C">
              <w:rPr>
                <w:rFonts w:ascii="Arial" w:hAnsi="Arial" w:eastAsia="Arial"/>
              </w:rPr>
              <w:t>Uključen senzor za mjerenje EMG signala, min 2x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CA6750C" w14:textId="4FBCFA5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0C80C6F2" w14:textId="27A4112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5C48037" w14:textId="78095D89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7A7FE3B4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7BEC14D" w:rsidP="11D32B8E" w:rsidRDefault="27BEC14D" w14:paraId="2AC737D9" w14:textId="2954146C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27BEC14D">
              <w:rPr>
                <w:rFonts w:ascii="Arial" w:hAnsi="Arial" w:eastAsia="Arial"/>
                <w:color w:val="000000" w:themeColor="text1" w:themeTint="FF" w:themeShade="FF"/>
              </w:rPr>
              <w:t>6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70FCE2" w:rsidP="11D32B8E" w:rsidRDefault="0270FCE2" w14:paraId="2E1C289D" w14:textId="37CB4353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0270FCE2">
              <w:rPr>
                <w:rFonts w:ascii="Arial" w:hAnsi="Arial" w:eastAsia="Arial"/>
              </w:rPr>
              <w:t>Uključen bežične sustav za praćenje elektrodermalne aktivnosti (GSR) min 1x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CDEE6FC" w14:textId="695D0C1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0FC6EACC" w14:textId="5A1A6AA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58CBE50A" w14:textId="0328D9BC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07ABA2AF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2E08FB0" w:rsidP="11D32B8E" w:rsidRDefault="22E08FB0" w14:paraId="6ECF7EB2" w14:textId="48F8C6BF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22E08FB0">
              <w:rPr>
                <w:rFonts w:ascii="Arial" w:hAnsi="Arial" w:eastAsia="Arial"/>
                <w:color w:val="000000" w:themeColor="text1" w:themeTint="FF" w:themeShade="FF"/>
              </w:rPr>
              <w:t>7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70FCE2" w:rsidP="11D32B8E" w:rsidRDefault="0270FCE2" w14:paraId="07712EBD" w14:textId="55EA39B1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0270FCE2">
              <w:rPr>
                <w:rFonts w:ascii="Arial" w:hAnsi="Arial" w:eastAsia="Arial"/>
              </w:rPr>
              <w:t xml:space="preserve">Uključene EEG slušalice za praćenje </w:t>
            </w:r>
            <w:r w:rsidRPr="11D32B8E" w:rsidR="0270FCE2">
              <w:rPr>
                <w:rFonts w:ascii="Arial" w:hAnsi="Arial" w:eastAsia="Arial"/>
              </w:rPr>
              <w:t>kognitivnih</w:t>
            </w:r>
            <w:r w:rsidRPr="11D32B8E" w:rsidR="0270FCE2">
              <w:rPr>
                <w:rFonts w:ascii="Arial" w:hAnsi="Arial" w:eastAsia="Arial"/>
              </w:rPr>
              <w:t xml:space="preserve"> stanja u stvarnim primjenama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59004A7" w14:textId="2B8985B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6B8E6E95" w14:textId="00E0D8C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3974B0E" w14:textId="49CFFCA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11D32B8E" w14:paraId="6C579FF6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3AEC71E7" w:rsidRDefault="3AEC71E7" w14:paraId="090BFDA0" w14:textId="219B3D32">
            <w:pPr>
              <w:jc w:val="center"/>
            </w:pPr>
            <w:r w:rsidRPr="11D32B8E" w:rsidR="3F39B248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  <w:r w:rsidRPr="11D32B8E" w:rsidR="354BC401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307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56B8482B" w:rsidRDefault="787CA274" w14:paraId="15752D2C" w14:textId="6CF6F0A8">
            <w:pPr>
              <w:rPr>
                <w:rFonts w:ascii="Arial" w:hAnsi="Arial" w:eastAsia="Arial"/>
              </w:rPr>
            </w:pPr>
            <w:r w:rsidRPr="11D32B8E" w:rsidR="6A372730">
              <w:rPr>
                <w:rFonts w:ascii="Arial" w:hAnsi="Arial" w:eastAsia="Arial"/>
              </w:rPr>
              <w:t>Sirovi i klinički relevantni izlaz inercijskih i biofizičkih podataka, istovremeni.</w:t>
            </w:r>
          </w:p>
        </w:tc>
        <w:tc>
          <w:tcPr>
            <w:tcW w:w="21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7F5ADD95" w14:textId="6145B4A9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2C73213" w14:textId="5641F09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CA7C729" w14:textId="7708FFB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202CD3A3" w14:textId="77777777">
        <w:trPr>
          <w:trHeight w:val="300"/>
        </w:trPr>
        <w:tc>
          <w:tcPr>
            <w:tcW w:w="386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P="3AEC71E7" w:rsidRDefault="3AEC71E7" w14:paraId="3CD174A1" w14:textId="4498DBAC">
            <w:pPr>
              <w:jc w:val="center"/>
            </w:pPr>
            <w:r w:rsidRPr="11D32B8E" w:rsidR="55095F18">
              <w:rPr>
                <w:rFonts w:ascii="Arial" w:hAnsi="Arial" w:eastAsia="Arial"/>
                <w:color w:val="000000" w:themeColor="text1" w:themeTint="FF" w:themeShade="FF"/>
              </w:rPr>
              <w:t>9</w:t>
            </w:r>
            <w:r w:rsidRPr="11D32B8E" w:rsidR="354BC401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307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3AEC71E7" w:rsidRDefault="66EBDDE4" w14:paraId="7EC5FE42" w14:textId="7C347DF2">
            <w:r w:rsidRPr="11D32B8E" w:rsidR="020FE27D">
              <w:rPr>
                <w:rFonts w:ascii="Arial" w:hAnsi="Arial" w:eastAsia="Arial"/>
              </w:rPr>
              <w:t>Indikacija statusa i aktivnosti.</w:t>
            </w:r>
          </w:p>
        </w:tc>
        <w:tc>
          <w:tcPr>
            <w:tcW w:w="214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12A1B67E" w14:textId="64BDDC7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9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7989254D" w14:textId="616D8C23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AEC71E7" w:rsidP="3AEC71E7" w:rsidRDefault="3AEC71E7" w14:paraId="68FC9B10" w14:textId="74689F16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11D32B8E" w14:paraId="4FC7D8A8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55095F18" w:rsidP="11D32B8E" w:rsidRDefault="55095F18" w14:paraId="36509750" w14:textId="675FFE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55095F18">
              <w:rPr>
                <w:rFonts w:ascii="Arial" w:hAnsi="Arial" w:eastAsia="Arial"/>
                <w:color w:val="000000" w:themeColor="text1" w:themeTint="FF" w:themeShade="FF"/>
              </w:rPr>
              <w:t>10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4C6E4E21" w14:textId="18A59848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građena mogućnost sinkronijzije između senzora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DB1D02E" w14:textId="7173203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7A08434" w14:textId="37E9C3B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9EE844D" w14:textId="32CB174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19A5DE7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4EA54339" w:rsidP="11D32B8E" w:rsidRDefault="4EA54339" w14:paraId="6ABF236B" w14:textId="339A18D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4EA54339">
              <w:rPr>
                <w:rFonts w:ascii="Arial" w:hAnsi="Arial" w:eastAsia="Arial"/>
                <w:color w:val="000000" w:themeColor="text1" w:themeTint="FF" w:themeShade="FF"/>
              </w:rPr>
              <w:t>11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7B923982" w14:textId="12A3DA7F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ključene trake za brzo spajanje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A8EEEEC" w14:textId="54E61E7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E396274" w14:textId="50AC0AA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00AAB2D4" w14:textId="464251FF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235164C5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13A6734C" w:rsidP="11D32B8E" w:rsidRDefault="13A6734C" w14:paraId="1DF401B8" w14:textId="6BB81A7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3A6734C">
              <w:rPr>
                <w:rFonts w:ascii="Arial" w:hAnsi="Arial" w:eastAsia="Arial"/>
                <w:color w:val="000000" w:themeColor="text1" w:themeTint="FF" w:themeShade="FF"/>
              </w:rPr>
              <w:t>12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55DB5499" w14:textId="6376057A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ključeno programsko rješenje za prikaz rezultata, podržano za min Windows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4B0B687" w14:textId="500DEC6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FF2D6BF" w14:textId="06FAE31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5EE9C537" w14:textId="0326A23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246CCE4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39513C4D" w:rsidP="11D32B8E" w:rsidRDefault="39513C4D" w14:paraId="1096642E" w14:textId="729BD8A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39513C4D">
              <w:rPr>
                <w:rFonts w:ascii="Arial" w:hAnsi="Arial" w:eastAsia="Arial"/>
                <w:color w:val="000000" w:themeColor="text1" w:themeTint="FF" w:themeShade="FF"/>
              </w:rPr>
              <w:t>13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020FE27D" w:rsidP="11D32B8E" w:rsidRDefault="020FE27D" w14:paraId="203A44DF" w14:textId="39B5D0BE">
            <w:pPr>
              <w:pStyle w:val="Normal"/>
              <w:rPr>
                <w:rFonts w:ascii="Arial" w:hAnsi="Arial" w:eastAsia="Arial"/>
              </w:rPr>
            </w:pPr>
            <w:r w:rsidRPr="11D32B8E" w:rsidR="020FE27D">
              <w:rPr>
                <w:rFonts w:ascii="Arial" w:hAnsi="Arial" w:eastAsia="Arial"/>
              </w:rPr>
              <w:t>Ugrađen USB priključak za lančano povezivanje priključnih stanica</w:t>
            </w: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5F37DD94" w14:textId="094D2122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42CC8776" w14:textId="1A3EB25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6435CFBB" w14:textId="5A595E3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DD40997">
        <w:trPr>
          <w:trHeight w:val="300"/>
        </w:trPr>
        <w:tc>
          <w:tcPr>
            <w:tcW w:w="739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0D8FE6F3" w:rsidP="11D32B8E" w:rsidRDefault="0D8FE6F3" w14:paraId="286984B4" w14:textId="50E3303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0D8FE6F3">
              <w:rPr>
                <w:rFonts w:ascii="Arial" w:hAnsi="Arial" w:eastAsia="Arial"/>
                <w:color w:val="000000" w:themeColor="text1" w:themeTint="FF" w:themeShade="FF"/>
              </w:rPr>
              <w:t>14</w:t>
            </w:r>
          </w:p>
        </w:tc>
        <w:tc>
          <w:tcPr>
            <w:tcW w:w="290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509241A" w:rsidP="11D32B8E" w:rsidRDefault="7509241A" w14:paraId="23E46166" w14:textId="005233FA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7509241A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  <w:p w:rsidR="11D32B8E" w:rsidP="11D32B8E" w:rsidRDefault="11D32B8E" w14:paraId="6C78DFF1" w14:textId="5D82DA12">
            <w:pPr>
              <w:pStyle w:val="Normal"/>
              <w:rPr>
                <w:rFonts w:ascii="Arial" w:hAnsi="Arial" w:eastAsia="Arial"/>
              </w:rPr>
            </w:pPr>
          </w:p>
        </w:tc>
        <w:tc>
          <w:tcPr>
            <w:tcW w:w="20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17FDDE64" w14:textId="1CCD31E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0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326F16E9" w14:textId="627E711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2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1D32B8E" w:rsidP="11D32B8E" w:rsidRDefault="11D32B8E" w14:paraId="25CADA0C" w14:textId="47BC8C4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11D32B8E" w:rsidRDefault="11D32B8E" w14:paraId="11634A9F" w14:textId="34848816"/>
    <w:p w:rsidR="3AEC71E7" w:rsidP="3AEC71E7" w:rsidRDefault="3AEC71E7" w14:paraId="6C733F21" w14:textId="13671E53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22"/>
        <w:gridCol w:w="2104"/>
        <w:gridCol w:w="1882"/>
        <w:gridCol w:w="1669"/>
      </w:tblGrid>
      <w:tr w:rsidR="3AEC71E7" w:rsidTr="11D32B8E" w14:paraId="46722095" w14:textId="77777777">
        <w:trPr>
          <w:trHeight w:val="330"/>
        </w:trPr>
        <w:tc>
          <w:tcPr>
            <w:tcW w:w="9225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400FDEA6" w:rsidP="11D32B8E" w:rsidRDefault="400FDEA6" w14:paraId="13705C76" w14:textId="32C2FECB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11D32B8E" w:rsidR="42325E18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6</w:t>
            </w:r>
            <w:r w:rsidRPr="11D32B8E" w:rsidR="7509241A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. Sustav za praćenje kretanja oka</w:t>
            </w:r>
            <w:r w:rsidRPr="11D32B8E" w:rsidR="348EBB0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 </w:t>
            </w:r>
            <w:r w:rsidRPr="11D32B8E" w:rsidR="74B8846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Tip A</w:t>
            </w:r>
          </w:p>
        </w:tc>
      </w:tr>
      <w:tr w:rsidR="3AEC71E7" w:rsidTr="11D32B8E" w14:paraId="19326079" w14:textId="77777777">
        <w:trPr>
          <w:trHeight w:val="405"/>
        </w:trPr>
        <w:tc>
          <w:tcPr>
            <w:tcW w:w="5611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7332F2F" w14:textId="74F10D3C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lastRenderedPageBreak/>
              <w:t>Naziv proizvođača: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D57B928" w14:textId="53E5AB2A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2C9CA5BD" w14:textId="778F6594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046518D7" w14:textId="77777777">
        <w:trPr>
          <w:trHeight w:val="405"/>
        </w:trPr>
        <w:tc>
          <w:tcPr>
            <w:tcW w:w="5611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AC6DA82" w14:textId="51F7ED29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14F788F" w14:textId="7AFA73DC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1F1479B0" w14:textId="4CF92AD9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0259BEC6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15D745E2" w14:textId="2DF3D3F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906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56C964B1" w14:textId="1C09963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6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455F765F" w14:textId="749965F5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Ponuđena specifikacija</w:t>
            </w:r>
          </w:p>
          <w:p w:rsidR="3AEC71E7" w:rsidP="3AEC71E7" w:rsidRDefault="3AEC71E7" w14:paraId="597774CD" w14:textId="0AC06F1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(popunjava Ponuditelj)</w:t>
            </w:r>
          </w:p>
          <w:p w:rsidR="3AEC71E7" w:rsidP="3AEC71E7" w:rsidRDefault="3AEC71E7" w14:paraId="1C2B7110" w14:textId="7D905571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37142723" w14:textId="1D7EA01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10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5D964EEC" w:rsidP="3AEC71E7" w:rsidRDefault="5D964EEC" w14:paraId="447A7B7B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5D964EEC" w:rsidP="3AEC71E7" w:rsidRDefault="5D964EEC" w14:paraId="0A5D0FAB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432E8A4A" w14:textId="21B5606F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7FB4DEC3" w:rsidP="3AEC71E7" w:rsidRDefault="7FB4DEC3" w14:paraId="5446D938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7FB4DEC3" w:rsidP="3AEC71E7" w:rsidRDefault="7FB4DEC3" w14:paraId="4183115B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7FB4DEC3" w:rsidP="3AEC71E7" w:rsidRDefault="7FB4DEC3" w14:paraId="375D4956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08D8BB35" w14:textId="16251D9A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72C3DAB9" w14:textId="77777777">
        <w:trPr>
          <w:trHeight w:val="405"/>
        </w:trPr>
        <w:tc>
          <w:tcPr>
            <w:tcW w:w="5611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2B98C72C" w14:textId="0B255DA0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B8B61BB" w14:textId="3753A856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3095B49" w14:textId="69A32D9D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198A3187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82F7C7D" w14:textId="3D0B2B1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906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13E2A02" w:rsidP="11D32B8E" w:rsidRDefault="58FE58D5" w14:paraId="2EA2D813" w14:textId="6C6517E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2C77B762">
              <w:rPr>
                <w:rFonts w:ascii="Arial" w:hAnsi="Arial" w:eastAsia="Arial"/>
                <w:color w:val="000000" w:themeColor="text1" w:themeTint="FF" w:themeShade="FF"/>
              </w:rPr>
              <w:t xml:space="preserve">Tehnika praćenja: </w:t>
            </w:r>
            <w:r w:rsidRPr="11D32B8E" w:rsidR="2C77B762">
              <w:rPr>
                <w:rFonts w:ascii="Arial" w:hAnsi="Arial" w:eastAsia="Arial"/>
                <w:color w:val="000000" w:themeColor="text1" w:themeTint="FF" w:themeShade="FF"/>
              </w:rPr>
              <w:t>Praćenje oka s refleksijom zjenice i rožnice temeljeno na videu s tamnim i svijetlim načinima osvjetljenja zjenice.</w:t>
            </w:r>
          </w:p>
        </w:tc>
        <w:tc>
          <w:tcPr>
            <w:tcW w:w="216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D9FA62D" w14:textId="56712EA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91DF64C" w14:textId="13D060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E02414B" w14:textId="317380F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0BF9E2A6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98886C5" w14:textId="1709991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3328B89" w:rsidP="11D32B8E" w:rsidRDefault="12A096BE" w14:paraId="7E21113A" w14:textId="250B7D4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C2ADFBC">
              <w:rPr>
                <w:rFonts w:ascii="Arial" w:hAnsi="Arial" w:eastAsia="Arial"/>
                <w:color w:val="000000" w:themeColor="text1" w:themeTint="FF" w:themeShade="FF"/>
              </w:rPr>
              <w:t>Frekvencija uzorkovanja: od 30 Hz do  70 Hz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9E42AF3" w14:textId="0283C726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B6C9ED8" w14:textId="479CC8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05C91A1" w14:textId="251DC58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4FEB7389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FAC56A2" w14:textId="290A5F9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727F13CF" w:rsidP="11D32B8E" w:rsidRDefault="370CD9A8" w14:paraId="7016A4A5" w14:textId="5BA5E94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Preciznost: </w:t>
            </w:r>
            <w:r w:rsidRPr="11D32B8E" w:rsidR="16EE7050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min </w:t>
            </w: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0.2</w:t>
            </w:r>
            <w:r w:rsidRPr="11D32B8E" w:rsidR="59208C27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5</w:t>
            </w: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 </w:t>
            </w:r>
            <w:r w:rsidRPr="11D32B8E" w:rsidR="2BBF1CD6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stupnjeva</w:t>
            </w:r>
            <w:r w:rsidRPr="11D32B8E" w:rsidR="46C3C2B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 RMS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8E516EF" w14:textId="7A8B0E8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ABF96E0" w14:textId="315B41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0D48147" w14:textId="0B454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79528A88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93B263B" w14:textId="311D9AD1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1354D184" w14:textId="2CB1D33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3814086F">
              <w:rPr>
                <w:rFonts w:ascii="Arial" w:hAnsi="Arial" w:eastAsia="Arial"/>
                <w:color w:val="000000" w:themeColor="text1" w:themeTint="FF" w:themeShade="FF"/>
              </w:rPr>
              <w:t>Točnost: min 0.4 stupnjev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B5A6516" w14:textId="39B25612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7EA95CA" w14:textId="723842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D00139B" w14:textId="0106118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7ECBD34C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7136F7D" w14:textId="45D49E6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5E89A9DB" w14:paraId="0DD4C2AB" w14:textId="324C376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F3C4F34">
              <w:rPr>
                <w:rFonts w:ascii="Arial" w:hAnsi="Arial" w:eastAsia="Arial"/>
                <w:color w:val="000000" w:themeColor="text1" w:themeTint="FF" w:themeShade="FF"/>
              </w:rPr>
              <w:t>Binokularno praćenje oba ok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303C9F0" w14:textId="6E6C33B2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4E6549B" w14:textId="19A8254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A4BE7DC" w14:textId="57D7317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11D32B8E" w14:paraId="6B78DD5C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DC81623" w14:textId="0740BFE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586D3B43" w14:textId="192F952E">
            <w:pPr>
              <w:rPr>
                <w:rFonts w:ascii="Arial" w:hAnsi="Arial" w:eastAsia="Arial"/>
                <w:color w:val="000000" w:themeColor="text1"/>
              </w:rPr>
            </w:pPr>
            <w:r w:rsidRPr="11D32B8E" w:rsidR="6A9C2161">
              <w:rPr>
                <w:rFonts w:ascii="Arial" w:hAnsi="Arial" w:eastAsia="Arial"/>
                <w:color w:val="000000" w:themeColor="text1" w:themeTint="FF" w:themeShade="FF"/>
              </w:rPr>
              <w:t xml:space="preserve">Vrijeme oporavka pogleda: </w:t>
            </w:r>
            <w:r w:rsidRPr="11D32B8E" w:rsidR="6A9C2161">
              <w:rPr>
                <w:rFonts w:ascii="Arial" w:hAnsi="Arial" w:eastAsia="Arial"/>
                <w:color w:val="000000" w:themeColor="text1" w:themeTint="FF" w:themeShade="FF"/>
              </w:rPr>
              <w:t>maks</w:t>
            </w:r>
            <w:r w:rsidRPr="11D32B8E" w:rsidR="6A9C2161">
              <w:rPr>
                <w:rFonts w:ascii="Arial" w:hAnsi="Arial" w:eastAsia="Arial"/>
                <w:color w:val="000000" w:themeColor="text1" w:themeTint="FF" w:themeShade="FF"/>
              </w:rPr>
              <w:t xml:space="preserve"> 60 ms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48B4C48" w14:textId="34D42348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066CC4C" w14:textId="6F5E06A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9A36F90" w14:textId="5978128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11D32B8E" w14:paraId="2FC220A5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EBC266B" w14:textId="5CFA1D1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67FE8851" w:rsidP="11D32B8E" w:rsidRDefault="36DA4A22" w14:paraId="0D8B669D" w14:textId="1C0723A5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5C1D41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Podržano na min operativnim sustavima: Windows, MacOS, Linux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58EFB89" w14:textId="4B472834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BB7839A" w14:textId="2897C91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B3C8DDF" w14:textId="3B575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1C52106C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F1E2FE7" w14:textId="12182E9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6DCDB764" w14:textId="121BCE9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0DF421E">
              <w:rPr>
                <w:rFonts w:ascii="Arial" w:hAnsi="Arial" w:eastAsia="Arial"/>
                <w:color w:val="000000" w:themeColor="text1" w:themeTint="FF" w:themeShade="FF"/>
              </w:rPr>
              <w:t>Težina: maks 100 gram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FC12F3D" w14:textId="7F7F12EC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8EA5F7D" w14:textId="0ECEF53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04F92AA" w14:textId="26DE6D9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7C76306D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F4175CC" w14:textId="2F2FF578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7AEF7047" w14:paraId="5E2982F7" w14:textId="46F11568">
            <w:pPr>
              <w:rPr>
                <w:rFonts w:ascii="Arial" w:hAnsi="Arial" w:eastAsia="Arial"/>
                <w:color w:val="000000" w:themeColor="text1"/>
              </w:rPr>
            </w:pPr>
            <w:r w:rsidRPr="11D32B8E" w:rsidR="1AABBF45">
              <w:rPr>
                <w:rFonts w:ascii="Arial" w:hAnsi="Arial" w:eastAsia="Arial"/>
                <w:color w:val="000000" w:themeColor="text1" w:themeTint="FF" w:themeShade="FF"/>
              </w:rPr>
              <w:t>Priključci: min USB 2.0 Tip-A 1x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5028089" w14:textId="1C3F99E1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0CA4084" w14:textId="508DC13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21B5AC0" w14:textId="63E3D34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058AF223" w14:textId="77777777">
        <w:trPr>
          <w:trHeight w:val="300"/>
        </w:trPr>
        <w:tc>
          <w:tcPr>
            <w:tcW w:w="54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EECF060" w14:textId="28551CB3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90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04E6EF0E" w:rsidP="11D32B8E" w:rsidRDefault="41212669" w14:paraId="5D824B89" w14:textId="739A9A35">
            <w:pPr>
              <w:rPr>
                <w:rFonts w:ascii="Arial" w:hAnsi="Arial" w:eastAsia="Arial"/>
                <w:color w:val="000000" w:themeColor="text1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</w:rPr>
              <w:t>Ugrađeni moduli za osvijetljavanje tamnih i svijetlih zjenica</w:t>
            </w:r>
          </w:p>
        </w:tc>
        <w:tc>
          <w:tcPr>
            <w:tcW w:w="216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B12C957" w14:textId="4E2FE81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199E74D" w14:textId="62FF7329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D4D2E27" w14:textId="40F57B6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2B8E" w:rsidTr="11D32B8E" w14:paraId="7701A607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5F7D7863" w14:textId="553DDE0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1</w:t>
            </w:r>
          </w:p>
        </w:tc>
        <w:tc>
          <w:tcPr>
            <w:tcW w:w="282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6F18FC09" w14:textId="24151484">
            <w:pPr>
              <w:pStyle w:val="Normal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</w:rPr>
              <w:t>Napajanje: putem USB priključka</w:t>
            </w:r>
          </w:p>
        </w:tc>
        <w:tc>
          <w:tcPr>
            <w:tcW w:w="21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FE45542" w14:textId="0AFFE71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0AB4B8D" w14:textId="6263865C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AEE9FD1" w14:textId="544BEDBD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1B5D041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2D3EDBE8" w14:textId="2ED84BD9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282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D349B04" w:rsidP="11D32B8E" w:rsidRDefault="5D349B04" w14:paraId="51A05A0B" w14:textId="45E8AC4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5D349B04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0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40DC19" w14:textId="3A76F17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B91C856" w14:textId="590B8B9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CE136D0" w14:textId="1153F341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3AEC71E7" w:rsidP="3AEC71E7" w:rsidRDefault="3AEC71E7" w14:paraId="6317499B" w14:textId="432C2923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22"/>
        <w:gridCol w:w="2104"/>
        <w:gridCol w:w="1882"/>
        <w:gridCol w:w="1669"/>
      </w:tblGrid>
      <w:tr w:rsidR="11D32B8E" w:rsidTr="11D32B8E" w14:paraId="73721E78">
        <w:trPr>
          <w:trHeight w:val="300"/>
        </w:trPr>
        <w:tc>
          <w:tcPr>
            <w:tcW w:w="9216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0B01A1ED" w14:textId="6E11E70E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5. Sustav za praćenje kretanja oka </w:t>
            </w:r>
            <w:r w:rsidRPr="11D32B8E" w:rsidR="1D97859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Tip B</w:t>
            </w:r>
          </w:p>
        </w:tc>
      </w:tr>
      <w:tr w:rsidR="11D32B8E" w:rsidTr="11D32B8E" w14:paraId="46E6F4DE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D9D6C02" w14:textId="74F10D3C">
            <w:pPr>
              <w:spacing w:line="276" w:lineRule="auto"/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proizvođač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2793C0D" w14:textId="53E5AB2A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029F251A" w14:textId="778F6594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223EFB08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5CCC882B" w14:textId="51F7ED29">
            <w:pPr>
              <w:spacing w:line="276" w:lineRule="auto"/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model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3A0373D0" w14:textId="7AFA73DC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2C0357DF" w14:textId="4CF92AD9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5B1302D3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11A57FE" w14:textId="2DF3D3FF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Redni broj</w:t>
            </w:r>
          </w:p>
        </w:tc>
        <w:tc>
          <w:tcPr>
            <w:tcW w:w="282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7AA5DFB2" w14:textId="1C099637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Tražena specifikacija</w:t>
            </w:r>
          </w:p>
        </w:tc>
        <w:tc>
          <w:tcPr>
            <w:tcW w:w="2104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3B5763C9" w14:textId="749965F5">
            <w:pPr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Ponuđena specifikacija</w:t>
            </w:r>
          </w:p>
          <w:p w:rsidR="11D32B8E" w:rsidP="11D32B8E" w:rsidRDefault="11D32B8E" w14:paraId="553056FF" w14:textId="0AC06F16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(popunjava Ponuditelj)</w:t>
            </w:r>
          </w:p>
          <w:p w:rsidR="11D32B8E" w:rsidP="11D32B8E" w:rsidRDefault="11D32B8E" w14:paraId="6E80BCEB" w14:textId="7D905571">
            <w:pPr>
              <w:jc w:val="center"/>
            </w:pPr>
            <w:r w:rsidRPr="11D32B8E" w:rsidR="11D32B8E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  <w:p w:rsidR="11D32B8E" w:rsidP="11D32B8E" w:rsidRDefault="11D32B8E" w14:paraId="72395B79" w14:textId="1D7EA012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1F16CC81" w14:textId="146AF947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11D32B8E" w:rsidP="11D32B8E" w:rsidRDefault="11D32B8E" w14:paraId="51857D59" w14:textId="34FF71F5">
            <w:pPr>
              <w:spacing w:line="276" w:lineRule="auto"/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  <w:p w:rsidR="11D32B8E" w:rsidP="11D32B8E" w:rsidRDefault="11D32B8E" w14:paraId="6386C288" w14:textId="21B5606F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11D32B8E" w:rsidP="11D32B8E" w:rsidRDefault="11D32B8E" w14:paraId="2F245AD5" w14:textId="20DE72E5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11D32B8E" w:rsidP="11D32B8E" w:rsidRDefault="11D32B8E" w14:paraId="10C1442C" w14:textId="7C457944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11D32B8E" w:rsidP="11D32B8E" w:rsidRDefault="11D32B8E" w14:paraId="0A7A0839" w14:textId="3FF374C7">
            <w:pPr>
              <w:jc w:val="both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  <w:p w:rsidR="11D32B8E" w:rsidP="11D32B8E" w:rsidRDefault="11D32B8E" w14:paraId="6540CB99" w14:textId="16251D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41D64E31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3DADA159" w14:textId="0B255DA0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Karakteristike uređaja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64DD8BC8" w14:textId="3753A856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11D32B8E" w:rsidP="11D32B8E" w:rsidRDefault="11D32B8E" w14:paraId="1041B9E7" w14:textId="69A32D9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1D32B8E" w:rsidTr="11D32B8E" w14:paraId="0AACC4D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94A4135" w14:textId="3D0B2B1A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282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99FA926" w14:textId="1301280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Tehnika praćenja: Praćenje oka s refleksijom zjenice i rožnice.</w:t>
            </w:r>
          </w:p>
        </w:tc>
        <w:tc>
          <w:tcPr>
            <w:tcW w:w="2104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E363AF0" w14:textId="56712EAF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1E2EE02" w14:textId="13D060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FA73660" w14:textId="317380F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2EF6213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0518444" w14:textId="17099915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81E60F5" w14:textId="585CC47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Frekvencija uzorkovanja: </w:t>
            </w:r>
            <w:r w:rsidRPr="11D32B8E" w:rsidR="5925F300">
              <w:rPr>
                <w:rFonts w:ascii="Arial" w:hAnsi="Arial" w:eastAsia="Arial"/>
                <w:color w:val="000000" w:themeColor="text1" w:themeTint="FF" w:themeShade="FF"/>
              </w:rPr>
              <w:t>min: 30, 60, 120, 250 Hz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623204B" w14:textId="0283C726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7191068" w14:textId="479CC8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0192F2A" w14:textId="251DC58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CDFB1B7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BA25898" w14:textId="290A5F9D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FCB4063" w14:textId="5F39759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Preciznost: </w:t>
            </w:r>
            <w:r w:rsidRPr="11D32B8E" w:rsidR="6ECB32D3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rotacija glave min 0.3 stupnjeva</w:t>
            </w:r>
          </w:p>
          <w:p w:rsidR="6ECB32D3" w:rsidP="11D32B8E" w:rsidRDefault="6ECB32D3" w14:paraId="02D6C4F1" w14:textId="458E88F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6ECB32D3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Pogled: 0.3 stupnjeva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B1C50A2" w14:textId="7A8B0E88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B43B67" w14:textId="315B41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A1AC5A9" w14:textId="0B454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18A82A0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4221B70" w14:textId="311D9AD1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07C71469" w:rsidP="11D32B8E" w:rsidRDefault="07C71469" w14:paraId="2F5257C7" w14:textId="5A875CB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07C71469">
              <w:rPr>
                <w:rFonts w:ascii="Arial" w:hAnsi="Arial" w:eastAsia="Arial"/>
                <w:color w:val="000000" w:themeColor="text1" w:themeTint="FF" w:themeShade="FF"/>
              </w:rPr>
              <w:t xml:space="preserve">Mogućnost praćenja pri nošenju </w:t>
            </w:r>
            <w:r w:rsidRPr="11D32B8E" w:rsidR="07C71469">
              <w:rPr>
                <w:rFonts w:ascii="Arial" w:hAnsi="Arial" w:eastAsia="Arial"/>
                <w:color w:val="000000" w:themeColor="text1" w:themeTint="FF" w:themeShade="FF"/>
              </w:rPr>
              <w:t>naočala</w:t>
            </w:r>
            <w:r w:rsidRPr="11D32B8E" w:rsidR="07C71469">
              <w:rPr>
                <w:rFonts w:ascii="Arial" w:hAnsi="Arial" w:eastAsia="Arial"/>
                <w:color w:val="000000" w:themeColor="text1" w:themeTint="FF" w:themeShade="FF"/>
              </w:rPr>
              <w:t xml:space="preserve"> i kontaktnih leća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9281D13" w14:textId="39B25612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D220DAE" w14:textId="723842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A93ECE7" w14:textId="0106118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6DB1D6F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7D370C1" w14:textId="45D49E67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51F97E73" w:rsidP="11D32B8E" w:rsidRDefault="51F97E73" w14:paraId="573445A1" w14:textId="731604C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1F97E73">
              <w:rPr>
                <w:rFonts w:ascii="Arial" w:hAnsi="Arial" w:eastAsia="Arial"/>
                <w:color w:val="000000" w:themeColor="text1" w:themeTint="FF" w:themeShade="FF"/>
              </w:rPr>
              <w:t>Način kalibracije: u min 4 kalibracijske točke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AA892CD" w14:textId="6E6C33B2">
            <w:pPr>
              <w:spacing w:line="276" w:lineRule="auto"/>
              <w:jc w:val="center"/>
            </w:pPr>
            <w:r w:rsidRPr="11D32B8E" w:rsidR="11D32B8E">
              <w:rPr>
                <w:rFonts w:ascii="Calibri" w:hAnsi="Calibri" w:eastAsia="Calibri" w:cs="Calibri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8529DD4" w14:textId="19A8254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68B62C7" w14:textId="57D7317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</w:tr>
      <w:tr w:rsidR="11D32B8E" w:rsidTr="11D32B8E" w14:paraId="7BF2E6A3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B92231" w14:textId="0740BFE5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40C6ED8D" w:rsidP="11D32B8E" w:rsidRDefault="40C6ED8D" w14:paraId="2E74134B" w14:textId="4061065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40C6ED8D">
              <w:rPr>
                <w:rFonts w:ascii="Arial" w:hAnsi="Arial" w:eastAsia="Arial"/>
                <w:color w:val="000000" w:themeColor="text1" w:themeTint="FF" w:themeShade="FF"/>
              </w:rPr>
              <w:t xml:space="preserve">Vrijeme kalibracije: do </w:t>
            </w:r>
            <w:r w:rsidRPr="11D32B8E" w:rsidR="40C6ED8D">
              <w:rPr>
                <w:rFonts w:ascii="Arial" w:hAnsi="Arial" w:eastAsia="Arial"/>
                <w:color w:val="000000" w:themeColor="text1" w:themeTint="FF" w:themeShade="FF"/>
              </w:rPr>
              <w:t>maks</w:t>
            </w:r>
            <w:r w:rsidRPr="11D32B8E" w:rsidR="40C6ED8D">
              <w:rPr>
                <w:rFonts w:ascii="Arial" w:hAnsi="Arial" w:eastAsia="Arial"/>
                <w:color w:val="000000" w:themeColor="text1" w:themeTint="FF" w:themeShade="FF"/>
              </w:rPr>
              <w:t xml:space="preserve"> 15s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D24DB57" w14:textId="34D42348">
            <w:pPr>
              <w:spacing w:line="276" w:lineRule="auto"/>
              <w:jc w:val="center"/>
            </w:pPr>
            <w:r w:rsidRPr="11D32B8E" w:rsidR="11D32B8E">
              <w:rPr>
                <w:rFonts w:ascii="Calibri" w:hAnsi="Calibri" w:eastAsia="Calibri" w:cs="Calibri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699B702A" w14:textId="6F5E06A2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E6F1D4" w14:textId="5978128D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 w:themeTint="FF" w:themeShade="FF"/>
              </w:rPr>
            </w:pPr>
          </w:p>
        </w:tc>
      </w:tr>
      <w:tr w:rsidR="11D32B8E" w:rsidTr="11D32B8E" w14:paraId="5EAAB04A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20B5BD3" w14:textId="5CFA1D1D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2AEB6941" w:rsidP="11D32B8E" w:rsidRDefault="2AEB6941" w14:paraId="57D7DC27" w14:textId="0085D35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2AEB694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Radna udaljenost: 50 do 80 cm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50BE350" w14:textId="4B472834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6D57705" w14:textId="2897C91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E16EDD8" w14:textId="3B575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1C4181F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E266F54" w14:textId="12182E9D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0CB74466" w:rsidP="11D32B8E" w:rsidRDefault="0CB74466" w14:paraId="3AD63EBA" w14:textId="2F2442A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CB74466">
              <w:rPr>
                <w:rFonts w:ascii="Arial" w:hAnsi="Arial" w:eastAsia="Arial"/>
                <w:color w:val="000000" w:themeColor="text1" w:themeTint="FF" w:themeShade="FF"/>
              </w:rPr>
              <w:t xml:space="preserve">Dimenzije: </w:t>
            </w:r>
            <w:r w:rsidRPr="11D32B8E" w:rsidR="0CB74466">
              <w:rPr>
                <w:rFonts w:ascii="Arial" w:hAnsi="Arial" w:eastAsia="Arial"/>
                <w:color w:val="000000" w:themeColor="text1" w:themeTint="FF" w:themeShade="FF"/>
              </w:rPr>
              <w:t>maks</w:t>
            </w:r>
            <w:r w:rsidRPr="11D32B8E" w:rsidR="0CB74466">
              <w:rPr>
                <w:rFonts w:ascii="Arial" w:hAnsi="Arial" w:eastAsia="Arial"/>
                <w:color w:val="000000" w:themeColor="text1" w:themeTint="FF" w:themeShade="FF"/>
              </w:rPr>
              <w:t xml:space="preserve"> 13x3x3 cm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54A360D7" w14:textId="7F7F12EC">
            <w:pPr>
              <w:spacing w:line="276" w:lineRule="auto"/>
              <w:jc w:val="center"/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09DDD37" w14:textId="0ECEF53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E7C8551" w14:textId="26DE6D92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8D12739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792FD8DA" w:rsidP="11D32B8E" w:rsidRDefault="792FD8DA" w14:paraId="06FD48BB" w14:textId="5A367F84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792FD8DA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9</w:t>
            </w:r>
          </w:p>
        </w:tc>
        <w:tc>
          <w:tcPr>
            <w:tcW w:w="282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697C5EC" w14:textId="45E8AC4C">
            <w:pPr>
              <w:spacing w:line="276" w:lineRule="auto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04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2AAB99F" w14:textId="3A76F17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54439E8" w14:textId="590B8B9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2C65AA60" w14:textId="1153F341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3AEC71E7" w:rsidP="3AEC71E7" w:rsidRDefault="3AEC71E7" w14:paraId="32B2F9DB" w14:textId="2AA489E6"/>
    <w:p w:rsidR="11D32B8E" w:rsidRDefault="11D32B8E" w14:paraId="725BDC73" w14:textId="7F251B46"/>
    <w:tbl>
      <w:tblPr>
        <w:tblW w:w="9216" w:type="dxa"/>
        <w:tblLook w:val="0600" w:firstRow="0" w:lastRow="0" w:firstColumn="0" w:lastColumn="0" w:noHBand="1" w:noVBand="1"/>
      </w:tblPr>
      <w:tblGrid>
        <w:gridCol w:w="739"/>
        <w:gridCol w:w="3525"/>
        <w:gridCol w:w="1401"/>
        <w:gridCol w:w="1882"/>
        <w:gridCol w:w="1669"/>
      </w:tblGrid>
      <w:tr w:rsidR="3AB32FED" w:rsidTr="604229F7" w14:paraId="01A1892C">
        <w:trPr>
          <w:trHeight w:val="300"/>
        </w:trPr>
        <w:tc>
          <w:tcPr>
            <w:tcW w:w="9216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6B788BB0" w:rsidP="3AB32FED" w:rsidRDefault="6B788BB0" w14:paraId="1E5F8CEF" w14:textId="23A191BB">
            <w:pPr>
              <w:spacing w:line="276" w:lineRule="auto"/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  <w:r w:rsidRPr="11D32B8E" w:rsidR="26C6E55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7</w:t>
            </w:r>
            <w:r w:rsidRPr="11D32B8E" w:rsidR="7AEC59E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</w:t>
            </w:r>
            <w:r w:rsidRPr="11D32B8E" w:rsidR="32207B24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Programsko rješenje za </w:t>
            </w:r>
            <w:r w:rsidRPr="11D32B8E" w:rsidR="414E34E7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prikupljanje i </w:t>
            </w:r>
            <w:r w:rsidRPr="11D32B8E" w:rsidR="32207B24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analizu podataka</w:t>
            </w:r>
          </w:p>
        </w:tc>
      </w:tr>
      <w:tr w:rsidR="3AB32FED" w:rsidTr="604229F7" w14:paraId="370560D0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29C4D1B0" w14:textId="74F10D3C">
            <w:pPr>
              <w:spacing w:line="276" w:lineRule="auto"/>
            </w:pPr>
            <w:r w:rsidRPr="3AB32FED" w:rsidR="3AB32F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proizvođač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3356BC85" w14:textId="53E5AB2A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7004FE66" w14:textId="778F6594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604229F7" w14:paraId="1E2438F0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2AAFFAC0" w14:textId="51F7ED29">
            <w:pPr>
              <w:spacing w:line="276" w:lineRule="auto"/>
            </w:pPr>
            <w:r w:rsidRPr="3AB32FED" w:rsidR="3AB32F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Naziv modela: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1AE7738A" w14:textId="7AFA73DC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5133B237" w14:textId="4CF92AD9">
            <w:pPr>
              <w:spacing w:line="276" w:lineRule="auto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604229F7" w14:paraId="7DF9DED8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0E422DFB" w14:textId="2DF3D3FF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Redni broj</w:t>
            </w:r>
          </w:p>
        </w:tc>
        <w:tc>
          <w:tcPr>
            <w:tcW w:w="3525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64FC1A2F" w14:textId="1C099637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Tražena specifikacija</w:t>
            </w:r>
          </w:p>
        </w:tc>
        <w:tc>
          <w:tcPr>
            <w:tcW w:w="1401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400272E4" w14:textId="749965F5">
            <w:pPr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Ponuđena specifikacija</w:t>
            </w:r>
          </w:p>
          <w:p w:rsidR="3AB32FED" w:rsidP="3AB32FED" w:rsidRDefault="3AB32FED" w14:paraId="7B7D4EA1" w14:textId="0AC06F16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(popunjava Ponuditelj)</w:t>
            </w:r>
          </w:p>
          <w:p w:rsidR="3AB32FED" w:rsidP="3AB32FED" w:rsidRDefault="3AB32FED" w14:paraId="1DD20868" w14:textId="7D905571">
            <w:pPr>
              <w:jc w:val="center"/>
            </w:pPr>
            <w:r w:rsidRPr="3AB32FED" w:rsidR="3AB32FED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  <w:p w:rsidR="3AB32FED" w:rsidP="3AB32FED" w:rsidRDefault="3AB32FED" w14:paraId="0540B39D" w14:textId="1D7EA012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4EFCE6F4" w14:textId="146AF947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AB32FED" w:rsidP="3AB32FED" w:rsidRDefault="3AB32FED" w14:paraId="3C9CC47B" w14:textId="34FF71F5">
            <w:pPr>
              <w:spacing w:line="276" w:lineRule="auto"/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  <w:p w:rsidR="3AB32FED" w:rsidP="3AB32FED" w:rsidRDefault="3AB32FED" w14:paraId="42B3459D" w14:textId="21B5606F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B32FED" w:rsidP="3AB32FED" w:rsidRDefault="3AB32FED" w14:paraId="0F2E3160" w14:textId="20DE72E5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AB32FED" w:rsidP="3AB32FED" w:rsidRDefault="3AB32FED" w14:paraId="75EAA3D2" w14:textId="7C457944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AB32FED" w:rsidP="3AB32FED" w:rsidRDefault="3AB32FED" w14:paraId="1E787D80" w14:textId="3FF374C7">
            <w:pPr>
              <w:jc w:val="both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  <w:p w:rsidR="3AB32FED" w:rsidP="3AB32FED" w:rsidRDefault="3AB32FED" w14:paraId="18F929FE" w14:textId="16251D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604229F7" w14:paraId="5B199B84">
        <w:trPr>
          <w:trHeight w:val="300"/>
        </w:trPr>
        <w:tc>
          <w:tcPr>
            <w:tcW w:w="566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43CD1DFA" w14:textId="0B255DA0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Karakteristike uređaja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4D83265A" w14:textId="3753A856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B32FED" w:rsidP="3AB32FED" w:rsidRDefault="3AB32FED" w14:paraId="65485ECE" w14:textId="69A32D9D">
            <w:pPr>
              <w:spacing w:line="276" w:lineRule="auto"/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AB32FED" w:rsidTr="604229F7" w14:paraId="2864CD5F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E1B8D88" w14:textId="3D0B2B1A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1</w:t>
            </w:r>
          </w:p>
        </w:tc>
        <w:tc>
          <w:tcPr>
            <w:tcW w:w="3525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187AD4DA" w14:textId="11F70C36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3C9A96C4">
              <w:rPr>
                <w:rFonts w:ascii="Arial" w:hAnsi="Arial" w:eastAsia="Arial"/>
                <w:color w:val="000000" w:themeColor="text1" w:themeTint="FF" w:themeShade="FF"/>
              </w:rPr>
              <w:t>Alat za analizu podataka koji uključuje širok raspon emocionalnih, kognitivnih i bihevioralnih metrika</w:t>
            </w:r>
          </w:p>
        </w:tc>
        <w:tc>
          <w:tcPr>
            <w:tcW w:w="1401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3CB7A848" w14:textId="56712EAF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5644A8B8" w14:textId="13D060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nil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2967C7EE" w14:textId="317380F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B32FED" w:rsidTr="604229F7" w14:paraId="5DCD479D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499858D2" w14:textId="17099915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2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11D32B8E" w:rsidRDefault="3AB32FED" w14:paraId="4475A4AF" w14:textId="13C643B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</w:rPr>
              <w:t>Uključene metrike ljudskog ponašanja:</w:t>
            </w:r>
          </w:p>
          <w:p w:rsidR="3AB32FED" w:rsidP="11D32B8E" w:rsidRDefault="3AB32FED" w14:paraId="0E248C95" w14:textId="7F3BEF6A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Emocionalna biometrija: Valencija, emocionalna aktivacija, emocionalni utjecaj.</w:t>
            </w:r>
          </w:p>
          <w:p w:rsidR="3AB32FED" w:rsidP="11D32B8E" w:rsidRDefault="3AB32FED" w14:paraId="6E1A35AE" w14:textId="148D959D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Kognitivna biometrija: Pažnja, pamćenje, angažman</w:t>
            </w:r>
          </w:p>
          <w:p w:rsidR="3AB32FED" w:rsidP="11D32B8E" w:rsidRDefault="3AB32FED" w14:paraId="71F8A2A5" w14:textId="107C018E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Bihevioralni pokazatelji: Praćenje miša, vrijeme.</w:t>
            </w:r>
          </w:p>
          <w:p w:rsidR="3AB32FED" w:rsidP="11D32B8E" w:rsidRDefault="3AB32FED" w14:paraId="34CDF853" w14:textId="3CDAE4EE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04D1E961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Metrike praćenja pogleda: Vizualna pažnja, fiksacije</w:t>
            </w:r>
          </w:p>
          <w:p w:rsidR="3AB32FED" w:rsidP="11D32B8E" w:rsidRDefault="3AB32FED" w14:paraId="089F5022" w14:textId="4A3C9483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604229F7" w:rsidR="17CC6E62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Implicitna motivacija: Testovi implicitnog asocijacijskog odgovora</w:t>
            </w:r>
          </w:p>
          <w:p w:rsidR="3AB32FED" w:rsidP="11D32B8E" w:rsidRDefault="3AB32FED" w14:paraId="4914D71A" w14:textId="3D7D017E">
            <w:pPr>
              <w:pStyle w:val="ListParagraph"/>
              <w:numPr>
                <w:ilvl w:val="0"/>
                <w:numId w:val="2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604229F7" w:rsidR="2BC2D43A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Modul za diamično praćenje kretanje oka i analize područja gledanja (Area-of-Interest)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89E92D8" w14:textId="0283C726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4BFDAEA4" w14:textId="479CC87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2E45B587" w14:textId="251DC588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B32FED" w:rsidTr="604229F7" w14:paraId="5E390AC4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014ACC7D" w14:textId="290A5F9D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3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11D32B8E" w:rsidRDefault="3AB32FED" w14:paraId="47807AD1" w14:textId="503548DE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436CDCDB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Prikaz podataka: min grafikoni i tablice statističkih razlika. Toplinske karte, karte omjera, vremenske karte, karte putanje, područje interesa. Kombinirano karte emocionalnog pozicioniranja, podražaje</w:t>
            </w:r>
            <w:r w:rsidRPr="11D32B8E" w:rsidR="460ED161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, kamere i mikrofone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165A1B09" w14:textId="7A8B0E88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A43BB80" w14:textId="315B41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15C48F3C" w14:textId="0B454E1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604229F7" w14:paraId="2B0C1AFE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42D7A47B" w:rsidP="11D32B8E" w:rsidRDefault="42D7A47B" w14:paraId="3FFE0F8C" w14:textId="365B27A6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42D7A47B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4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42D7A47B" w:rsidP="11D32B8E" w:rsidRDefault="42D7A47B" w14:paraId="53765332" w14:textId="3CBB296A">
            <w:pPr>
              <w:pStyle w:val="Normal"/>
              <w:spacing w:line="240" w:lineRule="auto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42D7A47B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Uključen alat ili modul za prikupljanje podataka, 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7A11277" w14:textId="7FC9A174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0D8BD9A" w14:textId="73458E80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4B4D3B0E" w14:textId="6191492C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B32FED" w:rsidTr="604229F7" w14:paraId="2409807C">
        <w:trPr>
          <w:trHeight w:val="300"/>
        </w:trPr>
        <w:tc>
          <w:tcPr>
            <w:tcW w:w="73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11D32B8E" w:rsidRDefault="3AB32FED" w14:paraId="5B3D5BAB" w14:textId="15F6B68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  <w:r w:rsidRPr="11D32B8E" w:rsidR="42D7A47B"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35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58A02AA8" w14:textId="031F1EC2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7629B66E">
              <w:rPr>
                <w:rFonts w:ascii="Arial" w:hAnsi="Arial" w:eastAsia="Arial"/>
                <w:color w:val="000000" w:themeColor="text1" w:themeTint="FF" w:themeShade="FF"/>
              </w:rPr>
              <w:t>Uključena licenca min 1 godinu</w:t>
            </w:r>
          </w:p>
        </w:tc>
        <w:tc>
          <w:tcPr>
            <w:tcW w:w="1401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075F5E1F" w14:textId="39B25612">
            <w:pPr>
              <w:spacing w:line="276" w:lineRule="auto"/>
              <w:jc w:val="center"/>
            </w:pPr>
            <w:r w:rsidRPr="3AB32FED" w:rsidR="3AB32FED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188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652CA26D" w14:textId="7238424C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9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left w:w="108" w:type="dxa"/>
              <w:right w:w="108" w:type="dxa"/>
            </w:tcMar>
          </w:tcPr>
          <w:p w:rsidR="3AB32FED" w:rsidP="3AB32FED" w:rsidRDefault="3AB32FED" w14:paraId="37A28B86" w14:textId="0106118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11D32B8E" w:rsidRDefault="11D32B8E" w14:paraId="50B6746B" w14:textId="43619D34"/>
    <w:p w:rsidR="3AB32FED" w:rsidRDefault="3AB32FED" w14:paraId="12786333" w14:textId="45E150FE"/>
    <w:p w:rsidR="3AB32FED" w:rsidRDefault="3AB32FED" w14:paraId="0289D390" w14:textId="63A49A7F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789"/>
        <w:gridCol w:w="2058"/>
        <w:gridCol w:w="1966"/>
        <w:gridCol w:w="1664"/>
      </w:tblGrid>
      <w:tr w:rsidR="3AEC71E7" w:rsidTr="11D32B8E" w14:paraId="7B95A7C1" w14:textId="77777777">
        <w:trPr>
          <w:trHeight w:val="330"/>
        </w:trPr>
        <w:tc>
          <w:tcPr>
            <w:tcW w:w="9216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:rsidR="04E6EF0E" w:rsidP="3AEC71E7" w:rsidRDefault="04E6EF0E" w14:paraId="3919FDA2" w14:textId="2F0BB4DE">
            <w:pPr>
              <w:spacing w:line="276" w:lineRule="auto"/>
              <w:jc w:val="both"/>
              <w:rPr>
                <w:rFonts w:ascii="Arial" w:hAnsi="Arial" w:eastAsia="Arial"/>
                <w:b w:val="1"/>
                <w:bCs w:val="1"/>
                <w:color w:val="000000" w:themeColor="text1"/>
                <w:sz w:val="28"/>
                <w:szCs w:val="28"/>
              </w:rPr>
            </w:pPr>
            <w:r w:rsidRPr="11D32B8E" w:rsidR="072797A1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8</w:t>
            </w:r>
            <w:r w:rsidRPr="11D32B8E" w:rsidR="7233E31C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 xml:space="preserve">. </w:t>
            </w:r>
            <w:r w:rsidRPr="11D32B8E" w:rsidR="6D6F63E9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  <w:sz w:val="28"/>
                <w:szCs w:val="28"/>
              </w:rPr>
              <w:t>Programsko modularno rješenje za prikupljanje podatka i analizu ljudskog ponašanja</w:t>
            </w:r>
          </w:p>
        </w:tc>
      </w:tr>
      <w:tr w:rsidR="3AEC71E7" w:rsidTr="11D32B8E" w14:paraId="20387998" w14:textId="77777777">
        <w:trPr>
          <w:trHeight w:val="405"/>
        </w:trPr>
        <w:tc>
          <w:tcPr>
            <w:tcW w:w="552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1F25815" w14:textId="503020B4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6327EBC" w14:textId="48BA5D5F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4D30E67A" w14:textId="083AE14D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780FC1E4" w14:textId="77777777">
        <w:trPr>
          <w:trHeight w:val="405"/>
        </w:trPr>
        <w:tc>
          <w:tcPr>
            <w:tcW w:w="552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5B7716B" w14:textId="06940A91">
            <w:pPr>
              <w:spacing w:line="276" w:lineRule="auto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6A8054AC" w14:textId="4E2260A1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7FC68FCF" w14:textId="114B10FE">
            <w:pPr>
              <w:spacing w:line="276" w:lineRule="auto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09B8B833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31C8684C" w14:textId="470B04BC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89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33E35AF6" w14:textId="3617B62E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17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3AEC71E7" w:rsidP="3AEC71E7" w:rsidRDefault="3AEC71E7" w14:paraId="112F1B7A" w14:textId="3D9834FF">
            <w:pPr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Ponuđena specifikacija</w:t>
            </w:r>
          </w:p>
          <w:p w:rsidR="3AEC71E7" w:rsidP="3AEC71E7" w:rsidRDefault="3AEC71E7" w14:paraId="45DF8A3D" w14:textId="64C15CF9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(popunjava Ponuditelj)</w:t>
            </w:r>
          </w:p>
          <w:p w:rsidR="3AEC71E7" w:rsidP="3AEC71E7" w:rsidRDefault="3AEC71E7" w14:paraId="56D0A560" w14:textId="59909964">
            <w:pPr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:rsidR="3AEC71E7" w:rsidP="3AEC71E7" w:rsidRDefault="3AEC71E7" w14:paraId="0B65E117" w14:textId="124390CE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001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7B8DA6B6" w:rsidP="3AEC71E7" w:rsidRDefault="7B8DA6B6" w14:paraId="12F77749" w14:textId="146AF94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:rsidR="7B8DA6B6" w:rsidP="3AEC71E7" w:rsidRDefault="7B8DA6B6" w14:paraId="504550CF" w14:textId="34FF71F5">
            <w:pPr>
              <w:spacing w:line="276" w:lineRule="auto"/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:rsidR="3AEC71E7" w:rsidP="3AEC71E7" w:rsidRDefault="3AEC71E7" w14:paraId="0D0EAA9B" w14:textId="510860A6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</w:tcPr>
          <w:p w:rsidR="473D81AA" w:rsidP="3AEC71E7" w:rsidRDefault="473D81AA" w14:paraId="30223D9B" w14:textId="20DE72E5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:rsidR="473D81AA" w:rsidP="3AEC71E7" w:rsidRDefault="473D81AA" w14:paraId="0F654DA1" w14:textId="7C457944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:rsidR="473D81AA" w:rsidP="3AEC71E7" w:rsidRDefault="473D81AA" w14:paraId="0C6569FF" w14:textId="3FF374C7">
            <w:pPr>
              <w:jc w:val="both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:rsidR="3AEC71E7" w:rsidP="3AEC71E7" w:rsidRDefault="3AEC71E7" w14:paraId="25A34397" w14:textId="385575E7">
            <w:pPr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47080B22" w14:textId="77777777">
        <w:trPr>
          <w:trHeight w:val="405"/>
        </w:trPr>
        <w:tc>
          <w:tcPr>
            <w:tcW w:w="552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691ED9F" w14:textId="7AE3192E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01CB70DE" w14:textId="22DBC20F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:rsidR="3AEC71E7" w:rsidP="3AEC71E7" w:rsidRDefault="3AEC71E7" w14:paraId="3B09E65D" w14:textId="4CA8FD14">
            <w:pPr>
              <w:spacing w:line="276" w:lineRule="auto"/>
              <w:jc w:val="center"/>
              <w:rPr>
                <w:rFonts w:ascii="Arial" w:hAnsi="Arial" w:eastAsia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:rsidTr="11D32B8E" w14:paraId="0972A71E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213C270" w14:textId="072642A7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95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44A8184F" w:rsidP="11D32B8E" w:rsidRDefault="6BB978EA" w14:paraId="6DD6921F" w14:textId="485B293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6BFC5948">
              <w:rPr>
                <w:rFonts w:ascii="Arial" w:hAnsi="Arial" w:eastAsia="Arial"/>
                <w:color w:val="333333"/>
              </w:rPr>
              <w:t>Sustav koji pokriva različita područja istraživanja ljudskog ponašanja</w:t>
            </w:r>
          </w:p>
        </w:tc>
        <w:tc>
          <w:tcPr>
            <w:tcW w:w="2117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C8A9F89" w14:textId="2E1FDD6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769C99C" w14:textId="4F08504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EF3A6BC" w14:textId="315C784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1D34B87" w:rsidTr="11D32B8E" w14:paraId="58C17247" w14:textId="77777777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C0E8A21" w:rsidP="11D34B87" w:rsidRDefault="1C0E8A21" w14:paraId="4A21FB1A" w14:textId="523427D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789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C0E8A21" w:rsidP="11D32B8E" w:rsidRDefault="1C0E8A21" w14:paraId="02C0688C" w14:textId="0F96E3D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333333"/>
              </w:rPr>
            </w:pPr>
            <w:r w:rsidRPr="11D32B8E" w:rsidR="27C32F1E">
              <w:rPr>
                <w:rFonts w:ascii="Arial" w:hAnsi="Arial" w:eastAsia="Arial"/>
                <w:color w:val="333333"/>
              </w:rPr>
              <w:t xml:space="preserve">Mogućnost integracije više različitih senzora i </w:t>
            </w:r>
            <w:r w:rsidRPr="11D32B8E" w:rsidR="27C32F1E">
              <w:rPr>
                <w:rFonts w:ascii="Arial" w:hAnsi="Arial" w:eastAsia="Arial"/>
                <w:color w:val="333333"/>
              </w:rPr>
              <w:t>biosenzora</w:t>
            </w:r>
            <w:r w:rsidRPr="11D32B8E" w:rsidR="27C32F1E">
              <w:rPr>
                <w:rFonts w:ascii="Arial" w:hAnsi="Arial" w:eastAsia="Arial"/>
                <w:color w:val="333333"/>
              </w:rPr>
              <w:t xml:space="preserve">, </w:t>
            </w:r>
            <w:r w:rsidRPr="11D32B8E" w:rsidR="27C32F1E">
              <w:rPr>
                <w:rFonts w:ascii="Arial" w:hAnsi="Arial" w:eastAsia="Arial"/>
                <w:color w:val="333333"/>
              </w:rPr>
              <w:t>npr</w:t>
            </w:r>
            <w:r w:rsidRPr="11D32B8E" w:rsidR="27C32F1E">
              <w:rPr>
                <w:rFonts w:ascii="Arial" w:hAnsi="Arial" w:eastAsia="Arial"/>
                <w:color w:val="333333"/>
              </w:rPr>
              <w:t>: praćenje oka, EDA/GSR, EEG, EKG, analize izraze lice.</w:t>
            </w:r>
          </w:p>
        </w:tc>
        <w:tc>
          <w:tcPr>
            <w:tcW w:w="2058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4B87" w:rsidP="11D34B87" w:rsidRDefault="11D34B87" w14:paraId="2DD6B7B5" w14:textId="37F5DF7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</w:p>
        </w:tc>
        <w:tc>
          <w:tcPr>
            <w:tcW w:w="1966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4B87" w:rsidP="11D34B87" w:rsidRDefault="11D34B87" w14:paraId="32BA9632" w14:textId="380C902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</w:p>
        </w:tc>
        <w:tc>
          <w:tcPr>
            <w:tcW w:w="1664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4B87" w:rsidP="11D34B87" w:rsidRDefault="11D34B87" w14:paraId="195A8F52" w14:textId="455733A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</w:rPr>
            </w:pPr>
          </w:p>
        </w:tc>
      </w:tr>
      <w:tr w:rsidR="11D32B8E" w:rsidTr="11D32B8E" w14:paraId="6C274F23">
        <w:trPr>
          <w:trHeight w:val="300"/>
        </w:trPr>
        <w:tc>
          <w:tcPr>
            <w:tcW w:w="73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0846130B" w14:textId="6DB8871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0FDA03A9" w:rsidP="11D32B8E" w:rsidRDefault="0FDA03A9" w14:paraId="5456E787" w14:textId="0947C198">
            <w:pPr>
              <w:pStyle w:val="Normal"/>
              <w:spacing w:line="240" w:lineRule="auto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0FDA03A9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Mogućnost integracije do min 30 seznora</w:t>
            </w:r>
          </w:p>
        </w:tc>
        <w:tc>
          <w:tcPr>
            <w:tcW w:w="205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36882569" w14:textId="43C2B4D3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96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7E0CD471" w14:textId="345C839F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66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11D32B8E" w:rsidP="11D32B8E" w:rsidRDefault="11D32B8E" w14:paraId="12C19D51" w14:textId="04911232">
            <w:pPr>
              <w:pStyle w:val="Normal"/>
              <w:spacing w:line="276" w:lineRule="auto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3AEC71E7" w:rsidTr="11D32B8E" w14:paraId="6E81A8F8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1C0E8A21" w14:paraId="1A3AD0AB" w14:textId="306E1771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14F13C65" w14:textId="2A3175AE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6F140519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 xml:space="preserve">Prikupljanje podataka u stvarnom </w:t>
            </w:r>
            <w:r w:rsidRPr="11D32B8E" w:rsidR="6F140519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vremen</w:t>
            </w:r>
            <w:r w:rsidRPr="11D32B8E" w:rsidR="636A76A5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u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8397721" w14:textId="3264CEEF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819EB0D" w14:textId="337153F4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8AFF7AD" w14:textId="044CF4C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01C0033A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D94DCA0" w14:paraId="73DE421E" w14:textId="59F9430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2812972A" w14:textId="3D987492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  <w:lang w:val="hr-HR"/>
              </w:rPr>
            </w:pPr>
            <w:r w:rsidRPr="11D32B8E" w:rsidR="138A36A7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Ugrađeni alati za vizualizaciju i analizu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4B74EB3" w14:textId="1AB8D6DA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3260F9C" w14:textId="63E3223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0A9761E" w14:textId="08DC290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59569E2B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D94DCA0" w14:paraId="30FE2C0F" w14:textId="62010EF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lastRenderedPageBreak/>
              <w:t>5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3C4A5F8A" w14:textId="42E090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3DF93D6D">
              <w:rPr>
                <w:rFonts w:ascii="Arial" w:hAnsi="Arial" w:eastAsia="Arial"/>
                <w:color w:val="000000" w:themeColor="text1" w:themeTint="FF" w:themeShade="FF"/>
              </w:rPr>
              <w:t>Ugrađena mogućnost izvoza podataka, min: sirovi podatci, rezultati, metrike,. Podržano za izvoz u min: Excel, MatLab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3D9401C" w14:textId="5E194365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660593F" w14:textId="4E4A516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0F3B11D" w14:textId="04014405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63C2FD13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50C51D0F" w14:paraId="2FBBF806" w14:textId="2F8C645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013963C4" w14:textId="0AF1579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08D48A4E">
              <w:rPr>
                <w:rFonts w:ascii="Arial" w:hAnsi="Arial" w:eastAsia="Arial"/>
                <w:color w:val="000000" w:themeColor="text1" w:themeTint="FF" w:themeShade="FF"/>
                <w:lang w:val="hr-HR"/>
              </w:rPr>
              <w:t>Ugrađeni alati za anketiranje i izradu upitnika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81D63C7" w14:textId="7D5A3178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019444C9" w14:textId="08678545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EBC84FD" w14:textId="0C54BBEE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11D32B8E" w14:paraId="46A289A9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50C51D0F" w14:paraId="42F26C7B" w14:textId="741D6C2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24D3F0B9" w14:paraId="2838FB47" w14:textId="2B6C544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6375B46">
              <w:rPr>
                <w:rFonts w:ascii="Arial" w:hAnsi="Arial" w:eastAsia="Arial"/>
                <w:color w:val="000000" w:themeColor="text1" w:themeTint="FF" w:themeShade="FF"/>
              </w:rPr>
              <w:t>Ugrađena mogućnost povezivanja sa platformom za udaljeno prikupljanje podataka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626B0D3" w14:textId="3045B6F6">
            <w:pPr>
              <w:spacing w:line="276" w:lineRule="auto"/>
              <w:jc w:val="center"/>
            </w:pPr>
            <w:r w:rsidRPr="3AEC71E7">
              <w:rPr>
                <w:rFonts w:ascii="Calibri" w:hAnsi="Calibri" w:eastAsia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E3D430C" w14:textId="2BB2714C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2493AFAB" w14:textId="00F095B4">
            <w:pPr>
              <w:spacing w:line="276" w:lineRule="auto"/>
              <w:jc w:val="center"/>
              <w:rPr>
                <w:rFonts w:ascii="Calibri" w:hAnsi="Calibri" w:eastAsia="Calibri" w:cs="Calibri"/>
                <w:color w:val="000000" w:themeColor="text1"/>
                <w:szCs w:val="22"/>
              </w:rPr>
            </w:pPr>
          </w:p>
        </w:tc>
      </w:tr>
      <w:tr w:rsidR="3AEC71E7" w:rsidTr="11D32B8E" w14:paraId="0503611C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F4C4A09" w14:paraId="00429E16" w14:textId="3F4AE37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3AEC71E7" w14:paraId="3F2181A2" w14:textId="7AD72133">
            <w:pPr>
              <w:rPr>
                <w:rFonts w:ascii="Arial" w:hAnsi="Arial" w:eastAsia="Arial"/>
                <w:color w:val="000000" w:themeColor="text1"/>
              </w:rPr>
            </w:pPr>
            <w:r w:rsidRPr="11D32B8E" w:rsidR="6FD20545">
              <w:rPr>
                <w:rFonts w:ascii="Arial" w:hAnsi="Arial" w:eastAsia="Arial"/>
                <w:color w:val="000000" w:themeColor="text1" w:themeTint="FF" w:themeShade="FF"/>
              </w:rPr>
              <w:t>Programsko rješenje za min jedno računalo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1B39B811" w14:textId="7217B5BD">
            <w:pPr>
              <w:spacing w:line="276" w:lineRule="auto"/>
              <w:jc w:val="center"/>
            </w:pPr>
            <w:r w:rsidRPr="3AEC71E7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2762D09" w14:textId="3039A34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627EA700" w14:textId="520709A6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6E41E097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4B87" w:rsidRDefault="2F4C4A09" w14:paraId="017E8C0D" w14:textId="15ABB05A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11D32B8E" w:rsidRDefault="6479C9DF" w14:paraId="790C4BFE" w14:textId="0FF9B4DA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AEA815A">
              <w:rPr>
                <w:rFonts w:ascii="Arial" w:hAnsi="Arial" w:eastAsia="Arial"/>
                <w:color w:val="000000" w:themeColor="text1" w:themeTint="FF" w:themeShade="FF"/>
              </w:rPr>
              <w:t>Uključen modul za prikupljanje podataka i analizu:</w:t>
            </w:r>
          </w:p>
          <w:p w:rsidR="3AEC71E7" w:rsidP="11D32B8E" w:rsidRDefault="6479C9DF" w14:paraId="1C77FD39" w14:textId="01221B42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1AEA815A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Praćenje kretanja oka</w:t>
            </w:r>
          </w:p>
          <w:p w:rsidR="3AEC71E7" w:rsidP="11D32B8E" w:rsidRDefault="6479C9DF" w14:paraId="459702C6" w14:textId="730A1905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Vodljivosti kože (EDA/GSR)</w:t>
            </w:r>
          </w:p>
          <w:p w:rsidR="3AEC71E7" w:rsidP="11D32B8E" w:rsidRDefault="6479C9DF" w14:paraId="68DF05B0" w14:textId="2BFDF841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Moždana aktivnosti (</w:t>
            </w: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EEG)</w:t>
            </w:r>
          </w:p>
          <w:p w:rsidR="3AEC71E7" w:rsidP="11D32B8E" w:rsidRDefault="6479C9DF" w14:paraId="7D49AAD8" w14:textId="7659BC1B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Analizu glasa</w:t>
            </w:r>
          </w:p>
          <w:p w:rsidR="3AEC71E7" w:rsidP="11D32B8E" w:rsidRDefault="6479C9DF" w14:paraId="4194F384" w14:textId="592152E7">
            <w:pPr>
              <w:pStyle w:val="ListParagraph"/>
              <w:numPr>
                <w:ilvl w:val="0"/>
                <w:numId w:val="22"/>
              </w:numPr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</w:pPr>
            <w:r w:rsidRPr="11D32B8E" w:rsidR="6CDECCBC">
              <w:rPr>
                <w:rFonts w:ascii="Arial" w:hAnsi="Arial" w:eastAsia="Arial"/>
                <w:color w:val="000000" w:themeColor="text1" w:themeTint="FF" w:themeShade="FF"/>
                <w:sz w:val="22"/>
                <w:szCs w:val="22"/>
              </w:rPr>
              <w:t>Disanje</w:t>
            </w:r>
          </w:p>
          <w:p w:rsidR="3AEC71E7" w:rsidP="11D32B8E" w:rsidRDefault="6479C9DF" w14:paraId="62820C04" w14:textId="6B1CFCC9">
            <w:pPr>
              <w:pStyle w:val="ListParagraph"/>
              <w:ind w:left="720"/>
              <w:rPr>
                <w:rFonts w:ascii="Arial" w:hAnsi="Arial" w:eastAsia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B770D9A" w14:textId="0C4B5F17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5E018EAC" w14:textId="29CFBDA0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F608CE0" w14:textId="42A230FF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AEC71E7" w:rsidTr="11D32B8E" w14:paraId="7F2208DE" w14:textId="77777777">
        <w:trPr>
          <w:trHeight w:val="300"/>
        </w:trPr>
        <w:tc>
          <w:tcPr>
            <w:tcW w:w="51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AE0194F" w:rsidP="3AEC71E7" w:rsidRDefault="5C1A19FE" w14:paraId="49BC7BAF" w14:textId="56C9CBE3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hAnsi="Arial" w:eastAsia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8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5AE0194F" w:rsidP="11D32B8E" w:rsidRDefault="05B679EE" w14:paraId="2EA4B9DA" w14:textId="031F1EC2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6862B1F4">
              <w:rPr>
                <w:rFonts w:ascii="Arial" w:hAnsi="Arial" w:eastAsia="Arial"/>
                <w:color w:val="000000" w:themeColor="text1" w:themeTint="FF" w:themeShade="FF"/>
              </w:rPr>
              <w:t>Uključena licenca min 1 godinu</w:t>
            </w:r>
          </w:p>
          <w:p w:rsidR="5AE0194F" w:rsidP="11D32B8E" w:rsidRDefault="05B679EE" w14:paraId="73F042B2" w14:textId="12983426">
            <w:pPr>
              <w:rPr>
                <w:rFonts w:ascii="Arial" w:hAnsi="Arial" w:eastAsia="Arial"/>
                <w:color w:val="000000" w:themeColor="text1"/>
              </w:rPr>
            </w:pPr>
            <w:r w:rsidRPr="11D32B8E" w:rsidR="6862B1F4">
              <w:rPr>
                <w:rFonts w:ascii="Arial" w:hAnsi="Arial" w:eastAsia="Arial"/>
                <w:color w:val="000000" w:themeColor="text1" w:themeTint="FF" w:themeShade="FF"/>
              </w:rPr>
              <w:t>Uključene nadogradnje</w:t>
            </w:r>
          </w:p>
        </w:tc>
        <w:tc>
          <w:tcPr>
            <w:tcW w:w="211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3C3FA2D2" w14:textId="67122A6B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48C4D034" w14:textId="79DEE00E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left w:w="108" w:type="dxa"/>
              <w:right w:w="108" w:type="dxa"/>
            </w:tcMar>
          </w:tcPr>
          <w:p w:rsidR="3AEC71E7" w:rsidP="3AEC71E7" w:rsidRDefault="3AEC71E7" w14:paraId="758BB9FA" w14:textId="0AA1B71D">
            <w:pPr>
              <w:spacing w:line="276" w:lineRule="auto"/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</w:tbl>
    <w:p w:rsidR="3AEC71E7" w:rsidP="3AEC71E7" w:rsidRDefault="3AEC71E7" w14:paraId="3E1996C6" w14:textId="18D3BFD6"/>
    <w:p w:rsidR="5EB8114F" w:rsidP="11D32B8E" w:rsidRDefault="5EB8114F" w14:paraId="060A8C35" w14:textId="263C44A1">
      <w:pPr>
        <w:pStyle w:val="Normal"/>
      </w:pPr>
    </w:p>
    <w:p w:rsidR="5EB8114F" w:rsidP="5EB8114F" w:rsidRDefault="5EB8114F" w14:paraId="52DCFBE8" w14:textId="1BDAF445"/>
    <w:p w:rsidR="5EB8114F" w:rsidP="5EB8114F" w:rsidRDefault="5EB8114F" w14:paraId="52DDF8D6" w14:textId="32C5E42B"/>
    <w:tbl>
      <w:tblPr>
        <w:tblW w:w="9224" w:type="dxa"/>
        <w:tblLayout w:type="fixed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7905C8A3" w:rsidTr="11D32B8E" w14:paraId="3D6D53C3" w14:textId="77777777">
        <w:trPr>
          <w:trHeight w:val="315"/>
        </w:trPr>
        <w:tc>
          <w:tcPr>
            <w:tcW w:w="9224" w:type="dxa"/>
            <w:gridSpan w:val="5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00B0F0"/>
            <w:tcMar/>
            <w:vAlign w:val="bottom"/>
          </w:tcPr>
          <w:p w:rsidR="7905C8A3" w:rsidP="3AB32FED" w:rsidRDefault="1097EE01" w14:paraId="490CF747" w14:textId="37AADF58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/>
              </w:rPr>
            </w:pPr>
            <w:r w:rsidRPr="11D32B8E" w:rsidR="4F820C0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9</w:t>
            </w:r>
            <w:r w:rsidRPr="11D32B8E" w:rsidR="4842EFF2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 xml:space="preserve">. </w:t>
            </w:r>
            <w:r w:rsidRPr="11D32B8E" w:rsidR="08826BF6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I</w:t>
            </w:r>
            <w:r w:rsidRPr="11D32B8E" w:rsidR="25708948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duktivni respiracijski (RIP) senzor</w:t>
            </w:r>
          </w:p>
        </w:tc>
      </w:tr>
      <w:tr w:rsidR="7905C8A3" w:rsidTr="11D32B8E" w14:paraId="5CC12713" w14:textId="77777777">
        <w:trPr>
          <w:trHeight w:val="405"/>
        </w:trPr>
        <w:tc>
          <w:tcPr>
            <w:tcW w:w="6002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7905C8A3" w:rsidP="56B8482B" w:rsidRDefault="4F17DE51" w14:paraId="3021912E" w14:textId="66CAA269">
            <w:pPr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  <w:t>Naziv proizvođača:</w:t>
            </w: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11F620BB" w14:textId="1BEBDAE4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4344C64F" w14:textId="32D2AA66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:rsidTr="11D32B8E" w14:paraId="0C1595DC" w14:textId="77777777">
        <w:trPr>
          <w:trHeight w:val="405"/>
        </w:trPr>
        <w:tc>
          <w:tcPr>
            <w:tcW w:w="6002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7905C8A3" w:rsidP="56B8482B" w:rsidRDefault="4F17DE51" w14:paraId="1263AF4D" w14:textId="1AA2520C">
            <w:pPr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  <w:t>Naziv modela:</w:t>
            </w: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6AFB56DC" w14:textId="37052E86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FFFF" w:themeFill="background1"/>
            <w:tcMar/>
            <w:vAlign w:val="bottom"/>
          </w:tcPr>
          <w:p w:rsidR="1392E608" w:rsidP="56B8482B" w:rsidRDefault="1392E608" w14:paraId="2BB09949" w14:textId="6342D5EA">
            <w:pPr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:rsidTr="11D32B8E" w14:paraId="11CFF683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7905C8A3" w:rsidP="56B8482B" w:rsidRDefault="4F17DE51" w14:paraId="5337395C" w14:textId="54A8BB8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CCCCCC"/>
            <w:tcMar/>
          </w:tcPr>
          <w:p w:rsidR="7905C8A3" w:rsidP="56B8482B" w:rsidRDefault="4F17DE51" w14:paraId="7F7E707F" w14:textId="784A1117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7905C8A3" w:rsidP="56B8482B" w:rsidRDefault="4F17DE51" w14:paraId="446311F6" w14:textId="2CB15D1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Ponuđena specifikacija </w:t>
            </w:r>
          </w:p>
          <w:p w:rsidR="7905C8A3" w:rsidP="56B8482B" w:rsidRDefault="4F17DE51" w14:paraId="0076B90C" w14:textId="788C355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(popunjava Ponuditelj) </w:t>
            </w:r>
          </w:p>
          <w:p w:rsidR="7905C8A3" w:rsidP="56B8482B" w:rsidRDefault="4F17DE51" w14:paraId="1280A48A" w14:textId="0728705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  <w:p w:rsidR="7905C8A3" w:rsidP="56B8482B" w:rsidRDefault="4F17DE51" w14:paraId="49F133D7" w14:textId="17B69885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56B8482B" w:rsidP="56B8482B" w:rsidRDefault="56B8482B" w14:paraId="74C883C2" w14:textId="1D153602">
            <w:pPr>
              <w:jc w:val="center"/>
              <w:rPr>
                <w:rFonts w:ascii="Arial" w:hAnsi="Arial" w:eastAsia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</w:tcPr>
          <w:p w:rsidR="56B8482B" w:rsidP="56B8482B" w:rsidRDefault="56B8482B" w14:paraId="3C55ADD2" w14:textId="1742269A">
            <w:pPr>
              <w:jc w:val="center"/>
              <w:rPr>
                <w:rFonts w:ascii="Arial" w:hAnsi="Arial" w:eastAsia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Ocjena (DA/NE)</w:t>
            </w:r>
          </w:p>
          <w:p w:rsidR="56B8482B" w:rsidP="56B8482B" w:rsidRDefault="56B8482B" w14:paraId="5A80F6B2" w14:textId="43E29D63">
            <w:pPr>
              <w:jc w:val="center"/>
              <w:rPr>
                <w:rFonts w:ascii="Arial" w:hAnsi="Arial" w:eastAsia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(popunjava Naručitelj)</w:t>
            </w:r>
          </w:p>
        </w:tc>
      </w:tr>
      <w:tr w:rsidR="7905C8A3" w:rsidTr="11D32B8E" w14:paraId="5985C289" w14:textId="77777777">
        <w:trPr>
          <w:trHeight w:val="405"/>
        </w:trPr>
        <w:tc>
          <w:tcPr>
            <w:tcW w:w="6002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7905C8A3" w:rsidP="56B8482B" w:rsidRDefault="4F17DE51" w14:paraId="422D72DF" w14:textId="32F9D339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  <w:t>Karakteristike uređaja</w:t>
            </w: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1392E608" w:rsidP="56B8482B" w:rsidRDefault="1392E608" w14:paraId="3A492EFB" w14:textId="15D52935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CCCCCC"/>
            <w:tcMar/>
            <w:vAlign w:val="bottom"/>
          </w:tcPr>
          <w:p w:rsidR="1392E608" w:rsidP="56B8482B" w:rsidRDefault="1392E608" w14:paraId="366B5129" w14:textId="01655E57">
            <w:pPr>
              <w:jc w:val="center"/>
              <w:rPr>
                <w:rFonts w:ascii="Arial" w:hAnsi="Arial" w:eastAsia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:rsidTr="11D32B8E" w14:paraId="4DBB850C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4F17DE51" w14:paraId="43AD05E7" w14:textId="59944855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11D32B8E" w:rsidRDefault="4F17DE51" w14:paraId="5E09FEA0" w14:textId="01619129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3572DB36">
              <w:rPr>
                <w:rFonts w:ascii="Arial" w:hAnsi="Arial" w:eastAsia="Arial"/>
              </w:rPr>
              <w:t>Tip: induktivni</w:t>
            </w:r>
          </w:p>
        </w:tc>
        <w:tc>
          <w:tcPr>
            <w:tcW w:w="2211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4F17DE51" w14:paraId="58076BA4" w14:textId="463FE062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380D5606" w14:textId="448456A7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nil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38EC4AD6" w14:textId="6C606F0C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7905C8A3" w:rsidTr="11D32B8E" w14:paraId="64DE64E1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56B8482B" w:rsidRDefault="4F17DE51" w14:paraId="7E7AC3DD" w14:textId="43D3E053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2 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11D32B8E" w:rsidRDefault="4F17DE51" w14:paraId="4928E7BA" w14:textId="56378DD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73B2C0DD">
              <w:rPr>
                <w:rFonts w:ascii="Arial" w:hAnsi="Arial" w:eastAsia="Arial"/>
              </w:rPr>
              <w:t>Izlaz: 0-3V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4F17DE51" w14:paraId="14751890" w14:textId="3F96EDE2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  <w:r w:rsidRPr="56B8482B">
              <w:rPr>
                <w:rFonts w:ascii="Arial" w:hAnsi="Arial" w:eastAsia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605A992E" w14:textId="39C43AD4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25FDBB1D" w14:textId="6FD0CF1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39C6D322" w:rsidTr="11D32B8E" w14:paraId="011605AE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19B907D3" w:rsidP="39C6D322" w:rsidRDefault="19B907D3" w14:paraId="4AB6FC7A" w14:textId="415F60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39C6D322" w:rsidR="19B907D3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19B907D3" w:rsidP="11D32B8E" w:rsidRDefault="19B907D3" w14:paraId="7BF10AD7" w14:textId="3EE8D5D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2593C176">
              <w:rPr>
                <w:rFonts w:ascii="Arial" w:hAnsi="Arial" w:eastAsia="Arial"/>
                <w:lang w:val="hr-HR"/>
              </w:rPr>
              <w:t>Potrošnja: maks 2mA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9C6D322" w:rsidP="39C6D322" w:rsidRDefault="39C6D322" w14:paraId="3A24AE66" w14:textId="74AE8D3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9C6D322" w:rsidP="39C6D322" w:rsidRDefault="39C6D322" w14:paraId="2E26A49B" w14:textId="6B431DA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39C6D322" w:rsidP="39C6D322" w:rsidRDefault="39C6D322" w14:paraId="7E3A9EAD" w14:textId="3FC5E1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7905C8A3" w:rsidTr="11D32B8E" w14:paraId="542D15FA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39C6D322" w:rsidRDefault="4F17DE51" w14:paraId="5B7E27FF" w14:textId="7732F81E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5DAC2FC1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7905C8A3" w:rsidP="11D32B8E" w:rsidRDefault="4F17DE51" w14:paraId="1DAEB321" w14:textId="7214C9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43A07409">
              <w:rPr>
                <w:rFonts w:ascii="Arial" w:hAnsi="Arial" w:eastAsia="Arial"/>
              </w:rPr>
              <w:t>Duljina kabela: min 90 cm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7905C8A3" w:rsidP="56B8482B" w:rsidRDefault="7905C8A3" w14:paraId="24609227" w14:textId="4146F46F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ED79EF9" w14:textId="3AFEE000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ADC57D9" w14:textId="690D61D6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11D32B8E" w14:paraId="02234A5B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642BE58D" w14:textId="42F7AA7C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695FB0B2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79445D5A" w14:textId="53123D9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4CB3FF2">
              <w:rPr>
                <w:rFonts w:ascii="Arial" w:hAnsi="Arial" w:eastAsia="Arial"/>
              </w:rPr>
              <w:t>Vrsta konektora: UC-E6 muški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0BE38A52" w14:textId="513AD2DE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1ED6522" w14:textId="41BD8801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29B78690" w14:textId="545AB1A4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11D32B8E" w14:paraId="7379B22D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14B494D8" w14:textId="6B6A874E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28BF9032">
              <w:rPr>
                <w:rFonts w:ascii="Arial" w:hAnsi="Arial" w:eastAsia="Arial"/>
                <w:color w:val="000000" w:themeColor="text1" w:themeTint="FF" w:themeShade="FF"/>
              </w:rPr>
              <w:t>6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5C145441" w14:textId="0BB9D2C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61C8A0BB">
              <w:rPr>
                <w:rFonts w:ascii="Arial" w:hAnsi="Arial" w:eastAsia="Arial"/>
              </w:rPr>
              <w:t>Duljina senzornog remena: min 100 cm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27C14148" w14:textId="73F6A1CB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A8EC2D3" w14:textId="6F905CEB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C35BEBD" w14:textId="5FFB62DC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11D32B8E" w14:paraId="141157A4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2F108542" w14:textId="3F07A781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1B185B44">
              <w:rPr>
                <w:rFonts w:ascii="Arial" w:hAnsi="Arial" w:eastAsia="Arial"/>
                <w:color w:val="000000" w:themeColor="text1" w:themeTint="FF" w:themeShade="FF"/>
              </w:rPr>
              <w:t>7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48C1AF16" w14:textId="236C664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766C1948">
              <w:rPr>
                <w:rFonts w:ascii="Arial" w:hAnsi="Arial" w:eastAsia="Arial"/>
              </w:rPr>
              <w:t>Duljina remena senzora: min 40 cm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5E6AF6C2" w14:textId="2346D250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62C9F07" w14:textId="307D3120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471F4AE4" w14:textId="7C159C7C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  <w:tr w:rsidR="1392E608" w:rsidTr="11D32B8E" w14:paraId="09BB9767" w14:textId="77777777">
        <w:trPr>
          <w:trHeight w:val="300"/>
        </w:trPr>
        <w:tc>
          <w:tcPr>
            <w:tcW w:w="825" w:type="dxa"/>
            <w:tcBorders>
              <w:top w:val="single" w:color="auto" w:sz="8" w:space="0"/>
              <w:left w:val="single" w:color="000000" w:themeColor="text1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39C6D322" w:rsidRDefault="358FF465" w14:paraId="04CEBB1B" w14:textId="27FC4551">
            <w:pPr>
              <w:jc w:val="center"/>
              <w:rPr>
                <w:rFonts w:ascii="Arial" w:hAnsi="Arial" w:eastAsia="Arial"/>
                <w:color w:val="000000" w:themeColor="text1"/>
              </w:rPr>
            </w:pPr>
            <w:r w:rsidRPr="39C6D322" w:rsidR="52C89CBC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</w:p>
        </w:tc>
        <w:tc>
          <w:tcPr>
            <w:tcW w:w="29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/>
          </w:tcPr>
          <w:p w:rsidR="2CCBC3F5" w:rsidP="11D32B8E" w:rsidRDefault="358FF465" w14:paraId="1F5DB4E7" w14:textId="0910CDE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1EAA0841">
              <w:rPr>
                <w:rFonts w:ascii="Arial" w:hAnsi="Arial" w:eastAsia="Arial"/>
              </w:rPr>
              <w:t>Kompatibilno sa Programsko modularno rješenje za prikupljanje podatka i analizu ljudskog ponašanja (stavka</w:t>
            </w:r>
            <w:r w:rsidRPr="11D32B8E" w:rsidR="67B082B7">
              <w:rPr>
                <w:rFonts w:ascii="Arial" w:hAnsi="Arial" w:eastAsia="Arial"/>
              </w:rPr>
              <w:t xml:space="preserve"> 8)</w:t>
            </w:r>
          </w:p>
        </w:tc>
        <w:tc>
          <w:tcPr>
            <w:tcW w:w="22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8D1F936" w14:textId="24D57CFA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182F68D6" w14:textId="0593D997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tcMar/>
          </w:tcPr>
          <w:p w:rsidR="1392E608" w:rsidP="56B8482B" w:rsidRDefault="1392E608" w14:paraId="3E974390" w14:textId="44FC570D">
            <w:pPr>
              <w:jc w:val="center"/>
              <w:rPr>
                <w:rFonts w:ascii="Arial" w:hAnsi="Arial" w:eastAsia="Arial"/>
                <w:color w:val="000000" w:themeColor="text1"/>
                <w:szCs w:val="22"/>
              </w:rPr>
            </w:pPr>
          </w:p>
        </w:tc>
      </w:tr>
    </w:tbl>
    <w:p w:rsidR="3AEC71E7" w:rsidP="11D32B8E" w:rsidRDefault="3AEC71E7" w14:paraId="1958E840" w14:textId="059C0A0A">
      <w:pPr>
        <w:pStyle w:val="Normal"/>
      </w:pPr>
    </w:p>
    <w:p w:rsidR="3AEC71E7" w:rsidP="3AEC71E7" w:rsidRDefault="3AEC71E7" w14:paraId="0F04FDB7" w14:textId="007FDA54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11D32B8E" w:rsidTr="11D32B8E" w14:paraId="47F0DEFA">
        <w:trPr>
          <w:trHeight w:val="300"/>
        </w:trPr>
        <w:tc>
          <w:tcPr>
            <w:tcW w:w="9224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2FF70204" w:rsidP="11D32B8E" w:rsidRDefault="2FF70204" w14:paraId="79CAFB33" w14:textId="63AE5F2B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  <w:r w:rsidRPr="11D32B8E" w:rsidR="2FF70204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10</w:t>
            </w: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 xml:space="preserve">. </w:t>
            </w:r>
            <w:r w:rsidRPr="11D32B8E" w:rsidR="35CF241F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Senzor elektrodermalne aktivnosti (EDA)</w:t>
            </w:r>
          </w:p>
        </w:tc>
      </w:tr>
      <w:tr w:rsidR="11D32B8E" w:rsidTr="11D32B8E" w14:paraId="4CA952C6">
        <w:trPr>
          <w:trHeight w:val="300"/>
        </w:trPr>
        <w:tc>
          <w:tcPr>
            <w:tcW w:w="6002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068C6238" w14:textId="66CAA269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proizvođač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1E9740D3" w14:textId="1BEBDAE4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029FCB60" w14:textId="32D2AA6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11D32B8E" w14:paraId="5393514E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7129D7B8" w14:textId="1AA2520C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model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288F2D91" w14:textId="37052E8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0663864B" w14:textId="6342D5EA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11D32B8E" w14:paraId="4CCF4D72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43FAB50C" w14:textId="54A8BB8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shd w:val="clear" w:color="auto" w:fill="CCCCCC"/>
            <w:tcMar/>
          </w:tcPr>
          <w:p w:rsidR="11D32B8E" w:rsidP="11D32B8E" w:rsidRDefault="11D32B8E" w14:paraId="7A4ADD95" w14:textId="784A111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5CBFD0D0" w14:textId="2CB15D1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Ponuđena specifikacija </w:t>
            </w:r>
          </w:p>
          <w:p w:rsidR="11D32B8E" w:rsidP="11D32B8E" w:rsidRDefault="11D32B8E" w14:paraId="639E5A55" w14:textId="788C355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(popunjava Ponuditelj) </w:t>
            </w:r>
          </w:p>
          <w:p w:rsidR="11D32B8E" w:rsidP="11D32B8E" w:rsidRDefault="11D32B8E" w14:paraId="4F567253" w14:textId="0728705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  <w:p w:rsidR="11D32B8E" w:rsidP="11D32B8E" w:rsidRDefault="11D32B8E" w14:paraId="48A7BAC1" w14:textId="17B6988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7AD9B924" w14:textId="1D153602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553E8894" w14:textId="174226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cjena (DA/NE)</w:t>
            </w:r>
          </w:p>
          <w:p w:rsidR="11D32B8E" w:rsidP="11D32B8E" w:rsidRDefault="11D32B8E" w14:paraId="47AC3ED6" w14:textId="43E29D63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Naručitelj)</w:t>
            </w:r>
          </w:p>
        </w:tc>
      </w:tr>
      <w:tr w:rsidR="11D32B8E" w:rsidTr="11D32B8E" w14:paraId="470077FD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58E39375" w14:textId="32F9D339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Karakteristike uređaja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7AF76CB6" w14:textId="15D52935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54A61949" w14:textId="01655E57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11D32B8E" w14:paraId="0EDED9A5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35DCED8" w14:textId="5994485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CE2F35B" w:rsidP="11D32B8E" w:rsidRDefault="1CE2F35B" w14:paraId="5D49501B" w14:textId="2C00D49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CE2F35B">
              <w:rPr>
                <w:rFonts w:ascii="Arial" w:hAnsi="Arial" w:eastAsia="Arial"/>
              </w:rPr>
              <w:t>Raspon: 0 t 24</w:t>
            </w:r>
            <w:r w:rsidRPr="11D32B8E" w:rsidR="1CE2F35B">
              <w:rPr>
                <w:rFonts w:ascii="Open Sans" w:hAnsi="Open Sans" w:eastAsia="Open Sans" w:cs="Open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111111"/>
                <w:sz w:val="18"/>
                <w:szCs w:val="18"/>
                <w:lang w:val="hr-HR"/>
              </w:rPr>
              <w:t xml:space="preserve"> μS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BC60639" w14:textId="463FE06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CE5A227" w14:textId="448456A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63F43BE" w14:textId="6C606F0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3227879E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44030572" w14:textId="43D3E053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2 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B54A776" w:rsidP="11D32B8E" w:rsidRDefault="5B54A776" w14:paraId="341A909F" w14:textId="6FD8EA7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B54A776">
              <w:rPr>
                <w:rFonts w:ascii="Arial" w:hAnsi="Arial" w:eastAsia="Arial"/>
              </w:rPr>
              <w:t>Propusnost: 0-3 Hz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17C199A" w14:textId="3F96EDE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9141494" w14:textId="39C43AD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D011151" w14:textId="6FD0CF1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70DAFB76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FD957D8" w14:textId="415F60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04252174" w14:textId="3836809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  <w:lang w:val="hr-HR"/>
              </w:rPr>
              <w:t xml:space="preserve">Potrošnja: </w:t>
            </w:r>
            <w:r w:rsidRPr="11D32B8E" w:rsidR="11D32B8E">
              <w:rPr>
                <w:rFonts w:ascii="Arial" w:hAnsi="Arial" w:eastAsia="Arial"/>
                <w:lang w:val="hr-HR"/>
              </w:rPr>
              <w:t>maks</w:t>
            </w:r>
            <w:r w:rsidRPr="11D32B8E" w:rsidR="11D32B8E">
              <w:rPr>
                <w:rFonts w:ascii="Arial" w:hAnsi="Arial" w:eastAsia="Arial"/>
                <w:lang w:val="hr-HR"/>
              </w:rPr>
              <w:t xml:space="preserve"> </w:t>
            </w:r>
            <w:r w:rsidRPr="11D32B8E" w:rsidR="21076261">
              <w:rPr>
                <w:rFonts w:ascii="Arial" w:hAnsi="Arial" w:eastAsia="Arial"/>
                <w:lang w:val="hr-HR"/>
              </w:rPr>
              <w:t>1</w:t>
            </w:r>
            <w:r w:rsidRPr="11D32B8E" w:rsidR="11D32B8E">
              <w:rPr>
                <w:rFonts w:ascii="Arial" w:hAnsi="Arial" w:eastAsia="Arial"/>
                <w:lang w:val="hr-HR"/>
              </w:rPr>
              <w:t>m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6A0BE1C" w14:textId="74AE8D3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FAB5C1C" w14:textId="6B431DA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1380595" w14:textId="3FC5E1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BB79A30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5BA2A988" w14:textId="7732F81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2B8BF78E" w14:textId="7214C92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</w:rPr>
              <w:t>Duljina kabela: min 90 cm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1485F25" w14:textId="4146F46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E36054C" w14:textId="3AFEE000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B69D868" w14:textId="690D61D6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00D9AE44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0BF0B01F" w14:textId="42F7AA7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0E5BA41E" w14:textId="53123D9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11D32B8E">
              <w:rPr>
                <w:rFonts w:ascii="Arial" w:hAnsi="Arial" w:eastAsia="Arial"/>
              </w:rPr>
              <w:t>Vrsta konektora: UC-E6 muški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853EC7B" w14:textId="513AD2D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CA46ED5" w14:textId="41BD880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4D53BAD" w14:textId="545AB1A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31E2E0C5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54E84C1A" w14:textId="27FC455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9CB8B08" w14:textId="0910CDE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11D32B8E">
              <w:rPr>
                <w:rFonts w:ascii="Arial" w:hAnsi="Arial" w:eastAsia="Arial"/>
              </w:rPr>
              <w:t>Kompatibilno sa Programsko modularno rješenje za prikupljanje podatka i analizu ljudskog ponašanja (stavka</w:t>
            </w:r>
            <w:r w:rsidRPr="11D32B8E" w:rsidR="11D32B8E">
              <w:rPr>
                <w:rFonts w:ascii="Arial" w:hAnsi="Arial" w:eastAsia="Arial"/>
              </w:rPr>
              <w:t xml:space="preserve"> 8)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3A2E632" w14:textId="24D57CF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1C9CF63" w14:textId="0593D99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52BA554" w14:textId="44FC570D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3AEC71E7" w:rsidP="3AEC71E7" w:rsidRDefault="3AEC71E7" w14:paraId="6F01FD44" w14:textId="50A0953A">
      <w:pPr>
        <w:rPr>
          <w:rFonts w:ascii="Calibri" w:hAnsi="Calibri"/>
        </w:rPr>
      </w:pPr>
    </w:p>
    <w:p w:rsidR="11D32B8E" w:rsidP="11D32B8E" w:rsidRDefault="11D32B8E" w14:paraId="04C09E11" w14:textId="113766E3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11D32B8E" w:rsidTr="11D32B8E" w14:paraId="3CCC63CC">
        <w:trPr>
          <w:trHeight w:val="300"/>
        </w:trPr>
        <w:tc>
          <w:tcPr>
            <w:tcW w:w="9224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11D32B8E" w:rsidP="11D32B8E" w:rsidRDefault="11D32B8E" w14:paraId="709738E3" w14:textId="000F45D4">
            <w:pPr>
              <w:jc w:val="both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1</w:t>
            </w:r>
            <w:r w:rsidRPr="11D32B8E" w:rsidR="56F04F23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1.</w:t>
            </w: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11D32B8E" w:rsidR="6BB6D295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8 kanalni sistemski set za prikupljanje podataka</w:t>
            </w:r>
          </w:p>
        </w:tc>
      </w:tr>
      <w:tr w:rsidR="11D32B8E" w:rsidTr="11D32B8E" w14:paraId="05D43985">
        <w:trPr>
          <w:trHeight w:val="300"/>
        </w:trPr>
        <w:tc>
          <w:tcPr>
            <w:tcW w:w="6002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38998311" w14:textId="66CAA269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proizvođač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7C04829A" w14:textId="1BEBDAE4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000000" w:themeColor="text1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5281B733" w14:textId="32D2AA6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11D32B8E" w14:paraId="342F38F0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13366BEE" w14:textId="1AA2520C">
            <w:pPr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Naziv modela: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400B2B20" w14:textId="37052E86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11D32B8E" w:rsidP="11D32B8E" w:rsidRDefault="11D32B8E" w14:paraId="1FC72D36" w14:textId="6342D5EA">
            <w:pPr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11D32B8E" w14:paraId="079FD829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2C34BDAA" w14:textId="54A8BB8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shd w:val="clear" w:color="auto" w:fill="CCCCCC"/>
            <w:tcMar/>
          </w:tcPr>
          <w:p w:rsidR="11D32B8E" w:rsidP="11D32B8E" w:rsidRDefault="11D32B8E" w14:paraId="1AA6A549" w14:textId="784A111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571A1F0F" w14:textId="2CB15D1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Ponuđena specifikacija </w:t>
            </w:r>
          </w:p>
          <w:p w:rsidR="11D32B8E" w:rsidP="11D32B8E" w:rsidRDefault="11D32B8E" w14:paraId="282DB9BB" w14:textId="788C355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(popunjava Ponuditelj) </w:t>
            </w:r>
          </w:p>
          <w:p w:rsidR="11D32B8E" w:rsidP="11D32B8E" w:rsidRDefault="11D32B8E" w14:paraId="2E6860EF" w14:textId="0728705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  <w:p w:rsidR="11D32B8E" w:rsidP="11D32B8E" w:rsidRDefault="11D32B8E" w14:paraId="05AD2555" w14:textId="17B6988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297350E4" w14:textId="1D153602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</w:tcPr>
          <w:p w:rsidR="11D32B8E" w:rsidP="11D32B8E" w:rsidRDefault="11D32B8E" w14:paraId="04DB9F5B" w14:textId="1742269A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Ocjena (DA/NE)</w:t>
            </w:r>
          </w:p>
          <w:p w:rsidR="11D32B8E" w:rsidP="11D32B8E" w:rsidRDefault="11D32B8E" w14:paraId="3E14AA7C" w14:textId="43E29D63">
            <w:pPr>
              <w:jc w:val="center"/>
              <w:rPr>
                <w:rFonts w:ascii="Arial" w:hAnsi="Arial" w:eastAsia="Arial"/>
                <w:color w:val="000000" w:themeColor="text1" w:themeTint="FF" w:themeShade="FF"/>
                <w:lang w:val="hr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  <w:lang w:val="hr"/>
              </w:rPr>
              <w:t>(popunjava Naručitelj)</w:t>
            </w:r>
          </w:p>
        </w:tc>
      </w:tr>
      <w:tr w:rsidR="11D32B8E" w:rsidTr="11D32B8E" w14:paraId="4D31EAF7">
        <w:trPr>
          <w:trHeight w:val="300"/>
        </w:trPr>
        <w:tc>
          <w:tcPr>
            <w:tcW w:w="6002" w:type="dxa"/>
            <w:gridSpan w:val="3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153F3A23" w14:textId="32F9D339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  <w:t>Karakteristike uređaja</w:t>
            </w: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3C0D02F3" w14:textId="15D52935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11D32B8E" w:rsidP="11D32B8E" w:rsidRDefault="11D32B8E" w14:paraId="603C7F43" w14:textId="01655E57">
            <w:pPr>
              <w:jc w:val="center"/>
              <w:rPr>
                <w:rFonts w:ascii="Arial" w:hAnsi="Arial" w:eastAsia="Arial"/>
                <w:b w:val="1"/>
                <w:bCs w:val="1"/>
                <w:color w:val="000000" w:themeColor="text1" w:themeTint="FF" w:themeShade="FF"/>
              </w:rPr>
            </w:pPr>
          </w:p>
        </w:tc>
      </w:tr>
      <w:tr w:rsidR="11D32B8E" w:rsidTr="11D32B8E" w14:paraId="160983FC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77F59D7" w14:textId="59944855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23A3AF0E" w:rsidP="11D32B8E" w:rsidRDefault="23A3AF0E" w14:paraId="6DD7F0BD" w14:textId="3C45640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23A3AF0E">
              <w:rPr>
                <w:rFonts w:ascii="Arial" w:hAnsi="Arial" w:eastAsia="Arial"/>
              </w:rPr>
              <w:t xml:space="preserve">Uključen 1x </w:t>
            </w:r>
            <w:r w:rsidRPr="11D32B8E" w:rsidR="0E803CE7">
              <w:rPr>
                <w:rFonts w:ascii="Arial" w:hAnsi="Arial" w:eastAsia="Arial"/>
              </w:rPr>
              <w:t>bežični</w:t>
            </w:r>
            <w:r w:rsidRPr="11D32B8E" w:rsidR="23A3AF0E">
              <w:rPr>
                <w:rFonts w:ascii="Arial" w:hAnsi="Arial" w:eastAsia="Arial"/>
              </w:rPr>
              <w:t xml:space="preserve"> 8 kanalni </w:t>
            </w:r>
            <w:r w:rsidRPr="11D32B8E" w:rsidR="23A3AF0E">
              <w:rPr>
                <w:rFonts w:ascii="Arial" w:hAnsi="Arial" w:eastAsia="Arial"/>
              </w:rPr>
              <w:t>hub</w:t>
            </w:r>
          </w:p>
        </w:tc>
        <w:tc>
          <w:tcPr>
            <w:tcW w:w="2211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845FA7E" w14:textId="463FE06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5E5872A" w14:textId="448456A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nil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7554E13" w14:textId="6C606F0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F05C651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25110F8" w14:textId="43D3E053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2 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AF17B28" w:rsidP="11D32B8E" w:rsidRDefault="5AF17B28" w14:paraId="3FA80E8A" w14:textId="462D06E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AF17B28">
              <w:rPr>
                <w:rFonts w:ascii="Arial" w:hAnsi="Arial" w:eastAsia="Arial"/>
              </w:rPr>
              <w:t>1x bluetooth adapter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DAB5FBC" w14:textId="3F96EDE2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A6D32EF" w14:textId="39C43AD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D66153B" w14:textId="6FD0CF1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06D59950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636D529E" w14:textId="415F604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3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6BA2F71C" w:rsidP="11D32B8E" w:rsidRDefault="6BA2F71C" w14:paraId="42F348A4" w14:textId="2C21DABB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6BA2F71C">
              <w:rPr>
                <w:rFonts w:ascii="Arial" w:hAnsi="Arial" w:eastAsia="Arial"/>
                <w:lang w:val="hr-HR"/>
              </w:rPr>
              <w:t xml:space="preserve">Min 20x </w:t>
            </w:r>
            <w:r w:rsidRPr="11D32B8E" w:rsidR="6BA2F71C">
              <w:rPr>
                <w:rFonts w:ascii="Arial" w:hAnsi="Arial" w:eastAsia="Arial"/>
                <w:lang w:val="hr-HR"/>
              </w:rPr>
              <w:t>gelirane</w:t>
            </w:r>
            <w:r w:rsidRPr="11D32B8E" w:rsidR="6BA2F71C">
              <w:rPr>
                <w:rFonts w:ascii="Arial" w:hAnsi="Arial" w:eastAsia="Arial"/>
                <w:lang w:val="hr-HR"/>
              </w:rPr>
              <w:t xml:space="preserve"> elektrode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25A1E7C" w14:textId="74AE8D3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7840380" w14:textId="6B431DA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390402A" w14:textId="3FC5E1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21A28459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482C6CE0" w14:textId="7732F81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4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481C7CD" w:rsidP="11D32B8E" w:rsidRDefault="5481C7CD" w14:paraId="2B3FC785" w14:textId="75A3BC65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481C7CD">
              <w:rPr>
                <w:rFonts w:ascii="Arial" w:hAnsi="Arial" w:eastAsia="Arial"/>
              </w:rPr>
              <w:t>1x torba za pohranu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6976BCB" w14:textId="4146F46F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409F911" w14:textId="3AFEE000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A5E6D61" w14:textId="690D61D6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3CD60C3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31C6A6D1" w14:textId="42F7AA7C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5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22D10CAB" w14:textId="28D8137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1D32B8E" w:rsidR="567BEB4B">
              <w:rPr>
                <w:rFonts w:ascii="Arial" w:hAnsi="Arial" w:eastAsia="Arial"/>
              </w:rPr>
              <w:t>Uključeno programsko rješenje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A75C6CC" w14:textId="513AD2DE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7A34542" w14:textId="41BD880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DE17BD3" w14:textId="545AB1A4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19860279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2C95991F" w14:textId="36955C07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3CB3029C" w14:textId="6D4C55C8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 xml:space="preserve">Ulazi: min 8 </w:t>
            </w:r>
            <w:r w:rsidRPr="11D32B8E" w:rsidR="567BEB4B">
              <w:rPr>
                <w:rFonts w:ascii="Arial" w:hAnsi="Arial" w:eastAsia="Arial"/>
              </w:rPr>
              <w:t>generičkih</w:t>
            </w:r>
            <w:r w:rsidRPr="11D32B8E" w:rsidR="567BEB4B">
              <w:rPr>
                <w:rFonts w:ascii="Arial" w:hAnsi="Arial" w:eastAsia="Arial"/>
              </w:rPr>
              <w:t xml:space="preserve"> u laz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560CEFD" w14:textId="5607DDE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C7DDEF9" w14:textId="22F7BD1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5641A0E" w14:textId="265A39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4A7FF328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15EB14F9" w14:textId="5AB3290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6F352ECF" w14:textId="505888B7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Rezolucija: min 16 bita po kanalu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4887B6B" w14:textId="3CD26FD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FDF756C" w14:textId="3507E08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07C5F82" w14:textId="1AFD5FDE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6286EEDB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5EED5BD7" w14:textId="719CC79C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26110587" w14:textId="652C6F92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Brzina uzorkovanja: min 3kHz po kanalu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C5B8103" w14:textId="74E376D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3B52212" w14:textId="79C58408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2E590AF" w14:textId="50014BFD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694A9A53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6EE068A3" w14:textId="4AC1789B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540964F5" w14:textId="11D42627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Interna memorija: min 16 GB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6B94A7C" w14:textId="72078E64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71A5FC10" w14:textId="181224C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0D855271" w14:textId="1C715D79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5EF53144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C98E0F6" w14:textId="3CCF813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2D1FE22B" w14:textId="685EC7F8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>Trajanje baterije: min 20 sati bilježenja podatak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B1B216E" w14:textId="61A0F7F3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338E6F11" w14:textId="6B551F05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1A897290" w14:textId="1E47B466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669533CE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7D2FE1E7" w14:textId="3753FE5A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567BEB4B" w:rsidP="11D32B8E" w:rsidRDefault="567BEB4B" w14:paraId="447213C1" w14:textId="53B732ED">
            <w:pPr>
              <w:pStyle w:val="Normal"/>
              <w:spacing w:line="240" w:lineRule="auto"/>
              <w:jc w:val="left"/>
              <w:rPr>
                <w:rFonts w:ascii="Arial" w:hAnsi="Arial" w:eastAsia="Arial"/>
              </w:rPr>
            </w:pPr>
            <w:r w:rsidRPr="11D32B8E" w:rsidR="567BEB4B">
              <w:rPr>
                <w:rFonts w:ascii="Arial" w:hAnsi="Arial" w:eastAsia="Arial"/>
              </w:rPr>
              <w:t xml:space="preserve">Težina: </w:t>
            </w:r>
            <w:r w:rsidRPr="11D32B8E" w:rsidR="567BEB4B">
              <w:rPr>
                <w:rFonts w:ascii="Arial" w:hAnsi="Arial" w:eastAsia="Arial"/>
              </w:rPr>
              <w:t>maks</w:t>
            </w:r>
            <w:r w:rsidRPr="11D32B8E" w:rsidR="567BEB4B">
              <w:rPr>
                <w:rFonts w:ascii="Arial" w:hAnsi="Arial" w:eastAsia="Arial"/>
              </w:rPr>
              <w:t xml:space="preserve"> 50 grama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5DCF8D99" w14:textId="0E8467A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852D848" w14:textId="2A95F301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2769D96" w14:textId="065EE5D0">
            <w:pPr>
              <w:pStyle w:val="Normal"/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  <w:tr w:rsidR="11D32B8E" w:rsidTr="11D32B8E" w14:paraId="6887D99B">
        <w:trPr>
          <w:trHeight w:val="300"/>
        </w:trPr>
        <w:tc>
          <w:tcPr>
            <w:tcW w:w="825" w:type="dxa"/>
            <w:tcBorders>
              <w:top w:val="single" w:color="auto" w:sz="8"/>
              <w:left w:val="single" w:color="000000" w:themeColor="text1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32AE4C3A" w14:textId="27FC4551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  <w:r w:rsidRPr="11D32B8E" w:rsidR="11D32B8E">
              <w:rPr>
                <w:rFonts w:ascii="Arial" w:hAnsi="Arial" w:eastAsia="Arial"/>
                <w:color w:val="000000" w:themeColor="text1" w:themeTint="FF" w:themeShade="FF"/>
              </w:rPr>
              <w:t>8</w:t>
            </w:r>
          </w:p>
        </w:tc>
        <w:tc>
          <w:tcPr>
            <w:tcW w:w="2966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auto" w:sz="8"/>
            </w:tcBorders>
            <w:tcMar/>
          </w:tcPr>
          <w:p w:rsidR="11D32B8E" w:rsidP="11D32B8E" w:rsidRDefault="11D32B8E" w14:paraId="447C6900" w14:textId="0910CDE8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/>
              </w:rPr>
            </w:pPr>
            <w:r w:rsidRPr="11D32B8E" w:rsidR="11D32B8E">
              <w:rPr>
                <w:rFonts w:ascii="Arial" w:hAnsi="Arial" w:eastAsia="Arial"/>
              </w:rPr>
              <w:t>Kompatibilno sa Programsko modularno rješenje za prikupljanje podatka i analizu ljudskog ponašanja (stavka</w:t>
            </w:r>
            <w:r w:rsidRPr="11D32B8E" w:rsidR="11D32B8E">
              <w:rPr>
                <w:rFonts w:ascii="Arial" w:hAnsi="Arial" w:eastAsia="Arial"/>
              </w:rPr>
              <w:t xml:space="preserve"> 8)</w:t>
            </w:r>
          </w:p>
        </w:tc>
        <w:tc>
          <w:tcPr>
            <w:tcW w:w="2211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6FC570A2" w14:textId="24D57CFA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2064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28839B7D" w14:textId="0593D997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  <w:tc>
          <w:tcPr>
            <w:tcW w:w="1158" w:type="dxa"/>
            <w:tcBorders>
              <w:top w:val="single" w:color="auto" w:sz="8"/>
              <w:left w:val="single" w:color="auto" w:sz="8"/>
              <w:bottom w:val="single" w:color="auto" w:sz="8"/>
              <w:right w:val="single" w:color="000000" w:themeColor="text1" w:sz="8"/>
            </w:tcBorders>
            <w:tcMar/>
          </w:tcPr>
          <w:p w:rsidR="11D32B8E" w:rsidP="11D32B8E" w:rsidRDefault="11D32B8E" w14:paraId="44CD891C" w14:textId="44FC570D">
            <w:pPr>
              <w:jc w:val="center"/>
              <w:rPr>
                <w:rFonts w:ascii="Arial" w:hAnsi="Arial" w:eastAsia="Arial"/>
                <w:color w:val="000000" w:themeColor="text1" w:themeTint="FF" w:themeShade="FF"/>
              </w:rPr>
            </w:pPr>
          </w:p>
        </w:tc>
      </w:tr>
    </w:tbl>
    <w:p w:rsidR="11D32B8E" w:rsidP="11D32B8E" w:rsidRDefault="11D32B8E" w14:paraId="6FF13956" w14:textId="75C6B90B">
      <w:pPr>
        <w:rPr>
          <w:rFonts w:ascii="Calibri" w:hAnsi="Calibri"/>
        </w:rPr>
      </w:pPr>
    </w:p>
    <w:sectPr w:rsidR="3AEC71E7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57CDD" w:rsidP="004B10A6" w:rsidRDefault="00357CDD" w14:paraId="16B48881" w14:textId="77777777">
      <w:r>
        <w:separator/>
      </w:r>
    </w:p>
  </w:endnote>
  <w:endnote w:type="continuationSeparator" w:id="0">
    <w:p w:rsidR="00357CDD" w:rsidP="004B10A6" w:rsidRDefault="00357CDD" w14:paraId="4CFC354B" w14:textId="77777777">
      <w:r>
        <w:continuationSeparator/>
      </w:r>
    </w:p>
  </w:endnote>
  <w:endnote w:type="continuationNotice" w:id="1">
    <w:p w:rsidR="00357CDD" w:rsidRDefault="00357CDD" w14:paraId="34CEA7C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57CDD" w:rsidP="004B10A6" w:rsidRDefault="00357CDD" w14:paraId="0B4BEA63" w14:textId="77777777">
      <w:r>
        <w:separator/>
      </w:r>
    </w:p>
  </w:footnote>
  <w:footnote w:type="continuationSeparator" w:id="0">
    <w:p w:rsidR="00357CDD" w:rsidP="004B10A6" w:rsidRDefault="00357CDD" w14:paraId="0B4FBA09" w14:textId="77777777">
      <w:r>
        <w:continuationSeparator/>
      </w:r>
    </w:p>
  </w:footnote>
  <w:footnote w:type="continuationNotice" w:id="1">
    <w:p w:rsidR="00357CDD" w:rsidRDefault="00357CDD" w14:paraId="0A7805BC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2">
    <w:nsid w:val="1588ed1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2db10d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175d08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4c0092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65159084"/>
    <w:multiLevelType xmlns:w="http://schemas.openxmlformats.org/wordprocessingml/2006/main" w:val="hybridMultilevel"/>
    <w:lvl xmlns:w="http://schemas.openxmlformats.org/wordprocessingml/2006/main" w:ilvl="0">
      <w:numFmt w:val="bullet"/>
      <w:lvlText w:val="-"/>
      <w:lvlJc w:val="left"/>
      <w:pPr>
        <w:ind w:left="720" w:hanging="360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18f685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3672631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0" w:firstLine="0"/>
      </w:pPr>
      <w:rPr>
        <w:rFonts w:hint="default" w:ascii="Myriad Pro" w:hAnsi="Myriad Pro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nsid w:val="2a1eab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60ab6e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54623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8ae484a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54da6f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EC6CD16"/>
    <w:multiLevelType w:val="hybridMultilevel"/>
    <w:tmpl w:val="FFFFFFFF"/>
    <w:lvl w:ilvl="0" w:tplc="E048AE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DD607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F2BE0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7A648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24097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4C1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ED051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D2C8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EEC9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208715"/>
    <w:multiLevelType w:val="hybridMultilevel"/>
    <w:tmpl w:val="F76EE094"/>
    <w:lvl w:ilvl="0" w:tplc="238C362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FD8B2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02D7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CDC69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A298E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2A839C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C665F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B88A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9CE4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756BB3"/>
    <w:multiLevelType w:val="hybridMultilevel"/>
    <w:tmpl w:val="5A1E9302"/>
    <w:lvl w:ilvl="0" w:tplc="3F004C2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6FA91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212CC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3202C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0AAF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978372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22B3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7422D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144E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80633FB"/>
    <w:multiLevelType w:val="hybridMultilevel"/>
    <w:tmpl w:val="FFFFFFFF"/>
    <w:lvl w:ilvl="0" w:tplc="2F5E94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CA15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E4BB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BEED3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54EB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EC4BD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3EA95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95289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00EC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F9E1C6D"/>
    <w:multiLevelType w:val="hybridMultilevel"/>
    <w:tmpl w:val="FFFFFFFF"/>
    <w:lvl w:ilvl="0" w:tplc="FA66C1D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6F4B0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02FD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54A2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4282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4266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660DA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F06B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EA7E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E33A83E"/>
    <w:multiLevelType w:val="hybridMultilevel"/>
    <w:tmpl w:val="FFFFFFFF"/>
    <w:lvl w:ilvl="0" w:tplc="80329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BCAC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0456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2AAE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51E05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9409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39474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B8AF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D3C8D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E23206F"/>
    <w:multiLevelType w:val="hybridMultilevel"/>
    <w:tmpl w:val="FFFFFFFF"/>
    <w:lvl w:ilvl="0" w:tplc="A3489A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994AA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B888A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8BCC4F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E291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E6E793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6ABF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26A4C1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25C0C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8" w15:restartNumberingAfterBreak="0">
    <w:nsid w:val="763B3B2B"/>
    <w:multiLevelType w:val="hybridMultilevel"/>
    <w:tmpl w:val="FFFFFFFF"/>
    <w:lvl w:ilvl="0" w:tplc="546AEA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0E4CF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4E61C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9075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E10D4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C4E78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CA20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3004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34F0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7B008B2"/>
    <w:multiLevelType w:val="hybridMultilevel"/>
    <w:tmpl w:val="FFFFFFFF"/>
    <w:lvl w:ilvl="0" w:tplc="D4C2B9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94B2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F0B8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F091F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A0E5E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3E25F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3855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E47C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DA29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" w16cid:durableId="235825509">
    <w:abstractNumId w:val="2"/>
  </w:num>
  <w:num w:numId="2" w16cid:durableId="1292129730">
    <w:abstractNumId w:val="1"/>
  </w:num>
  <w:num w:numId="3" w16cid:durableId="1316106946">
    <w:abstractNumId w:val="9"/>
  </w:num>
  <w:num w:numId="4" w16cid:durableId="1666087713">
    <w:abstractNumId w:val="0"/>
  </w:num>
  <w:num w:numId="5" w16cid:durableId="1742174617">
    <w:abstractNumId w:val="3"/>
  </w:num>
  <w:num w:numId="6" w16cid:durableId="10643882">
    <w:abstractNumId w:val="5"/>
  </w:num>
  <w:num w:numId="7" w16cid:durableId="1501888760">
    <w:abstractNumId w:val="8"/>
  </w:num>
  <w:num w:numId="8" w16cid:durableId="1309624552">
    <w:abstractNumId w:val="6"/>
  </w:num>
  <w:num w:numId="9" w16cid:durableId="2106656083">
    <w:abstractNumId w:val="4"/>
  </w:num>
  <w:num w:numId="10" w16cid:durableId="1985696028">
    <w:abstractNumId w:val="10"/>
  </w:num>
  <w:num w:numId="11" w16cid:durableId="1850216351">
    <w:abstractNumId w:val="7"/>
  </w:num>
  <w:numIdMacAtCleanup w:val="1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0FFC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49398"/>
    <w:rsid w:val="0014D872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1E9E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E89C4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4420"/>
    <w:rsid w:val="002E5DEE"/>
    <w:rsid w:val="002E66E7"/>
    <w:rsid w:val="002F093F"/>
    <w:rsid w:val="002F0949"/>
    <w:rsid w:val="002F34A8"/>
    <w:rsid w:val="002F37D7"/>
    <w:rsid w:val="002F465A"/>
    <w:rsid w:val="002F55C0"/>
    <w:rsid w:val="002F98AE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38C62"/>
    <w:rsid w:val="00340742"/>
    <w:rsid w:val="003432B4"/>
    <w:rsid w:val="00343A5F"/>
    <w:rsid w:val="00345568"/>
    <w:rsid w:val="00346226"/>
    <w:rsid w:val="00347CB8"/>
    <w:rsid w:val="00351F21"/>
    <w:rsid w:val="003542A7"/>
    <w:rsid w:val="00357CDD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180D2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C40A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2AB"/>
    <w:rsid w:val="00520E31"/>
    <w:rsid w:val="005219F8"/>
    <w:rsid w:val="00521F4D"/>
    <w:rsid w:val="00524FCE"/>
    <w:rsid w:val="0052B190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064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09B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18FB2"/>
    <w:rsid w:val="00620600"/>
    <w:rsid w:val="00623946"/>
    <w:rsid w:val="00626CE3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116F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60A9"/>
    <w:rsid w:val="006F7082"/>
    <w:rsid w:val="006F70DD"/>
    <w:rsid w:val="006FF822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5532B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B9071"/>
    <w:rsid w:val="007C15A3"/>
    <w:rsid w:val="007C1E84"/>
    <w:rsid w:val="007C2D67"/>
    <w:rsid w:val="007C3090"/>
    <w:rsid w:val="007C3F37"/>
    <w:rsid w:val="007C4F14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3B119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3551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CD190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13C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5D06"/>
    <w:rsid w:val="00996141"/>
    <w:rsid w:val="00996622"/>
    <w:rsid w:val="009A386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3B791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47C8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15C0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09F8"/>
    <w:rsid w:val="00B22F87"/>
    <w:rsid w:val="00B23082"/>
    <w:rsid w:val="00B23ABA"/>
    <w:rsid w:val="00B23FEA"/>
    <w:rsid w:val="00B2B3CF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9C1E2"/>
    <w:rsid w:val="00B9CB0B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4EDA"/>
    <w:rsid w:val="00BE5459"/>
    <w:rsid w:val="00BE5926"/>
    <w:rsid w:val="00BE6560"/>
    <w:rsid w:val="00BE7FAC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C9A9C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2B2A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B7282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DFCC7B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7EC19"/>
    <w:rsid w:val="00E81CA7"/>
    <w:rsid w:val="00E84EAC"/>
    <w:rsid w:val="00E87E83"/>
    <w:rsid w:val="00E90092"/>
    <w:rsid w:val="00E928A5"/>
    <w:rsid w:val="00E93822"/>
    <w:rsid w:val="00E93BB6"/>
    <w:rsid w:val="00E95E58"/>
    <w:rsid w:val="00EA141B"/>
    <w:rsid w:val="00EA266A"/>
    <w:rsid w:val="00EA3D5B"/>
    <w:rsid w:val="00EA450D"/>
    <w:rsid w:val="00EA5B67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0405"/>
    <w:rsid w:val="00F011CA"/>
    <w:rsid w:val="00F01DE0"/>
    <w:rsid w:val="00F0346B"/>
    <w:rsid w:val="00F05978"/>
    <w:rsid w:val="00F0EF3B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A86"/>
    <w:rsid w:val="00F41BD2"/>
    <w:rsid w:val="00F4390B"/>
    <w:rsid w:val="00F44AE6"/>
    <w:rsid w:val="00F51819"/>
    <w:rsid w:val="00F519D1"/>
    <w:rsid w:val="00F531B4"/>
    <w:rsid w:val="00F536E5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03493A"/>
    <w:rsid w:val="0106C66B"/>
    <w:rsid w:val="010C6610"/>
    <w:rsid w:val="01205FCD"/>
    <w:rsid w:val="0121E336"/>
    <w:rsid w:val="0124574D"/>
    <w:rsid w:val="0124FFE5"/>
    <w:rsid w:val="012525F3"/>
    <w:rsid w:val="01277684"/>
    <w:rsid w:val="012BFC94"/>
    <w:rsid w:val="01370594"/>
    <w:rsid w:val="01380ECB"/>
    <w:rsid w:val="013A6EF7"/>
    <w:rsid w:val="013CCF50"/>
    <w:rsid w:val="013DE789"/>
    <w:rsid w:val="0148406B"/>
    <w:rsid w:val="01502DF1"/>
    <w:rsid w:val="0161607E"/>
    <w:rsid w:val="016372FD"/>
    <w:rsid w:val="0163A366"/>
    <w:rsid w:val="0163D91E"/>
    <w:rsid w:val="016D7805"/>
    <w:rsid w:val="0173BDCC"/>
    <w:rsid w:val="0179EB01"/>
    <w:rsid w:val="017ACCED"/>
    <w:rsid w:val="0180EACF"/>
    <w:rsid w:val="0182CA14"/>
    <w:rsid w:val="01870766"/>
    <w:rsid w:val="018CE4E0"/>
    <w:rsid w:val="01AB3FBC"/>
    <w:rsid w:val="01B48A68"/>
    <w:rsid w:val="01BB763B"/>
    <w:rsid w:val="01C785FE"/>
    <w:rsid w:val="01C99F9B"/>
    <w:rsid w:val="01CA851D"/>
    <w:rsid w:val="01CAEC80"/>
    <w:rsid w:val="01CF581F"/>
    <w:rsid w:val="01D12632"/>
    <w:rsid w:val="01D36B67"/>
    <w:rsid w:val="01D8AE51"/>
    <w:rsid w:val="01E2BBF2"/>
    <w:rsid w:val="01E541A2"/>
    <w:rsid w:val="01EFAEAD"/>
    <w:rsid w:val="01F03109"/>
    <w:rsid w:val="01F6D2B9"/>
    <w:rsid w:val="01F71280"/>
    <w:rsid w:val="01F8C21E"/>
    <w:rsid w:val="01FD5C60"/>
    <w:rsid w:val="020C353A"/>
    <w:rsid w:val="020FE27D"/>
    <w:rsid w:val="02134BF1"/>
    <w:rsid w:val="02194867"/>
    <w:rsid w:val="021B34D4"/>
    <w:rsid w:val="021D808F"/>
    <w:rsid w:val="02212289"/>
    <w:rsid w:val="0225532B"/>
    <w:rsid w:val="0228A1F1"/>
    <w:rsid w:val="022BDAD1"/>
    <w:rsid w:val="022E0FAF"/>
    <w:rsid w:val="023100AA"/>
    <w:rsid w:val="0235717E"/>
    <w:rsid w:val="02364A12"/>
    <w:rsid w:val="023BC266"/>
    <w:rsid w:val="023D4AAE"/>
    <w:rsid w:val="023E8C9A"/>
    <w:rsid w:val="0246FE1C"/>
    <w:rsid w:val="024D8EB3"/>
    <w:rsid w:val="024DBC94"/>
    <w:rsid w:val="024F9082"/>
    <w:rsid w:val="02525C98"/>
    <w:rsid w:val="02620365"/>
    <w:rsid w:val="026F964A"/>
    <w:rsid w:val="0270FCE2"/>
    <w:rsid w:val="0273973F"/>
    <w:rsid w:val="027948E4"/>
    <w:rsid w:val="02846500"/>
    <w:rsid w:val="028850CE"/>
    <w:rsid w:val="0289E0B0"/>
    <w:rsid w:val="02999FA7"/>
    <w:rsid w:val="029C4E05"/>
    <w:rsid w:val="02B00EFB"/>
    <w:rsid w:val="02B3FE70"/>
    <w:rsid w:val="02B52187"/>
    <w:rsid w:val="02B81B56"/>
    <w:rsid w:val="02BC0788"/>
    <w:rsid w:val="02BC89A1"/>
    <w:rsid w:val="02BCE9C3"/>
    <w:rsid w:val="02C5DF64"/>
    <w:rsid w:val="02CB3D68"/>
    <w:rsid w:val="02DDB167"/>
    <w:rsid w:val="02E05C97"/>
    <w:rsid w:val="02EB3680"/>
    <w:rsid w:val="02EFF69E"/>
    <w:rsid w:val="02F0A226"/>
    <w:rsid w:val="02F95347"/>
    <w:rsid w:val="02FFEB12"/>
    <w:rsid w:val="0303B5C2"/>
    <w:rsid w:val="03045B61"/>
    <w:rsid w:val="03078F44"/>
    <w:rsid w:val="030B9641"/>
    <w:rsid w:val="030E233D"/>
    <w:rsid w:val="0311EFA0"/>
    <w:rsid w:val="0312F09A"/>
    <w:rsid w:val="031A6DBA"/>
    <w:rsid w:val="031E4DC0"/>
    <w:rsid w:val="03202464"/>
    <w:rsid w:val="0324BED3"/>
    <w:rsid w:val="032882DF"/>
    <w:rsid w:val="03290EF3"/>
    <w:rsid w:val="032A564B"/>
    <w:rsid w:val="032FA0A7"/>
    <w:rsid w:val="03340717"/>
    <w:rsid w:val="0337D3CD"/>
    <w:rsid w:val="033AC92F"/>
    <w:rsid w:val="0347030D"/>
    <w:rsid w:val="035219E1"/>
    <w:rsid w:val="0352F84F"/>
    <w:rsid w:val="0354A891"/>
    <w:rsid w:val="03573C65"/>
    <w:rsid w:val="035C88B2"/>
    <w:rsid w:val="036A5CDF"/>
    <w:rsid w:val="036D2DF4"/>
    <w:rsid w:val="036FC5C8"/>
    <w:rsid w:val="03714BBC"/>
    <w:rsid w:val="037653CA"/>
    <w:rsid w:val="037A892E"/>
    <w:rsid w:val="037F5A02"/>
    <w:rsid w:val="03887903"/>
    <w:rsid w:val="038DA70F"/>
    <w:rsid w:val="0390AF28"/>
    <w:rsid w:val="0392177A"/>
    <w:rsid w:val="0399777F"/>
    <w:rsid w:val="039CDE13"/>
    <w:rsid w:val="03A6F1F1"/>
    <w:rsid w:val="03AB49F5"/>
    <w:rsid w:val="03AD9839"/>
    <w:rsid w:val="03AF1C52"/>
    <w:rsid w:val="03AF626A"/>
    <w:rsid w:val="03AFFDCF"/>
    <w:rsid w:val="03C3C774"/>
    <w:rsid w:val="03C69366"/>
    <w:rsid w:val="03C7095E"/>
    <w:rsid w:val="03C72125"/>
    <w:rsid w:val="03D0313A"/>
    <w:rsid w:val="03D2667B"/>
    <w:rsid w:val="03D7DC42"/>
    <w:rsid w:val="03D92C5F"/>
    <w:rsid w:val="03DA0B38"/>
    <w:rsid w:val="03DBAEF2"/>
    <w:rsid w:val="03E307FF"/>
    <w:rsid w:val="03E52C09"/>
    <w:rsid w:val="03ECFF49"/>
    <w:rsid w:val="03F28446"/>
    <w:rsid w:val="03F61712"/>
    <w:rsid w:val="03FB8D23"/>
    <w:rsid w:val="03FD2E27"/>
    <w:rsid w:val="03FDFE8F"/>
    <w:rsid w:val="04030110"/>
    <w:rsid w:val="040A0F85"/>
    <w:rsid w:val="040DDFC9"/>
    <w:rsid w:val="0412D4E5"/>
    <w:rsid w:val="04200964"/>
    <w:rsid w:val="0421FD65"/>
    <w:rsid w:val="0424864B"/>
    <w:rsid w:val="042A27B0"/>
    <w:rsid w:val="042B9AC5"/>
    <w:rsid w:val="042BD0F0"/>
    <w:rsid w:val="042D317A"/>
    <w:rsid w:val="0435BD0C"/>
    <w:rsid w:val="0447CF16"/>
    <w:rsid w:val="044BDF5C"/>
    <w:rsid w:val="044C0519"/>
    <w:rsid w:val="0450F1E8"/>
    <w:rsid w:val="0453FD32"/>
    <w:rsid w:val="045CC6B5"/>
    <w:rsid w:val="045D0C27"/>
    <w:rsid w:val="045E7886"/>
    <w:rsid w:val="0462A101"/>
    <w:rsid w:val="0465B630"/>
    <w:rsid w:val="046841A5"/>
    <w:rsid w:val="046E610D"/>
    <w:rsid w:val="046EA656"/>
    <w:rsid w:val="0470C502"/>
    <w:rsid w:val="0475C5A3"/>
    <w:rsid w:val="047693DC"/>
    <w:rsid w:val="04775F4A"/>
    <w:rsid w:val="0480F377"/>
    <w:rsid w:val="0482B18F"/>
    <w:rsid w:val="0483D003"/>
    <w:rsid w:val="0487896A"/>
    <w:rsid w:val="048842B8"/>
    <w:rsid w:val="048DCAF7"/>
    <w:rsid w:val="0495EF2C"/>
    <w:rsid w:val="0496C58A"/>
    <w:rsid w:val="049D74BE"/>
    <w:rsid w:val="04A181E4"/>
    <w:rsid w:val="04A2A5CD"/>
    <w:rsid w:val="04B2BDF9"/>
    <w:rsid w:val="04B3398F"/>
    <w:rsid w:val="04B4F5BB"/>
    <w:rsid w:val="04BBD0DE"/>
    <w:rsid w:val="04BCB7B2"/>
    <w:rsid w:val="04C379F8"/>
    <w:rsid w:val="04C576D0"/>
    <w:rsid w:val="04C8FCCB"/>
    <w:rsid w:val="04C9AB11"/>
    <w:rsid w:val="04CE1E18"/>
    <w:rsid w:val="04D1E961"/>
    <w:rsid w:val="04E6EF0E"/>
    <w:rsid w:val="04E8CC5E"/>
    <w:rsid w:val="04ED741F"/>
    <w:rsid w:val="04EEC1D8"/>
    <w:rsid w:val="04F3E8C6"/>
    <w:rsid w:val="04F7032B"/>
    <w:rsid w:val="05057115"/>
    <w:rsid w:val="05059728"/>
    <w:rsid w:val="0505FD0D"/>
    <w:rsid w:val="050FC7B7"/>
    <w:rsid w:val="0512F911"/>
    <w:rsid w:val="051444D1"/>
    <w:rsid w:val="0516B3C4"/>
    <w:rsid w:val="05224FE7"/>
    <w:rsid w:val="0523E71D"/>
    <w:rsid w:val="052F97A4"/>
    <w:rsid w:val="053062E0"/>
    <w:rsid w:val="053351CB"/>
    <w:rsid w:val="05347DD5"/>
    <w:rsid w:val="053BFAB6"/>
    <w:rsid w:val="053E1CC1"/>
    <w:rsid w:val="05483096"/>
    <w:rsid w:val="054A4455"/>
    <w:rsid w:val="054BC3CE"/>
    <w:rsid w:val="054C63EB"/>
    <w:rsid w:val="05539A68"/>
    <w:rsid w:val="05551879"/>
    <w:rsid w:val="055AF35A"/>
    <w:rsid w:val="055F5098"/>
    <w:rsid w:val="056278B7"/>
    <w:rsid w:val="05635514"/>
    <w:rsid w:val="05697A51"/>
    <w:rsid w:val="0569E57D"/>
    <w:rsid w:val="056AE1EB"/>
    <w:rsid w:val="056B99CA"/>
    <w:rsid w:val="056C019B"/>
    <w:rsid w:val="056E7BD2"/>
    <w:rsid w:val="056EF1A5"/>
    <w:rsid w:val="056F8DDC"/>
    <w:rsid w:val="0578E1B6"/>
    <w:rsid w:val="057A25E5"/>
    <w:rsid w:val="0580FC6A"/>
    <w:rsid w:val="0586D1E2"/>
    <w:rsid w:val="058716C8"/>
    <w:rsid w:val="05885EB8"/>
    <w:rsid w:val="058D8A35"/>
    <w:rsid w:val="059074DF"/>
    <w:rsid w:val="0595742B"/>
    <w:rsid w:val="05A8B8AE"/>
    <w:rsid w:val="05ACF83F"/>
    <w:rsid w:val="05B679EE"/>
    <w:rsid w:val="05BF3A76"/>
    <w:rsid w:val="05CD9D8A"/>
    <w:rsid w:val="05D42CFB"/>
    <w:rsid w:val="05D5A090"/>
    <w:rsid w:val="05D68F65"/>
    <w:rsid w:val="05D7B043"/>
    <w:rsid w:val="05D7D3B5"/>
    <w:rsid w:val="05D98671"/>
    <w:rsid w:val="05DEFA10"/>
    <w:rsid w:val="05DF66F7"/>
    <w:rsid w:val="05E158B5"/>
    <w:rsid w:val="05E1F47F"/>
    <w:rsid w:val="05E81BDA"/>
    <w:rsid w:val="05F2272E"/>
    <w:rsid w:val="05FF005C"/>
    <w:rsid w:val="060D883A"/>
    <w:rsid w:val="060E819B"/>
    <w:rsid w:val="0610B9A8"/>
    <w:rsid w:val="0612ADB0"/>
    <w:rsid w:val="061CE642"/>
    <w:rsid w:val="06239F14"/>
    <w:rsid w:val="0629AAE0"/>
    <w:rsid w:val="062CF83E"/>
    <w:rsid w:val="0631ECF8"/>
    <w:rsid w:val="06337145"/>
    <w:rsid w:val="0634D73F"/>
    <w:rsid w:val="063B821E"/>
    <w:rsid w:val="06517019"/>
    <w:rsid w:val="0655E6F3"/>
    <w:rsid w:val="06611A9C"/>
    <w:rsid w:val="0662E59A"/>
    <w:rsid w:val="0667DDB4"/>
    <w:rsid w:val="06708DB3"/>
    <w:rsid w:val="06714A07"/>
    <w:rsid w:val="067620FF"/>
    <w:rsid w:val="0677C168"/>
    <w:rsid w:val="067F19ED"/>
    <w:rsid w:val="06814C31"/>
    <w:rsid w:val="0696E3D8"/>
    <w:rsid w:val="06994EBD"/>
    <w:rsid w:val="069C096F"/>
    <w:rsid w:val="069D5823"/>
    <w:rsid w:val="06AADBE0"/>
    <w:rsid w:val="06AFE5D1"/>
    <w:rsid w:val="06B2A8ED"/>
    <w:rsid w:val="06BB8967"/>
    <w:rsid w:val="06BF0A7F"/>
    <w:rsid w:val="06BF0A7F"/>
    <w:rsid w:val="06C0CB55"/>
    <w:rsid w:val="06CBB9A8"/>
    <w:rsid w:val="06D6A24B"/>
    <w:rsid w:val="06DF2DFD"/>
    <w:rsid w:val="06E122FF"/>
    <w:rsid w:val="06E2E19F"/>
    <w:rsid w:val="06E62397"/>
    <w:rsid w:val="06E94BB7"/>
    <w:rsid w:val="06ECB98A"/>
    <w:rsid w:val="06ED738C"/>
    <w:rsid w:val="06EF0265"/>
    <w:rsid w:val="06F47C48"/>
    <w:rsid w:val="06F5EA0B"/>
    <w:rsid w:val="06F9966D"/>
    <w:rsid w:val="070080D8"/>
    <w:rsid w:val="07031C57"/>
    <w:rsid w:val="07060E8E"/>
    <w:rsid w:val="07089BF9"/>
    <w:rsid w:val="070979E6"/>
    <w:rsid w:val="070A3D32"/>
    <w:rsid w:val="070AE200"/>
    <w:rsid w:val="070B8F5F"/>
    <w:rsid w:val="0716AC24"/>
    <w:rsid w:val="071E2CB3"/>
    <w:rsid w:val="0721F7FC"/>
    <w:rsid w:val="072797A1"/>
    <w:rsid w:val="073379D3"/>
    <w:rsid w:val="0735F94D"/>
    <w:rsid w:val="073BF979"/>
    <w:rsid w:val="073DEC4B"/>
    <w:rsid w:val="0743EB24"/>
    <w:rsid w:val="0744F796"/>
    <w:rsid w:val="07456D9D"/>
    <w:rsid w:val="0749244A"/>
    <w:rsid w:val="0749FE2A"/>
    <w:rsid w:val="074C2BA1"/>
    <w:rsid w:val="074DE5DC"/>
    <w:rsid w:val="07584944"/>
    <w:rsid w:val="07588CFE"/>
    <w:rsid w:val="075900FC"/>
    <w:rsid w:val="075AB106"/>
    <w:rsid w:val="07629F04"/>
    <w:rsid w:val="0763F5A8"/>
    <w:rsid w:val="076844F3"/>
    <w:rsid w:val="076E9F4A"/>
    <w:rsid w:val="0771D4B9"/>
    <w:rsid w:val="07797482"/>
    <w:rsid w:val="0779E0D1"/>
    <w:rsid w:val="07800EF2"/>
    <w:rsid w:val="0782329F"/>
    <w:rsid w:val="0783801E"/>
    <w:rsid w:val="0787BAE8"/>
    <w:rsid w:val="0789EEA6"/>
    <w:rsid w:val="078F8256"/>
    <w:rsid w:val="0792F491"/>
    <w:rsid w:val="0797C9F2"/>
    <w:rsid w:val="079EA5FE"/>
    <w:rsid w:val="07A8A9C6"/>
    <w:rsid w:val="07B18754"/>
    <w:rsid w:val="07BBF929"/>
    <w:rsid w:val="07C24BE2"/>
    <w:rsid w:val="07C256EB"/>
    <w:rsid w:val="07C26660"/>
    <w:rsid w:val="07C2CC0D"/>
    <w:rsid w:val="07C367C1"/>
    <w:rsid w:val="07C37802"/>
    <w:rsid w:val="07C3DAF1"/>
    <w:rsid w:val="07C5817E"/>
    <w:rsid w:val="07C61E02"/>
    <w:rsid w:val="07C71469"/>
    <w:rsid w:val="07C78394"/>
    <w:rsid w:val="07D25E50"/>
    <w:rsid w:val="07D26B19"/>
    <w:rsid w:val="07D40E69"/>
    <w:rsid w:val="07E36FA2"/>
    <w:rsid w:val="07F2444F"/>
    <w:rsid w:val="07F632F1"/>
    <w:rsid w:val="07F6BFCA"/>
    <w:rsid w:val="080C537F"/>
    <w:rsid w:val="080DBB4D"/>
    <w:rsid w:val="080E1A03"/>
    <w:rsid w:val="0810A41B"/>
    <w:rsid w:val="0811F464"/>
    <w:rsid w:val="0815E409"/>
    <w:rsid w:val="08175188"/>
    <w:rsid w:val="08178FB7"/>
    <w:rsid w:val="0818830E"/>
    <w:rsid w:val="081DCA82"/>
    <w:rsid w:val="0821FE2A"/>
    <w:rsid w:val="08229048"/>
    <w:rsid w:val="08253C85"/>
    <w:rsid w:val="082573B1"/>
    <w:rsid w:val="082E26BA"/>
    <w:rsid w:val="082FD70C"/>
    <w:rsid w:val="0832B1AB"/>
    <w:rsid w:val="08347657"/>
    <w:rsid w:val="08373754"/>
    <w:rsid w:val="08433A1D"/>
    <w:rsid w:val="0848DF87"/>
    <w:rsid w:val="084B331E"/>
    <w:rsid w:val="0853917A"/>
    <w:rsid w:val="085C2162"/>
    <w:rsid w:val="085C5799"/>
    <w:rsid w:val="085EBCFB"/>
    <w:rsid w:val="0861BF84"/>
    <w:rsid w:val="0865C06F"/>
    <w:rsid w:val="0869F8B5"/>
    <w:rsid w:val="0875D470"/>
    <w:rsid w:val="0876C020"/>
    <w:rsid w:val="0877BBAA"/>
    <w:rsid w:val="0878B7BA"/>
    <w:rsid w:val="0878E7A7"/>
    <w:rsid w:val="08826BF6"/>
    <w:rsid w:val="0885D9B2"/>
    <w:rsid w:val="088DEA26"/>
    <w:rsid w:val="08914D86"/>
    <w:rsid w:val="089A9248"/>
    <w:rsid w:val="089FCE87"/>
    <w:rsid w:val="08A1BBE4"/>
    <w:rsid w:val="08A1E95D"/>
    <w:rsid w:val="08A76A38"/>
    <w:rsid w:val="08A87840"/>
    <w:rsid w:val="08AB5106"/>
    <w:rsid w:val="08AC0413"/>
    <w:rsid w:val="08AD3B2E"/>
    <w:rsid w:val="08B17A22"/>
    <w:rsid w:val="08B625D6"/>
    <w:rsid w:val="08B7795F"/>
    <w:rsid w:val="08B8224E"/>
    <w:rsid w:val="08BEC436"/>
    <w:rsid w:val="08D48A4E"/>
    <w:rsid w:val="08D7C9DA"/>
    <w:rsid w:val="08DBB73E"/>
    <w:rsid w:val="08DE7C89"/>
    <w:rsid w:val="08EC04FE"/>
    <w:rsid w:val="08F4C870"/>
    <w:rsid w:val="08FC8FF4"/>
    <w:rsid w:val="08FD2C0F"/>
    <w:rsid w:val="08FFBC3D"/>
    <w:rsid w:val="0900FA5D"/>
    <w:rsid w:val="09069479"/>
    <w:rsid w:val="090B490F"/>
    <w:rsid w:val="09131F88"/>
    <w:rsid w:val="091563C9"/>
    <w:rsid w:val="092A9E44"/>
    <w:rsid w:val="0933F90C"/>
    <w:rsid w:val="093415DE"/>
    <w:rsid w:val="0934A931"/>
    <w:rsid w:val="094045E9"/>
    <w:rsid w:val="09437BB1"/>
    <w:rsid w:val="094AD09D"/>
    <w:rsid w:val="095642FD"/>
    <w:rsid w:val="09676F7E"/>
    <w:rsid w:val="09684F4A"/>
    <w:rsid w:val="09695307"/>
    <w:rsid w:val="096C7AAD"/>
    <w:rsid w:val="097C6D7B"/>
    <w:rsid w:val="09808582"/>
    <w:rsid w:val="09809D9F"/>
    <w:rsid w:val="09811CA9"/>
    <w:rsid w:val="09811F62"/>
    <w:rsid w:val="09819AF5"/>
    <w:rsid w:val="0984B19C"/>
    <w:rsid w:val="0987A775"/>
    <w:rsid w:val="0988B47A"/>
    <w:rsid w:val="098A76F2"/>
    <w:rsid w:val="098E89DF"/>
    <w:rsid w:val="099A8F41"/>
    <w:rsid w:val="09A48DCF"/>
    <w:rsid w:val="09A817B4"/>
    <w:rsid w:val="09A82E3E"/>
    <w:rsid w:val="09A85305"/>
    <w:rsid w:val="09A87E71"/>
    <w:rsid w:val="09AA566F"/>
    <w:rsid w:val="09AF39F1"/>
    <w:rsid w:val="09B3A77B"/>
    <w:rsid w:val="09B7ABDB"/>
    <w:rsid w:val="09C0E542"/>
    <w:rsid w:val="09C33BE3"/>
    <w:rsid w:val="09CDCF3D"/>
    <w:rsid w:val="09D2B812"/>
    <w:rsid w:val="09DEF339"/>
    <w:rsid w:val="09E3D4AB"/>
    <w:rsid w:val="09F81FBC"/>
    <w:rsid w:val="09F9F718"/>
    <w:rsid w:val="0A003094"/>
    <w:rsid w:val="0A00B62A"/>
    <w:rsid w:val="0A03036F"/>
    <w:rsid w:val="0A072E02"/>
    <w:rsid w:val="0A0C019E"/>
    <w:rsid w:val="0A19A5F6"/>
    <w:rsid w:val="0A1C3C55"/>
    <w:rsid w:val="0A1DC459"/>
    <w:rsid w:val="0A29EC15"/>
    <w:rsid w:val="0A2C34B4"/>
    <w:rsid w:val="0A2FCAF5"/>
    <w:rsid w:val="0A303E7C"/>
    <w:rsid w:val="0A309A24"/>
    <w:rsid w:val="0A356EB3"/>
    <w:rsid w:val="0A380CEF"/>
    <w:rsid w:val="0A3D0000"/>
    <w:rsid w:val="0A3E3669"/>
    <w:rsid w:val="0A3E70DF"/>
    <w:rsid w:val="0A457F7F"/>
    <w:rsid w:val="0A5C63A9"/>
    <w:rsid w:val="0A5E1A1E"/>
    <w:rsid w:val="0A5E8BBA"/>
    <w:rsid w:val="0A60A4D5"/>
    <w:rsid w:val="0A654459"/>
    <w:rsid w:val="0A66072C"/>
    <w:rsid w:val="0A6D41D2"/>
    <w:rsid w:val="0A6DB908"/>
    <w:rsid w:val="0A769AFE"/>
    <w:rsid w:val="0A7BE0E7"/>
    <w:rsid w:val="0A7FBFA7"/>
    <w:rsid w:val="0A88E3FD"/>
    <w:rsid w:val="0A9D19FE"/>
    <w:rsid w:val="0A9F0AB7"/>
    <w:rsid w:val="0AA03DD6"/>
    <w:rsid w:val="0AAA6527"/>
    <w:rsid w:val="0AAFB3C0"/>
    <w:rsid w:val="0AB4A83F"/>
    <w:rsid w:val="0AB8C57D"/>
    <w:rsid w:val="0ABBA22B"/>
    <w:rsid w:val="0ABBA22B"/>
    <w:rsid w:val="0ABE64E7"/>
    <w:rsid w:val="0ABEFE60"/>
    <w:rsid w:val="0ACDBF4D"/>
    <w:rsid w:val="0AD058D2"/>
    <w:rsid w:val="0AD0FEFF"/>
    <w:rsid w:val="0AD5106A"/>
    <w:rsid w:val="0AD6EA65"/>
    <w:rsid w:val="0AD9C384"/>
    <w:rsid w:val="0ADBFF81"/>
    <w:rsid w:val="0AE5D560"/>
    <w:rsid w:val="0AEA7934"/>
    <w:rsid w:val="0AF02EDC"/>
    <w:rsid w:val="0AF6CAEE"/>
    <w:rsid w:val="0AF7D2D8"/>
    <w:rsid w:val="0AFDC493"/>
    <w:rsid w:val="0B1324CE"/>
    <w:rsid w:val="0B14CDF3"/>
    <w:rsid w:val="0B169DB6"/>
    <w:rsid w:val="0B180443"/>
    <w:rsid w:val="0B1841ED"/>
    <w:rsid w:val="0B2010F6"/>
    <w:rsid w:val="0B300ED3"/>
    <w:rsid w:val="0B3204BC"/>
    <w:rsid w:val="0B3312CA"/>
    <w:rsid w:val="0B3C1842"/>
    <w:rsid w:val="0B4871C1"/>
    <w:rsid w:val="0B4EDAAB"/>
    <w:rsid w:val="0B57472A"/>
    <w:rsid w:val="0B5910C4"/>
    <w:rsid w:val="0B5BDEEE"/>
    <w:rsid w:val="0B5CFC31"/>
    <w:rsid w:val="0B680480"/>
    <w:rsid w:val="0B6C0CE9"/>
    <w:rsid w:val="0B747CEA"/>
    <w:rsid w:val="0B748D6F"/>
    <w:rsid w:val="0B88BF3B"/>
    <w:rsid w:val="0B898B64"/>
    <w:rsid w:val="0B8D4398"/>
    <w:rsid w:val="0B9951A8"/>
    <w:rsid w:val="0B9A246E"/>
    <w:rsid w:val="0BA90786"/>
    <w:rsid w:val="0BB4D3A8"/>
    <w:rsid w:val="0BBCF6C9"/>
    <w:rsid w:val="0BC02BC8"/>
    <w:rsid w:val="0BC3D9E3"/>
    <w:rsid w:val="0BC60BB6"/>
    <w:rsid w:val="0BC707F8"/>
    <w:rsid w:val="0BCAACF9"/>
    <w:rsid w:val="0BD0FE7E"/>
    <w:rsid w:val="0BD60039"/>
    <w:rsid w:val="0BD845AA"/>
    <w:rsid w:val="0BDD63B5"/>
    <w:rsid w:val="0BE15E3D"/>
    <w:rsid w:val="0BE18A36"/>
    <w:rsid w:val="0BE2A05B"/>
    <w:rsid w:val="0BEF6844"/>
    <w:rsid w:val="0BF288F4"/>
    <w:rsid w:val="0BF2EC51"/>
    <w:rsid w:val="0BF30380"/>
    <w:rsid w:val="0BF88FDB"/>
    <w:rsid w:val="0BF9C350"/>
    <w:rsid w:val="0C02992A"/>
    <w:rsid w:val="0C03E9B5"/>
    <w:rsid w:val="0C05ECBC"/>
    <w:rsid w:val="0C0C1889"/>
    <w:rsid w:val="0C0C5DEC"/>
    <w:rsid w:val="0C0E3CAC"/>
    <w:rsid w:val="0C0F6A9C"/>
    <w:rsid w:val="0C17394B"/>
    <w:rsid w:val="0C1DF712"/>
    <w:rsid w:val="0C1E8BB0"/>
    <w:rsid w:val="0C224DD9"/>
    <w:rsid w:val="0C22670B"/>
    <w:rsid w:val="0C2ADFBC"/>
    <w:rsid w:val="0C2BD615"/>
    <w:rsid w:val="0C2C7FCA"/>
    <w:rsid w:val="0C2CBD8F"/>
    <w:rsid w:val="0C3134C6"/>
    <w:rsid w:val="0C315A2D"/>
    <w:rsid w:val="0C3570F4"/>
    <w:rsid w:val="0C3AF601"/>
    <w:rsid w:val="0C3DEA5F"/>
    <w:rsid w:val="0C3E424C"/>
    <w:rsid w:val="0C44656C"/>
    <w:rsid w:val="0C5865EA"/>
    <w:rsid w:val="0C5A2B2D"/>
    <w:rsid w:val="0C5D5FC9"/>
    <w:rsid w:val="0C68338A"/>
    <w:rsid w:val="0C7351D3"/>
    <w:rsid w:val="0C7ACA85"/>
    <w:rsid w:val="0C83EFB8"/>
    <w:rsid w:val="0C881B43"/>
    <w:rsid w:val="0C8AD8FE"/>
    <w:rsid w:val="0C8DCAA4"/>
    <w:rsid w:val="0C8FF00C"/>
    <w:rsid w:val="0CAB0B12"/>
    <w:rsid w:val="0CABF4EE"/>
    <w:rsid w:val="0CB3EDA0"/>
    <w:rsid w:val="0CB74466"/>
    <w:rsid w:val="0CBA4A84"/>
    <w:rsid w:val="0CBF805F"/>
    <w:rsid w:val="0CC0EAB4"/>
    <w:rsid w:val="0CC14E7C"/>
    <w:rsid w:val="0CC33735"/>
    <w:rsid w:val="0CCCE111"/>
    <w:rsid w:val="0CD3BFDF"/>
    <w:rsid w:val="0CD3FFCD"/>
    <w:rsid w:val="0CD85EF6"/>
    <w:rsid w:val="0CDA11EA"/>
    <w:rsid w:val="0CDBA241"/>
    <w:rsid w:val="0CDF303C"/>
    <w:rsid w:val="0CE13C4A"/>
    <w:rsid w:val="0CE1AE97"/>
    <w:rsid w:val="0CEA370A"/>
    <w:rsid w:val="0CEBDBBA"/>
    <w:rsid w:val="0CEE9BB6"/>
    <w:rsid w:val="0CF1539C"/>
    <w:rsid w:val="0CF5141B"/>
    <w:rsid w:val="0CF88604"/>
    <w:rsid w:val="0CFAFA28"/>
    <w:rsid w:val="0CFC5B16"/>
    <w:rsid w:val="0CFF28D1"/>
    <w:rsid w:val="0D03C36C"/>
    <w:rsid w:val="0D061CBD"/>
    <w:rsid w:val="0D066BE7"/>
    <w:rsid w:val="0D0B12B0"/>
    <w:rsid w:val="0D104136"/>
    <w:rsid w:val="0D13B3F1"/>
    <w:rsid w:val="0D187FB3"/>
    <w:rsid w:val="0D1B528C"/>
    <w:rsid w:val="0D1B94C2"/>
    <w:rsid w:val="0D1FC9A5"/>
    <w:rsid w:val="0D236387"/>
    <w:rsid w:val="0D2CE4CF"/>
    <w:rsid w:val="0D3301EE"/>
    <w:rsid w:val="0D339C8C"/>
    <w:rsid w:val="0D35BE58"/>
    <w:rsid w:val="0D40342A"/>
    <w:rsid w:val="0D4AED80"/>
    <w:rsid w:val="0D59A729"/>
    <w:rsid w:val="0D5C4057"/>
    <w:rsid w:val="0D62541D"/>
    <w:rsid w:val="0D67D830"/>
    <w:rsid w:val="0D6CCA80"/>
    <w:rsid w:val="0D6E0B5A"/>
    <w:rsid w:val="0D71C218"/>
    <w:rsid w:val="0D742FC9"/>
    <w:rsid w:val="0D767D0E"/>
    <w:rsid w:val="0D77C270"/>
    <w:rsid w:val="0D787D0F"/>
    <w:rsid w:val="0D7F3047"/>
    <w:rsid w:val="0D844A24"/>
    <w:rsid w:val="0D86D6FB"/>
    <w:rsid w:val="0D8FE6F3"/>
    <w:rsid w:val="0D96D5A7"/>
    <w:rsid w:val="0D97DDF7"/>
    <w:rsid w:val="0D9C5124"/>
    <w:rsid w:val="0D9CFCC5"/>
    <w:rsid w:val="0DAB3AFD"/>
    <w:rsid w:val="0DB649E6"/>
    <w:rsid w:val="0DB8D72A"/>
    <w:rsid w:val="0DBE36B5"/>
    <w:rsid w:val="0DBE558A"/>
    <w:rsid w:val="0DC19D82"/>
    <w:rsid w:val="0DC37BB9"/>
    <w:rsid w:val="0DC60DAE"/>
    <w:rsid w:val="0DD14155"/>
    <w:rsid w:val="0DD972DA"/>
    <w:rsid w:val="0DE0D6E4"/>
    <w:rsid w:val="0DE322B1"/>
    <w:rsid w:val="0DE5C3E5"/>
    <w:rsid w:val="0DE62857"/>
    <w:rsid w:val="0DF0E9E4"/>
    <w:rsid w:val="0DF3C14A"/>
    <w:rsid w:val="0DF5F198"/>
    <w:rsid w:val="0DF5FB8E"/>
    <w:rsid w:val="0DF7DEC6"/>
    <w:rsid w:val="0DF9E5C1"/>
    <w:rsid w:val="0E0FD5AF"/>
    <w:rsid w:val="0E12F914"/>
    <w:rsid w:val="0E154353"/>
    <w:rsid w:val="0E1D7622"/>
    <w:rsid w:val="0E1F506E"/>
    <w:rsid w:val="0E292025"/>
    <w:rsid w:val="0E323986"/>
    <w:rsid w:val="0E36D7F1"/>
    <w:rsid w:val="0E4225B5"/>
    <w:rsid w:val="0E450A33"/>
    <w:rsid w:val="0E4A1870"/>
    <w:rsid w:val="0E4E7568"/>
    <w:rsid w:val="0E4F0276"/>
    <w:rsid w:val="0E5400A8"/>
    <w:rsid w:val="0E585B46"/>
    <w:rsid w:val="0E59BDF4"/>
    <w:rsid w:val="0E5BB45A"/>
    <w:rsid w:val="0E60C3EC"/>
    <w:rsid w:val="0E6115AE"/>
    <w:rsid w:val="0E616EF5"/>
    <w:rsid w:val="0E61C65E"/>
    <w:rsid w:val="0E6538DC"/>
    <w:rsid w:val="0E68B172"/>
    <w:rsid w:val="0E68C218"/>
    <w:rsid w:val="0E6A86EB"/>
    <w:rsid w:val="0E742F57"/>
    <w:rsid w:val="0E75BEA4"/>
    <w:rsid w:val="0E7DB9CE"/>
    <w:rsid w:val="0E803CE7"/>
    <w:rsid w:val="0E822F64"/>
    <w:rsid w:val="0E8B7CD2"/>
    <w:rsid w:val="0E8D0E50"/>
    <w:rsid w:val="0E938DAC"/>
    <w:rsid w:val="0E99496F"/>
    <w:rsid w:val="0E9FFEE4"/>
    <w:rsid w:val="0EAA4232"/>
    <w:rsid w:val="0EABB8F6"/>
    <w:rsid w:val="0EAD942C"/>
    <w:rsid w:val="0EAE29AB"/>
    <w:rsid w:val="0EBA9311"/>
    <w:rsid w:val="0EBF33E8"/>
    <w:rsid w:val="0EC582AC"/>
    <w:rsid w:val="0EC6E729"/>
    <w:rsid w:val="0ECEF564"/>
    <w:rsid w:val="0ED0BC71"/>
    <w:rsid w:val="0ED16DEC"/>
    <w:rsid w:val="0ED3A8EC"/>
    <w:rsid w:val="0ED6EC86"/>
    <w:rsid w:val="0ED9E1FD"/>
    <w:rsid w:val="0EDBF2D9"/>
    <w:rsid w:val="0EDD1385"/>
    <w:rsid w:val="0EE0958D"/>
    <w:rsid w:val="0EE74648"/>
    <w:rsid w:val="0EE82058"/>
    <w:rsid w:val="0EEB29BF"/>
    <w:rsid w:val="0EEEDEEF"/>
    <w:rsid w:val="0F033891"/>
    <w:rsid w:val="0F09EBA5"/>
    <w:rsid w:val="0F0AFBD0"/>
    <w:rsid w:val="0F0B7E12"/>
    <w:rsid w:val="0F0BF8FE"/>
    <w:rsid w:val="0F187805"/>
    <w:rsid w:val="0F1A153B"/>
    <w:rsid w:val="0F1A3A66"/>
    <w:rsid w:val="0F1C31F7"/>
    <w:rsid w:val="0F1F16EB"/>
    <w:rsid w:val="0F23F0C7"/>
    <w:rsid w:val="0F30581C"/>
    <w:rsid w:val="0F38CD26"/>
    <w:rsid w:val="0F3BE7B2"/>
    <w:rsid w:val="0F3DA6CC"/>
    <w:rsid w:val="0F3F937B"/>
    <w:rsid w:val="0F41F1A1"/>
    <w:rsid w:val="0F50DB77"/>
    <w:rsid w:val="0F52551C"/>
    <w:rsid w:val="0F55805D"/>
    <w:rsid w:val="0F55BDF5"/>
    <w:rsid w:val="0F577FE3"/>
    <w:rsid w:val="0F5812DC"/>
    <w:rsid w:val="0F5A56CF"/>
    <w:rsid w:val="0F6244BE"/>
    <w:rsid w:val="0F670249"/>
    <w:rsid w:val="0F6F52F0"/>
    <w:rsid w:val="0F701715"/>
    <w:rsid w:val="0F70B97A"/>
    <w:rsid w:val="0F7927F8"/>
    <w:rsid w:val="0F83304C"/>
    <w:rsid w:val="0F897F20"/>
    <w:rsid w:val="0F988BB6"/>
    <w:rsid w:val="0FA28C57"/>
    <w:rsid w:val="0FA766E2"/>
    <w:rsid w:val="0FB13E39"/>
    <w:rsid w:val="0FB5FCD1"/>
    <w:rsid w:val="0FBDEA57"/>
    <w:rsid w:val="0FC12CD4"/>
    <w:rsid w:val="0FC293D4"/>
    <w:rsid w:val="0FC6F362"/>
    <w:rsid w:val="0FCC5797"/>
    <w:rsid w:val="0FD02A28"/>
    <w:rsid w:val="0FDA03A9"/>
    <w:rsid w:val="0FDB3DCC"/>
    <w:rsid w:val="0FDBBC31"/>
    <w:rsid w:val="0FE2B425"/>
    <w:rsid w:val="0FE46A45"/>
    <w:rsid w:val="0FE9850C"/>
    <w:rsid w:val="0FF9208E"/>
    <w:rsid w:val="1004E042"/>
    <w:rsid w:val="1006A6D4"/>
    <w:rsid w:val="1009E62C"/>
    <w:rsid w:val="100A3C91"/>
    <w:rsid w:val="100E2D74"/>
    <w:rsid w:val="100FFC41"/>
    <w:rsid w:val="100FFFB8"/>
    <w:rsid w:val="101A8897"/>
    <w:rsid w:val="101BA1A3"/>
    <w:rsid w:val="10205BE8"/>
    <w:rsid w:val="1024557A"/>
    <w:rsid w:val="10253F0B"/>
    <w:rsid w:val="1034642C"/>
    <w:rsid w:val="10358D86"/>
    <w:rsid w:val="10364AF2"/>
    <w:rsid w:val="1039ADC2"/>
    <w:rsid w:val="103C9642"/>
    <w:rsid w:val="103E8CF7"/>
    <w:rsid w:val="10499B0F"/>
    <w:rsid w:val="104F5C58"/>
    <w:rsid w:val="104FACFD"/>
    <w:rsid w:val="1054BD9B"/>
    <w:rsid w:val="105C38C6"/>
    <w:rsid w:val="105C5F16"/>
    <w:rsid w:val="105D2F9B"/>
    <w:rsid w:val="105D4C98"/>
    <w:rsid w:val="1060693D"/>
    <w:rsid w:val="1062161F"/>
    <w:rsid w:val="1065DD7A"/>
    <w:rsid w:val="1067C11F"/>
    <w:rsid w:val="106C86F8"/>
    <w:rsid w:val="106F8337"/>
    <w:rsid w:val="10710574"/>
    <w:rsid w:val="107271F8"/>
    <w:rsid w:val="10731587"/>
    <w:rsid w:val="107A7E26"/>
    <w:rsid w:val="1089DDE6"/>
    <w:rsid w:val="1089ED89"/>
    <w:rsid w:val="108E7629"/>
    <w:rsid w:val="108FAF71"/>
    <w:rsid w:val="109170D7"/>
    <w:rsid w:val="10967073"/>
    <w:rsid w:val="10972841"/>
    <w:rsid w:val="1097EE01"/>
    <w:rsid w:val="109A5ABE"/>
    <w:rsid w:val="10A28122"/>
    <w:rsid w:val="10A77A88"/>
    <w:rsid w:val="10AC2F59"/>
    <w:rsid w:val="10ACC42D"/>
    <w:rsid w:val="10B670CF"/>
    <w:rsid w:val="10BAB68A"/>
    <w:rsid w:val="10BD7A39"/>
    <w:rsid w:val="10C08CBD"/>
    <w:rsid w:val="10C2D9FF"/>
    <w:rsid w:val="10CFEE2F"/>
    <w:rsid w:val="10D3F1E6"/>
    <w:rsid w:val="10E96411"/>
    <w:rsid w:val="10F07B02"/>
    <w:rsid w:val="10F4242B"/>
    <w:rsid w:val="10F5D82E"/>
    <w:rsid w:val="10F7859B"/>
    <w:rsid w:val="10FA813F"/>
    <w:rsid w:val="10FA9115"/>
    <w:rsid w:val="10FC041C"/>
    <w:rsid w:val="10FD6503"/>
    <w:rsid w:val="111D3C95"/>
    <w:rsid w:val="11249DF8"/>
    <w:rsid w:val="1127A4B2"/>
    <w:rsid w:val="11291F80"/>
    <w:rsid w:val="112D46E3"/>
    <w:rsid w:val="11351FBE"/>
    <w:rsid w:val="1136780D"/>
    <w:rsid w:val="113789FD"/>
    <w:rsid w:val="1144BB9B"/>
    <w:rsid w:val="11451F08"/>
    <w:rsid w:val="114B73D8"/>
    <w:rsid w:val="114CE415"/>
    <w:rsid w:val="114F2A0B"/>
    <w:rsid w:val="11512950"/>
    <w:rsid w:val="115516E4"/>
    <w:rsid w:val="115E4765"/>
    <w:rsid w:val="115FF289"/>
    <w:rsid w:val="116C609B"/>
    <w:rsid w:val="117CEE1A"/>
    <w:rsid w:val="118A2A54"/>
    <w:rsid w:val="118AF021"/>
    <w:rsid w:val="119061C7"/>
    <w:rsid w:val="1194409A"/>
    <w:rsid w:val="119D1537"/>
    <w:rsid w:val="119F271E"/>
    <w:rsid w:val="11A3AE04"/>
    <w:rsid w:val="11A68066"/>
    <w:rsid w:val="11AE512D"/>
    <w:rsid w:val="11AEB711"/>
    <w:rsid w:val="11B69120"/>
    <w:rsid w:val="11C0F73E"/>
    <w:rsid w:val="11C85248"/>
    <w:rsid w:val="11CE2604"/>
    <w:rsid w:val="11D019C1"/>
    <w:rsid w:val="11D29A37"/>
    <w:rsid w:val="11D32B8E"/>
    <w:rsid w:val="11D34B87"/>
    <w:rsid w:val="11D5B0F4"/>
    <w:rsid w:val="11D97C31"/>
    <w:rsid w:val="11E7FAAD"/>
    <w:rsid w:val="11EBAF98"/>
    <w:rsid w:val="120003AA"/>
    <w:rsid w:val="120163D5"/>
    <w:rsid w:val="120A8F66"/>
    <w:rsid w:val="120D76F0"/>
    <w:rsid w:val="12125182"/>
    <w:rsid w:val="1214F19E"/>
    <w:rsid w:val="12150F37"/>
    <w:rsid w:val="121A6E36"/>
    <w:rsid w:val="121DAD70"/>
    <w:rsid w:val="121F0DE2"/>
    <w:rsid w:val="1221D21C"/>
    <w:rsid w:val="12223560"/>
    <w:rsid w:val="12228368"/>
    <w:rsid w:val="123575F6"/>
    <w:rsid w:val="123B2D63"/>
    <w:rsid w:val="123BAAD8"/>
    <w:rsid w:val="123CA478"/>
    <w:rsid w:val="124045DA"/>
    <w:rsid w:val="1243F62C"/>
    <w:rsid w:val="1248EE05"/>
    <w:rsid w:val="124DFD0B"/>
    <w:rsid w:val="1251E1DF"/>
    <w:rsid w:val="12539235"/>
    <w:rsid w:val="12550C3E"/>
    <w:rsid w:val="125A7283"/>
    <w:rsid w:val="125F2B5A"/>
    <w:rsid w:val="1264B9B1"/>
    <w:rsid w:val="1266C6C6"/>
    <w:rsid w:val="12714D22"/>
    <w:rsid w:val="127543C3"/>
    <w:rsid w:val="1279DB3A"/>
    <w:rsid w:val="1279E776"/>
    <w:rsid w:val="127E77A7"/>
    <w:rsid w:val="128214BD"/>
    <w:rsid w:val="12840335"/>
    <w:rsid w:val="12853C8D"/>
    <w:rsid w:val="1285CE42"/>
    <w:rsid w:val="12868717"/>
    <w:rsid w:val="1288EAA4"/>
    <w:rsid w:val="128AD18C"/>
    <w:rsid w:val="128D211F"/>
    <w:rsid w:val="129A5784"/>
    <w:rsid w:val="129BEC04"/>
    <w:rsid w:val="129F65C3"/>
    <w:rsid w:val="12A096BE"/>
    <w:rsid w:val="12A27CD1"/>
    <w:rsid w:val="12A59B77"/>
    <w:rsid w:val="12AAA04B"/>
    <w:rsid w:val="12BAD0C8"/>
    <w:rsid w:val="12BCC581"/>
    <w:rsid w:val="12BFF9AB"/>
    <w:rsid w:val="12C37513"/>
    <w:rsid w:val="12C7A6A5"/>
    <w:rsid w:val="12C917AD"/>
    <w:rsid w:val="12CBAD0C"/>
    <w:rsid w:val="12CE463A"/>
    <w:rsid w:val="12DB11F3"/>
    <w:rsid w:val="12E172ED"/>
    <w:rsid w:val="12E2AA17"/>
    <w:rsid w:val="12E31F39"/>
    <w:rsid w:val="12E6D250"/>
    <w:rsid w:val="12E9788F"/>
    <w:rsid w:val="12F1CB78"/>
    <w:rsid w:val="12F49E96"/>
    <w:rsid w:val="12F58B19"/>
    <w:rsid w:val="12F9662F"/>
    <w:rsid w:val="12FA17C6"/>
    <w:rsid w:val="13033785"/>
    <w:rsid w:val="13049EA6"/>
    <w:rsid w:val="13067599"/>
    <w:rsid w:val="13074C7B"/>
    <w:rsid w:val="1307A5FB"/>
    <w:rsid w:val="130A3516"/>
    <w:rsid w:val="131B65A5"/>
    <w:rsid w:val="131BCCD4"/>
    <w:rsid w:val="13267216"/>
    <w:rsid w:val="1326B942"/>
    <w:rsid w:val="13284045"/>
    <w:rsid w:val="13284762"/>
    <w:rsid w:val="1329CFAC"/>
    <w:rsid w:val="1331407D"/>
    <w:rsid w:val="13328B89"/>
    <w:rsid w:val="134B18D5"/>
    <w:rsid w:val="134C3925"/>
    <w:rsid w:val="13541BF2"/>
    <w:rsid w:val="13579699"/>
    <w:rsid w:val="135B20B9"/>
    <w:rsid w:val="135B7F52"/>
    <w:rsid w:val="1361030D"/>
    <w:rsid w:val="13613533"/>
    <w:rsid w:val="136373E4"/>
    <w:rsid w:val="13639DDD"/>
    <w:rsid w:val="13677CCD"/>
    <w:rsid w:val="13687B88"/>
    <w:rsid w:val="1368EC89"/>
    <w:rsid w:val="1369BC8B"/>
    <w:rsid w:val="1371206E"/>
    <w:rsid w:val="1371A175"/>
    <w:rsid w:val="1373E16E"/>
    <w:rsid w:val="1374E43F"/>
    <w:rsid w:val="1375E20B"/>
    <w:rsid w:val="1378A436"/>
    <w:rsid w:val="137EEF67"/>
    <w:rsid w:val="13874DBF"/>
    <w:rsid w:val="1387B9DC"/>
    <w:rsid w:val="138A36A7"/>
    <w:rsid w:val="138BDAB0"/>
    <w:rsid w:val="13900630"/>
    <w:rsid w:val="1392E608"/>
    <w:rsid w:val="1392F9DE"/>
    <w:rsid w:val="139B3B6C"/>
    <w:rsid w:val="139C8C5C"/>
    <w:rsid w:val="139F4E5D"/>
    <w:rsid w:val="139FE34A"/>
    <w:rsid w:val="13A6734C"/>
    <w:rsid w:val="13A67C15"/>
    <w:rsid w:val="13A6D802"/>
    <w:rsid w:val="13B46D02"/>
    <w:rsid w:val="13B813EB"/>
    <w:rsid w:val="13C06681"/>
    <w:rsid w:val="13C33D2F"/>
    <w:rsid w:val="13C616EB"/>
    <w:rsid w:val="13CA3532"/>
    <w:rsid w:val="13D1B06D"/>
    <w:rsid w:val="13D66458"/>
    <w:rsid w:val="13DF551D"/>
    <w:rsid w:val="13E3A3BA"/>
    <w:rsid w:val="13E57A80"/>
    <w:rsid w:val="13E82B8C"/>
    <w:rsid w:val="13E8CEE3"/>
    <w:rsid w:val="13E9A8DE"/>
    <w:rsid w:val="13EE36C1"/>
    <w:rsid w:val="13F030B0"/>
    <w:rsid w:val="13F155F5"/>
    <w:rsid w:val="13F27C20"/>
    <w:rsid w:val="13F7E16A"/>
    <w:rsid w:val="13F8ED4A"/>
    <w:rsid w:val="13F9DD5B"/>
    <w:rsid w:val="13FA8807"/>
    <w:rsid w:val="13FFBB3A"/>
    <w:rsid w:val="1400F9DA"/>
    <w:rsid w:val="140B92A8"/>
    <w:rsid w:val="140C3E49"/>
    <w:rsid w:val="14140D03"/>
    <w:rsid w:val="14143380"/>
    <w:rsid w:val="1419A49B"/>
    <w:rsid w:val="141FDC83"/>
    <w:rsid w:val="142102B4"/>
    <w:rsid w:val="14233462"/>
    <w:rsid w:val="14298895"/>
    <w:rsid w:val="1438FF5F"/>
    <w:rsid w:val="143904EC"/>
    <w:rsid w:val="143CFC63"/>
    <w:rsid w:val="143E4D32"/>
    <w:rsid w:val="145A4E98"/>
    <w:rsid w:val="145DA9B8"/>
    <w:rsid w:val="145E2DA2"/>
    <w:rsid w:val="1464F72F"/>
    <w:rsid w:val="14652408"/>
    <w:rsid w:val="147F4183"/>
    <w:rsid w:val="14810F6D"/>
    <w:rsid w:val="14825B2D"/>
    <w:rsid w:val="1483AA7B"/>
    <w:rsid w:val="14850059"/>
    <w:rsid w:val="1489952C"/>
    <w:rsid w:val="148AC0E4"/>
    <w:rsid w:val="148F549E"/>
    <w:rsid w:val="14949C67"/>
    <w:rsid w:val="149B4519"/>
    <w:rsid w:val="149C89D7"/>
    <w:rsid w:val="14A5C1B6"/>
    <w:rsid w:val="14AE3BE7"/>
    <w:rsid w:val="14B4754F"/>
    <w:rsid w:val="14B619D0"/>
    <w:rsid w:val="14B825C2"/>
    <w:rsid w:val="14B8CB0E"/>
    <w:rsid w:val="14BC2FCB"/>
    <w:rsid w:val="14C0DF6B"/>
    <w:rsid w:val="14C37408"/>
    <w:rsid w:val="14C399E3"/>
    <w:rsid w:val="14CB3FF2"/>
    <w:rsid w:val="14D2BD5C"/>
    <w:rsid w:val="14D3E6CA"/>
    <w:rsid w:val="14D827E0"/>
    <w:rsid w:val="14DA17F7"/>
    <w:rsid w:val="14DC6FB3"/>
    <w:rsid w:val="14E5213E"/>
    <w:rsid w:val="14E861EB"/>
    <w:rsid w:val="14E92BA3"/>
    <w:rsid w:val="14EF12C6"/>
    <w:rsid w:val="14F01E6C"/>
    <w:rsid w:val="14F3832C"/>
    <w:rsid w:val="14F6D71E"/>
    <w:rsid w:val="14F7A6A6"/>
    <w:rsid w:val="14FA54A9"/>
    <w:rsid w:val="14FAD9F1"/>
    <w:rsid w:val="14FB87BA"/>
    <w:rsid w:val="14FCB274"/>
    <w:rsid w:val="14FF20B8"/>
    <w:rsid w:val="150366F3"/>
    <w:rsid w:val="1504D70C"/>
    <w:rsid w:val="1509ACCF"/>
    <w:rsid w:val="15147497"/>
    <w:rsid w:val="151C45DC"/>
    <w:rsid w:val="1525D4AC"/>
    <w:rsid w:val="152C3FD7"/>
    <w:rsid w:val="152E42B5"/>
    <w:rsid w:val="15302707"/>
    <w:rsid w:val="1534E84B"/>
    <w:rsid w:val="153B1EBE"/>
    <w:rsid w:val="153CBF37"/>
    <w:rsid w:val="153CC6A6"/>
    <w:rsid w:val="1543B6EC"/>
    <w:rsid w:val="15449745"/>
    <w:rsid w:val="15467A0E"/>
    <w:rsid w:val="1547A1C2"/>
    <w:rsid w:val="154CF975"/>
    <w:rsid w:val="15500C15"/>
    <w:rsid w:val="15540F66"/>
    <w:rsid w:val="15543618"/>
    <w:rsid w:val="1555D21C"/>
    <w:rsid w:val="1556104B"/>
    <w:rsid w:val="15573AC2"/>
    <w:rsid w:val="1558835B"/>
    <w:rsid w:val="155E2723"/>
    <w:rsid w:val="15610B12"/>
    <w:rsid w:val="1561E74C"/>
    <w:rsid w:val="1562A2B6"/>
    <w:rsid w:val="1566827C"/>
    <w:rsid w:val="156711CA"/>
    <w:rsid w:val="156A69D1"/>
    <w:rsid w:val="156F75AC"/>
    <w:rsid w:val="1571F4B9"/>
    <w:rsid w:val="157234B9"/>
    <w:rsid w:val="1574D7D5"/>
    <w:rsid w:val="157F5EB7"/>
    <w:rsid w:val="158E1BC0"/>
    <w:rsid w:val="15901147"/>
    <w:rsid w:val="15914D26"/>
    <w:rsid w:val="1593B1CB"/>
    <w:rsid w:val="15956C76"/>
    <w:rsid w:val="15A2C546"/>
    <w:rsid w:val="15B020F4"/>
    <w:rsid w:val="15B0AA2C"/>
    <w:rsid w:val="15B28D89"/>
    <w:rsid w:val="15B3A6AD"/>
    <w:rsid w:val="15BEDC78"/>
    <w:rsid w:val="15C3625E"/>
    <w:rsid w:val="15C3C1BD"/>
    <w:rsid w:val="15C3E61D"/>
    <w:rsid w:val="15CBB325"/>
    <w:rsid w:val="15CD4B3F"/>
    <w:rsid w:val="15D1E976"/>
    <w:rsid w:val="15D2FEB0"/>
    <w:rsid w:val="15D7B46B"/>
    <w:rsid w:val="15E08643"/>
    <w:rsid w:val="15E8A41B"/>
    <w:rsid w:val="15F9FE03"/>
    <w:rsid w:val="15FAD04E"/>
    <w:rsid w:val="15FC7753"/>
    <w:rsid w:val="160377BB"/>
    <w:rsid w:val="160BE67D"/>
    <w:rsid w:val="16115898"/>
    <w:rsid w:val="16118016"/>
    <w:rsid w:val="16131CB2"/>
    <w:rsid w:val="161D0D53"/>
    <w:rsid w:val="16271417"/>
    <w:rsid w:val="162FA754"/>
    <w:rsid w:val="163135E2"/>
    <w:rsid w:val="16380C45"/>
    <w:rsid w:val="16385A38"/>
    <w:rsid w:val="1642C255"/>
    <w:rsid w:val="164362CE"/>
    <w:rsid w:val="164803CE"/>
    <w:rsid w:val="164C9FD4"/>
    <w:rsid w:val="1657B077"/>
    <w:rsid w:val="165930D2"/>
    <w:rsid w:val="1665F89D"/>
    <w:rsid w:val="1666997C"/>
    <w:rsid w:val="16677575"/>
    <w:rsid w:val="166A4C51"/>
    <w:rsid w:val="166B5563"/>
    <w:rsid w:val="16701C29"/>
    <w:rsid w:val="1670D9D5"/>
    <w:rsid w:val="1674AA7F"/>
    <w:rsid w:val="1675E858"/>
    <w:rsid w:val="1682FAB9"/>
    <w:rsid w:val="168653BD"/>
    <w:rsid w:val="1688153F"/>
    <w:rsid w:val="1688C8E4"/>
    <w:rsid w:val="1694A148"/>
    <w:rsid w:val="1697AF18"/>
    <w:rsid w:val="169C8A5E"/>
    <w:rsid w:val="169F1D8F"/>
    <w:rsid w:val="16A96B7D"/>
    <w:rsid w:val="16B23AC4"/>
    <w:rsid w:val="16B58A07"/>
    <w:rsid w:val="16B5E1F0"/>
    <w:rsid w:val="16B8CB11"/>
    <w:rsid w:val="16BA073C"/>
    <w:rsid w:val="16C5159F"/>
    <w:rsid w:val="16C76A11"/>
    <w:rsid w:val="16D6EF1F"/>
    <w:rsid w:val="16DADE1F"/>
    <w:rsid w:val="16DB2C01"/>
    <w:rsid w:val="16E067A6"/>
    <w:rsid w:val="16E0E813"/>
    <w:rsid w:val="16E2FF53"/>
    <w:rsid w:val="16E508D1"/>
    <w:rsid w:val="16E67D55"/>
    <w:rsid w:val="16E6CEF9"/>
    <w:rsid w:val="16EE7050"/>
    <w:rsid w:val="16F048FB"/>
    <w:rsid w:val="16F2F51A"/>
    <w:rsid w:val="16F8155F"/>
    <w:rsid w:val="16F8345C"/>
    <w:rsid w:val="16F92200"/>
    <w:rsid w:val="16F9513E"/>
    <w:rsid w:val="16FACF3F"/>
    <w:rsid w:val="16FB26BA"/>
    <w:rsid w:val="17022A7F"/>
    <w:rsid w:val="170406A0"/>
    <w:rsid w:val="17047B06"/>
    <w:rsid w:val="1705FBBE"/>
    <w:rsid w:val="170B83B7"/>
    <w:rsid w:val="171127BE"/>
    <w:rsid w:val="17147B69"/>
    <w:rsid w:val="171A69C7"/>
    <w:rsid w:val="171C311E"/>
    <w:rsid w:val="171ED0AC"/>
    <w:rsid w:val="1726E2E0"/>
    <w:rsid w:val="172E0D0B"/>
    <w:rsid w:val="172ECBF6"/>
    <w:rsid w:val="172FD029"/>
    <w:rsid w:val="17329C7D"/>
    <w:rsid w:val="173313B3"/>
    <w:rsid w:val="1736202C"/>
    <w:rsid w:val="173C2A47"/>
    <w:rsid w:val="1743336A"/>
    <w:rsid w:val="174F576B"/>
    <w:rsid w:val="175D870B"/>
    <w:rsid w:val="1762A53D"/>
    <w:rsid w:val="17715095"/>
    <w:rsid w:val="1773D536"/>
    <w:rsid w:val="17761291"/>
    <w:rsid w:val="177922D3"/>
    <w:rsid w:val="177DBDD9"/>
    <w:rsid w:val="178522CB"/>
    <w:rsid w:val="178B0C33"/>
    <w:rsid w:val="179CDDD4"/>
    <w:rsid w:val="17A33E07"/>
    <w:rsid w:val="17A470AA"/>
    <w:rsid w:val="17A5EFC3"/>
    <w:rsid w:val="17A658AD"/>
    <w:rsid w:val="17A745F1"/>
    <w:rsid w:val="17A7B6DE"/>
    <w:rsid w:val="17B14D47"/>
    <w:rsid w:val="17B19C3B"/>
    <w:rsid w:val="17BE1742"/>
    <w:rsid w:val="17C000FE"/>
    <w:rsid w:val="17C2A38B"/>
    <w:rsid w:val="17CB2071"/>
    <w:rsid w:val="17CC6E62"/>
    <w:rsid w:val="17D54DF6"/>
    <w:rsid w:val="17D8AB59"/>
    <w:rsid w:val="17DCF167"/>
    <w:rsid w:val="17E32AEB"/>
    <w:rsid w:val="17E4080C"/>
    <w:rsid w:val="17E7A4CF"/>
    <w:rsid w:val="17F06E6F"/>
    <w:rsid w:val="17F4BC86"/>
    <w:rsid w:val="17F7A1A5"/>
    <w:rsid w:val="1808700B"/>
    <w:rsid w:val="180B97A6"/>
    <w:rsid w:val="1810A3DB"/>
    <w:rsid w:val="18135DFA"/>
    <w:rsid w:val="1826B388"/>
    <w:rsid w:val="1828FE8E"/>
    <w:rsid w:val="1833D460"/>
    <w:rsid w:val="184B2853"/>
    <w:rsid w:val="1851B251"/>
    <w:rsid w:val="18530F15"/>
    <w:rsid w:val="1854E524"/>
    <w:rsid w:val="185690CF"/>
    <w:rsid w:val="18569900"/>
    <w:rsid w:val="1863571B"/>
    <w:rsid w:val="18660125"/>
    <w:rsid w:val="1867CFC7"/>
    <w:rsid w:val="186B0583"/>
    <w:rsid w:val="1874C582"/>
    <w:rsid w:val="1877F606"/>
    <w:rsid w:val="1879F265"/>
    <w:rsid w:val="18878A1E"/>
    <w:rsid w:val="188903DD"/>
    <w:rsid w:val="188911C9"/>
    <w:rsid w:val="188C9147"/>
    <w:rsid w:val="188ECD3C"/>
    <w:rsid w:val="1890FA15"/>
    <w:rsid w:val="18988A94"/>
    <w:rsid w:val="189BD25D"/>
    <w:rsid w:val="18A43546"/>
    <w:rsid w:val="18A47B4A"/>
    <w:rsid w:val="18A94C7A"/>
    <w:rsid w:val="18A97176"/>
    <w:rsid w:val="18AE0CB1"/>
    <w:rsid w:val="18B43505"/>
    <w:rsid w:val="18B6A5B4"/>
    <w:rsid w:val="18C62DB4"/>
    <w:rsid w:val="18C7CB19"/>
    <w:rsid w:val="18C8E175"/>
    <w:rsid w:val="18CB8BAD"/>
    <w:rsid w:val="18CE8BBD"/>
    <w:rsid w:val="18D1A3FD"/>
    <w:rsid w:val="18DA05A5"/>
    <w:rsid w:val="18DB1524"/>
    <w:rsid w:val="18E2C9F8"/>
    <w:rsid w:val="18E7A4A3"/>
    <w:rsid w:val="18E7C1B6"/>
    <w:rsid w:val="18E9125E"/>
    <w:rsid w:val="18EA2E4B"/>
    <w:rsid w:val="18ED074D"/>
    <w:rsid w:val="18F74FFF"/>
    <w:rsid w:val="18FE396B"/>
    <w:rsid w:val="1900EA13"/>
    <w:rsid w:val="1910B891"/>
    <w:rsid w:val="1912E426"/>
    <w:rsid w:val="191914B4"/>
    <w:rsid w:val="191B951E"/>
    <w:rsid w:val="191CF6E6"/>
    <w:rsid w:val="1924BF00"/>
    <w:rsid w:val="193AEE90"/>
    <w:rsid w:val="19495A5C"/>
    <w:rsid w:val="194DF551"/>
    <w:rsid w:val="1950422A"/>
    <w:rsid w:val="19531C60"/>
    <w:rsid w:val="195B333A"/>
    <w:rsid w:val="1966F0D2"/>
    <w:rsid w:val="19680D74"/>
    <w:rsid w:val="19680D8A"/>
    <w:rsid w:val="196C44CE"/>
    <w:rsid w:val="1973C517"/>
    <w:rsid w:val="1977BD4A"/>
    <w:rsid w:val="197A3E8E"/>
    <w:rsid w:val="198C92C6"/>
    <w:rsid w:val="199087E5"/>
    <w:rsid w:val="19A3D1DD"/>
    <w:rsid w:val="19A68198"/>
    <w:rsid w:val="19A99306"/>
    <w:rsid w:val="19ACD86F"/>
    <w:rsid w:val="19B03CD8"/>
    <w:rsid w:val="19B907D3"/>
    <w:rsid w:val="19BA730A"/>
    <w:rsid w:val="19BE1F8A"/>
    <w:rsid w:val="19C22FD1"/>
    <w:rsid w:val="19C31B7B"/>
    <w:rsid w:val="19D08A3D"/>
    <w:rsid w:val="19D39723"/>
    <w:rsid w:val="19E9DB86"/>
    <w:rsid w:val="19F48327"/>
    <w:rsid w:val="19F4E05A"/>
    <w:rsid w:val="19F5F126"/>
    <w:rsid w:val="19F68F43"/>
    <w:rsid w:val="1A019D11"/>
    <w:rsid w:val="1A01C240"/>
    <w:rsid w:val="1A07E768"/>
    <w:rsid w:val="1A08C59C"/>
    <w:rsid w:val="1A08C876"/>
    <w:rsid w:val="1A0BABE1"/>
    <w:rsid w:val="1A0DF68B"/>
    <w:rsid w:val="1A0F33F8"/>
    <w:rsid w:val="1A19C548"/>
    <w:rsid w:val="1A1B77D7"/>
    <w:rsid w:val="1A1C32EB"/>
    <w:rsid w:val="1A1D3CC3"/>
    <w:rsid w:val="1A27E9BD"/>
    <w:rsid w:val="1A31A240"/>
    <w:rsid w:val="1A389CC9"/>
    <w:rsid w:val="1A450AF4"/>
    <w:rsid w:val="1A48C91D"/>
    <w:rsid w:val="1A4B6A12"/>
    <w:rsid w:val="1A5D67D5"/>
    <w:rsid w:val="1A672DC7"/>
    <w:rsid w:val="1A6A32EA"/>
    <w:rsid w:val="1A6B745F"/>
    <w:rsid w:val="1A7C29F7"/>
    <w:rsid w:val="1A7C4522"/>
    <w:rsid w:val="1A7DFFC3"/>
    <w:rsid w:val="1A7F5E97"/>
    <w:rsid w:val="1A930E13"/>
    <w:rsid w:val="1A99F780"/>
    <w:rsid w:val="1A9A3DA9"/>
    <w:rsid w:val="1A9E1EB4"/>
    <w:rsid w:val="1A9E42BE"/>
    <w:rsid w:val="1A9ECB10"/>
    <w:rsid w:val="1AABBF45"/>
    <w:rsid w:val="1AAC343E"/>
    <w:rsid w:val="1AAC8FDC"/>
    <w:rsid w:val="1AB47601"/>
    <w:rsid w:val="1AB7BB22"/>
    <w:rsid w:val="1AC4C520"/>
    <w:rsid w:val="1AD73E26"/>
    <w:rsid w:val="1AD75ECE"/>
    <w:rsid w:val="1AD93230"/>
    <w:rsid w:val="1AE445CF"/>
    <w:rsid w:val="1AEA815A"/>
    <w:rsid w:val="1AEE6080"/>
    <w:rsid w:val="1AF648F1"/>
    <w:rsid w:val="1AFD937E"/>
    <w:rsid w:val="1AFE25D3"/>
    <w:rsid w:val="1AFE8685"/>
    <w:rsid w:val="1B07B4D3"/>
    <w:rsid w:val="1B0965A6"/>
    <w:rsid w:val="1B0B60A6"/>
    <w:rsid w:val="1B0CE191"/>
    <w:rsid w:val="1B1383F2"/>
    <w:rsid w:val="1B160EEF"/>
    <w:rsid w:val="1B185B44"/>
    <w:rsid w:val="1B18BAE2"/>
    <w:rsid w:val="1B299B28"/>
    <w:rsid w:val="1B305931"/>
    <w:rsid w:val="1B3C80AC"/>
    <w:rsid w:val="1B3E9240"/>
    <w:rsid w:val="1B3EBAB8"/>
    <w:rsid w:val="1B476491"/>
    <w:rsid w:val="1B48F0FE"/>
    <w:rsid w:val="1B4B9398"/>
    <w:rsid w:val="1B4ECD01"/>
    <w:rsid w:val="1B54A1F6"/>
    <w:rsid w:val="1B5639AF"/>
    <w:rsid w:val="1B6CE831"/>
    <w:rsid w:val="1B6D17B1"/>
    <w:rsid w:val="1B6DCCBF"/>
    <w:rsid w:val="1B6E161B"/>
    <w:rsid w:val="1B7444D0"/>
    <w:rsid w:val="1B77550A"/>
    <w:rsid w:val="1B78772E"/>
    <w:rsid w:val="1B8F5294"/>
    <w:rsid w:val="1B917C0E"/>
    <w:rsid w:val="1B9F7089"/>
    <w:rsid w:val="1BA4597A"/>
    <w:rsid w:val="1BAB09AC"/>
    <w:rsid w:val="1BC2EA85"/>
    <w:rsid w:val="1BCBBCEA"/>
    <w:rsid w:val="1BD30EFD"/>
    <w:rsid w:val="1BE2B173"/>
    <w:rsid w:val="1BEF0C5A"/>
    <w:rsid w:val="1BF30881"/>
    <w:rsid w:val="1BF3F36D"/>
    <w:rsid w:val="1BF6C903"/>
    <w:rsid w:val="1BFE27D1"/>
    <w:rsid w:val="1BFFD684"/>
    <w:rsid w:val="1C026174"/>
    <w:rsid w:val="1C073CBB"/>
    <w:rsid w:val="1C0E8A21"/>
    <w:rsid w:val="1C1832B5"/>
    <w:rsid w:val="1C1B0C60"/>
    <w:rsid w:val="1C1C9639"/>
    <w:rsid w:val="1C1F4565"/>
    <w:rsid w:val="1C22EFB8"/>
    <w:rsid w:val="1C2A502F"/>
    <w:rsid w:val="1C30F391"/>
    <w:rsid w:val="1C322FE7"/>
    <w:rsid w:val="1C32612C"/>
    <w:rsid w:val="1C35B21C"/>
    <w:rsid w:val="1C3D36CB"/>
    <w:rsid w:val="1C40C043"/>
    <w:rsid w:val="1C42F879"/>
    <w:rsid w:val="1C43408C"/>
    <w:rsid w:val="1C437C86"/>
    <w:rsid w:val="1C4542CD"/>
    <w:rsid w:val="1C474659"/>
    <w:rsid w:val="1C535B5D"/>
    <w:rsid w:val="1C649A13"/>
    <w:rsid w:val="1C65FCF1"/>
    <w:rsid w:val="1C666B6A"/>
    <w:rsid w:val="1C7495C3"/>
    <w:rsid w:val="1C75C961"/>
    <w:rsid w:val="1C775E51"/>
    <w:rsid w:val="1C7D4115"/>
    <w:rsid w:val="1C7D6DBC"/>
    <w:rsid w:val="1C86D0A0"/>
    <w:rsid w:val="1C8B0715"/>
    <w:rsid w:val="1C8D15F8"/>
    <w:rsid w:val="1C8D2868"/>
    <w:rsid w:val="1C8FDC05"/>
    <w:rsid w:val="1C95DDEA"/>
    <w:rsid w:val="1C974721"/>
    <w:rsid w:val="1C9997FD"/>
    <w:rsid w:val="1C9D8367"/>
    <w:rsid w:val="1CA0C85B"/>
    <w:rsid w:val="1CA3F621"/>
    <w:rsid w:val="1CAE2CD6"/>
    <w:rsid w:val="1CAF37C7"/>
    <w:rsid w:val="1CB2C668"/>
    <w:rsid w:val="1CB7154C"/>
    <w:rsid w:val="1CC16371"/>
    <w:rsid w:val="1CCA65AE"/>
    <w:rsid w:val="1CD20EF4"/>
    <w:rsid w:val="1CD5EE8C"/>
    <w:rsid w:val="1CD9873D"/>
    <w:rsid w:val="1CDFF709"/>
    <w:rsid w:val="1CE29962"/>
    <w:rsid w:val="1CE2F35B"/>
    <w:rsid w:val="1CF05209"/>
    <w:rsid w:val="1D00EB2F"/>
    <w:rsid w:val="1D099D20"/>
    <w:rsid w:val="1D0E78D8"/>
    <w:rsid w:val="1D188282"/>
    <w:rsid w:val="1D25650C"/>
    <w:rsid w:val="1D2975BF"/>
    <w:rsid w:val="1D29F1A0"/>
    <w:rsid w:val="1D2E3005"/>
    <w:rsid w:val="1D352994"/>
    <w:rsid w:val="1D3B40EA"/>
    <w:rsid w:val="1D3D38A5"/>
    <w:rsid w:val="1D3F57B1"/>
    <w:rsid w:val="1D408B66"/>
    <w:rsid w:val="1D40E556"/>
    <w:rsid w:val="1D44D574"/>
    <w:rsid w:val="1D56002F"/>
    <w:rsid w:val="1D5A3525"/>
    <w:rsid w:val="1D5E33C8"/>
    <w:rsid w:val="1D62917E"/>
    <w:rsid w:val="1D73ED37"/>
    <w:rsid w:val="1D758234"/>
    <w:rsid w:val="1D7B415A"/>
    <w:rsid w:val="1D7B8F2F"/>
    <w:rsid w:val="1D7C73B8"/>
    <w:rsid w:val="1D7FEDBD"/>
    <w:rsid w:val="1D81C653"/>
    <w:rsid w:val="1D960EB8"/>
    <w:rsid w:val="1D96A15B"/>
    <w:rsid w:val="1D97859D"/>
    <w:rsid w:val="1D980E2A"/>
    <w:rsid w:val="1D993783"/>
    <w:rsid w:val="1D9E110D"/>
    <w:rsid w:val="1DAA1F9F"/>
    <w:rsid w:val="1DB3D930"/>
    <w:rsid w:val="1DB5D745"/>
    <w:rsid w:val="1DB9D864"/>
    <w:rsid w:val="1DC2E57E"/>
    <w:rsid w:val="1DC5FDF5"/>
    <w:rsid w:val="1DC66C4E"/>
    <w:rsid w:val="1DC7B0A3"/>
    <w:rsid w:val="1DD44C7C"/>
    <w:rsid w:val="1DD45B36"/>
    <w:rsid w:val="1DD4DB43"/>
    <w:rsid w:val="1DD5AC68"/>
    <w:rsid w:val="1DE48127"/>
    <w:rsid w:val="1DE6A39B"/>
    <w:rsid w:val="1DEEE454"/>
    <w:rsid w:val="1DF6F4D2"/>
    <w:rsid w:val="1DF9554D"/>
    <w:rsid w:val="1DFE9DD1"/>
    <w:rsid w:val="1E0CE91E"/>
    <w:rsid w:val="1E161552"/>
    <w:rsid w:val="1E170E5D"/>
    <w:rsid w:val="1E1A2C46"/>
    <w:rsid w:val="1E1E10C8"/>
    <w:rsid w:val="1E24A774"/>
    <w:rsid w:val="1E25A63D"/>
    <w:rsid w:val="1E320F15"/>
    <w:rsid w:val="1E3C1B2C"/>
    <w:rsid w:val="1E468CDA"/>
    <w:rsid w:val="1E46B311"/>
    <w:rsid w:val="1E577615"/>
    <w:rsid w:val="1E5EC1CB"/>
    <w:rsid w:val="1E60001D"/>
    <w:rsid w:val="1E6CB2AB"/>
    <w:rsid w:val="1E6E4B96"/>
    <w:rsid w:val="1E77D2AC"/>
    <w:rsid w:val="1E7BEEA5"/>
    <w:rsid w:val="1E8153EC"/>
    <w:rsid w:val="1E852FCC"/>
    <w:rsid w:val="1E8DD85C"/>
    <w:rsid w:val="1E8F528E"/>
    <w:rsid w:val="1E9C5318"/>
    <w:rsid w:val="1E9D2A7D"/>
    <w:rsid w:val="1EA02AD2"/>
    <w:rsid w:val="1EA902CD"/>
    <w:rsid w:val="1EAA0841"/>
    <w:rsid w:val="1EB122D5"/>
    <w:rsid w:val="1EB2E02C"/>
    <w:rsid w:val="1EB778AF"/>
    <w:rsid w:val="1EBB7696"/>
    <w:rsid w:val="1EC9AFB0"/>
    <w:rsid w:val="1ECA2AB1"/>
    <w:rsid w:val="1ED147C6"/>
    <w:rsid w:val="1ED1CF8D"/>
    <w:rsid w:val="1ED47E88"/>
    <w:rsid w:val="1ED6DC1F"/>
    <w:rsid w:val="1EDCF208"/>
    <w:rsid w:val="1EE05D03"/>
    <w:rsid w:val="1EE1D106"/>
    <w:rsid w:val="1EE56D80"/>
    <w:rsid w:val="1EE59FB7"/>
    <w:rsid w:val="1EEE81F5"/>
    <w:rsid w:val="1EF6F479"/>
    <w:rsid w:val="1EF9AF46"/>
    <w:rsid w:val="1EFA0429"/>
    <w:rsid w:val="1EFD8B06"/>
    <w:rsid w:val="1EFE1D08"/>
    <w:rsid w:val="1F03D191"/>
    <w:rsid w:val="1F0A8255"/>
    <w:rsid w:val="1F117BAA"/>
    <w:rsid w:val="1F13BCCE"/>
    <w:rsid w:val="1F20AFB4"/>
    <w:rsid w:val="1F259C48"/>
    <w:rsid w:val="1F271BDD"/>
    <w:rsid w:val="1F2FEE35"/>
    <w:rsid w:val="1F3BBA37"/>
    <w:rsid w:val="1F3C4F34"/>
    <w:rsid w:val="1F3FCB40"/>
    <w:rsid w:val="1F49ACE2"/>
    <w:rsid w:val="1F4DEB4E"/>
    <w:rsid w:val="1F52B962"/>
    <w:rsid w:val="1F55878D"/>
    <w:rsid w:val="1F593C6C"/>
    <w:rsid w:val="1F5CF4E9"/>
    <w:rsid w:val="1F702B97"/>
    <w:rsid w:val="1F7FF6A8"/>
    <w:rsid w:val="1F81ED97"/>
    <w:rsid w:val="1F86D713"/>
    <w:rsid w:val="1F87AB4D"/>
    <w:rsid w:val="1F9271E9"/>
    <w:rsid w:val="1F930B8F"/>
    <w:rsid w:val="1F93BFE6"/>
    <w:rsid w:val="1F97B104"/>
    <w:rsid w:val="1F9C274E"/>
    <w:rsid w:val="1F9CB37E"/>
    <w:rsid w:val="1FA099F4"/>
    <w:rsid w:val="1FA82383"/>
    <w:rsid w:val="1FAE637B"/>
    <w:rsid w:val="1FBC774B"/>
    <w:rsid w:val="1FBFAF48"/>
    <w:rsid w:val="1FC05EAC"/>
    <w:rsid w:val="1FC89483"/>
    <w:rsid w:val="1FD78958"/>
    <w:rsid w:val="1FE89361"/>
    <w:rsid w:val="1FF61FD5"/>
    <w:rsid w:val="1FFE5AE2"/>
    <w:rsid w:val="200D376E"/>
    <w:rsid w:val="2011C94A"/>
    <w:rsid w:val="2012B8AC"/>
    <w:rsid w:val="201AA59D"/>
    <w:rsid w:val="201CC9ED"/>
    <w:rsid w:val="20242B8E"/>
    <w:rsid w:val="20299D45"/>
    <w:rsid w:val="202A6151"/>
    <w:rsid w:val="203B9CAD"/>
    <w:rsid w:val="203FF4AD"/>
    <w:rsid w:val="20439BD9"/>
    <w:rsid w:val="2047132B"/>
    <w:rsid w:val="204EB08D"/>
    <w:rsid w:val="20501153"/>
    <w:rsid w:val="205495F0"/>
    <w:rsid w:val="205A5D8F"/>
    <w:rsid w:val="205A9ACD"/>
    <w:rsid w:val="205CB950"/>
    <w:rsid w:val="205F6DE6"/>
    <w:rsid w:val="206E51BA"/>
    <w:rsid w:val="206F199D"/>
    <w:rsid w:val="207460D6"/>
    <w:rsid w:val="2086B46F"/>
    <w:rsid w:val="20895C3D"/>
    <w:rsid w:val="2095313F"/>
    <w:rsid w:val="2095D48A"/>
    <w:rsid w:val="2096A102"/>
    <w:rsid w:val="209A3246"/>
    <w:rsid w:val="209B3602"/>
    <w:rsid w:val="209BA6BE"/>
    <w:rsid w:val="209C4956"/>
    <w:rsid w:val="209EB3D8"/>
    <w:rsid w:val="209EF2B7"/>
    <w:rsid w:val="20A2B1A8"/>
    <w:rsid w:val="20A78722"/>
    <w:rsid w:val="20AA6557"/>
    <w:rsid w:val="20AD1C43"/>
    <w:rsid w:val="20AE706F"/>
    <w:rsid w:val="20B11F11"/>
    <w:rsid w:val="20B1D0EE"/>
    <w:rsid w:val="20BD29AE"/>
    <w:rsid w:val="20C29C5A"/>
    <w:rsid w:val="20D4D8D8"/>
    <w:rsid w:val="20DA58D2"/>
    <w:rsid w:val="20DAE164"/>
    <w:rsid w:val="20E5EFEE"/>
    <w:rsid w:val="20EE89C3"/>
    <w:rsid w:val="20F0AB11"/>
    <w:rsid w:val="20F5EB0A"/>
    <w:rsid w:val="20F8037D"/>
    <w:rsid w:val="20FFA577"/>
    <w:rsid w:val="2100D40D"/>
    <w:rsid w:val="21076261"/>
    <w:rsid w:val="2107D916"/>
    <w:rsid w:val="2116416D"/>
    <w:rsid w:val="21180C79"/>
    <w:rsid w:val="2118F459"/>
    <w:rsid w:val="2122DED4"/>
    <w:rsid w:val="212E664D"/>
    <w:rsid w:val="21313C8F"/>
    <w:rsid w:val="21379270"/>
    <w:rsid w:val="213F1FC2"/>
    <w:rsid w:val="2143F3E4"/>
    <w:rsid w:val="21479E20"/>
    <w:rsid w:val="214898AA"/>
    <w:rsid w:val="214D8B85"/>
    <w:rsid w:val="214E84D0"/>
    <w:rsid w:val="2152D3D5"/>
    <w:rsid w:val="215422DD"/>
    <w:rsid w:val="2156B625"/>
    <w:rsid w:val="2158FE3A"/>
    <w:rsid w:val="2159F712"/>
    <w:rsid w:val="215E283D"/>
    <w:rsid w:val="215E81ED"/>
    <w:rsid w:val="2162D02B"/>
    <w:rsid w:val="2171078F"/>
    <w:rsid w:val="2172B959"/>
    <w:rsid w:val="217925E2"/>
    <w:rsid w:val="217BB9BB"/>
    <w:rsid w:val="21841376"/>
    <w:rsid w:val="219433F2"/>
    <w:rsid w:val="219A71CA"/>
    <w:rsid w:val="219A7A3B"/>
    <w:rsid w:val="21A03779"/>
    <w:rsid w:val="21A8508A"/>
    <w:rsid w:val="21B2B14A"/>
    <w:rsid w:val="21B41959"/>
    <w:rsid w:val="21C24BC0"/>
    <w:rsid w:val="21C2A4D7"/>
    <w:rsid w:val="21C3E5E6"/>
    <w:rsid w:val="21C4DA84"/>
    <w:rsid w:val="21C5443D"/>
    <w:rsid w:val="21CBF194"/>
    <w:rsid w:val="21CEC4AC"/>
    <w:rsid w:val="21D47EEA"/>
    <w:rsid w:val="21D8BB0C"/>
    <w:rsid w:val="21DA75E6"/>
    <w:rsid w:val="21E198AC"/>
    <w:rsid w:val="21ED1422"/>
    <w:rsid w:val="21F1D0A2"/>
    <w:rsid w:val="21F7D165"/>
    <w:rsid w:val="21FBF42D"/>
    <w:rsid w:val="21FC62FE"/>
    <w:rsid w:val="21FEA349"/>
    <w:rsid w:val="220219E2"/>
    <w:rsid w:val="22032501"/>
    <w:rsid w:val="22120D72"/>
    <w:rsid w:val="2215A935"/>
    <w:rsid w:val="2223AE5A"/>
    <w:rsid w:val="222BDD6B"/>
    <w:rsid w:val="222C2B30"/>
    <w:rsid w:val="2231A4EB"/>
    <w:rsid w:val="223817EC"/>
    <w:rsid w:val="22435783"/>
    <w:rsid w:val="2243BF97"/>
    <w:rsid w:val="224466EC"/>
    <w:rsid w:val="22475E5A"/>
    <w:rsid w:val="22493B73"/>
    <w:rsid w:val="224F8AC5"/>
    <w:rsid w:val="22557286"/>
    <w:rsid w:val="225CC670"/>
    <w:rsid w:val="22613024"/>
    <w:rsid w:val="22633C69"/>
    <w:rsid w:val="2266429A"/>
    <w:rsid w:val="227390DC"/>
    <w:rsid w:val="2275C402"/>
    <w:rsid w:val="22760534"/>
    <w:rsid w:val="22791366"/>
    <w:rsid w:val="2281A2C4"/>
    <w:rsid w:val="22843253"/>
    <w:rsid w:val="228B0730"/>
    <w:rsid w:val="228E4250"/>
    <w:rsid w:val="229886F0"/>
    <w:rsid w:val="22A83064"/>
    <w:rsid w:val="22AC1069"/>
    <w:rsid w:val="22AE1175"/>
    <w:rsid w:val="22C07605"/>
    <w:rsid w:val="22C20A03"/>
    <w:rsid w:val="22C4496F"/>
    <w:rsid w:val="22C8DB18"/>
    <w:rsid w:val="22CF97ED"/>
    <w:rsid w:val="22D0A483"/>
    <w:rsid w:val="22DA8E14"/>
    <w:rsid w:val="22DC0311"/>
    <w:rsid w:val="22DDEE60"/>
    <w:rsid w:val="22E08FB0"/>
    <w:rsid w:val="22E62925"/>
    <w:rsid w:val="22EE0418"/>
    <w:rsid w:val="22EE73DC"/>
    <w:rsid w:val="22F391E5"/>
    <w:rsid w:val="22F67A0C"/>
    <w:rsid w:val="22FE96A2"/>
    <w:rsid w:val="23070B0F"/>
    <w:rsid w:val="230FA56A"/>
    <w:rsid w:val="23131F60"/>
    <w:rsid w:val="231CD046"/>
    <w:rsid w:val="231D19CE"/>
    <w:rsid w:val="2323C37F"/>
    <w:rsid w:val="232678EC"/>
    <w:rsid w:val="232D4505"/>
    <w:rsid w:val="23317C59"/>
    <w:rsid w:val="234025D4"/>
    <w:rsid w:val="234A8DC5"/>
    <w:rsid w:val="235128EB"/>
    <w:rsid w:val="2367B7EC"/>
    <w:rsid w:val="23686BFC"/>
    <w:rsid w:val="2374CC26"/>
    <w:rsid w:val="23755E37"/>
    <w:rsid w:val="2378B61C"/>
    <w:rsid w:val="237A4D45"/>
    <w:rsid w:val="237BB8C0"/>
    <w:rsid w:val="23836EBC"/>
    <w:rsid w:val="238A750A"/>
    <w:rsid w:val="238D90AD"/>
    <w:rsid w:val="2398335F"/>
    <w:rsid w:val="239B365B"/>
    <w:rsid w:val="239D36CE"/>
    <w:rsid w:val="23A3AF0E"/>
    <w:rsid w:val="23A6A214"/>
    <w:rsid w:val="23A7F7CE"/>
    <w:rsid w:val="23AF9F3C"/>
    <w:rsid w:val="23B757FB"/>
    <w:rsid w:val="23B9104D"/>
    <w:rsid w:val="23BCDC03"/>
    <w:rsid w:val="23BD9D9B"/>
    <w:rsid w:val="23C221AE"/>
    <w:rsid w:val="23C3B6A3"/>
    <w:rsid w:val="23C8214E"/>
    <w:rsid w:val="23C853FD"/>
    <w:rsid w:val="23CE1554"/>
    <w:rsid w:val="23CE4733"/>
    <w:rsid w:val="23D2292F"/>
    <w:rsid w:val="23D4F2C2"/>
    <w:rsid w:val="23D5672A"/>
    <w:rsid w:val="23D7B72D"/>
    <w:rsid w:val="23D7CB62"/>
    <w:rsid w:val="23D84BF8"/>
    <w:rsid w:val="23D8B07F"/>
    <w:rsid w:val="23E40BD6"/>
    <w:rsid w:val="23EB13A8"/>
    <w:rsid w:val="23FC2FF4"/>
    <w:rsid w:val="23FC6DAD"/>
    <w:rsid w:val="24054EA4"/>
    <w:rsid w:val="240AA014"/>
    <w:rsid w:val="2414322A"/>
    <w:rsid w:val="241647BA"/>
    <w:rsid w:val="2416D463"/>
    <w:rsid w:val="242B2FFB"/>
    <w:rsid w:val="2432F3C6"/>
    <w:rsid w:val="2434BCDA"/>
    <w:rsid w:val="24388DD1"/>
    <w:rsid w:val="243B8825"/>
    <w:rsid w:val="2440E64A"/>
    <w:rsid w:val="244250B9"/>
    <w:rsid w:val="244F8B8F"/>
    <w:rsid w:val="2452AB05"/>
    <w:rsid w:val="24536CD5"/>
    <w:rsid w:val="2458F3E0"/>
    <w:rsid w:val="245D56C4"/>
    <w:rsid w:val="2463FE37"/>
    <w:rsid w:val="246529CD"/>
    <w:rsid w:val="24689E27"/>
    <w:rsid w:val="246D642B"/>
    <w:rsid w:val="246DC868"/>
    <w:rsid w:val="2473108C"/>
    <w:rsid w:val="2476DC8B"/>
    <w:rsid w:val="24881742"/>
    <w:rsid w:val="248B577A"/>
    <w:rsid w:val="248D6D3C"/>
    <w:rsid w:val="2492163B"/>
    <w:rsid w:val="24A6D3BC"/>
    <w:rsid w:val="24A8F203"/>
    <w:rsid w:val="24C25401"/>
    <w:rsid w:val="24C4290D"/>
    <w:rsid w:val="24C88B23"/>
    <w:rsid w:val="24C9C4F1"/>
    <w:rsid w:val="24D2128C"/>
    <w:rsid w:val="24D3F0B9"/>
    <w:rsid w:val="24E183BE"/>
    <w:rsid w:val="24FA1EDD"/>
    <w:rsid w:val="24FC6460"/>
    <w:rsid w:val="25043BC3"/>
    <w:rsid w:val="2504853F"/>
    <w:rsid w:val="2504F1E0"/>
    <w:rsid w:val="250737E7"/>
    <w:rsid w:val="251216A8"/>
    <w:rsid w:val="251439A4"/>
    <w:rsid w:val="251B67B2"/>
    <w:rsid w:val="251BBC5E"/>
    <w:rsid w:val="251DEDEA"/>
    <w:rsid w:val="25239A60"/>
    <w:rsid w:val="252A2625"/>
    <w:rsid w:val="252AD54E"/>
    <w:rsid w:val="252DA399"/>
    <w:rsid w:val="254E1522"/>
    <w:rsid w:val="2550152D"/>
    <w:rsid w:val="25514288"/>
    <w:rsid w:val="2552714B"/>
    <w:rsid w:val="25531EF8"/>
    <w:rsid w:val="2555DE03"/>
    <w:rsid w:val="2556CF14"/>
    <w:rsid w:val="255EF269"/>
    <w:rsid w:val="25688C0B"/>
    <w:rsid w:val="256A0277"/>
    <w:rsid w:val="256A6AE5"/>
    <w:rsid w:val="256C4456"/>
    <w:rsid w:val="25708948"/>
    <w:rsid w:val="25751020"/>
    <w:rsid w:val="25759C3A"/>
    <w:rsid w:val="2580A354"/>
    <w:rsid w:val="2580BD2E"/>
    <w:rsid w:val="2580F051"/>
    <w:rsid w:val="25863057"/>
    <w:rsid w:val="258E940D"/>
    <w:rsid w:val="258F2C22"/>
    <w:rsid w:val="2591D9A4"/>
    <w:rsid w:val="25932213"/>
    <w:rsid w:val="2593C176"/>
    <w:rsid w:val="259755FF"/>
    <w:rsid w:val="25A50A17"/>
    <w:rsid w:val="25A6539F"/>
    <w:rsid w:val="25A925A4"/>
    <w:rsid w:val="25AB469F"/>
    <w:rsid w:val="25AC4BFC"/>
    <w:rsid w:val="25AF737E"/>
    <w:rsid w:val="25B78308"/>
    <w:rsid w:val="25B7E858"/>
    <w:rsid w:val="25C081E0"/>
    <w:rsid w:val="25C5D970"/>
    <w:rsid w:val="25D4331F"/>
    <w:rsid w:val="25DAB04F"/>
    <w:rsid w:val="25E3972A"/>
    <w:rsid w:val="25ECE75E"/>
    <w:rsid w:val="25F56D7D"/>
    <w:rsid w:val="25F8861F"/>
    <w:rsid w:val="25FFFEC8"/>
    <w:rsid w:val="26029104"/>
    <w:rsid w:val="26066D97"/>
    <w:rsid w:val="2607AC2B"/>
    <w:rsid w:val="26096DE6"/>
    <w:rsid w:val="260B3670"/>
    <w:rsid w:val="260EB223"/>
    <w:rsid w:val="26132166"/>
    <w:rsid w:val="2616B6FD"/>
    <w:rsid w:val="2617313D"/>
    <w:rsid w:val="261850CC"/>
    <w:rsid w:val="261C09CD"/>
    <w:rsid w:val="261DCE68"/>
    <w:rsid w:val="2623D03A"/>
    <w:rsid w:val="26312655"/>
    <w:rsid w:val="2636BE4B"/>
    <w:rsid w:val="2638DA4C"/>
    <w:rsid w:val="263A9F09"/>
    <w:rsid w:val="263D3B36"/>
    <w:rsid w:val="264756FD"/>
    <w:rsid w:val="264AFA0E"/>
    <w:rsid w:val="264FE6A8"/>
    <w:rsid w:val="26555572"/>
    <w:rsid w:val="265750EB"/>
    <w:rsid w:val="26580534"/>
    <w:rsid w:val="265E2DD8"/>
    <w:rsid w:val="2666395A"/>
    <w:rsid w:val="266A1E31"/>
    <w:rsid w:val="266DE2ED"/>
    <w:rsid w:val="26706AC0"/>
    <w:rsid w:val="2676D7E0"/>
    <w:rsid w:val="267DC922"/>
    <w:rsid w:val="268A587B"/>
    <w:rsid w:val="268B589D"/>
    <w:rsid w:val="268F4E76"/>
    <w:rsid w:val="268FBD7E"/>
    <w:rsid w:val="26905CF4"/>
    <w:rsid w:val="269288FB"/>
    <w:rsid w:val="26A30848"/>
    <w:rsid w:val="26A38BFE"/>
    <w:rsid w:val="26A86A04"/>
    <w:rsid w:val="26AC35E1"/>
    <w:rsid w:val="26B3FC9D"/>
    <w:rsid w:val="26BA7E90"/>
    <w:rsid w:val="26BB2E77"/>
    <w:rsid w:val="26BB3DC6"/>
    <w:rsid w:val="26BC7610"/>
    <w:rsid w:val="26C3B363"/>
    <w:rsid w:val="26C6E55C"/>
    <w:rsid w:val="26CC559E"/>
    <w:rsid w:val="26D4616D"/>
    <w:rsid w:val="26D94CC5"/>
    <w:rsid w:val="26DCAA3F"/>
    <w:rsid w:val="26E16C18"/>
    <w:rsid w:val="26E1FEFE"/>
    <w:rsid w:val="26E4B0CE"/>
    <w:rsid w:val="26E996C6"/>
    <w:rsid w:val="26EC0319"/>
    <w:rsid w:val="26ED12E9"/>
    <w:rsid w:val="26EF8DB2"/>
    <w:rsid w:val="26F90D2F"/>
    <w:rsid w:val="26F91855"/>
    <w:rsid w:val="26FD6C86"/>
    <w:rsid w:val="2705E286"/>
    <w:rsid w:val="2708D256"/>
    <w:rsid w:val="270A0186"/>
    <w:rsid w:val="270CC2D2"/>
    <w:rsid w:val="27140C6F"/>
    <w:rsid w:val="27310AB1"/>
    <w:rsid w:val="2740AB14"/>
    <w:rsid w:val="27446A29"/>
    <w:rsid w:val="27500AB0"/>
    <w:rsid w:val="2751808F"/>
    <w:rsid w:val="27573922"/>
    <w:rsid w:val="275B2D33"/>
    <w:rsid w:val="2760BA97"/>
    <w:rsid w:val="276462D9"/>
    <w:rsid w:val="276682A6"/>
    <w:rsid w:val="27672D6B"/>
    <w:rsid w:val="276B7CF4"/>
    <w:rsid w:val="277FCF15"/>
    <w:rsid w:val="27891AEE"/>
    <w:rsid w:val="2790A708"/>
    <w:rsid w:val="279A02CF"/>
    <w:rsid w:val="27A53D96"/>
    <w:rsid w:val="27AC3AD0"/>
    <w:rsid w:val="27B621F1"/>
    <w:rsid w:val="27B64B3F"/>
    <w:rsid w:val="27B7AB02"/>
    <w:rsid w:val="27BA7CE6"/>
    <w:rsid w:val="27BB0BF9"/>
    <w:rsid w:val="27BC8628"/>
    <w:rsid w:val="27BEC14D"/>
    <w:rsid w:val="27C12216"/>
    <w:rsid w:val="27C134A7"/>
    <w:rsid w:val="27C32F1E"/>
    <w:rsid w:val="27D4F970"/>
    <w:rsid w:val="27DAB949"/>
    <w:rsid w:val="27DB1CDD"/>
    <w:rsid w:val="27E883BA"/>
    <w:rsid w:val="27E98332"/>
    <w:rsid w:val="27EA4E63"/>
    <w:rsid w:val="27EB5457"/>
    <w:rsid w:val="27EEE37E"/>
    <w:rsid w:val="27F08AF1"/>
    <w:rsid w:val="27F2760B"/>
    <w:rsid w:val="27F4F347"/>
    <w:rsid w:val="28041DF2"/>
    <w:rsid w:val="280A9E32"/>
    <w:rsid w:val="280DA8F3"/>
    <w:rsid w:val="280F9645"/>
    <w:rsid w:val="28123900"/>
    <w:rsid w:val="2812BC97"/>
    <w:rsid w:val="281403B1"/>
    <w:rsid w:val="28215534"/>
    <w:rsid w:val="2823E0E0"/>
    <w:rsid w:val="28246A80"/>
    <w:rsid w:val="28260264"/>
    <w:rsid w:val="282F1EB1"/>
    <w:rsid w:val="28313CAB"/>
    <w:rsid w:val="283C52AE"/>
    <w:rsid w:val="28416F14"/>
    <w:rsid w:val="2847790F"/>
    <w:rsid w:val="284D1A27"/>
    <w:rsid w:val="28639546"/>
    <w:rsid w:val="28640CCF"/>
    <w:rsid w:val="28686F13"/>
    <w:rsid w:val="286A78FF"/>
    <w:rsid w:val="286DD1EF"/>
    <w:rsid w:val="286EE9B2"/>
    <w:rsid w:val="28723E4C"/>
    <w:rsid w:val="28729868"/>
    <w:rsid w:val="28734166"/>
    <w:rsid w:val="28770A13"/>
    <w:rsid w:val="2877BCC1"/>
    <w:rsid w:val="287837F4"/>
    <w:rsid w:val="287EF6AC"/>
    <w:rsid w:val="28803E88"/>
    <w:rsid w:val="28919473"/>
    <w:rsid w:val="28972709"/>
    <w:rsid w:val="28A396A8"/>
    <w:rsid w:val="28A63872"/>
    <w:rsid w:val="28B0B316"/>
    <w:rsid w:val="28B308C5"/>
    <w:rsid w:val="28B3F199"/>
    <w:rsid w:val="28B48C14"/>
    <w:rsid w:val="28B7494B"/>
    <w:rsid w:val="28BB96FD"/>
    <w:rsid w:val="28BBFFF3"/>
    <w:rsid w:val="28BD4893"/>
    <w:rsid w:val="28BF9032"/>
    <w:rsid w:val="28C04D4F"/>
    <w:rsid w:val="28C3F5CB"/>
    <w:rsid w:val="28C4A1EF"/>
    <w:rsid w:val="28C763E9"/>
    <w:rsid w:val="28CC6FA9"/>
    <w:rsid w:val="28D77B9D"/>
    <w:rsid w:val="28D9F5F4"/>
    <w:rsid w:val="28DD4CE9"/>
    <w:rsid w:val="28E36C36"/>
    <w:rsid w:val="28E60525"/>
    <w:rsid w:val="28E91859"/>
    <w:rsid w:val="28F490FF"/>
    <w:rsid w:val="28F74128"/>
    <w:rsid w:val="28FB662D"/>
    <w:rsid w:val="28FFB68D"/>
    <w:rsid w:val="28FFD7DA"/>
    <w:rsid w:val="29006003"/>
    <w:rsid w:val="29013786"/>
    <w:rsid w:val="29040561"/>
    <w:rsid w:val="2909DF1C"/>
    <w:rsid w:val="290CA104"/>
    <w:rsid w:val="29109C60"/>
    <w:rsid w:val="2910C82B"/>
    <w:rsid w:val="291477B4"/>
    <w:rsid w:val="29231A3D"/>
    <w:rsid w:val="292ADDF3"/>
    <w:rsid w:val="293E1308"/>
    <w:rsid w:val="2940D441"/>
    <w:rsid w:val="294BA469"/>
    <w:rsid w:val="2950006F"/>
    <w:rsid w:val="2953E54E"/>
    <w:rsid w:val="29573D2A"/>
    <w:rsid w:val="295AA433"/>
    <w:rsid w:val="295ECAD4"/>
    <w:rsid w:val="2964A59F"/>
    <w:rsid w:val="2964F328"/>
    <w:rsid w:val="29669F85"/>
    <w:rsid w:val="29680A84"/>
    <w:rsid w:val="2969F72B"/>
    <w:rsid w:val="296A06BE"/>
    <w:rsid w:val="296BF01A"/>
    <w:rsid w:val="296CF667"/>
    <w:rsid w:val="296D40DD"/>
    <w:rsid w:val="296E8F25"/>
    <w:rsid w:val="2974038F"/>
    <w:rsid w:val="297FE299"/>
    <w:rsid w:val="2981B5E5"/>
    <w:rsid w:val="298B341C"/>
    <w:rsid w:val="29915C78"/>
    <w:rsid w:val="2994E8FA"/>
    <w:rsid w:val="2995DFF0"/>
    <w:rsid w:val="2998C241"/>
    <w:rsid w:val="29A0EC35"/>
    <w:rsid w:val="29A28624"/>
    <w:rsid w:val="29ABA20C"/>
    <w:rsid w:val="29B8A227"/>
    <w:rsid w:val="29BD3BD7"/>
    <w:rsid w:val="29C2FF84"/>
    <w:rsid w:val="29C9F670"/>
    <w:rsid w:val="29D8C23B"/>
    <w:rsid w:val="29DABE8D"/>
    <w:rsid w:val="29DEFE25"/>
    <w:rsid w:val="29E8EA88"/>
    <w:rsid w:val="29EA1F68"/>
    <w:rsid w:val="29F14C4A"/>
    <w:rsid w:val="29F4CFA1"/>
    <w:rsid w:val="29F8388B"/>
    <w:rsid w:val="29F8970E"/>
    <w:rsid w:val="29FC40F0"/>
    <w:rsid w:val="29FCE8ED"/>
    <w:rsid w:val="2A033963"/>
    <w:rsid w:val="2A07B7BB"/>
    <w:rsid w:val="2A1347CD"/>
    <w:rsid w:val="2A14A093"/>
    <w:rsid w:val="2A1A83D2"/>
    <w:rsid w:val="2A214F5B"/>
    <w:rsid w:val="2A2A271F"/>
    <w:rsid w:val="2A321DEF"/>
    <w:rsid w:val="2A36E064"/>
    <w:rsid w:val="2A3CB6D0"/>
    <w:rsid w:val="2A3E2590"/>
    <w:rsid w:val="2A4460B3"/>
    <w:rsid w:val="2A48F344"/>
    <w:rsid w:val="2A4D74FE"/>
    <w:rsid w:val="2A6213FC"/>
    <w:rsid w:val="2A659091"/>
    <w:rsid w:val="2A68AD29"/>
    <w:rsid w:val="2A70D4A3"/>
    <w:rsid w:val="2A7166F9"/>
    <w:rsid w:val="2A7D942A"/>
    <w:rsid w:val="2A7EE659"/>
    <w:rsid w:val="2A7FBD1F"/>
    <w:rsid w:val="2A81EAA7"/>
    <w:rsid w:val="2A83160C"/>
    <w:rsid w:val="2A856F1D"/>
    <w:rsid w:val="2A8613E9"/>
    <w:rsid w:val="2A8D2E51"/>
    <w:rsid w:val="2A90917E"/>
    <w:rsid w:val="2A94CC93"/>
    <w:rsid w:val="2A9D17EE"/>
    <w:rsid w:val="2A9DA06B"/>
    <w:rsid w:val="2AA4EE96"/>
    <w:rsid w:val="2AB3978C"/>
    <w:rsid w:val="2AB69031"/>
    <w:rsid w:val="2ABEC1F2"/>
    <w:rsid w:val="2ACAA6D2"/>
    <w:rsid w:val="2ACC73C5"/>
    <w:rsid w:val="2AD7E04F"/>
    <w:rsid w:val="2ADDB339"/>
    <w:rsid w:val="2AE1A83C"/>
    <w:rsid w:val="2AEB6941"/>
    <w:rsid w:val="2AF44408"/>
    <w:rsid w:val="2AF84B90"/>
    <w:rsid w:val="2B02AC15"/>
    <w:rsid w:val="2B077608"/>
    <w:rsid w:val="2B083C35"/>
    <w:rsid w:val="2B0A129E"/>
    <w:rsid w:val="2B0AD0E3"/>
    <w:rsid w:val="2B0BDEAC"/>
    <w:rsid w:val="2B0EEFC5"/>
    <w:rsid w:val="2B0FAE01"/>
    <w:rsid w:val="2B15DDDF"/>
    <w:rsid w:val="2B18E355"/>
    <w:rsid w:val="2B1DB917"/>
    <w:rsid w:val="2B21561F"/>
    <w:rsid w:val="2B2C000B"/>
    <w:rsid w:val="2B2D1E40"/>
    <w:rsid w:val="2B2D826C"/>
    <w:rsid w:val="2B2DCC65"/>
    <w:rsid w:val="2B3098E6"/>
    <w:rsid w:val="2B33D7BE"/>
    <w:rsid w:val="2B3813D0"/>
    <w:rsid w:val="2B3B708A"/>
    <w:rsid w:val="2B3C0554"/>
    <w:rsid w:val="2B3D56E1"/>
    <w:rsid w:val="2B427EFE"/>
    <w:rsid w:val="2B4542D7"/>
    <w:rsid w:val="2B464EF3"/>
    <w:rsid w:val="2B4D9987"/>
    <w:rsid w:val="2B50CC84"/>
    <w:rsid w:val="2B5565AB"/>
    <w:rsid w:val="2B65A8EF"/>
    <w:rsid w:val="2B6D21AF"/>
    <w:rsid w:val="2B745077"/>
    <w:rsid w:val="2B7955A0"/>
    <w:rsid w:val="2B7AA22C"/>
    <w:rsid w:val="2B7BF236"/>
    <w:rsid w:val="2B7D216F"/>
    <w:rsid w:val="2B87A16E"/>
    <w:rsid w:val="2B8EC2C9"/>
    <w:rsid w:val="2B964EC5"/>
    <w:rsid w:val="2BA128F9"/>
    <w:rsid w:val="2BA45E28"/>
    <w:rsid w:val="2BAA0FCE"/>
    <w:rsid w:val="2BAEF622"/>
    <w:rsid w:val="2BB4DD3B"/>
    <w:rsid w:val="2BB5050A"/>
    <w:rsid w:val="2BBF1CD6"/>
    <w:rsid w:val="2BC00B9B"/>
    <w:rsid w:val="2BC2D43A"/>
    <w:rsid w:val="2BCC9440"/>
    <w:rsid w:val="2BCF1081"/>
    <w:rsid w:val="2BD465E4"/>
    <w:rsid w:val="2BD7B1EB"/>
    <w:rsid w:val="2BD9D110"/>
    <w:rsid w:val="2BDC113B"/>
    <w:rsid w:val="2BDC2F4E"/>
    <w:rsid w:val="2BDEC37F"/>
    <w:rsid w:val="2BE4C3A5"/>
    <w:rsid w:val="2BE8AAB0"/>
    <w:rsid w:val="2BF25926"/>
    <w:rsid w:val="2BF26A60"/>
    <w:rsid w:val="2BF37D87"/>
    <w:rsid w:val="2BF3A0B5"/>
    <w:rsid w:val="2BF3CAC5"/>
    <w:rsid w:val="2BF3D6D7"/>
    <w:rsid w:val="2BF748E0"/>
    <w:rsid w:val="2C0453D1"/>
    <w:rsid w:val="2C052438"/>
    <w:rsid w:val="2C1BEEA6"/>
    <w:rsid w:val="2C303830"/>
    <w:rsid w:val="2C310DA7"/>
    <w:rsid w:val="2C337101"/>
    <w:rsid w:val="2C3F0048"/>
    <w:rsid w:val="2C4441C6"/>
    <w:rsid w:val="2C46A99E"/>
    <w:rsid w:val="2C4791D3"/>
    <w:rsid w:val="2C47BF1D"/>
    <w:rsid w:val="2C4A82A7"/>
    <w:rsid w:val="2C5DC552"/>
    <w:rsid w:val="2C5EB03B"/>
    <w:rsid w:val="2C614F97"/>
    <w:rsid w:val="2C64527D"/>
    <w:rsid w:val="2C6476B5"/>
    <w:rsid w:val="2C682A11"/>
    <w:rsid w:val="2C68831C"/>
    <w:rsid w:val="2C714A5E"/>
    <w:rsid w:val="2C755C8E"/>
    <w:rsid w:val="2C77B762"/>
    <w:rsid w:val="2C856EDF"/>
    <w:rsid w:val="2C8FEE93"/>
    <w:rsid w:val="2C9766E9"/>
    <w:rsid w:val="2CA0114B"/>
    <w:rsid w:val="2CA71E8C"/>
    <w:rsid w:val="2CAB6E99"/>
    <w:rsid w:val="2CB04383"/>
    <w:rsid w:val="2CB3E70F"/>
    <w:rsid w:val="2CB43D89"/>
    <w:rsid w:val="2CB5D200"/>
    <w:rsid w:val="2CB7B9A5"/>
    <w:rsid w:val="2CB859AC"/>
    <w:rsid w:val="2CBF8BAF"/>
    <w:rsid w:val="2CC8646A"/>
    <w:rsid w:val="2CCBC3F5"/>
    <w:rsid w:val="2CCDFF43"/>
    <w:rsid w:val="2CCEB4C9"/>
    <w:rsid w:val="2CD0A7E0"/>
    <w:rsid w:val="2CD1B811"/>
    <w:rsid w:val="2CD27DB3"/>
    <w:rsid w:val="2CD31B0A"/>
    <w:rsid w:val="2CD7D5B5"/>
    <w:rsid w:val="2CDF749C"/>
    <w:rsid w:val="2CE00048"/>
    <w:rsid w:val="2CE102BA"/>
    <w:rsid w:val="2CE58135"/>
    <w:rsid w:val="2CEBBAB9"/>
    <w:rsid w:val="2CEFE50A"/>
    <w:rsid w:val="2CF6C67A"/>
    <w:rsid w:val="2CF7D65A"/>
    <w:rsid w:val="2CFC355F"/>
    <w:rsid w:val="2CFD4BDA"/>
    <w:rsid w:val="2CFF18DE"/>
    <w:rsid w:val="2D00F4CD"/>
    <w:rsid w:val="2D0614B8"/>
    <w:rsid w:val="2D06A98D"/>
    <w:rsid w:val="2D06B09A"/>
    <w:rsid w:val="2D08F210"/>
    <w:rsid w:val="2D0E2867"/>
    <w:rsid w:val="2D12E7DB"/>
    <w:rsid w:val="2D17E9F6"/>
    <w:rsid w:val="2D22F661"/>
    <w:rsid w:val="2D24C69C"/>
    <w:rsid w:val="2D27BAF4"/>
    <w:rsid w:val="2D2BB03A"/>
    <w:rsid w:val="2D2C7F20"/>
    <w:rsid w:val="2D393234"/>
    <w:rsid w:val="2D3B7B8B"/>
    <w:rsid w:val="2D454A7B"/>
    <w:rsid w:val="2D4AD390"/>
    <w:rsid w:val="2D4D52A7"/>
    <w:rsid w:val="2D501095"/>
    <w:rsid w:val="2D5FA6F8"/>
    <w:rsid w:val="2D615CDC"/>
    <w:rsid w:val="2D65E375"/>
    <w:rsid w:val="2D6DF796"/>
    <w:rsid w:val="2D7133D0"/>
    <w:rsid w:val="2D7A35B4"/>
    <w:rsid w:val="2D7CCD12"/>
    <w:rsid w:val="2D7F0DFF"/>
    <w:rsid w:val="2D7F31BF"/>
    <w:rsid w:val="2D7F511F"/>
    <w:rsid w:val="2D80737B"/>
    <w:rsid w:val="2D814D46"/>
    <w:rsid w:val="2D81B637"/>
    <w:rsid w:val="2D82584B"/>
    <w:rsid w:val="2D94DCA0"/>
    <w:rsid w:val="2D9DC57C"/>
    <w:rsid w:val="2D9FC4A7"/>
    <w:rsid w:val="2DA272BF"/>
    <w:rsid w:val="2DA6189F"/>
    <w:rsid w:val="2DA89603"/>
    <w:rsid w:val="2DAC4AA4"/>
    <w:rsid w:val="2DB23260"/>
    <w:rsid w:val="2DB358F9"/>
    <w:rsid w:val="2DBA25ED"/>
    <w:rsid w:val="2DBDC1C6"/>
    <w:rsid w:val="2DBE51FA"/>
    <w:rsid w:val="2DC08DBB"/>
    <w:rsid w:val="2DC0C64D"/>
    <w:rsid w:val="2DCDFDB0"/>
    <w:rsid w:val="2DCED750"/>
    <w:rsid w:val="2DD5E25E"/>
    <w:rsid w:val="2DD986E8"/>
    <w:rsid w:val="2DDC65AF"/>
    <w:rsid w:val="2DDCBDF0"/>
    <w:rsid w:val="2DDDFEBD"/>
    <w:rsid w:val="2DDE58A1"/>
    <w:rsid w:val="2DE653D3"/>
    <w:rsid w:val="2DEA20EF"/>
    <w:rsid w:val="2DED86D5"/>
    <w:rsid w:val="2DEE234A"/>
    <w:rsid w:val="2DEEC404"/>
    <w:rsid w:val="2DF19DD1"/>
    <w:rsid w:val="2DFD1FF8"/>
    <w:rsid w:val="2E0242FD"/>
    <w:rsid w:val="2E03D65A"/>
    <w:rsid w:val="2E04F231"/>
    <w:rsid w:val="2E0B10AD"/>
    <w:rsid w:val="2E0DF355"/>
    <w:rsid w:val="2E1098F1"/>
    <w:rsid w:val="2E2230ED"/>
    <w:rsid w:val="2E2577BE"/>
    <w:rsid w:val="2E260AE4"/>
    <w:rsid w:val="2E2657E9"/>
    <w:rsid w:val="2E26FEF0"/>
    <w:rsid w:val="2E364473"/>
    <w:rsid w:val="2E389D6C"/>
    <w:rsid w:val="2E3A4C69"/>
    <w:rsid w:val="2E3AE2AB"/>
    <w:rsid w:val="2E3B1E6A"/>
    <w:rsid w:val="2E41D674"/>
    <w:rsid w:val="2E42EEED"/>
    <w:rsid w:val="2E4D53CC"/>
    <w:rsid w:val="2E4D7FD2"/>
    <w:rsid w:val="2E4EDD8C"/>
    <w:rsid w:val="2E4F1EE0"/>
    <w:rsid w:val="2E560DEA"/>
    <w:rsid w:val="2E5AF88D"/>
    <w:rsid w:val="2E614009"/>
    <w:rsid w:val="2E61DCE4"/>
    <w:rsid w:val="2E64CE48"/>
    <w:rsid w:val="2E7127A2"/>
    <w:rsid w:val="2E76EAB3"/>
    <w:rsid w:val="2E783B40"/>
    <w:rsid w:val="2E7C9865"/>
    <w:rsid w:val="2E7F34D7"/>
    <w:rsid w:val="2E829319"/>
    <w:rsid w:val="2E83DB75"/>
    <w:rsid w:val="2E864E63"/>
    <w:rsid w:val="2E88E71C"/>
    <w:rsid w:val="2E8ED0FC"/>
    <w:rsid w:val="2E9628A3"/>
    <w:rsid w:val="2E989B6F"/>
    <w:rsid w:val="2E99B9C0"/>
    <w:rsid w:val="2EA12931"/>
    <w:rsid w:val="2EB60F29"/>
    <w:rsid w:val="2EC209A9"/>
    <w:rsid w:val="2EC6D3B7"/>
    <w:rsid w:val="2EC87FAC"/>
    <w:rsid w:val="2EC96889"/>
    <w:rsid w:val="2ED08E96"/>
    <w:rsid w:val="2EE28B19"/>
    <w:rsid w:val="2EF66FEB"/>
    <w:rsid w:val="2EFA220B"/>
    <w:rsid w:val="2F001254"/>
    <w:rsid w:val="2F0A48BA"/>
    <w:rsid w:val="2F0B01A1"/>
    <w:rsid w:val="2F10BF43"/>
    <w:rsid w:val="2F142203"/>
    <w:rsid w:val="2F14B2E4"/>
    <w:rsid w:val="2F181D9A"/>
    <w:rsid w:val="2F1AE1D9"/>
    <w:rsid w:val="2F1EB1D2"/>
    <w:rsid w:val="2F241303"/>
    <w:rsid w:val="2F31352A"/>
    <w:rsid w:val="2F349F71"/>
    <w:rsid w:val="2F35AD2B"/>
    <w:rsid w:val="2F36A56D"/>
    <w:rsid w:val="2F454D3A"/>
    <w:rsid w:val="2F4C4A09"/>
    <w:rsid w:val="2F508AE9"/>
    <w:rsid w:val="2F555C9A"/>
    <w:rsid w:val="2F5A25A6"/>
    <w:rsid w:val="2F5AD56C"/>
    <w:rsid w:val="2F5F6542"/>
    <w:rsid w:val="2F61B286"/>
    <w:rsid w:val="2F623878"/>
    <w:rsid w:val="2F63F4BF"/>
    <w:rsid w:val="2F6B580C"/>
    <w:rsid w:val="2F76CEC6"/>
    <w:rsid w:val="2F77CD76"/>
    <w:rsid w:val="2F77F1B3"/>
    <w:rsid w:val="2F788F50"/>
    <w:rsid w:val="2F7C11A7"/>
    <w:rsid w:val="2F8936CF"/>
    <w:rsid w:val="2F9205F2"/>
    <w:rsid w:val="2F96F865"/>
    <w:rsid w:val="2FA10700"/>
    <w:rsid w:val="2FA6D4BE"/>
    <w:rsid w:val="2FA9C3B6"/>
    <w:rsid w:val="2FAADC66"/>
    <w:rsid w:val="2FB41631"/>
    <w:rsid w:val="2FB6F068"/>
    <w:rsid w:val="2FBB4F06"/>
    <w:rsid w:val="2FC486F5"/>
    <w:rsid w:val="2FC7980D"/>
    <w:rsid w:val="2FC84164"/>
    <w:rsid w:val="2FC97F5C"/>
    <w:rsid w:val="2FCBF17C"/>
    <w:rsid w:val="2FCDA97C"/>
    <w:rsid w:val="2FD31B7E"/>
    <w:rsid w:val="2FD32EBE"/>
    <w:rsid w:val="2FD40DF7"/>
    <w:rsid w:val="2FD9EC6E"/>
    <w:rsid w:val="2FE0E78F"/>
    <w:rsid w:val="2FE3B2EE"/>
    <w:rsid w:val="2FE58FEF"/>
    <w:rsid w:val="2FEEDB68"/>
    <w:rsid w:val="2FF70204"/>
    <w:rsid w:val="2FFAE36E"/>
    <w:rsid w:val="2FFC7521"/>
    <w:rsid w:val="2FFCC7DB"/>
    <w:rsid w:val="3000F38F"/>
    <w:rsid w:val="30013820"/>
    <w:rsid w:val="3005101E"/>
    <w:rsid w:val="300EAC30"/>
    <w:rsid w:val="300F8767"/>
    <w:rsid w:val="3013D5A6"/>
    <w:rsid w:val="3021FCC6"/>
    <w:rsid w:val="3024AB6B"/>
    <w:rsid w:val="302686F3"/>
    <w:rsid w:val="3030229B"/>
    <w:rsid w:val="3037805D"/>
    <w:rsid w:val="303C72A2"/>
    <w:rsid w:val="303FBF37"/>
    <w:rsid w:val="304463BE"/>
    <w:rsid w:val="304ED739"/>
    <w:rsid w:val="3058FC71"/>
    <w:rsid w:val="305DB629"/>
    <w:rsid w:val="30619194"/>
    <w:rsid w:val="30641125"/>
    <w:rsid w:val="3064500D"/>
    <w:rsid w:val="30691042"/>
    <w:rsid w:val="306EA72B"/>
    <w:rsid w:val="306F11A8"/>
    <w:rsid w:val="3071BE39"/>
    <w:rsid w:val="3072E291"/>
    <w:rsid w:val="3072F5C0"/>
    <w:rsid w:val="30731D62"/>
    <w:rsid w:val="30758AE4"/>
    <w:rsid w:val="30770109"/>
    <w:rsid w:val="3077D8B1"/>
    <w:rsid w:val="307B388A"/>
    <w:rsid w:val="307E7093"/>
    <w:rsid w:val="308CA9F4"/>
    <w:rsid w:val="308E8D75"/>
    <w:rsid w:val="3092CFF7"/>
    <w:rsid w:val="3098FEB5"/>
    <w:rsid w:val="309D7D21"/>
    <w:rsid w:val="30A660DA"/>
    <w:rsid w:val="30ADB385"/>
    <w:rsid w:val="30B159CC"/>
    <w:rsid w:val="30B33949"/>
    <w:rsid w:val="30CA5CD7"/>
    <w:rsid w:val="30D146B4"/>
    <w:rsid w:val="30D42C2B"/>
    <w:rsid w:val="30DA3E72"/>
    <w:rsid w:val="30DFD5EC"/>
    <w:rsid w:val="30DFE539"/>
    <w:rsid w:val="30E00FD0"/>
    <w:rsid w:val="30E36649"/>
    <w:rsid w:val="30F0E306"/>
    <w:rsid w:val="30F26C1D"/>
    <w:rsid w:val="3108716B"/>
    <w:rsid w:val="3108716B"/>
    <w:rsid w:val="3119FA85"/>
    <w:rsid w:val="311EA21F"/>
    <w:rsid w:val="311FD0F6"/>
    <w:rsid w:val="31211EB7"/>
    <w:rsid w:val="3127BE5D"/>
    <w:rsid w:val="3128A192"/>
    <w:rsid w:val="312D0BA7"/>
    <w:rsid w:val="31300516"/>
    <w:rsid w:val="3137C3E0"/>
    <w:rsid w:val="3139B2B9"/>
    <w:rsid w:val="313E2A02"/>
    <w:rsid w:val="31437783"/>
    <w:rsid w:val="3146E301"/>
    <w:rsid w:val="31492BF7"/>
    <w:rsid w:val="314D135C"/>
    <w:rsid w:val="314D9750"/>
    <w:rsid w:val="314EEE90"/>
    <w:rsid w:val="315265E8"/>
    <w:rsid w:val="3154B9E3"/>
    <w:rsid w:val="3154E4CA"/>
    <w:rsid w:val="315842D4"/>
    <w:rsid w:val="315D8A9C"/>
    <w:rsid w:val="315FD352"/>
    <w:rsid w:val="316FD929"/>
    <w:rsid w:val="3179B95B"/>
    <w:rsid w:val="317E1DFB"/>
    <w:rsid w:val="31816050"/>
    <w:rsid w:val="31838D3B"/>
    <w:rsid w:val="318556C4"/>
    <w:rsid w:val="318AABC9"/>
    <w:rsid w:val="318C7FEF"/>
    <w:rsid w:val="3191CE34"/>
    <w:rsid w:val="31927282"/>
    <w:rsid w:val="31A1D0BA"/>
    <w:rsid w:val="31A23694"/>
    <w:rsid w:val="31B574B6"/>
    <w:rsid w:val="31B90949"/>
    <w:rsid w:val="31B9B933"/>
    <w:rsid w:val="31C01E0B"/>
    <w:rsid w:val="31C30473"/>
    <w:rsid w:val="31C33AD6"/>
    <w:rsid w:val="31C47603"/>
    <w:rsid w:val="31C5A9FE"/>
    <w:rsid w:val="31C78F2C"/>
    <w:rsid w:val="31CA3D23"/>
    <w:rsid w:val="31CB8021"/>
    <w:rsid w:val="31CD27DC"/>
    <w:rsid w:val="31E10F4C"/>
    <w:rsid w:val="31E3AD9A"/>
    <w:rsid w:val="31E94EF7"/>
    <w:rsid w:val="31EB81DB"/>
    <w:rsid w:val="31F38D2E"/>
    <w:rsid w:val="31FB8BD8"/>
    <w:rsid w:val="3200039B"/>
    <w:rsid w:val="3200FE7E"/>
    <w:rsid w:val="32029269"/>
    <w:rsid w:val="32059E8C"/>
    <w:rsid w:val="32071E2C"/>
    <w:rsid w:val="32079FB3"/>
    <w:rsid w:val="320870F4"/>
    <w:rsid w:val="3210A632"/>
    <w:rsid w:val="32131B83"/>
    <w:rsid w:val="32207B24"/>
    <w:rsid w:val="322F4166"/>
    <w:rsid w:val="32308EE7"/>
    <w:rsid w:val="32336ABA"/>
    <w:rsid w:val="32345CFD"/>
    <w:rsid w:val="323767AB"/>
    <w:rsid w:val="32387A33"/>
    <w:rsid w:val="32387D88"/>
    <w:rsid w:val="323A5E3D"/>
    <w:rsid w:val="323FAB62"/>
    <w:rsid w:val="324166FD"/>
    <w:rsid w:val="324556E1"/>
    <w:rsid w:val="324677E9"/>
    <w:rsid w:val="324842E8"/>
    <w:rsid w:val="3249499C"/>
    <w:rsid w:val="324DDAA1"/>
    <w:rsid w:val="324EB613"/>
    <w:rsid w:val="3253EEB8"/>
    <w:rsid w:val="32691F6A"/>
    <w:rsid w:val="326D33E5"/>
    <w:rsid w:val="327114A3"/>
    <w:rsid w:val="32712C31"/>
    <w:rsid w:val="327252D5"/>
    <w:rsid w:val="327BE693"/>
    <w:rsid w:val="327C2954"/>
    <w:rsid w:val="327EEFD6"/>
    <w:rsid w:val="3284BD19"/>
    <w:rsid w:val="32855B38"/>
    <w:rsid w:val="32866242"/>
    <w:rsid w:val="3287B691"/>
    <w:rsid w:val="32932D9E"/>
    <w:rsid w:val="32959C24"/>
    <w:rsid w:val="329D87D2"/>
    <w:rsid w:val="329FE1E3"/>
    <w:rsid w:val="32A60CEA"/>
    <w:rsid w:val="32A8ED00"/>
    <w:rsid w:val="32AB68AE"/>
    <w:rsid w:val="32AF3804"/>
    <w:rsid w:val="32B5E58A"/>
    <w:rsid w:val="32B94B26"/>
    <w:rsid w:val="32BF093F"/>
    <w:rsid w:val="32C3524E"/>
    <w:rsid w:val="32CD06D6"/>
    <w:rsid w:val="32CE1C8D"/>
    <w:rsid w:val="32D2DE57"/>
    <w:rsid w:val="32D3A7CE"/>
    <w:rsid w:val="32E456C6"/>
    <w:rsid w:val="32F90D65"/>
    <w:rsid w:val="32F9CD0D"/>
    <w:rsid w:val="32FDD595"/>
    <w:rsid w:val="3303C133"/>
    <w:rsid w:val="33042944"/>
    <w:rsid w:val="33078F3E"/>
    <w:rsid w:val="33096FE8"/>
    <w:rsid w:val="3311380E"/>
    <w:rsid w:val="3316BB79"/>
    <w:rsid w:val="33236265"/>
    <w:rsid w:val="33237F0D"/>
    <w:rsid w:val="33280F0D"/>
    <w:rsid w:val="332E26AC"/>
    <w:rsid w:val="33333D98"/>
    <w:rsid w:val="3341BB84"/>
    <w:rsid w:val="3341D3E0"/>
    <w:rsid w:val="33433E41"/>
    <w:rsid w:val="33457514"/>
    <w:rsid w:val="334C21D1"/>
    <w:rsid w:val="334E08AA"/>
    <w:rsid w:val="334F2DA5"/>
    <w:rsid w:val="334FC230"/>
    <w:rsid w:val="33505C19"/>
    <w:rsid w:val="3350CD6B"/>
    <w:rsid w:val="33514B5B"/>
    <w:rsid w:val="33535753"/>
    <w:rsid w:val="33543382"/>
    <w:rsid w:val="33545FD5"/>
    <w:rsid w:val="335CAA08"/>
    <w:rsid w:val="335E6A2C"/>
    <w:rsid w:val="335F056C"/>
    <w:rsid w:val="335F0B37"/>
    <w:rsid w:val="33662353"/>
    <w:rsid w:val="3367A7C3"/>
    <w:rsid w:val="33749661"/>
    <w:rsid w:val="33783892"/>
    <w:rsid w:val="337F625C"/>
    <w:rsid w:val="338E29E2"/>
    <w:rsid w:val="3395D98F"/>
    <w:rsid w:val="3398F75A"/>
    <w:rsid w:val="3399BC18"/>
    <w:rsid w:val="339BB1E7"/>
    <w:rsid w:val="33A198FE"/>
    <w:rsid w:val="33A4B87A"/>
    <w:rsid w:val="33A59D04"/>
    <w:rsid w:val="33A7463D"/>
    <w:rsid w:val="33AE2FEB"/>
    <w:rsid w:val="33AF6B61"/>
    <w:rsid w:val="33B07D46"/>
    <w:rsid w:val="33B1DF2B"/>
    <w:rsid w:val="33B4BC8B"/>
    <w:rsid w:val="33B5E7FD"/>
    <w:rsid w:val="33BD75D8"/>
    <w:rsid w:val="33BF775F"/>
    <w:rsid w:val="33C5384C"/>
    <w:rsid w:val="33C94140"/>
    <w:rsid w:val="33C99105"/>
    <w:rsid w:val="33CA8E87"/>
    <w:rsid w:val="33CD663B"/>
    <w:rsid w:val="33D09F77"/>
    <w:rsid w:val="33D8D69F"/>
    <w:rsid w:val="33E431BF"/>
    <w:rsid w:val="33EFBF19"/>
    <w:rsid w:val="33F22DFB"/>
    <w:rsid w:val="33FD2FE9"/>
    <w:rsid w:val="34098B05"/>
    <w:rsid w:val="340DC855"/>
    <w:rsid w:val="34198C27"/>
    <w:rsid w:val="341A308F"/>
    <w:rsid w:val="341D84B7"/>
    <w:rsid w:val="34213D3D"/>
    <w:rsid w:val="34243AB6"/>
    <w:rsid w:val="34247EF0"/>
    <w:rsid w:val="3424BD08"/>
    <w:rsid w:val="34271EF0"/>
    <w:rsid w:val="342A6C23"/>
    <w:rsid w:val="342B68E1"/>
    <w:rsid w:val="3434939A"/>
    <w:rsid w:val="344B141F"/>
    <w:rsid w:val="3451B5EB"/>
    <w:rsid w:val="3456CF09"/>
    <w:rsid w:val="34619BCA"/>
    <w:rsid w:val="34682DBB"/>
    <w:rsid w:val="346F9614"/>
    <w:rsid w:val="3477DB74"/>
    <w:rsid w:val="347C7E92"/>
    <w:rsid w:val="347D821F"/>
    <w:rsid w:val="34823F88"/>
    <w:rsid w:val="34835D79"/>
    <w:rsid w:val="3488B0EA"/>
    <w:rsid w:val="348EBB0D"/>
    <w:rsid w:val="3494B942"/>
    <w:rsid w:val="349A95FB"/>
    <w:rsid w:val="34A1641C"/>
    <w:rsid w:val="34A4FC5A"/>
    <w:rsid w:val="34A52619"/>
    <w:rsid w:val="34A66206"/>
    <w:rsid w:val="34ACE1D1"/>
    <w:rsid w:val="34B69047"/>
    <w:rsid w:val="34BE33AC"/>
    <w:rsid w:val="34BEA691"/>
    <w:rsid w:val="34BF8A63"/>
    <w:rsid w:val="34C4934A"/>
    <w:rsid w:val="34CF2638"/>
    <w:rsid w:val="34D03D6F"/>
    <w:rsid w:val="34D4865B"/>
    <w:rsid w:val="34D6FB7F"/>
    <w:rsid w:val="34D7EC51"/>
    <w:rsid w:val="34E14575"/>
    <w:rsid w:val="34E4B126"/>
    <w:rsid w:val="34EA5AEA"/>
    <w:rsid w:val="34EB5E0A"/>
    <w:rsid w:val="34F03036"/>
    <w:rsid w:val="34F6E8A5"/>
    <w:rsid w:val="34F8015D"/>
    <w:rsid w:val="34FE7D98"/>
    <w:rsid w:val="350015A4"/>
    <w:rsid w:val="3503286F"/>
    <w:rsid w:val="350713EC"/>
    <w:rsid w:val="350C2850"/>
    <w:rsid w:val="350EE8FD"/>
    <w:rsid w:val="35103155"/>
    <w:rsid w:val="3511149B"/>
    <w:rsid w:val="351997F8"/>
    <w:rsid w:val="351B6816"/>
    <w:rsid w:val="351EB06B"/>
    <w:rsid w:val="352069F8"/>
    <w:rsid w:val="3521F039"/>
    <w:rsid w:val="3531DBC7"/>
    <w:rsid w:val="35379C0D"/>
    <w:rsid w:val="35380D0D"/>
    <w:rsid w:val="353890DC"/>
    <w:rsid w:val="3545AD59"/>
    <w:rsid w:val="354967B9"/>
    <w:rsid w:val="354BC401"/>
    <w:rsid w:val="354C171E"/>
    <w:rsid w:val="354E02D6"/>
    <w:rsid w:val="354F8BA8"/>
    <w:rsid w:val="35656DA1"/>
    <w:rsid w:val="35667564"/>
    <w:rsid w:val="356A2582"/>
    <w:rsid w:val="356D2595"/>
    <w:rsid w:val="3572DB36"/>
    <w:rsid w:val="3573AF2B"/>
    <w:rsid w:val="3580BABC"/>
    <w:rsid w:val="35881787"/>
    <w:rsid w:val="35893D57"/>
    <w:rsid w:val="358FF465"/>
    <w:rsid w:val="3594C3C0"/>
    <w:rsid w:val="3598F7E9"/>
    <w:rsid w:val="35ADAF95"/>
    <w:rsid w:val="35ADFA18"/>
    <w:rsid w:val="35AEF400"/>
    <w:rsid w:val="35B27A0A"/>
    <w:rsid w:val="35BC330C"/>
    <w:rsid w:val="35BF9901"/>
    <w:rsid w:val="35C83F4A"/>
    <w:rsid w:val="35CD1DF6"/>
    <w:rsid w:val="35CF241F"/>
    <w:rsid w:val="35D06B15"/>
    <w:rsid w:val="35D3AB0C"/>
    <w:rsid w:val="35D4CD57"/>
    <w:rsid w:val="35D8B0E7"/>
    <w:rsid w:val="35D91F7D"/>
    <w:rsid w:val="35DDB46E"/>
    <w:rsid w:val="35E04C7C"/>
    <w:rsid w:val="35E4067E"/>
    <w:rsid w:val="35EA05CC"/>
    <w:rsid w:val="35EA0D23"/>
    <w:rsid w:val="35EC3B8C"/>
    <w:rsid w:val="35EFD77B"/>
    <w:rsid w:val="35F15BC3"/>
    <w:rsid w:val="35F31404"/>
    <w:rsid w:val="35F31862"/>
    <w:rsid w:val="35F3366F"/>
    <w:rsid w:val="35F3CFD8"/>
    <w:rsid w:val="35F54F41"/>
    <w:rsid w:val="35F8874F"/>
    <w:rsid w:val="35F8C0A3"/>
    <w:rsid w:val="35FB0494"/>
    <w:rsid w:val="35FB8157"/>
    <w:rsid w:val="3604A798"/>
    <w:rsid w:val="360CC303"/>
    <w:rsid w:val="3619E725"/>
    <w:rsid w:val="361C2F39"/>
    <w:rsid w:val="362C8B7B"/>
    <w:rsid w:val="36308A78"/>
    <w:rsid w:val="3631EDD0"/>
    <w:rsid w:val="3637915F"/>
    <w:rsid w:val="363BD6D1"/>
    <w:rsid w:val="364FB0C9"/>
    <w:rsid w:val="36530BD7"/>
    <w:rsid w:val="36568405"/>
    <w:rsid w:val="3660822B"/>
    <w:rsid w:val="366C8039"/>
    <w:rsid w:val="36703C7D"/>
    <w:rsid w:val="36717B8E"/>
    <w:rsid w:val="367451A2"/>
    <w:rsid w:val="3679A897"/>
    <w:rsid w:val="36808187"/>
    <w:rsid w:val="3684845C"/>
    <w:rsid w:val="36862506"/>
    <w:rsid w:val="368D0E52"/>
    <w:rsid w:val="3692FC61"/>
    <w:rsid w:val="369602E5"/>
    <w:rsid w:val="369C6906"/>
    <w:rsid w:val="36A296AF"/>
    <w:rsid w:val="36A2E44D"/>
    <w:rsid w:val="36A92208"/>
    <w:rsid w:val="36AA30E0"/>
    <w:rsid w:val="36AC24BE"/>
    <w:rsid w:val="36ACB496"/>
    <w:rsid w:val="36BEE5FF"/>
    <w:rsid w:val="36C3DB68"/>
    <w:rsid w:val="36C853B7"/>
    <w:rsid w:val="36C8FBB8"/>
    <w:rsid w:val="36CC1C96"/>
    <w:rsid w:val="36CFE8BA"/>
    <w:rsid w:val="36D146E6"/>
    <w:rsid w:val="36D2516F"/>
    <w:rsid w:val="36DA4A22"/>
    <w:rsid w:val="36EAFC03"/>
    <w:rsid w:val="36EEA7C9"/>
    <w:rsid w:val="36EFDD3B"/>
    <w:rsid w:val="36F1CC9F"/>
    <w:rsid w:val="36F523D9"/>
    <w:rsid w:val="36FC3899"/>
    <w:rsid w:val="36FDCC52"/>
    <w:rsid w:val="3701FD18"/>
    <w:rsid w:val="3707F6D3"/>
    <w:rsid w:val="37084039"/>
    <w:rsid w:val="370A41C4"/>
    <w:rsid w:val="370CD9A8"/>
    <w:rsid w:val="370DD9A3"/>
    <w:rsid w:val="370EC25F"/>
    <w:rsid w:val="370FDD10"/>
    <w:rsid w:val="371237F1"/>
    <w:rsid w:val="3712D4AC"/>
    <w:rsid w:val="3719B97C"/>
    <w:rsid w:val="37217017"/>
    <w:rsid w:val="372432BF"/>
    <w:rsid w:val="3726FE2A"/>
    <w:rsid w:val="372A6BA1"/>
    <w:rsid w:val="372F4FB4"/>
    <w:rsid w:val="372F6A31"/>
    <w:rsid w:val="373B86BB"/>
    <w:rsid w:val="3740A508"/>
    <w:rsid w:val="37497FF6"/>
    <w:rsid w:val="37544E51"/>
    <w:rsid w:val="375A0BC4"/>
    <w:rsid w:val="375BEB21"/>
    <w:rsid w:val="375E3626"/>
    <w:rsid w:val="37620E64"/>
    <w:rsid w:val="376ED852"/>
    <w:rsid w:val="37772814"/>
    <w:rsid w:val="37790A6E"/>
    <w:rsid w:val="37841AA6"/>
    <w:rsid w:val="378FA039"/>
    <w:rsid w:val="37A088B8"/>
    <w:rsid w:val="37A33821"/>
    <w:rsid w:val="37A381A9"/>
    <w:rsid w:val="37A9CCF4"/>
    <w:rsid w:val="37AF9ECE"/>
    <w:rsid w:val="37B01137"/>
    <w:rsid w:val="37B14B31"/>
    <w:rsid w:val="37B2086D"/>
    <w:rsid w:val="37B9A45E"/>
    <w:rsid w:val="37BA0A3E"/>
    <w:rsid w:val="37C26909"/>
    <w:rsid w:val="37CCA4A6"/>
    <w:rsid w:val="37D112EE"/>
    <w:rsid w:val="37D5A50D"/>
    <w:rsid w:val="37D7AC3D"/>
    <w:rsid w:val="37D825D6"/>
    <w:rsid w:val="37D9361A"/>
    <w:rsid w:val="37DBCA2C"/>
    <w:rsid w:val="37E1363C"/>
    <w:rsid w:val="37E82E51"/>
    <w:rsid w:val="37EBD178"/>
    <w:rsid w:val="37EE3109"/>
    <w:rsid w:val="37F6A3CB"/>
    <w:rsid w:val="37FC6020"/>
    <w:rsid w:val="380369B6"/>
    <w:rsid w:val="38084CC8"/>
    <w:rsid w:val="3808E02D"/>
    <w:rsid w:val="380EFE3C"/>
    <w:rsid w:val="3813063E"/>
    <w:rsid w:val="3814086F"/>
    <w:rsid w:val="381DC8C4"/>
    <w:rsid w:val="382021A6"/>
    <w:rsid w:val="3823B561"/>
    <w:rsid w:val="382E7303"/>
    <w:rsid w:val="3836317F"/>
    <w:rsid w:val="383BF7C6"/>
    <w:rsid w:val="384485D7"/>
    <w:rsid w:val="3846FF5F"/>
    <w:rsid w:val="38480454"/>
    <w:rsid w:val="384B966C"/>
    <w:rsid w:val="384C879D"/>
    <w:rsid w:val="38557A8A"/>
    <w:rsid w:val="3858EC96"/>
    <w:rsid w:val="385AD91C"/>
    <w:rsid w:val="385FB846"/>
    <w:rsid w:val="3864CC19"/>
    <w:rsid w:val="38663C98"/>
    <w:rsid w:val="3867F244"/>
    <w:rsid w:val="386C6F62"/>
    <w:rsid w:val="386D2D3B"/>
    <w:rsid w:val="386F3CCF"/>
    <w:rsid w:val="387A40FE"/>
    <w:rsid w:val="387C2248"/>
    <w:rsid w:val="3882C1D3"/>
    <w:rsid w:val="38831ECB"/>
    <w:rsid w:val="3886F34B"/>
    <w:rsid w:val="388C2C8F"/>
    <w:rsid w:val="388D9A4B"/>
    <w:rsid w:val="388FE501"/>
    <w:rsid w:val="3890DAD2"/>
    <w:rsid w:val="38917A2A"/>
    <w:rsid w:val="3899DC71"/>
    <w:rsid w:val="389A81A8"/>
    <w:rsid w:val="38A22755"/>
    <w:rsid w:val="38B494CB"/>
    <w:rsid w:val="38D3BD05"/>
    <w:rsid w:val="38DB7703"/>
    <w:rsid w:val="38E227DB"/>
    <w:rsid w:val="38E4DE34"/>
    <w:rsid w:val="38E97252"/>
    <w:rsid w:val="38EECB66"/>
    <w:rsid w:val="38F0CEEC"/>
    <w:rsid w:val="38F4E3A0"/>
    <w:rsid w:val="38F8C71A"/>
    <w:rsid w:val="38F9F5B7"/>
    <w:rsid w:val="38FBBD9B"/>
    <w:rsid w:val="38FC1746"/>
    <w:rsid w:val="3902A4BC"/>
    <w:rsid w:val="3903F64C"/>
    <w:rsid w:val="39108BA7"/>
    <w:rsid w:val="3919E879"/>
    <w:rsid w:val="391B9D74"/>
    <w:rsid w:val="39220568"/>
    <w:rsid w:val="3936D187"/>
    <w:rsid w:val="3938888B"/>
    <w:rsid w:val="393C90CC"/>
    <w:rsid w:val="3941CBD2"/>
    <w:rsid w:val="395127D5"/>
    <w:rsid w:val="39513C4D"/>
    <w:rsid w:val="3957D3E3"/>
    <w:rsid w:val="39580732"/>
    <w:rsid w:val="3962871E"/>
    <w:rsid w:val="39687507"/>
    <w:rsid w:val="396FA3A5"/>
    <w:rsid w:val="397B35AD"/>
    <w:rsid w:val="397FDC0C"/>
    <w:rsid w:val="39838A69"/>
    <w:rsid w:val="39884DA8"/>
    <w:rsid w:val="398877E5"/>
    <w:rsid w:val="398EAD78"/>
    <w:rsid w:val="39A58FDF"/>
    <w:rsid w:val="39A5D528"/>
    <w:rsid w:val="39AB99A4"/>
    <w:rsid w:val="39ACF942"/>
    <w:rsid w:val="39BDBE00"/>
    <w:rsid w:val="39C53A46"/>
    <w:rsid w:val="39C670D6"/>
    <w:rsid w:val="39C6D322"/>
    <w:rsid w:val="39C8D952"/>
    <w:rsid w:val="39CD78A8"/>
    <w:rsid w:val="39CE809E"/>
    <w:rsid w:val="39D06814"/>
    <w:rsid w:val="39DFB8B2"/>
    <w:rsid w:val="39E01C04"/>
    <w:rsid w:val="39E857FE"/>
    <w:rsid w:val="39E85FAF"/>
    <w:rsid w:val="39F013E4"/>
    <w:rsid w:val="39F1CB0E"/>
    <w:rsid w:val="39F3A33E"/>
    <w:rsid w:val="39F6FD8B"/>
    <w:rsid w:val="39FADF4C"/>
    <w:rsid w:val="39FDAAE3"/>
    <w:rsid w:val="3A006A94"/>
    <w:rsid w:val="3A013644"/>
    <w:rsid w:val="3A0A4522"/>
    <w:rsid w:val="3A0A742E"/>
    <w:rsid w:val="3A0BCD95"/>
    <w:rsid w:val="3A0D5196"/>
    <w:rsid w:val="3A0E1A0D"/>
    <w:rsid w:val="3A15B6BA"/>
    <w:rsid w:val="3A1BA809"/>
    <w:rsid w:val="3A1D2363"/>
    <w:rsid w:val="3A20A4A0"/>
    <w:rsid w:val="3A2E2730"/>
    <w:rsid w:val="3A3019F2"/>
    <w:rsid w:val="3A3328EF"/>
    <w:rsid w:val="3A33B34D"/>
    <w:rsid w:val="3A379642"/>
    <w:rsid w:val="3A3B280E"/>
    <w:rsid w:val="3A452DF1"/>
    <w:rsid w:val="3A4A5F43"/>
    <w:rsid w:val="3A512ACF"/>
    <w:rsid w:val="3A5A2436"/>
    <w:rsid w:val="3A5F009D"/>
    <w:rsid w:val="3A6BAEC7"/>
    <w:rsid w:val="3A6ED9E5"/>
    <w:rsid w:val="3A731F44"/>
    <w:rsid w:val="3A7B6005"/>
    <w:rsid w:val="3A7CD3EB"/>
    <w:rsid w:val="3A7EF81B"/>
    <w:rsid w:val="3A814A8A"/>
    <w:rsid w:val="3A887802"/>
    <w:rsid w:val="3A8BE4CB"/>
    <w:rsid w:val="3A8EDEDE"/>
    <w:rsid w:val="3A8F65EE"/>
    <w:rsid w:val="3A90A9CE"/>
    <w:rsid w:val="3A90EBDF"/>
    <w:rsid w:val="3AA16AD3"/>
    <w:rsid w:val="3AA2F090"/>
    <w:rsid w:val="3AA65179"/>
    <w:rsid w:val="3AA8E751"/>
    <w:rsid w:val="3AA969F0"/>
    <w:rsid w:val="3AAD15A5"/>
    <w:rsid w:val="3AAD36B1"/>
    <w:rsid w:val="3AB32FED"/>
    <w:rsid w:val="3AB7CAE3"/>
    <w:rsid w:val="3ABA9238"/>
    <w:rsid w:val="3ABD2E5F"/>
    <w:rsid w:val="3ABE8265"/>
    <w:rsid w:val="3AC029AF"/>
    <w:rsid w:val="3ACA54F9"/>
    <w:rsid w:val="3ACE391E"/>
    <w:rsid w:val="3AD20EFE"/>
    <w:rsid w:val="3AEC71E7"/>
    <w:rsid w:val="3AF2C2B7"/>
    <w:rsid w:val="3AF707C0"/>
    <w:rsid w:val="3B015414"/>
    <w:rsid w:val="3B0B5DAE"/>
    <w:rsid w:val="3B0D95F8"/>
    <w:rsid w:val="3B0E27E5"/>
    <w:rsid w:val="3B139BB1"/>
    <w:rsid w:val="3B215996"/>
    <w:rsid w:val="3B248B5E"/>
    <w:rsid w:val="3B25B4FB"/>
    <w:rsid w:val="3B298F76"/>
    <w:rsid w:val="3B2BDABB"/>
    <w:rsid w:val="3B302B42"/>
    <w:rsid w:val="3B39A6F1"/>
    <w:rsid w:val="3B3CF9EB"/>
    <w:rsid w:val="3B3D902B"/>
    <w:rsid w:val="3B40B38C"/>
    <w:rsid w:val="3B4A0BF3"/>
    <w:rsid w:val="3B55A983"/>
    <w:rsid w:val="3B5699A9"/>
    <w:rsid w:val="3B57D0C4"/>
    <w:rsid w:val="3B5B94B8"/>
    <w:rsid w:val="3B5EC913"/>
    <w:rsid w:val="3B60BABD"/>
    <w:rsid w:val="3B660E22"/>
    <w:rsid w:val="3B6D9DE9"/>
    <w:rsid w:val="3B6F163B"/>
    <w:rsid w:val="3B79A7B0"/>
    <w:rsid w:val="3B7A9DB6"/>
    <w:rsid w:val="3B83B78F"/>
    <w:rsid w:val="3B87161B"/>
    <w:rsid w:val="3B899613"/>
    <w:rsid w:val="3B9963D8"/>
    <w:rsid w:val="3B9998E3"/>
    <w:rsid w:val="3B99AA40"/>
    <w:rsid w:val="3B9FBA54"/>
    <w:rsid w:val="3BA7EB46"/>
    <w:rsid w:val="3BA92001"/>
    <w:rsid w:val="3BABF405"/>
    <w:rsid w:val="3BAC230A"/>
    <w:rsid w:val="3BB8A169"/>
    <w:rsid w:val="3BBBEA92"/>
    <w:rsid w:val="3BBFABF2"/>
    <w:rsid w:val="3BC2416D"/>
    <w:rsid w:val="3BC4EAD5"/>
    <w:rsid w:val="3BC67DDB"/>
    <w:rsid w:val="3BCE094A"/>
    <w:rsid w:val="3BCF317A"/>
    <w:rsid w:val="3BD56D30"/>
    <w:rsid w:val="3BD717B5"/>
    <w:rsid w:val="3BE5A40B"/>
    <w:rsid w:val="3BE84A51"/>
    <w:rsid w:val="3BEA80D9"/>
    <w:rsid w:val="3BEB82F3"/>
    <w:rsid w:val="3BFF1F90"/>
    <w:rsid w:val="3C0ED0B6"/>
    <w:rsid w:val="3C12B57C"/>
    <w:rsid w:val="3C18039C"/>
    <w:rsid w:val="3C1BDB5C"/>
    <w:rsid w:val="3C1D5269"/>
    <w:rsid w:val="3C30BBC0"/>
    <w:rsid w:val="3C330338"/>
    <w:rsid w:val="3C335E5D"/>
    <w:rsid w:val="3C38F388"/>
    <w:rsid w:val="3C399ED0"/>
    <w:rsid w:val="3C3A6980"/>
    <w:rsid w:val="3C4753E1"/>
    <w:rsid w:val="3C4FA0CE"/>
    <w:rsid w:val="3C52B7F5"/>
    <w:rsid w:val="3C59470F"/>
    <w:rsid w:val="3C60A7BA"/>
    <w:rsid w:val="3C68BF71"/>
    <w:rsid w:val="3C6B9B5D"/>
    <w:rsid w:val="3C782B6D"/>
    <w:rsid w:val="3C7DA05F"/>
    <w:rsid w:val="3C7E1A21"/>
    <w:rsid w:val="3C879669"/>
    <w:rsid w:val="3C87CE4A"/>
    <w:rsid w:val="3C8F2353"/>
    <w:rsid w:val="3C9534C0"/>
    <w:rsid w:val="3C9A96C4"/>
    <w:rsid w:val="3CA12F54"/>
    <w:rsid w:val="3CA2F29E"/>
    <w:rsid w:val="3CA4566A"/>
    <w:rsid w:val="3CA613CA"/>
    <w:rsid w:val="3CAAFF93"/>
    <w:rsid w:val="3CB009C3"/>
    <w:rsid w:val="3CB734A1"/>
    <w:rsid w:val="3CBDF62E"/>
    <w:rsid w:val="3CC497DE"/>
    <w:rsid w:val="3CC5434C"/>
    <w:rsid w:val="3CC5E494"/>
    <w:rsid w:val="3CC89F90"/>
    <w:rsid w:val="3CCA1209"/>
    <w:rsid w:val="3CCAA10B"/>
    <w:rsid w:val="3CCE46F3"/>
    <w:rsid w:val="3CD0F9BE"/>
    <w:rsid w:val="3CD3E350"/>
    <w:rsid w:val="3CD6FBDB"/>
    <w:rsid w:val="3CDAF829"/>
    <w:rsid w:val="3CDEDBCE"/>
    <w:rsid w:val="3CE31785"/>
    <w:rsid w:val="3CE37C45"/>
    <w:rsid w:val="3CE5EDE7"/>
    <w:rsid w:val="3CEFDDF3"/>
    <w:rsid w:val="3CF0DE4D"/>
    <w:rsid w:val="3CF279B8"/>
    <w:rsid w:val="3CF6EE58"/>
    <w:rsid w:val="3CF72684"/>
    <w:rsid w:val="3CFA19E9"/>
    <w:rsid w:val="3CFF06D0"/>
    <w:rsid w:val="3D0270B6"/>
    <w:rsid w:val="3D040761"/>
    <w:rsid w:val="3D0509FB"/>
    <w:rsid w:val="3D0D2186"/>
    <w:rsid w:val="3D106388"/>
    <w:rsid w:val="3D10B40C"/>
    <w:rsid w:val="3D14DD50"/>
    <w:rsid w:val="3D185CB8"/>
    <w:rsid w:val="3D1FF8C0"/>
    <w:rsid w:val="3D21D75A"/>
    <w:rsid w:val="3D24F523"/>
    <w:rsid w:val="3D26187E"/>
    <w:rsid w:val="3D311108"/>
    <w:rsid w:val="3D337D4E"/>
    <w:rsid w:val="3D3CEDAC"/>
    <w:rsid w:val="3D3F6CFF"/>
    <w:rsid w:val="3D41115E"/>
    <w:rsid w:val="3D43A5C4"/>
    <w:rsid w:val="3D45A154"/>
    <w:rsid w:val="3D4E2883"/>
    <w:rsid w:val="3D5611C7"/>
    <w:rsid w:val="3D60EB64"/>
    <w:rsid w:val="3D6186E2"/>
    <w:rsid w:val="3D61E6CA"/>
    <w:rsid w:val="3D6B3654"/>
    <w:rsid w:val="3D730C0F"/>
    <w:rsid w:val="3D742061"/>
    <w:rsid w:val="3D778FA9"/>
    <w:rsid w:val="3D78BE20"/>
    <w:rsid w:val="3D7A1F83"/>
    <w:rsid w:val="3D86947B"/>
    <w:rsid w:val="3D8D2B95"/>
    <w:rsid w:val="3D9250C9"/>
    <w:rsid w:val="3D9FE3A7"/>
    <w:rsid w:val="3DA74610"/>
    <w:rsid w:val="3DA95479"/>
    <w:rsid w:val="3DB0D84D"/>
    <w:rsid w:val="3DB59FB4"/>
    <w:rsid w:val="3DB81080"/>
    <w:rsid w:val="3DBE43A4"/>
    <w:rsid w:val="3DC4AF16"/>
    <w:rsid w:val="3DCE76EE"/>
    <w:rsid w:val="3DD720F2"/>
    <w:rsid w:val="3DD7682C"/>
    <w:rsid w:val="3DDC1B5A"/>
    <w:rsid w:val="3DE03AE2"/>
    <w:rsid w:val="3DEB8418"/>
    <w:rsid w:val="3DEC4CD7"/>
    <w:rsid w:val="3DF49DDA"/>
    <w:rsid w:val="3DF5B391"/>
    <w:rsid w:val="3DF93D6D"/>
    <w:rsid w:val="3DFB524E"/>
    <w:rsid w:val="3E1FA78D"/>
    <w:rsid w:val="3E2032AE"/>
    <w:rsid w:val="3E2815B8"/>
    <w:rsid w:val="3E282109"/>
    <w:rsid w:val="3E2A2A97"/>
    <w:rsid w:val="3E37DEBA"/>
    <w:rsid w:val="3E3C4FF2"/>
    <w:rsid w:val="3E3D4A70"/>
    <w:rsid w:val="3E42CA28"/>
    <w:rsid w:val="3E489932"/>
    <w:rsid w:val="3E50A15B"/>
    <w:rsid w:val="3E790102"/>
    <w:rsid w:val="3E7CC47F"/>
    <w:rsid w:val="3E7DDDC5"/>
    <w:rsid w:val="3E868109"/>
    <w:rsid w:val="3E86CFE7"/>
    <w:rsid w:val="3E8A545C"/>
    <w:rsid w:val="3E8AFD99"/>
    <w:rsid w:val="3E8FBE16"/>
    <w:rsid w:val="3E9069B8"/>
    <w:rsid w:val="3E963E5C"/>
    <w:rsid w:val="3E98D6BC"/>
    <w:rsid w:val="3E998A55"/>
    <w:rsid w:val="3E998DF5"/>
    <w:rsid w:val="3E9AC2EC"/>
    <w:rsid w:val="3E9C0105"/>
    <w:rsid w:val="3EA3AB14"/>
    <w:rsid w:val="3EAFBC6D"/>
    <w:rsid w:val="3EB25C2D"/>
    <w:rsid w:val="3EBA0A7C"/>
    <w:rsid w:val="3EBAB443"/>
    <w:rsid w:val="3EBD811B"/>
    <w:rsid w:val="3EC55A36"/>
    <w:rsid w:val="3ECA0289"/>
    <w:rsid w:val="3ECE4421"/>
    <w:rsid w:val="3ED40D9D"/>
    <w:rsid w:val="3ED48ECD"/>
    <w:rsid w:val="3ED5DE6F"/>
    <w:rsid w:val="3EDD0C72"/>
    <w:rsid w:val="3EE8BEFC"/>
    <w:rsid w:val="3EEC913C"/>
    <w:rsid w:val="3EECE15A"/>
    <w:rsid w:val="3EEEA4D7"/>
    <w:rsid w:val="3EF0A906"/>
    <w:rsid w:val="3EFD0DC1"/>
    <w:rsid w:val="3EFD99BF"/>
    <w:rsid w:val="3F039F4B"/>
    <w:rsid w:val="3F05E310"/>
    <w:rsid w:val="3F08C399"/>
    <w:rsid w:val="3F0D6004"/>
    <w:rsid w:val="3F0FBFA9"/>
    <w:rsid w:val="3F217E67"/>
    <w:rsid w:val="3F24C7BD"/>
    <w:rsid w:val="3F301F9D"/>
    <w:rsid w:val="3F38233F"/>
    <w:rsid w:val="3F38D959"/>
    <w:rsid w:val="3F39B248"/>
    <w:rsid w:val="3F3F60E7"/>
    <w:rsid w:val="3F420C37"/>
    <w:rsid w:val="3F450AFD"/>
    <w:rsid w:val="3F4588EF"/>
    <w:rsid w:val="3F45BB52"/>
    <w:rsid w:val="3F49B73B"/>
    <w:rsid w:val="3F4A28AF"/>
    <w:rsid w:val="3F5FBA58"/>
    <w:rsid w:val="3F66E3B5"/>
    <w:rsid w:val="3F67030B"/>
    <w:rsid w:val="3F69DE57"/>
    <w:rsid w:val="3F721AA0"/>
    <w:rsid w:val="3F741B95"/>
    <w:rsid w:val="3F7472FA"/>
    <w:rsid w:val="3F773D17"/>
    <w:rsid w:val="3F7A38CB"/>
    <w:rsid w:val="3F7BA233"/>
    <w:rsid w:val="3F8592BD"/>
    <w:rsid w:val="3F90A5C0"/>
    <w:rsid w:val="3F9B64BE"/>
    <w:rsid w:val="3FA3DDB7"/>
    <w:rsid w:val="3FA4AB7F"/>
    <w:rsid w:val="3FAB5BBF"/>
    <w:rsid w:val="3FADBE4C"/>
    <w:rsid w:val="3FAFF47B"/>
    <w:rsid w:val="3FB1A8F1"/>
    <w:rsid w:val="3FB49C64"/>
    <w:rsid w:val="3FC3F16A"/>
    <w:rsid w:val="3FC5E1E6"/>
    <w:rsid w:val="3FCC2C6E"/>
    <w:rsid w:val="3FD0ADE8"/>
    <w:rsid w:val="3FDD3B14"/>
    <w:rsid w:val="3FE255CA"/>
    <w:rsid w:val="3FE92784"/>
    <w:rsid w:val="3FEAD63E"/>
    <w:rsid w:val="3FEDD468"/>
    <w:rsid w:val="3FF217AF"/>
    <w:rsid w:val="3FF527B4"/>
    <w:rsid w:val="3FF603BD"/>
    <w:rsid w:val="3FFC1744"/>
    <w:rsid w:val="3FFD08A9"/>
    <w:rsid w:val="4000E653"/>
    <w:rsid w:val="4001F7E7"/>
    <w:rsid w:val="40030186"/>
    <w:rsid w:val="400E724F"/>
    <w:rsid w:val="400FD00B"/>
    <w:rsid w:val="400FDEA6"/>
    <w:rsid w:val="4013D934"/>
    <w:rsid w:val="40159EE9"/>
    <w:rsid w:val="401628F6"/>
    <w:rsid w:val="401D596F"/>
    <w:rsid w:val="401FD185"/>
    <w:rsid w:val="401FE821"/>
    <w:rsid w:val="4021E6E1"/>
    <w:rsid w:val="402624C5"/>
    <w:rsid w:val="402A1FE1"/>
    <w:rsid w:val="40330D4B"/>
    <w:rsid w:val="403827A1"/>
    <w:rsid w:val="403D2EC0"/>
    <w:rsid w:val="403E7125"/>
    <w:rsid w:val="40428EB5"/>
    <w:rsid w:val="4044B2FF"/>
    <w:rsid w:val="40453178"/>
    <w:rsid w:val="404688DC"/>
    <w:rsid w:val="40521D8D"/>
    <w:rsid w:val="4055F81B"/>
    <w:rsid w:val="40566063"/>
    <w:rsid w:val="40581203"/>
    <w:rsid w:val="40682B9A"/>
    <w:rsid w:val="406AC73D"/>
    <w:rsid w:val="40736E50"/>
    <w:rsid w:val="407801E1"/>
    <w:rsid w:val="407806C2"/>
    <w:rsid w:val="407AA0A6"/>
    <w:rsid w:val="407ABFB4"/>
    <w:rsid w:val="407D6D06"/>
    <w:rsid w:val="4087D341"/>
    <w:rsid w:val="40908AA7"/>
    <w:rsid w:val="40996A20"/>
    <w:rsid w:val="409CB8E8"/>
    <w:rsid w:val="40A0678D"/>
    <w:rsid w:val="40A2C198"/>
    <w:rsid w:val="40A41E3F"/>
    <w:rsid w:val="40AE2F97"/>
    <w:rsid w:val="40B45A92"/>
    <w:rsid w:val="40C6ED8D"/>
    <w:rsid w:val="40CE4221"/>
    <w:rsid w:val="40CFE7C6"/>
    <w:rsid w:val="40DA93F7"/>
    <w:rsid w:val="40DB7BDF"/>
    <w:rsid w:val="40E5D6F9"/>
    <w:rsid w:val="40E7874E"/>
    <w:rsid w:val="40EC3815"/>
    <w:rsid w:val="40F20B52"/>
    <w:rsid w:val="40FC0E29"/>
    <w:rsid w:val="41034FD8"/>
    <w:rsid w:val="4106CF49"/>
    <w:rsid w:val="4107EAF6"/>
    <w:rsid w:val="410BE378"/>
    <w:rsid w:val="411068E0"/>
    <w:rsid w:val="41212669"/>
    <w:rsid w:val="4125BE9D"/>
    <w:rsid w:val="412D4BA4"/>
    <w:rsid w:val="41305606"/>
    <w:rsid w:val="413344B3"/>
    <w:rsid w:val="413862E7"/>
    <w:rsid w:val="413BF1E3"/>
    <w:rsid w:val="414403E0"/>
    <w:rsid w:val="414A22DB"/>
    <w:rsid w:val="414DC179"/>
    <w:rsid w:val="414E34E7"/>
    <w:rsid w:val="41550E6D"/>
    <w:rsid w:val="415BFDD6"/>
    <w:rsid w:val="415C9338"/>
    <w:rsid w:val="4160001B"/>
    <w:rsid w:val="4163C925"/>
    <w:rsid w:val="4164F267"/>
    <w:rsid w:val="4168502A"/>
    <w:rsid w:val="41692D09"/>
    <w:rsid w:val="416BB6E0"/>
    <w:rsid w:val="4173C979"/>
    <w:rsid w:val="41782996"/>
    <w:rsid w:val="417EE0A4"/>
    <w:rsid w:val="418230C0"/>
    <w:rsid w:val="418BA6CE"/>
    <w:rsid w:val="41921564"/>
    <w:rsid w:val="4195879E"/>
    <w:rsid w:val="4198F60F"/>
    <w:rsid w:val="4198FECF"/>
    <w:rsid w:val="41A22DAE"/>
    <w:rsid w:val="41ABA7D9"/>
    <w:rsid w:val="41ABBF59"/>
    <w:rsid w:val="41BC2749"/>
    <w:rsid w:val="41BE70A9"/>
    <w:rsid w:val="41C87033"/>
    <w:rsid w:val="41CA9031"/>
    <w:rsid w:val="41D25912"/>
    <w:rsid w:val="41D5575D"/>
    <w:rsid w:val="41DEBF92"/>
    <w:rsid w:val="41E0F61E"/>
    <w:rsid w:val="41E39077"/>
    <w:rsid w:val="41EFBA9E"/>
    <w:rsid w:val="41F1BC6C"/>
    <w:rsid w:val="41F551F5"/>
    <w:rsid w:val="4200C490"/>
    <w:rsid w:val="4207B58B"/>
    <w:rsid w:val="420C2204"/>
    <w:rsid w:val="420D9F84"/>
    <w:rsid w:val="420F44DC"/>
    <w:rsid w:val="421402EE"/>
    <w:rsid w:val="422BC487"/>
    <w:rsid w:val="422D1F9B"/>
    <w:rsid w:val="422D351D"/>
    <w:rsid w:val="422F6C95"/>
    <w:rsid w:val="42325E18"/>
    <w:rsid w:val="42352DFB"/>
    <w:rsid w:val="423A80D3"/>
    <w:rsid w:val="42447F51"/>
    <w:rsid w:val="42451525"/>
    <w:rsid w:val="424807A2"/>
    <w:rsid w:val="424B0E17"/>
    <w:rsid w:val="424C9CA4"/>
    <w:rsid w:val="4259A8C1"/>
    <w:rsid w:val="425C65BB"/>
    <w:rsid w:val="4272A1DA"/>
    <w:rsid w:val="427A2D9E"/>
    <w:rsid w:val="427DB8FB"/>
    <w:rsid w:val="428179C7"/>
    <w:rsid w:val="4281F700"/>
    <w:rsid w:val="4283988C"/>
    <w:rsid w:val="42867821"/>
    <w:rsid w:val="4289E1B8"/>
    <w:rsid w:val="428B371E"/>
    <w:rsid w:val="428BF850"/>
    <w:rsid w:val="429050DF"/>
    <w:rsid w:val="429AD331"/>
    <w:rsid w:val="429F2039"/>
    <w:rsid w:val="42A11DC3"/>
    <w:rsid w:val="42A17F55"/>
    <w:rsid w:val="42A280F6"/>
    <w:rsid w:val="42A705CD"/>
    <w:rsid w:val="42A905A3"/>
    <w:rsid w:val="42AD066E"/>
    <w:rsid w:val="42AFEA3C"/>
    <w:rsid w:val="42B43933"/>
    <w:rsid w:val="42B7F95E"/>
    <w:rsid w:val="42B81BD3"/>
    <w:rsid w:val="42BA2A51"/>
    <w:rsid w:val="42BE2BFC"/>
    <w:rsid w:val="42BE8DCB"/>
    <w:rsid w:val="42C1B6CA"/>
    <w:rsid w:val="42C720C0"/>
    <w:rsid w:val="42CD3B25"/>
    <w:rsid w:val="42D7A47B"/>
    <w:rsid w:val="42DD1A8F"/>
    <w:rsid w:val="42E436C3"/>
    <w:rsid w:val="42E9010E"/>
    <w:rsid w:val="42EA9F2E"/>
    <w:rsid w:val="42F0422E"/>
    <w:rsid w:val="42F843D4"/>
    <w:rsid w:val="430E1C46"/>
    <w:rsid w:val="43170AA9"/>
    <w:rsid w:val="431AB105"/>
    <w:rsid w:val="431C4647"/>
    <w:rsid w:val="431FEC96"/>
    <w:rsid w:val="43206D80"/>
    <w:rsid w:val="43220055"/>
    <w:rsid w:val="432FE565"/>
    <w:rsid w:val="4332FC66"/>
    <w:rsid w:val="433B026E"/>
    <w:rsid w:val="433B7C97"/>
    <w:rsid w:val="43418738"/>
    <w:rsid w:val="4344AC74"/>
    <w:rsid w:val="434B4EC8"/>
    <w:rsid w:val="43517C73"/>
    <w:rsid w:val="43586A8F"/>
    <w:rsid w:val="43594F84"/>
    <w:rsid w:val="436069BD"/>
    <w:rsid w:val="4360F292"/>
    <w:rsid w:val="4362E330"/>
    <w:rsid w:val="4366D7FB"/>
    <w:rsid w:val="4367624C"/>
    <w:rsid w:val="4368F8BD"/>
    <w:rsid w:val="436CDCDB"/>
    <w:rsid w:val="436F2005"/>
    <w:rsid w:val="437BB33F"/>
    <w:rsid w:val="437C3905"/>
    <w:rsid w:val="437DA5CB"/>
    <w:rsid w:val="43839910"/>
    <w:rsid w:val="43850A0B"/>
    <w:rsid w:val="438C368A"/>
    <w:rsid w:val="438D4ADB"/>
    <w:rsid w:val="4393F123"/>
    <w:rsid w:val="4396F5E2"/>
    <w:rsid w:val="43988011"/>
    <w:rsid w:val="439965B2"/>
    <w:rsid w:val="439FC206"/>
    <w:rsid w:val="43A07409"/>
    <w:rsid w:val="43A39F9A"/>
    <w:rsid w:val="43A52EFC"/>
    <w:rsid w:val="43A6CB48"/>
    <w:rsid w:val="43A98361"/>
    <w:rsid w:val="43AED4CA"/>
    <w:rsid w:val="43B2323E"/>
    <w:rsid w:val="43B485BC"/>
    <w:rsid w:val="43B495C1"/>
    <w:rsid w:val="43B50DC8"/>
    <w:rsid w:val="43BC3DE8"/>
    <w:rsid w:val="43BCB94C"/>
    <w:rsid w:val="43C8D99B"/>
    <w:rsid w:val="43CA0805"/>
    <w:rsid w:val="43CB3CF6"/>
    <w:rsid w:val="43D33206"/>
    <w:rsid w:val="43D51C8E"/>
    <w:rsid w:val="43DF2A0D"/>
    <w:rsid w:val="43E71B6C"/>
    <w:rsid w:val="43EA9A5A"/>
    <w:rsid w:val="44027467"/>
    <w:rsid w:val="4409F1D8"/>
    <w:rsid w:val="441583D1"/>
    <w:rsid w:val="441971ED"/>
    <w:rsid w:val="441C64EB"/>
    <w:rsid w:val="44234B59"/>
    <w:rsid w:val="44254140"/>
    <w:rsid w:val="44257CF3"/>
    <w:rsid w:val="442703CE"/>
    <w:rsid w:val="4428644E"/>
    <w:rsid w:val="4431AB80"/>
    <w:rsid w:val="443500F9"/>
    <w:rsid w:val="443B0F71"/>
    <w:rsid w:val="44406CF6"/>
    <w:rsid w:val="44422827"/>
    <w:rsid w:val="44454A83"/>
    <w:rsid w:val="4446000C"/>
    <w:rsid w:val="44463EDD"/>
    <w:rsid w:val="444A2FE2"/>
    <w:rsid w:val="4450667E"/>
    <w:rsid w:val="4452449F"/>
    <w:rsid w:val="445B5084"/>
    <w:rsid w:val="445CCA03"/>
    <w:rsid w:val="446177A2"/>
    <w:rsid w:val="4461E754"/>
    <w:rsid w:val="4462ED87"/>
    <w:rsid w:val="4463FD51"/>
    <w:rsid w:val="446688F3"/>
    <w:rsid w:val="447392A5"/>
    <w:rsid w:val="447AF86D"/>
    <w:rsid w:val="447C1608"/>
    <w:rsid w:val="4484DD05"/>
    <w:rsid w:val="4486E887"/>
    <w:rsid w:val="44892C06"/>
    <w:rsid w:val="448DCD6C"/>
    <w:rsid w:val="448F7507"/>
    <w:rsid w:val="44902174"/>
    <w:rsid w:val="44991797"/>
    <w:rsid w:val="449C9513"/>
    <w:rsid w:val="449D7D96"/>
    <w:rsid w:val="44A50CD0"/>
    <w:rsid w:val="44A568F0"/>
    <w:rsid w:val="44A8184F"/>
    <w:rsid w:val="44AB4E9F"/>
    <w:rsid w:val="44AC4139"/>
    <w:rsid w:val="44ADBF75"/>
    <w:rsid w:val="44B07771"/>
    <w:rsid w:val="44B4D0A3"/>
    <w:rsid w:val="44B7424E"/>
    <w:rsid w:val="44C4F76E"/>
    <w:rsid w:val="44CC741F"/>
    <w:rsid w:val="44CE5155"/>
    <w:rsid w:val="44CFA150"/>
    <w:rsid w:val="44D52662"/>
    <w:rsid w:val="44D79BCE"/>
    <w:rsid w:val="44DBABD1"/>
    <w:rsid w:val="44E105D6"/>
    <w:rsid w:val="44E610B9"/>
    <w:rsid w:val="44E6319B"/>
    <w:rsid w:val="44E7574A"/>
    <w:rsid w:val="44EC70F5"/>
    <w:rsid w:val="44ED3153"/>
    <w:rsid w:val="44F3C80B"/>
    <w:rsid w:val="45045C73"/>
    <w:rsid w:val="45062B4E"/>
    <w:rsid w:val="4506B7BA"/>
    <w:rsid w:val="45167285"/>
    <w:rsid w:val="452BA770"/>
    <w:rsid w:val="452D67AF"/>
    <w:rsid w:val="45377F8D"/>
    <w:rsid w:val="4537F71A"/>
    <w:rsid w:val="45392C7A"/>
    <w:rsid w:val="4539CE29"/>
    <w:rsid w:val="453BD131"/>
    <w:rsid w:val="453F6FFB"/>
    <w:rsid w:val="454088D8"/>
    <w:rsid w:val="4542DB23"/>
    <w:rsid w:val="45484261"/>
    <w:rsid w:val="454A2993"/>
    <w:rsid w:val="454E30D7"/>
    <w:rsid w:val="45501148"/>
    <w:rsid w:val="45581F4E"/>
    <w:rsid w:val="4558637C"/>
    <w:rsid w:val="455A4464"/>
    <w:rsid w:val="455F8643"/>
    <w:rsid w:val="4560A874"/>
    <w:rsid w:val="456E2852"/>
    <w:rsid w:val="4573F11B"/>
    <w:rsid w:val="4575E1B8"/>
    <w:rsid w:val="4576C618"/>
    <w:rsid w:val="457D1C13"/>
    <w:rsid w:val="457EA720"/>
    <w:rsid w:val="457F223C"/>
    <w:rsid w:val="4584925D"/>
    <w:rsid w:val="4584E2FB"/>
    <w:rsid w:val="458E0815"/>
    <w:rsid w:val="4590654A"/>
    <w:rsid w:val="4597BDFB"/>
    <w:rsid w:val="45A23233"/>
    <w:rsid w:val="45A97851"/>
    <w:rsid w:val="45AFBF7F"/>
    <w:rsid w:val="45B0F124"/>
    <w:rsid w:val="45B81527"/>
    <w:rsid w:val="45BB3379"/>
    <w:rsid w:val="45BB6915"/>
    <w:rsid w:val="45BBD4C6"/>
    <w:rsid w:val="45BD9CCE"/>
    <w:rsid w:val="45C6DE43"/>
    <w:rsid w:val="45CFD455"/>
    <w:rsid w:val="45D08DD0"/>
    <w:rsid w:val="45D15230"/>
    <w:rsid w:val="45D15BC8"/>
    <w:rsid w:val="45DB3100"/>
    <w:rsid w:val="45DB7C89"/>
    <w:rsid w:val="45E4B0D5"/>
    <w:rsid w:val="45F4CDB9"/>
    <w:rsid w:val="45F55434"/>
    <w:rsid w:val="4600066B"/>
    <w:rsid w:val="4601E08A"/>
    <w:rsid w:val="460C7285"/>
    <w:rsid w:val="460ED161"/>
    <w:rsid w:val="4610FAA9"/>
    <w:rsid w:val="46159C8F"/>
    <w:rsid w:val="4619E719"/>
    <w:rsid w:val="461D9500"/>
    <w:rsid w:val="46200C95"/>
    <w:rsid w:val="4624FC67"/>
    <w:rsid w:val="462DCFB2"/>
    <w:rsid w:val="46329042"/>
    <w:rsid w:val="4634225A"/>
    <w:rsid w:val="4635163A"/>
    <w:rsid w:val="46361919"/>
    <w:rsid w:val="463E2F80"/>
    <w:rsid w:val="4641C3C6"/>
    <w:rsid w:val="464CACF1"/>
    <w:rsid w:val="4659DB56"/>
    <w:rsid w:val="46667D39"/>
    <w:rsid w:val="4666A3C2"/>
    <w:rsid w:val="466817D0"/>
    <w:rsid w:val="466A4D24"/>
    <w:rsid w:val="466FA42C"/>
    <w:rsid w:val="46719DA8"/>
    <w:rsid w:val="4671A598"/>
    <w:rsid w:val="4672A3CE"/>
    <w:rsid w:val="4673893C"/>
    <w:rsid w:val="4678708C"/>
    <w:rsid w:val="468412E7"/>
    <w:rsid w:val="4684E06D"/>
    <w:rsid w:val="468F8093"/>
    <w:rsid w:val="46931B61"/>
    <w:rsid w:val="4696FE14"/>
    <w:rsid w:val="46A0D4F9"/>
    <w:rsid w:val="46A6F003"/>
    <w:rsid w:val="46C02C4A"/>
    <w:rsid w:val="46C3C2B1"/>
    <w:rsid w:val="46CB15AD"/>
    <w:rsid w:val="46CC9042"/>
    <w:rsid w:val="46D1D599"/>
    <w:rsid w:val="46D21061"/>
    <w:rsid w:val="46D56370"/>
    <w:rsid w:val="46E0D86B"/>
    <w:rsid w:val="46E27E0E"/>
    <w:rsid w:val="46E4611C"/>
    <w:rsid w:val="46E8B592"/>
    <w:rsid w:val="46E9B55B"/>
    <w:rsid w:val="46F78C93"/>
    <w:rsid w:val="46F80C8E"/>
    <w:rsid w:val="46FB1A4A"/>
    <w:rsid w:val="4705BEA6"/>
    <w:rsid w:val="470ADB65"/>
    <w:rsid w:val="470B0A6D"/>
    <w:rsid w:val="4710BB13"/>
    <w:rsid w:val="47141031"/>
    <w:rsid w:val="4717F135"/>
    <w:rsid w:val="47238A1A"/>
    <w:rsid w:val="4723E4E6"/>
    <w:rsid w:val="472DAAC6"/>
    <w:rsid w:val="472E1703"/>
    <w:rsid w:val="472F12DC"/>
    <w:rsid w:val="4735C6F1"/>
    <w:rsid w:val="473ABA6F"/>
    <w:rsid w:val="473ACE3B"/>
    <w:rsid w:val="473D81AA"/>
    <w:rsid w:val="473EEBF7"/>
    <w:rsid w:val="4744FBBA"/>
    <w:rsid w:val="474982BB"/>
    <w:rsid w:val="4755BA31"/>
    <w:rsid w:val="47572AF0"/>
    <w:rsid w:val="47589B67"/>
    <w:rsid w:val="475A1671"/>
    <w:rsid w:val="475EDC95"/>
    <w:rsid w:val="475F319D"/>
    <w:rsid w:val="4764200D"/>
    <w:rsid w:val="476502B0"/>
    <w:rsid w:val="47675D93"/>
    <w:rsid w:val="476D09F8"/>
    <w:rsid w:val="476DAC08"/>
    <w:rsid w:val="47722BB9"/>
    <w:rsid w:val="477585EB"/>
    <w:rsid w:val="477C5177"/>
    <w:rsid w:val="477D1D97"/>
    <w:rsid w:val="477FECE3"/>
    <w:rsid w:val="47854932"/>
    <w:rsid w:val="4797C79F"/>
    <w:rsid w:val="479CE31E"/>
    <w:rsid w:val="47A034D2"/>
    <w:rsid w:val="47A6CF67"/>
    <w:rsid w:val="47A74D59"/>
    <w:rsid w:val="47AA6236"/>
    <w:rsid w:val="47B41FA6"/>
    <w:rsid w:val="47B5DAF2"/>
    <w:rsid w:val="47B81D62"/>
    <w:rsid w:val="47B9BA18"/>
    <w:rsid w:val="47BA1F08"/>
    <w:rsid w:val="47BDDA12"/>
    <w:rsid w:val="47BE94EA"/>
    <w:rsid w:val="47BF4F16"/>
    <w:rsid w:val="47CAB086"/>
    <w:rsid w:val="47CFA55F"/>
    <w:rsid w:val="47D62106"/>
    <w:rsid w:val="47D7F970"/>
    <w:rsid w:val="47D98207"/>
    <w:rsid w:val="47F26ED3"/>
    <w:rsid w:val="47F6F4CC"/>
    <w:rsid w:val="47F74A1B"/>
    <w:rsid w:val="47F9D913"/>
    <w:rsid w:val="47FFC277"/>
    <w:rsid w:val="4802E292"/>
    <w:rsid w:val="480345C9"/>
    <w:rsid w:val="480528B9"/>
    <w:rsid w:val="480609FB"/>
    <w:rsid w:val="480D36F7"/>
    <w:rsid w:val="481BBCB1"/>
    <w:rsid w:val="481EBFEB"/>
    <w:rsid w:val="4832A695"/>
    <w:rsid w:val="48359416"/>
    <w:rsid w:val="483BBCAD"/>
    <w:rsid w:val="4842EFF2"/>
    <w:rsid w:val="4855C44F"/>
    <w:rsid w:val="485AD1E2"/>
    <w:rsid w:val="485C6ABE"/>
    <w:rsid w:val="485EBDC7"/>
    <w:rsid w:val="4860B995"/>
    <w:rsid w:val="48617A2D"/>
    <w:rsid w:val="4861BA20"/>
    <w:rsid w:val="4868435F"/>
    <w:rsid w:val="486AE671"/>
    <w:rsid w:val="486D2ED9"/>
    <w:rsid w:val="486DE0C2"/>
    <w:rsid w:val="4871074C"/>
    <w:rsid w:val="4888576D"/>
    <w:rsid w:val="4890CE64"/>
    <w:rsid w:val="48992ACC"/>
    <w:rsid w:val="48A3F007"/>
    <w:rsid w:val="48A993DE"/>
    <w:rsid w:val="48AA5390"/>
    <w:rsid w:val="48B33526"/>
    <w:rsid w:val="48BBB944"/>
    <w:rsid w:val="48BCFE20"/>
    <w:rsid w:val="48BE7C91"/>
    <w:rsid w:val="48C1E657"/>
    <w:rsid w:val="48C39FF0"/>
    <w:rsid w:val="48C6391C"/>
    <w:rsid w:val="48CB506B"/>
    <w:rsid w:val="48CDEBE5"/>
    <w:rsid w:val="48D4EA60"/>
    <w:rsid w:val="48DB6C8E"/>
    <w:rsid w:val="48DD608E"/>
    <w:rsid w:val="48DE364D"/>
    <w:rsid w:val="48DEEF69"/>
    <w:rsid w:val="48E01B88"/>
    <w:rsid w:val="48E5A630"/>
    <w:rsid w:val="48E74C5B"/>
    <w:rsid w:val="48F1308D"/>
    <w:rsid w:val="48FB01FE"/>
    <w:rsid w:val="48FF5AA1"/>
    <w:rsid w:val="4907AC18"/>
    <w:rsid w:val="490AB634"/>
    <w:rsid w:val="49190F54"/>
    <w:rsid w:val="491BE805"/>
    <w:rsid w:val="491E3A1D"/>
    <w:rsid w:val="49206F31"/>
    <w:rsid w:val="4920B775"/>
    <w:rsid w:val="49215303"/>
    <w:rsid w:val="49217520"/>
    <w:rsid w:val="49270BB1"/>
    <w:rsid w:val="492B6E90"/>
    <w:rsid w:val="49388297"/>
    <w:rsid w:val="4943E058"/>
    <w:rsid w:val="49493E26"/>
    <w:rsid w:val="4951FBAC"/>
    <w:rsid w:val="495345E6"/>
    <w:rsid w:val="49538D12"/>
    <w:rsid w:val="49542817"/>
    <w:rsid w:val="4959AD56"/>
    <w:rsid w:val="495B27B5"/>
    <w:rsid w:val="49682748"/>
    <w:rsid w:val="4969CC87"/>
    <w:rsid w:val="496BA917"/>
    <w:rsid w:val="497340EB"/>
    <w:rsid w:val="49775217"/>
    <w:rsid w:val="498587A8"/>
    <w:rsid w:val="4987933E"/>
    <w:rsid w:val="49892F8A"/>
    <w:rsid w:val="499109BC"/>
    <w:rsid w:val="4994EC4F"/>
    <w:rsid w:val="499794EA"/>
    <w:rsid w:val="499814D2"/>
    <w:rsid w:val="4999524E"/>
    <w:rsid w:val="499C898E"/>
    <w:rsid w:val="49A68FDB"/>
    <w:rsid w:val="49ACBEC8"/>
    <w:rsid w:val="49AEC502"/>
    <w:rsid w:val="49B25072"/>
    <w:rsid w:val="49BC812F"/>
    <w:rsid w:val="49C09CC6"/>
    <w:rsid w:val="49C9C728"/>
    <w:rsid w:val="49CE4613"/>
    <w:rsid w:val="49D06B8D"/>
    <w:rsid w:val="49D68F34"/>
    <w:rsid w:val="49D85985"/>
    <w:rsid w:val="49DB43E2"/>
    <w:rsid w:val="49DD6755"/>
    <w:rsid w:val="49E62996"/>
    <w:rsid w:val="49E8A683"/>
    <w:rsid w:val="49EC38BA"/>
    <w:rsid w:val="49F0C2C6"/>
    <w:rsid w:val="49F1D9DE"/>
    <w:rsid w:val="49F351B5"/>
    <w:rsid w:val="49F578A9"/>
    <w:rsid w:val="49F7ACF4"/>
    <w:rsid w:val="49F85AFD"/>
    <w:rsid w:val="49FA7B35"/>
    <w:rsid w:val="4A07733A"/>
    <w:rsid w:val="4A1400F9"/>
    <w:rsid w:val="4A1AADEB"/>
    <w:rsid w:val="4A270EEC"/>
    <w:rsid w:val="4A2E8591"/>
    <w:rsid w:val="4A3AE52F"/>
    <w:rsid w:val="4A54D9C6"/>
    <w:rsid w:val="4A5A4CF2"/>
    <w:rsid w:val="4A5C64D6"/>
    <w:rsid w:val="4A5D1A26"/>
    <w:rsid w:val="4A5DB6B8"/>
    <w:rsid w:val="4A5F98A6"/>
    <w:rsid w:val="4A6514A9"/>
    <w:rsid w:val="4A65E547"/>
    <w:rsid w:val="4A67DE6D"/>
    <w:rsid w:val="4A69A12C"/>
    <w:rsid w:val="4A72D244"/>
    <w:rsid w:val="4A74A3EF"/>
    <w:rsid w:val="4A77CE48"/>
    <w:rsid w:val="4A7AA5B2"/>
    <w:rsid w:val="4A7EECFA"/>
    <w:rsid w:val="4A88549B"/>
    <w:rsid w:val="4A89F6FE"/>
    <w:rsid w:val="4A8D00EE"/>
    <w:rsid w:val="4A8DD7C8"/>
    <w:rsid w:val="4A99DAB0"/>
    <w:rsid w:val="4A9D2AE6"/>
    <w:rsid w:val="4ABF7F9A"/>
    <w:rsid w:val="4AC2B2D5"/>
    <w:rsid w:val="4AC5DB8D"/>
    <w:rsid w:val="4ACA7838"/>
    <w:rsid w:val="4ACDAEB0"/>
    <w:rsid w:val="4ADCBF32"/>
    <w:rsid w:val="4ADE1765"/>
    <w:rsid w:val="4ADF9042"/>
    <w:rsid w:val="4AE46D51"/>
    <w:rsid w:val="4AE978BA"/>
    <w:rsid w:val="4AED7CDF"/>
    <w:rsid w:val="4AEF851A"/>
    <w:rsid w:val="4AF593FD"/>
    <w:rsid w:val="4AFB507B"/>
    <w:rsid w:val="4AFBBB33"/>
    <w:rsid w:val="4AFCAEBC"/>
    <w:rsid w:val="4AFF389A"/>
    <w:rsid w:val="4B02392C"/>
    <w:rsid w:val="4B05AF1D"/>
    <w:rsid w:val="4B13C7F0"/>
    <w:rsid w:val="4B145AD4"/>
    <w:rsid w:val="4B173737"/>
    <w:rsid w:val="4B21A9A4"/>
    <w:rsid w:val="4B24C2F2"/>
    <w:rsid w:val="4B291CE9"/>
    <w:rsid w:val="4B29DB78"/>
    <w:rsid w:val="4B2D2B89"/>
    <w:rsid w:val="4B2D661F"/>
    <w:rsid w:val="4B309F5B"/>
    <w:rsid w:val="4B331234"/>
    <w:rsid w:val="4B335262"/>
    <w:rsid w:val="4B35D2AA"/>
    <w:rsid w:val="4B364195"/>
    <w:rsid w:val="4B3B813E"/>
    <w:rsid w:val="4B3F6335"/>
    <w:rsid w:val="4B406E36"/>
    <w:rsid w:val="4B41238C"/>
    <w:rsid w:val="4B41B8B4"/>
    <w:rsid w:val="4B464933"/>
    <w:rsid w:val="4B481506"/>
    <w:rsid w:val="4B483A43"/>
    <w:rsid w:val="4B4AB9F6"/>
    <w:rsid w:val="4B55A6B9"/>
    <w:rsid w:val="4B5C008F"/>
    <w:rsid w:val="4B5F6E8F"/>
    <w:rsid w:val="4B619F65"/>
    <w:rsid w:val="4B624FC2"/>
    <w:rsid w:val="4B63098F"/>
    <w:rsid w:val="4B653F25"/>
    <w:rsid w:val="4B6A4757"/>
    <w:rsid w:val="4B6C7C85"/>
    <w:rsid w:val="4B88CDBF"/>
    <w:rsid w:val="4B89F836"/>
    <w:rsid w:val="4B8C0242"/>
    <w:rsid w:val="4B8E0CAA"/>
    <w:rsid w:val="4B928A26"/>
    <w:rsid w:val="4B92931B"/>
    <w:rsid w:val="4B9D2C2A"/>
    <w:rsid w:val="4BA0648D"/>
    <w:rsid w:val="4BA89D96"/>
    <w:rsid w:val="4BB3E0E6"/>
    <w:rsid w:val="4BBD267E"/>
    <w:rsid w:val="4BC0108F"/>
    <w:rsid w:val="4BC05D16"/>
    <w:rsid w:val="4BC2EF70"/>
    <w:rsid w:val="4BC93FD5"/>
    <w:rsid w:val="4BCB8DFE"/>
    <w:rsid w:val="4BD17C6C"/>
    <w:rsid w:val="4BD58594"/>
    <w:rsid w:val="4BD7046A"/>
    <w:rsid w:val="4BD8065C"/>
    <w:rsid w:val="4BDA4A5F"/>
    <w:rsid w:val="4BDABA06"/>
    <w:rsid w:val="4BE34C5D"/>
    <w:rsid w:val="4BE3F0D5"/>
    <w:rsid w:val="4BE54EB9"/>
    <w:rsid w:val="4BEA0FD9"/>
    <w:rsid w:val="4BEA11DC"/>
    <w:rsid w:val="4BEA556E"/>
    <w:rsid w:val="4BF07EAB"/>
    <w:rsid w:val="4C02CA5E"/>
    <w:rsid w:val="4C065BA1"/>
    <w:rsid w:val="4C129A6D"/>
    <w:rsid w:val="4C14A136"/>
    <w:rsid w:val="4C1A48FC"/>
    <w:rsid w:val="4C1DA3EA"/>
    <w:rsid w:val="4C1FAEC3"/>
    <w:rsid w:val="4C2FE628"/>
    <w:rsid w:val="4C31542E"/>
    <w:rsid w:val="4C369026"/>
    <w:rsid w:val="4C3999F1"/>
    <w:rsid w:val="4C43D7B6"/>
    <w:rsid w:val="4C4D155C"/>
    <w:rsid w:val="4C4E8B16"/>
    <w:rsid w:val="4C506439"/>
    <w:rsid w:val="4C512DE1"/>
    <w:rsid w:val="4C55532B"/>
    <w:rsid w:val="4C58DFAC"/>
    <w:rsid w:val="4C5C0ADF"/>
    <w:rsid w:val="4C5F7DA6"/>
    <w:rsid w:val="4C5FA9C7"/>
    <w:rsid w:val="4C685906"/>
    <w:rsid w:val="4C68CE01"/>
    <w:rsid w:val="4C81F883"/>
    <w:rsid w:val="4C828C0D"/>
    <w:rsid w:val="4C937550"/>
    <w:rsid w:val="4C9A696C"/>
    <w:rsid w:val="4C9DAC31"/>
    <w:rsid w:val="4CA7FE3B"/>
    <w:rsid w:val="4CAE30E5"/>
    <w:rsid w:val="4CAE53CE"/>
    <w:rsid w:val="4CB7531E"/>
    <w:rsid w:val="4CBB1B09"/>
    <w:rsid w:val="4CC50577"/>
    <w:rsid w:val="4CC69C3E"/>
    <w:rsid w:val="4CC6A679"/>
    <w:rsid w:val="4CCBA15D"/>
    <w:rsid w:val="4CCBDEAC"/>
    <w:rsid w:val="4CD19B23"/>
    <w:rsid w:val="4CDBB6B2"/>
    <w:rsid w:val="4CE25EDD"/>
    <w:rsid w:val="4CE2EFFD"/>
    <w:rsid w:val="4CE37E0A"/>
    <w:rsid w:val="4CE45F8A"/>
    <w:rsid w:val="4CE9E14D"/>
    <w:rsid w:val="4CEA9DE3"/>
    <w:rsid w:val="4CEBC8B2"/>
    <w:rsid w:val="4CEEDDE6"/>
    <w:rsid w:val="4CF585DE"/>
    <w:rsid w:val="4CF8312E"/>
    <w:rsid w:val="4CFED9F0"/>
    <w:rsid w:val="4D002B0E"/>
    <w:rsid w:val="4D02B109"/>
    <w:rsid w:val="4D079C64"/>
    <w:rsid w:val="4D142D90"/>
    <w:rsid w:val="4D1B7E66"/>
    <w:rsid w:val="4D227AA4"/>
    <w:rsid w:val="4D270274"/>
    <w:rsid w:val="4D3D262F"/>
    <w:rsid w:val="4D3EC8E3"/>
    <w:rsid w:val="4D3FA83C"/>
    <w:rsid w:val="4D42E499"/>
    <w:rsid w:val="4D50F12A"/>
    <w:rsid w:val="4D521326"/>
    <w:rsid w:val="4D545C1E"/>
    <w:rsid w:val="4D5E380C"/>
    <w:rsid w:val="4D608957"/>
    <w:rsid w:val="4D734B14"/>
    <w:rsid w:val="4D7A5408"/>
    <w:rsid w:val="4D7AC243"/>
    <w:rsid w:val="4D7C4230"/>
    <w:rsid w:val="4D7CAEEE"/>
    <w:rsid w:val="4D836247"/>
    <w:rsid w:val="4D8D4854"/>
    <w:rsid w:val="4D93E5B5"/>
    <w:rsid w:val="4D9CA886"/>
    <w:rsid w:val="4D9F3D3E"/>
    <w:rsid w:val="4DA350C3"/>
    <w:rsid w:val="4DAD9975"/>
    <w:rsid w:val="4DAE8D24"/>
    <w:rsid w:val="4DAF1677"/>
    <w:rsid w:val="4DAFC300"/>
    <w:rsid w:val="4DB47737"/>
    <w:rsid w:val="4DB49380"/>
    <w:rsid w:val="4DB4E987"/>
    <w:rsid w:val="4DBA942D"/>
    <w:rsid w:val="4DBCB42A"/>
    <w:rsid w:val="4DCE380F"/>
    <w:rsid w:val="4DD1F028"/>
    <w:rsid w:val="4DD42255"/>
    <w:rsid w:val="4DD7E84F"/>
    <w:rsid w:val="4DD8FA04"/>
    <w:rsid w:val="4DD957CE"/>
    <w:rsid w:val="4DE4F5FC"/>
    <w:rsid w:val="4DE546FA"/>
    <w:rsid w:val="4DF2A7F6"/>
    <w:rsid w:val="4DF6ABDD"/>
    <w:rsid w:val="4DF82BD6"/>
    <w:rsid w:val="4E029A5C"/>
    <w:rsid w:val="4E059BB0"/>
    <w:rsid w:val="4E08E468"/>
    <w:rsid w:val="4E0CF50D"/>
    <w:rsid w:val="4E114EE1"/>
    <w:rsid w:val="4E139F0A"/>
    <w:rsid w:val="4E14708B"/>
    <w:rsid w:val="4E1C69DB"/>
    <w:rsid w:val="4E272DB5"/>
    <w:rsid w:val="4E350F1C"/>
    <w:rsid w:val="4E35ADCF"/>
    <w:rsid w:val="4E3D4FDF"/>
    <w:rsid w:val="4E3DE893"/>
    <w:rsid w:val="4E423AE8"/>
    <w:rsid w:val="4E426D4C"/>
    <w:rsid w:val="4E50B455"/>
    <w:rsid w:val="4E54D8FA"/>
    <w:rsid w:val="4E588D4A"/>
    <w:rsid w:val="4E5BABC3"/>
    <w:rsid w:val="4E5F0955"/>
    <w:rsid w:val="4E684615"/>
    <w:rsid w:val="4E68F19F"/>
    <w:rsid w:val="4E69B25D"/>
    <w:rsid w:val="4E69EB74"/>
    <w:rsid w:val="4E70569C"/>
    <w:rsid w:val="4E71E57B"/>
    <w:rsid w:val="4E747441"/>
    <w:rsid w:val="4E766D5A"/>
    <w:rsid w:val="4E7781C7"/>
    <w:rsid w:val="4E817666"/>
    <w:rsid w:val="4E891DB5"/>
    <w:rsid w:val="4E8E8275"/>
    <w:rsid w:val="4E8F6A15"/>
    <w:rsid w:val="4E919113"/>
    <w:rsid w:val="4E92C97C"/>
    <w:rsid w:val="4E958A96"/>
    <w:rsid w:val="4E968C50"/>
    <w:rsid w:val="4EA54339"/>
    <w:rsid w:val="4EA8F279"/>
    <w:rsid w:val="4EA99EAA"/>
    <w:rsid w:val="4EAD4474"/>
    <w:rsid w:val="4EAF5EF7"/>
    <w:rsid w:val="4EB5E5DE"/>
    <w:rsid w:val="4EB7BEC3"/>
    <w:rsid w:val="4EBAB436"/>
    <w:rsid w:val="4EBDACC3"/>
    <w:rsid w:val="4EC0738E"/>
    <w:rsid w:val="4EC372E4"/>
    <w:rsid w:val="4ECEDAAA"/>
    <w:rsid w:val="4ECFA22A"/>
    <w:rsid w:val="4ED838CD"/>
    <w:rsid w:val="4EE3A390"/>
    <w:rsid w:val="4EE7329F"/>
    <w:rsid w:val="4EE9C3E7"/>
    <w:rsid w:val="4EEB81E3"/>
    <w:rsid w:val="4EF5D6E8"/>
    <w:rsid w:val="4EFFEEF1"/>
    <w:rsid w:val="4F00889C"/>
    <w:rsid w:val="4F028638"/>
    <w:rsid w:val="4F03718E"/>
    <w:rsid w:val="4F0CEEE9"/>
    <w:rsid w:val="4F173E1B"/>
    <w:rsid w:val="4F17DE51"/>
    <w:rsid w:val="4F1996B1"/>
    <w:rsid w:val="4F1B05E1"/>
    <w:rsid w:val="4F243111"/>
    <w:rsid w:val="4F261ED8"/>
    <w:rsid w:val="4F29C99F"/>
    <w:rsid w:val="4F332278"/>
    <w:rsid w:val="4F3BF1B2"/>
    <w:rsid w:val="4F3D0F57"/>
    <w:rsid w:val="4F402DE9"/>
    <w:rsid w:val="4F4B2557"/>
    <w:rsid w:val="4F51B79C"/>
    <w:rsid w:val="4F61AE6A"/>
    <w:rsid w:val="4F62EEC4"/>
    <w:rsid w:val="4F65D537"/>
    <w:rsid w:val="4F67DE15"/>
    <w:rsid w:val="4F70D20C"/>
    <w:rsid w:val="4F71EAD7"/>
    <w:rsid w:val="4F723A17"/>
    <w:rsid w:val="4F7762E3"/>
    <w:rsid w:val="4F79512F"/>
    <w:rsid w:val="4F79D6DC"/>
    <w:rsid w:val="4F7A71BE"/>
    <w:rsid w:val="4F7B6E8E"/>
    <w:rsid w:val="4F820C0E"/>
    <w:rsid w:val="4F84B61E"/>
    <w:rsid w:val="4F9034E7"/>
    <w:rsid w:val="4FA112D9"/>
    <w:rsid w:val="4FA3C8F6"/>
    <w:rsid w:val="4FA4BA7D"/>
    <w:rsid w:val="4FA4ED1C"/>
    <w:rsid w:val="4FA50FC2"/>
    <w:rsid w:val="4FA8DB67"/>
    <w:rsid w:val="4FAAC97C"/>
    <w:rsid w:val="4FAF5FD7"/>
    <w:rsid w:val="4FB89210"/>
    <w:rsid w:val="4FBAD900"/>
    <w:rsid w:val="4FBF4808"/>
    <w:rsid w:val="4FCB98DB"/>
    <w:rsid w:val="4FD1634C"/>
    <w:rsid w:val="4FE18CD4"/>
    <w:rsid w:val="4FE70D76"/>
    <w:rsid w:val="4FE72C4E"/>
    <w:rsid w:val="4FE93FB4"/>
    <w:rsid w:val="4FF2DAA1"/>
    <w:rsid w:val="4FF6644F"/>
    <w:rsid w:val="4FF6A360"/>
    <w:rsid w:val="4FF7E058"/>
    <w:rsid w:val="4FFAA2CB"/>
    <w:rsid w:val="4FFC3D18"/>
    <w:rsid w:val="4FFD122D"/>
    <w:rsid w:val="5005B5CA"/>
    <w:rsid w:val="5005DF0A"/>
    <w:rsid w:val="5014A45F"/>
    <w:rsid w:val="501CA5F3"/>
    <w:rsid w:val="5023DF15"/>
    <w:rsid w:val="50245281"/>
    <w:rsid w:val="5024E410"/>
    <w:rsid w:val="50255180"/>
    <w:rsid w:val="5029C300"/>
    <w:rsid w:val="502AF52D"/>
    <w:rsid w:val="502FD1F0"/>
    <w:rsid w:val="502FDE4A"/>
    <w:rsid w:val="502FE780"/>
    <w:rsid w:val="503E6838"/>
    <w:rsid w:val="503F1FBF"/>
    <w:rsid w:val="5049D010"/>
    <w:rsid w:val="504ABC7D"/>
    <w:rsid w:val="5050EC33"/>
    <w:rsid w:val="50522DA0"/>
    <w:rsid w:val="5056F602"/>
    <w:rsid w:val="5059E819"/>
    <w:rsid w:val="505F8F40"/>
    <w:rsid w:val="506100F5"/>
    <w:rsid w:val="5067FEF5"/>
    <w:rsid w:val="50733626"/>
    <w:rsid w:val="507CDE8D"/>
    <w:rsid w:val="507D9460"/>
    <w:rsid w:val="507FA13A"/>
    <w:rsid w:val="507FECE2"/>
    <w:rsid w:val="50818079"/>
    <w:rsid w:val="5083BD76"/>
    <w:rsid w:val="508C5D0D"/>
    <w:rsid w:val="50A2D795"/>
    <w:rsid w:val="50A688FB"/>
    <w:rsid w:val="50AE3815"/>
    <w:rsid w:val="50B09404"/>
    <w:rsid w:val="50B1D74B"/>
    <w:rsid w:val="50B799A4"/>
    <w:rsid w:val="50BC0CF0"/>
    <w:rsid w:val="50BD7997"/>
    <w:rsid w:val="50C51D0F"/>
    <w:rsid w:val="50C6E4D8"/>
    <w:rsid w:val="50C901F2"/>
    <w:rsid w:val="50CA0F80"/>
    <w:rsid w:val="50CD16FD"/>
    <w:rsid w:val="50D07A9C"/>
    <w:rsid w:val="50D1745C"/>
    <w:rsid w:val="50D35053"/>
    <w:rsid w:val="50DB451C"/>
    <w:rsid w:val="50DB857B"/>
    <w:rsid w:val="50DF421E"/>
    <w:rsid w:val="50E23320"/>
    <w:rsid w:val="50E31A2B"/>
    <w:rsid w:val="50E7516F"/>
    <w:rsid w:val="50E84D99"/>
    <w:rsid w:val="50EB5E3A"/>
    <w:rsid w:val="50EC3FF4"/>
    <w:rsid w:val="50ECDD5B"/>
    <w:rsid w:val="50EE127F"/>
    <w:rsid w:val="50EEA764"/>
    <w:rsid w:val="50EF6153"/>
    <w:rsid w:val="50EFE5EB"/>
    <w:rsid w:val="50F23096"/>
    <w:rsid w:val="50FE650C"/>
    <w:rsid w:val="51089983"/>
    <w:rsid w:val="5108F499"/>
    <w:rsid w:val="510CDDE0"/>
    <w:rsid w:val="510DD18D"/>
    <w:rsid w:val="511269FA"/>
    <w:rsid w:val="51148FEE"/>
    <w:rsid w:val="5114CDBA"/>
    <w:rsid w:val="5119AB64"/>
    <w:rsid w:val="5128E866"/>
    <w:rsid w:val="512C72AA"/>
    <w:rsid w:val="51318350"/>
    <w:rsid w:val="513F9CAE"/>
    <w:rsid w:val="51408ADE"/>
    <w:rsid w:val="51474126"/>
    <w:rsid w:val="51486CBB"/>
    <w:rsid w:val="5149A8CE"/>
    <w:rsid w:val="515CBD38"/>
    <w:rsid w:val="515F2634"/>
    <w:rsid w:val="5163B5CA"/>
    <w:rsid w:val="51699E02"/>
    <w:rsid w:val="5175E6BD"/>
    <w:rsid w:val="517934E3"/>
    <w:rsid w:val="5179548D"/>
    <w:rsid w:val="517F586A"/>
    <w:rsid w:val="5180ABA5"/>
    <w:rsid w:val="5194FD44"/>
    <w:rsid w:val="51A031DC"/>
    <w:rsid w:val="51A0FAD6"/>
    <w:rsid w:val="51A443DD"/>
    <w:rsid w:val="51A48E0F"/>
    <w:rsid w:val="51A5A0CB"/>
    <w:rsid w:val="51B074C0"/>
    <w:rsid w:val="51B989FC"/>
    <w:rsid w:val="51BBED3C"/>
    <w:rsid w:val="51C5A8F1"/>
    <w:rsid w:val="51C6C58E"/>
    <w:rsid w:val="51D18668"/>
    <w:rsid w:val="51D3BC06"/>
    <w:rsid w:val="51D845AE"/>
    <w:rsid w:val="51D8DD2C"/>
    <w:rsid w:val="51E03334"/>
    <w:rsid w:val="51E17959"/>
    <w:rsid w:val="51E36B20"/>
    <w:rsid w:val="51E4D708"/>
    <w:rsid w:val="51E913BE"/>
    <w:rsid w:val="51EF7409"/>
    <w:rsid w:val="51EFA142"/>
    <w:rsid w:val="51F196DC"/>
    <w:rsid w:val="51F39A71"/>
    <w:rsid w:val="51F97E73"/>
    <w:rsid w:val="51FA5403"/>
    <w:rsid w:val="51FA794B"/>
    <w:rsid w:val="51FC07E7"/>
    <w:rsid w:val="51FCA853"/>
    <w:rsid w:val="51FE2A25"/>
    <w:rsid w:val="520055BC"/>
    <w:rsid w:val="5200D41B"/>
    <w:rsid w:val="52028370"/>
    <w:rsid w:val="52041C06"/>
    <w:rsid w:val="520F3B32"/>
    <w:rsid w:val="52145E4F"/>
    <w:rsid w:val="521A1E3A"/>
    <w:rsid w:val="521C0AD4"/>
    <w:rsid w:val="521D442A"/>
    <w:rsid w:val="521DBFFE"/>
    <w:rsid w:val="521F2FE8"/>
    <w:rsid w:val="5225FDF6"/>
    <w:rsid w:val="522C4747"/>
    <w:rsid w:val="522D2887"/>
    <w:rsid w:val="522DDE27"/>
    <w:rsid w:val="5232BE84"/>
    <w:rsid w:val="5234A165"/>
    <w:rsid w:val="52353E1A"/>
    <w:rsid w:val="52367C05"/>
    <w:rsid w:val="523CEB02"/>
    <w:rsid w:val="52452DBA"/>
    <w:rsid w:val="5245A7AA"/>
    <w:rsid w:val="5246D3C0"/>
    <w:rsid w:val="5246D99D"/>
    <w:rsid w:val="52473889"/>
    <w:rsid w:val="524970A5"/>
    <w:rsid w:val="524B30EB"/>
    <w:rsid w:val="524CB830"/>
    <w:rsid w:val="524F4554"/>
    <w:rsid w:val="52526713"/>
    <w:rsid w:val="525ECB30"/>
    <w:rsid w:val="526729FD"/>
    <w:rsid w:val="52682057"/>
    <w:rsid w:val="526B1A77"/>
    <w:rsid w:val="526CA952"/>
    <w:rsid w:val="526F20B4"/>
    <w:rsid w:val="526F9F04"/>
    <w:rsid w:val="5275C39B"/>
    <w:rsid w:val="52781815"/>
    <w:rsid w:val="5286D5DE"/>
    <w:rsid w:val="5292DEBC"/>
    <w:rsid w:val="5294C7F3"/>
    <w:rsid w:val="529A24AE"/>
    <w:rsid w:val="529BF57E"/>
    <w:rsid w:val="529D73A5"/>
    <w:rsid w:val="52A21EF0"/>
    <w:rsid w:val="52A5614B"/>
    <w:rsid w:val="52AAA53D"/>
    <w:rsid w:val="52ADD260"/>
    <w:rsid w:val="52B16657"/>
    <w:rsid w:val="52B6B9E0"/>
    <w:rsid w:val="52BC17FA"/>
    <w:rsid w:val="52C89CBC"/>
    <w:rsid w:val="52C98F96"/>
    <w:rsid w:val="52D093EA"/>
    <w:rsid w:val="52D65554"/>
    <w:rsid w:val="52DE9A56"/>
    <w:rsid w:val="52E38FFF"/>
    <w:rsid w:val="52EA5712"/>
    <w:rsid w:val="52F57BCA"/>
    <w:rsid w:val="52F87C2D"/>
    <w:rsid w:val="53066E81"/>
    <w:rsid w:val="53070298"/>
    <w:rsid w:val="5309D605"/>
    <w:rsid w:val="530E8644"/>
    <w:rsid w:val="53165325"/>
    <w:rsid w:val="531669D7"/>
    <w:rsid w:val="53198C2C"/>
    <w:rsid w:val="531A5847"/>
    <w:rsid w:val="53260911"/>
    <w:rsid w:val="532BFE6D"/>
    <w:rsid w:val="53366389"/>
    <w:rsid w:val="53382C35"/>
    <w:rsid w:val="5339B970"/>
    <w:rsid w:val="533D7008"/>
    <w:rsid w:val="53402041"/>
    <w:rsid w:val="53481C92"/>
    <w:rsid w:val="534C3571"/>
    <w:rsid w:val="5351C81C"/>
    <w:rsid w:val="5354E789"/>
    <w:rsid w:val="5357C2DF"/>
    <w:rsid w:val="535BCB9E"/>
    <w:rsid w:val="536DC914"/>
    <w:rsid w:val="5374B3B1"/>
    <w:rsid w:val="53780380"/>
    <w:rsid w:val="537A7184"/>
    <w:rsid w:val="537D49BA"/>
    <w:rsid w:val="537F4340"/>
    <w:rsid w:val="538454FA"/>
    <w:rsid w:val="538F1396"/>
    <w:rsid w:val="5393146B"/>
    <w:rsid w:val="5393579C"/>
    <w:rsid w:val="539AA472"/>
    <w:rsid w:val="53A10471"/>
    <w:rsid w:val="53A2B2D2"/>
    <w:rsid w:val="53A65DEE"/>
    <w:rsid w:val="53AC67B3"/>
    <w:rsid w:val="53AD5345"/>
    <w:rsid w:val="53B05AA0"/>
    <w:rsid w:val="53BE62B3"/>
    <w:rsid w:val="53C4E240"/>
    <w:rsid w:val="53C93C28"/>
    <w:rsid w:val="53CD23DE"/>
    <w:rsid w:val="53D071C6"/>
    <w:rsid w:val="53D36F10"/>
    <w:rsid w:val="53D679F0"/>
    <w:rsid w:val="53D81547"/>
    <w:rsid w:val="53EC53BA"/>
    <w:rsid w:val="53EC53BA"/>
    <w:rsid w:val="53EE3774"/>
    <w:rsid w:val="53EF399E"/>
    <w:rsid w:val="53F6034C"/>
    <w:rsid w:val="53F607D5"/>
    <w:rsid w:val="53FA7AA6"/>
    <w:rsid w:val="53FCA404"/>
    <w:rsid w:val="53FF94E3"/>
    <w:rsid w:val="5400F68B"/>
    <w:rsid w:val="540A6AA1"/>
    <w:rsid w:val="542A0565"/>
    <w:rsid w:val="5436E08D"/>
    <w:rsid w:val="543EBC59"/>
    <w:rsid w:val="54431769"/>
    <w:rsid w:val="54459CAF"/>
    <w:rsid w:val="544F406C"/>
    <w:rsid w:val="545901EA"/>
    <w:rsid w:val="54595DE8"/>
    <w:rsid w:val="545F8963"/>
    <w:rsid w:val="5467DA97"/>
    <w:rsid w:val="546869C2"/>
    <w:rsid w:val="54687D5A"/>
    <w:rsid w:val="547429F5"/>
    <w:rsid w:val="5474DD34"/>
    <w:rsid w:val="5476308F"/>
    <w:rsid w:val="5477F193"/>
    <w:rsid w:val="547E14F3"/>
    <w:rsid w:val="5481C7CD"/>
    <w:rsid w:val="548564A1"/>
    <w:rsid w:val="5485FD39"/>
    <w:rsid w:val="54860818"/>
    <w:rsid w:val="548707B8"/>
    <w:rsid w:val="5492743C"/>
    <w:rsid w:val="54960D84"/>
    <w:rsid w:val="54AA2668"/>
    <w:rsid w:val="54AFEF58"/>
    <w:rsid w:val="54B1CB4F"/>
    <w:rsid w:val="54B430E7"/>
    <w:rsid w:val="54BB7F40"/>
    <w:rsid w:val="54BEF2B0"/>
    <w:rsid w:val="54C1DC59"/>
    <w:rsid w:val="54C3F5F9"/>
    <w:rsid w:val="54C7ABF3"/>
    <w:rsid w:val="54CF59FE"/>
    <w:rsid w:val="54D43011"/>
    <w:rsid w:val="54D76878"/>
    <w:rsid w:val="54D781A1"/>
    <w:rsid w:val="54DDF054"/>
    <w:rsid w:val="54E6ED51"/>
    <w:rsid w:val="54EAD9CA"/>
    <w:rsid w:val="54F06A6E"/>
    <w:rsid w:val="54FFC063"/>
    <w:rsid w:val="55082209"/>
    <w:rsid w:val="550915FF"/>
    <w:rsid w:val="55095F18"/>
    <w:rsid w:val="55158500"/>
    <w:rsid w:val="55159434"/>
    <w:rsid w:val="5515E9CE"/>
    <w:rsid w:val="551ADAFA"/>
    <w:rsid w:val="551E242A"/>
    <w:rsid w:val="552BA5A8"/>
    <w:rsid w:val="55319712"/>
    <w:rsid w:val="5534CFBA"/>
    <w:rsid w:val="5541F628"/>
    <w:rsid w:val="5542A408"/>
    <w:rsid w:val="5542B677"/>
    <w:rsid w:val="5544FAFE"/>
    <w:rsid w:val="55470B12"/>
    <w:rsid w:val="554ABDFB"/>
    <w:rsid w:val="55557C98"/>
    <w:rsid w:val="5555FC1C"/>
    <w:rsid w:val="5556CD25"/>
    <w:rsid w:val="555D0865"/>
    <w:rsid w:val="55640DB4"/>
    <w:rsid w:val="556A5F46"/>
    <w:rsid w:val="556ACE5B"/>
    <w:rsid w:val="556DE6D1"/>
    <w:rsid w:val="5579D483"/>
    <w:rsid w:val="558091E3"/>
    <w:rsid w:val="5581EA4C"/>
    <w:rsid w:val="55854963"/>
    <w:rsid w:val="558B3A1F"/>
    <w:rsid w:val="558CE2E9"/>
    <w:rsid w:val="5593877C"/>
    <w:rsid w:val="55969D25"/>
    <w:rsid w:val="5597D774"/>
    <w:rsid w:val="55A08820"/>
    <w:rsid w:val="55B49056"/>
    <w:rsid w:val="55B553E7"/>
    <w:rsid w:val="55B694A8"/>
    <w:rsid w:val="55B7D645"/>
    <w:rsid w:val="55B9CAF6"/>
    <w:rsid w:val="55BDC180"/>
    <w:rsid w:val="55C1D411"/>
    <w:rsid w:val="55C4AE67"/>
    <w:rsid w:val="55C4B54C"/>
    <w:rsid w:val="55C66C05"/>
    <w:rsid w:val="55E0EA7A"/>
    <w:rsid w:val="55E29005"/>
    <w:rsid w:val="55E68041"/>
    <w:rsid w:val="55E81834"/>
    <w:rsid w:val="55EB4385"/>
    <w:rsid w:val="55EE5C2E"/>
    <w:rsid w:val="55F81C77"/>
    <w:rsid w:val="5603AAF8"/>
    <w:rsid w:val="5606072C"/>
    <w:rsid w:val="56086187"/>
    <w:rsid w:val="5610A52F"/>
    <w:rsid w:val="56225BFD"/>
    <w:rsid w:val="56229E55"/>
    <w:rsid w:val="5622D819"/>
    <w:rsid w:val="56340D81"/>
    <w:rsid w:val="563717A6"/>
    <w:rsid w:val="56375B46"/>
    <w:rsid w:val="5639BA3A"/>
    <w:rsid w:val="5639C798"/>
    <w:rsid w:val="5643BA8C"/>
    <w:rsid w:val="564F3D58"/>
    <w:rsid w:val="5652F948"/>
    <w:rsid w:val="565D3F24"/>
    <w:rsid w:val="565F6B3C"/>
    <w:rsid w:val="56670363"/>
    <w:rsid w:val="56688705"/>
    <w:rsid w:val="567723AF"/>
    <w:rsid w:val="567BEB4B"/>
    <w:rsid w:val="56833FC7"/>
    <w:rsid w:val="5685C934"/>
    <w:rsid w:val="56881B7E"/>
    <w:rsid w:val="568E6B76"/>
    <w:rsid w:val="56920575"/>
    <w:rsid w:val="56947575"/>
    <w:rsid w:val="569F786B"/>
    <w:rsid w:val="56B0D534"/>
    <w:rsid w:val="56B0ED4B"/>
    <w:rsid w:val="56B106A2"/>
    <w:rsid w:val="56B8482B"/>
    <w:rsid w:val="56B8B28E"/>
    <w:rsid w:val="56B9EF54"/>
    <w:rsid w:val="56BDEF8E"/>
    <w:rsid w:val="56CAE018"/>
    <w:rsid w:val="56CEC167"/>
    <w:rsid w:val="56D1C595"/>
    <w:rsid w:val="56D4DBDA"/>
    <w:rsid w:val="56E4504C"/>
    <w:rsid w:val="56E804FF"/>
    <w:rsid w:val="56E830CB"/>
    <w:rsid w:val="56EA6DE7"/>
    <w:rsid w:val="56F04F23"/>
    <w:rsid w:val="56F85A48"/>
    <w:rsid w:val="56FD18C9"/>
    <w:rsid w:val="56FD7A25"/>
    <w:rsid w:val="56FEE583"/>
    <w:rsid w:val="56FF0C81"/>
    <w:rsid w:val="5701645E"/>
    <w:rsid w:val="5703473A"/>
    <w:rsid w:val="57081288"/>
    <w:rsid w:val="570A188F"/>
    <w:rsid w:val="570D5F8A"/>
    <w:rsid w:val="57184053"/>
    <w:rsid w:val="571B870C"/>
    <w:rsid w:val="571E4370"/>
    <w:rsid w:val="57214859"/>
    <w:rsid w:val="5725D836"/>
    <w:rsid w:val="572CB322"/>
    <w:rsid w:val="572F58E6"/>
    <w:rsid w:val="5730C138"/>
    <w:rsid w:val="5733B250"/>
    <w:rsid w:val="573F0750"/>
    <w:rsid w:val="573FFB22"/>
    <w:rsid w:val="57428968"/>
    <w:rsid w:val="5751AD36"/>
    <w:rsid w:val="57525B99"/>
    <w:rsid w:val="57553326"/>
    <w:rsid w:val="57574E1A"/>
    <w:rsid w:val="575CD082"/>
    <w:rsid w:val="57685E19"/>
    <w:rsid w:val="5771FF62"/>
    <w:rsid w:val="5772C03E"/>
    <w:rsid w:val="577628DA"/>
    <w:rsid w:val="577B403C"/>
    <w:rsid w:val="577D0416"/>
    <w:rsid w:val="577D1311"/>
    <w:rsid w:val="577EC21C"/>
    <w:rsid w:val="577EE5D2"/>
    <w:rsid w:val="57858F9B"/>
    <w:rsid w:val="5785E0AA"/>
    <w:rsid w:val="5786297C"/>
    <w:rsid w:val="57908134"/>
    <w:rsid w:val="57953517"/>
    <w:rsid w:val="57954CC5"/>
    <w:rsid w:val="579D155C"/>
    <w:rsid w:val="579F952F"/>
    <w:rsid w:val="57AAF0EC"/>
    <w:rsid w:val="57AE041A"/>
    <w:rsid w:val="57B11CD7"/>
    <w:rsid w:val="57B7C942"/>
    <w:rsid w:val="57B9E81C"/>
    <w:rsid w:val="57BC4A83"/>
    <w:rsid w:val="57BC9521"/>
    <w:rsid w:val="57BDA8DA"/>
    <w:rsid w:val="57CBBB0E"/>
    <w:rsid w:val="57CD68F8"/>
    <w:rsid w:val="57D1AEE1"/>
    <w:rsid w:val="57D48E52"/>
    <w:rsid w:val="57D709D6"/>
    <w:rsid w:val="57DB51B5"/>
    <w:rsid w:val="57DC06E2"/>
    <w:rsid w:val="57E48E44"/>
    <w:rsid w:val="57ECCC3B"/>
    <w:rsid w:val="57F14F1E"/>
    <w:rsid w:val="57F39C18"/>
    <w:rsid w:val="57F51A2E"/>
    <w:rsid w:val="57F6CDB3"/>
    <w:rsid w:val="57FE9A6A"/>
    <w:rsid w:val="58073E37"/>
    <w:rsid w:val="5826A632"/>
    <w:rsid w:val="582B97BC"/>
    <w:rsid w:val="582CB9C1"/>
    <w:rsid w:val="5836487A"/>
    <w:rsid w:val="583AD16C"/>
    <w:rsid w:val="583DB166"/>
    <w:rsid w:val="58498E3F"/>
    <w:rsid w:val="584F2F6F"/>
    <w:rsid w:val="58528D48"/>
    <w:rsid w:val="585ABDB2"/>
    <w:rsid w:val="585D1985"/>
    <w:rsid w:val="5874DC68"/>
    <w:rsid w:val="58758DA1"/>
    <w:rsid w:val="588020AD"/>
    <w:rsid w:val="58892481"/>
    <w:rsid w:val="589862CB"/>
    <w:rsid w:val="58994A86"/>
    <w:rsid w:val="58AAD4BE"/>
    <w:rsid w:val="58B2C32F"/>
    <w:rsid w:val="58B6E56C"/>
    <w:rsid w:val="58BADFF2"/>
    <w:rsid w:val="58BC40FA"/>
    <w:rsid w:val="58BD8459"/>
    <w:rsid w:val="58BE3FE5"/>
    <w:rsid w:val="58BFD961"/>
    <w:rsid w:val="58C28805"/>
    <w:rsid w:val="58C36D58"/>
    <w:rsid w:val="58C539DB"/>
    <w:rsid w:val="58CE6D8C"/>
    <w:rsid w:val="58D14BD2"/>
    <w:rsid w:val="58DC00A9"/>
    <w:rsid w:val="58DC8DE1"/>
    <w:rsid w:val="58DD7F58"/>
    <w:rsid w:val="58E64A63"/>
    <w:rsid w:val="58E8BBD4"/>
    <w:rsid w:val="58E9C486"/>
    <w:rsid w:val="58F64426"/>
    <w:rsid w:val="58F8293F"/>
    <w:rsid w:val="58F8A0E3"/>
    <w:rsid w:val="58F8ACA0"/>
    <w:rsid w:val="58F9EE96"/>
    <w:rsid w:val="58FCFE73"/>
    <w:rsid w:val="58FE58D5"/>
    <w:rsid w:val="59017F51"/>
    <w:rsid w:val="590793CD"/>
    <w:rsid w:val="590F54AF"/>
    <w:rsid w:val="59157E6B"/>
    <w:rsid w:val="59179A26"/>
    <w:rsid w:val="591B3675"/>
    <w:rsid w:val="591BE328"/>
    <w:rsid w:val="59208C27"/>
    <w:rsid w:val="59229DEF"/>
    <w:rsid w:val="5923B6F4"/>
    <w:rsid w:val="5925F300"/>
    <w:rsid w:val="592991DE"/>
    <w:rsid w:val="592FB083"/>
    <w:rsid w:val="59379199"/>
    <w:rsid w:val="593D32F8"/>
    <w:rsid w:val="593F0791"/>
    <w:rsid w:val="594AA3C6"/>
    <w:rsid w:val="594CDCB0"/>
    <w:rsid w:val="5950753E"/>
    <w:rsid w:val="5950B105"/>
    <w:rsid w:val="59578DD4"/>
    <w:rsid w:val="595FE23F"/>
    <w:rsid w:val="5960C9BA"/>
    <w:rsid w:val="5963C241"/>
    <w:rsid w:val="5966DB4B"/>
    <w:rsid w:val="5971FF13"/>
    <w:rsid w:val="5972DE06"/>
    <w:rsid w:val="59738058"/>
    <w:rsid w:val="59859FAA"/>
    <w:rsid w:val="5986B148"/>
    <w:rsid w:val="5988FF83"/>
    <w:rsid w:val="5989708C"/>
    <w:rsid w:val="59902D1A"/>
    <w:rsid w:val="5990DAD4"/>
    <w:rsid w:val="5990E29E"/>
    <w:rsid w:val="59926883"/>
    <w:rsid w:val="59929CF1"/>
    <w:rsid w:val="59949831"/>
    <w:rsid w:val="5997308C"/>
    <w:rsid w:val="599D1EEE"/>
    <w:rsid w:val="599DE806"/>
    <w:rsid w:val="59A13569"/>
    <w:rsid w:val="59A15746"/>
    <w:rsid w:val="59A4A44F"/>
    <w:rsid w:val="59A7B988"/>
    <w:rsid w:val="59A803D9"/>
    <w:rsid w:val="59A9C3D7"/>
    <w:rsid w:val="59AEB2F6"/>
    <w:rsid w:val="59BE10F3"/>
    <w:rsid w:val="59BFAAAA"/>
    <w:rsid w:val="59C4BDCB"/>
    <w:rsid w:val="59C74FBA"/>
    <w:rsid w:val="59CA64DA"/>
    <w:rsid w:val="59D18C19"/>
    <w:rsid w:val="59D46744"/>
    <w:rsid w:val="59D712AE"/>
    <w:rsid w:val="59D8CDF9"/>
    <w:rsid w:val="59DC3CC5"/>
    <w:rsid w:val="59E614B5"/>
    <w:rsid w:val="59EE15BB"/>
    <w:rsid w:val="59F33530"/>
    <w:rsid w:val="59F63ECD"/>
    <w:rsid w:val="59F82FA6"/>
    <w:rsid w:val="5A093136"/>
    <w:rsid w:val="5A0A8D4B"/>
    <w:rsid w:val="5A0B1C76"/>
    <w:rsid w:val="5A0C1D35"/>
    <w:rsid w:val="5A0C71BF"/>
    <w:rsid w:val="5A15F88A"/>
    <w:rsid w:val="5A191872"/>
    <w:rsid w:val="5A1BF10E"/>
    <w:rsid w:val="5A20B66B"/>
    <w:rsid w:val="5A225EEB"/>
    <w:rsid w:val="5A271D0A"/>
    <w:rsid w:val="5A2727A2"/>
    <w:rsid w:val="5A285C5D"/>
    <w:rsid w:val="5A2C2C2D"/>
    <w:rsid w:val="5A3001B5"/>
    <w:rsid w:val="5A34B0FB"/>
    <w:rsid w:val="5A35E4F1"/>
    <w:rsid w:val="5A37B6F1"/>
    <w:rsid w:val="5A4320C6"/>
    <w:rsid w:val="5A448A47"/>
    <w:rsid w:val="5A493B62"/>
    <w:rsid w:val="5A4FAD26"/>
    <w:rsid w:val="5A54751C"/>
    <w:rsid w:val="5A58A996"/>
    <w:rsid w:val="5A5A7399"/>
    <w:rsid w:val="5A5B9D6E"/>
    <w:rsid w:val="5A5DB19C"/>
    <w:rsid w:val="5A5EE167"/>
    <w:rsid w:val="5A60D06A"/>
    <w:rsid w:val="5A61B3D2"/>
    <w:rsid w:val="5A6271B8"/>
    <w:rsid w:val="5A6386CB"/>
    <w:rsid w:val="5A6658C8"/>
    <w:rsid w:val="5A69B27F"/>
    <w:rsid w:val="5A6E0C32"/>
    <w:rsid w:val="5A76E2F2"/>
    <w:rsid w:val="5A77BB37"/>
    <w:rsid w:val="5A785E42"/>
    <w:rsid w:val="5A7DC413"/>
    <w:rsid w:val="5A841725"/>
    <w:rsid w:val="5A87BEF6"/>
    <w:rsid w:val="5A89FC5B"/>
    <w:rsid w:val="5A8CEE8E"/>
    <w:rsid w:val="5A9727CD"/>
    <w:rsid w:val="5AA00403"/>
    <w:rsid w:val="5AA124AF"/>
    <w:rsid w:val="5AA22AA5"/>
    <w:rsid w:val="5AA362E7"/>
    <w:rsid w:val="5AA451A6"/>
    <w:rsid w:val="5AA8E393"/>
    <w:rsid w:val="5AAA6B46"/>
    <w:rsid w:val="5AAD2727"/>
    <w:rsid w:val="5AADC99C"/>
    <w:rsid w:val="5AAFFE7A"/>
    <w:rsid w:val="5AB3299E"/>
    <w:rsid w:val="5AB433B2"/>
    <w:rsid w:val="5AB6509F"/>
    <w:rsid w:val="5ABB3275"/>
    <w:rsid w:val="5ABCC585"/>
    <w:rsid w:val="5AC5090F"/>
    <w:rsid w:val="5ACE33F6"/>
    <w:rsid w:val="5ACF7AFB"/>
    <w:rsid w:val="5ADC4B8E"/>
    <w:rsid w:val="5ADD1C6B"/>
    <w:rsid w:val="5AE0194F"/>
    <w:rsid w:val="5AE2BA22"/>
    <w:rsid w:val="5AF17B28"/>
    <w:rsid w:val="5AF3EB45"/>
    <w:rsid w:val="5AFD143F"/>
    <w:rsid w:val="5B0DDE02"/>
    <w:rsid w:val="5B0EB105"/>
    <w:rsid w:val="5B110EEF"/>
    <w:rsid w:val="5B1BF177"/>
    <w:rsid w:val="5B23AE38"/>
    <w:rsid w:val="5B2615B7"/>
    <w:rsid w:val="5B2BFD7B"/>
    <w:rsid w:val="5B2C622F"/>
    <w:rsid w:val="5B2CAB35"/>
    <w:rsid w:val="5B32AA17"/>
    <w:rsid w:val="5B37627C"/>
    <w:rsid w:val="5B3F8987"/>
    <w:rsid w:val="5B4389E9"/>
    <w:rsid w:val="5B484123"/>
    <w:rsid w:val="5B494E65"/>
    <w:rsid w:val="5B4E7518"/>
    <w:rsid w:val="5B4F663D"/>
    <w:rsid w:val="5B54A776"/>
    <w:rsid w:val="5B568A43"/>
    <w:rsid w:val="5B5771FE"/>
    <w:rsid w:val="5B61485B"/>
    <w:rsid w:val="5B644518"/>
    <w:rsid w:val="5B645A83"/>
    <w:rsid w:val="5B66353B"/>
    <w:rsid w:val="5B6DED1D"/>
    <w:rsid w:val="5B727648"/>
    <w:rsid w:val="5B727648"/>
    <w:rsid w:val="5B748250"/>
    <w:rsid w:val="5B774DB9"/>
    <w:rsid w:val="5B7B1687"/>
    <w:rsid w:val="5B7C8624"/>
    <w:rsid w:val="5B7EA4CE"/>
    <w:rsid w:val="5B8402B4"/>
    <w:rsid w:val="5B874594"/>
    <w:rsid w:val="5B8BCD03"/>
    <w:rsid w:val="5B8EE129"/>
    <w:rsid w:val="5B9142AD"/>
    <w:rsid w:val="5B955EEF"/>
    <w:rsid w:val="5B963385"/>
    <w:rsid w:val="5B96B8CA"/>
    <w:rsid w:val="5BA65558"/>
    <w:rsid w:val="5BB2F226"/>
    <w:rsid w:val="5BB42200"/>
    <w:rsid w:val="5BB42420"/>
    <w:rsid w:val="5BB7ABE0"/>
    <w:rsid w:val="5BB8FED9"/>
    <w:rsid w:val="5BC0522C"/>
    <w:rsid w:val="5BC20F71"/>
    <w:rsid w:val="5BC534D5"/>
    <w:rsid w:val="5BC8C90C"/>
    <w:rsid w:val="5BC90B0F"/>
    <w:rsid w:val="5BCF3A6A"/>
    <w:rsid w:val="5BD0038D"/>
    <w:rsid w:val="5BD74D4A"/>
    <w:rsid w:val="5BEDC7E9"/>
    <w:rsid w:val="5BFD0362"/>
    <w:rsid w:val="5BFDADB1"/>
    <w:rsid w:val="5C02A18D"/>
    <w:rsid w:val="5C09ADFD"/>
    <w:rsid w:val="5C0BA8DF"/>
    <w:rsid w:val="5C110154"/>
    <w:rsid w:val="5C110AB3"/>
    <w:rsid w:val="5C1A19FE"/>
    <w:rsid w:val="5C1A65A7"/>
    <w:rsid w:val="5C1C20A0"/>
    <w:rsid w:val="5C20A04D"/>
    <w:rsid w:val="5C27ACFF"/>
    <w:rsid w:val="5C294480"/>
    <w:rsid w:val="5C2979A9"/>
    <w:rsid w:val="5C2A052F"/>
    <w:rsid w:val="5C2E3AAF"/>
    <w:rsid w:val="5C3181D4"/>
    <w:rsid w:val="5C32427F"/>
    <w:rsid w:val="5C374582"/>
    <w:rsid w:val="5C3D1158"/>
    <w:rsid w:val="5C3E5AAF"/>
    <w:rsid w:val="5C42A7C4"/>
    <w:rsid w:val="5C45EC9C"/>
    <w:rsid w:val="5C4C96DD"/>
    <w:rsid w:val="5C536399"/>
    <w:rsid w:val="5C548F38"/>
    <w:rsid w:val="5C54F483"/>
    <w:rsid w:val="5C59A5BA"/>
    <w:rsid w:val="5C59A820"/>
    <w:rsid w:val="5C5AB8CB"/>
    <w:rsid w:val="5C62447B"/>
    <w:rsid w:val="5C62A528"/>
    <w:rsid w:val="5C65D6E9"/>
    <w:rsid w:val="5C66A5F4"/>
    <w:rsid w:val="5C678676"/>
    <w:rsid w:val="5C70AF26"/>
    <w:rsid w:val="5C74C891"/>
    <w:rsid w:val="5C7B7273"/>
    <w:rsid w:val="5C83C26E"/>
    <w:rsid w:val="5C8AB295"/>
    <w:rsid w:val="5C8C7ED2"/>
    <w:rsid w:val="5C96074E"/>
    <w:rsid w:val="5C964323"/>
    <w:rsid w:val="5C9AD12A"/>
    <w:rsid w:val="5C9AF368"/>
    <w:rsid w:val="5C9D37BF"/>
    <w:rsid w:val="5CA26FDE"/>
    <w:rsid w:val="5CC23ACC"/>
    <w:rsid w:val="5CC34090"/>
    <w:rsid w:val="5CD26E12"/>
    <w:rsid w:val="5CD5074F"/>
    <w:rsid w:val="5CE9EA8D"/>
    <w:rsid w:val="5CEA3070"/>
    <w:rsid w:val="5CEA5033"/>
    <w:rsid w:val="5CEA523D"/>
    <w:rsid w:val="5CEE16D4"/>
    <w:rsid w:val="5CEF5924"/>
    <w:rsid w:val="5CF529BA"/>
    <w:rsid w:val="5CF61A3A"/>
    <w:rsid w:val="5D0374AE"/>
    <w:rsid w:val="5D0A8E33"/>
    <w:rsid w:val="5D0BFD7B"/>
    <w:rsid w:val="5D11D30B"/>
    <w:rsid w:val="5D1AF855"/>
    <w:rsid w:val="5D1D98B4"/>
    <w:rsid w:val="5D1F0F29"/>
    <w:rsid w:val="5D26CBF7"/>
    <w:rsid w:val="5D275D03"/>
    <w:rsid w:val="5D297104"/>
    <w:rsid w:val="5D2A22DF"/>
    <w:rsid w:val="5D2E4B49"/>
    <w:rsid w:val="5D304BC7"/>
    <w:rsid w:val="5D316614"/>
    <w:rsid w:val="5D32892B"/>
    <w:rsid w:val="5D349B04"/>
    <w:rsid w:val="5D404965"/>
    <w:rsid w:val="5D417DCC"/>
    <w:rsid w:val="5D51D6F2"/>
    <w:rsid w:val="5D560806"/>
    <w:rsid w:val="5D58B00F"/>
    <w:rsid w:val="5D5D9B9C"/>
    <w:rsid w:val="5D64D510"/>
    <w:rsid w:val="5D67F3FF"/>
    <w:rsid w:val="5D68749F"/>
    <w:rsid w:val="5D6B37CA"/>
    <w:rsid w:val="5D73F426"/>
    <w:rsid w:val="5D7CFFB4"/>
    <w:rsid w:val="5D812963"/>
    <w:rsid w:val="5D85195E"/>
    <w:rsid w:val="5D875AA8"/>
    <w:rsid w:val="5D8BC003"/>
    <w:rsid w:val="5D8D84F4"/>
    <w:rsid w:val="5D90328B"/>
    <w:rsid w:val="5D92766E"/>
    <w:rsid w:val="5D92DF1B"/>
    <w:rsid w:val="5D95459E"/>
    <w:rsid w:val="5D964EEC"/>
    <w:rsid w:val="5D96BDAC"/>
    <w:rsid w:val="5DA05DA3"/>
    <w:rsid w:val="5DA182AE"/>
    <w:rsid w:val="5DAC2FC1"/>
    <w:rsid w:val="5DB3E6ED"/>
    <w:rsid w:val="5DCC05B4"/>
    <w:rsid w:val="5DCC886A"/>
    <w:rsid w:val="5DD15067"/>
    <w:rsid w:val="5DD89501"/>
    <w:rsid w:val="5DDA3A28"/>
    <w:rsid w:val="5DDAC57A"/>
    <w:rsid w:val="5DDD627D"/>
    <w:rsid w:val="5DDE50C6"/>
    <w:rsid w:val="5DDF28D1"/>
    <w:rsid w:val="5DE45814"/>
    <w:rsid w:val="5DE7FC10"/>
    <w:rsid w:val="5DEC0051"/>
    <w:rsid w:val="5DF6D618"/>
    <w:rsid w:val="5DF790FF"/>
    <w:rsid w:val="5DF87E7A"/>
    <w:rsid w:val="5DF9E2F2"/>
    <w:rsid w:val="5E123078"/>
    <w:rsid w:val="5E14BD2D"/>
    <w:rsid w:val="5E18FB39"/>
    <w:rsid w:val="5E208AF6"/>
    <w:rsid w:val="5E235C89"/>
    <w:rsid w:val="5E2AF497"/>
    <w:rsid w:val="5E2E6B2F"/>
    <w:rsid w:val="5E2E7424"/>
    <w:rsid w:val="5E30FC7F"/>
    <w:rsid w:val="5E32859C"/>
    <w:rsid w:val="5E41D009"/>
    <w:rsid w:val="5E457036"/>
    <w:rsid w:val="5E4EE303"/>
    <w:rsid w:val="5E51F7E0"/>
    <w:rsid w:val="5E53C4C8"/>
    <w:rsid w:val="5E565B5F"/>
    <w:rsid w:val="5E5C420E"/>
    <w:rsid w:val="5E5DF089"/>
    <w:rsid w:val="5E5E0B2D"/>
    <w:rsid w:val="5E7A0B23"/>
    <w:rsid w:val="5E7E2613"/>
    <w:rsid w:val="5E8032E3"/>
    <w:rsid w:val="5E89A9DB"/>
    <w:rsid w:val="5E8AFCDC"/>
    <w:rsid w:val="5E974B29"/>
    <w:rsid w:val="5EA1278E"/>
    <w:rsid w:val="5EA9862B"/>
    <w:rsid w:val="5EABFD71"/>
    <w:rsid w:val="5EAEFCB0"/>
    <w:rsid w:val="5EB64399"/>
    <w:rsid w:val="5EB8114F"/>
    <w:rsid w:val="5EBA5B61"/>
    <w:rsid w:val="5EBA6A56"/>
    <w:rsid w:val="5EBDD96B"/>
    <w:rsid w:val="5EC27BFD"/>
    <w:rsid w:val="5EC56843"/>
    <w:rsid w:val="5EC7FF6A"/>
    <w:rsid w:val="5ED0B622"/>
    <w:rsid w:val="5ED46547"/>
    <w:rsid w:val="5ED8BD78"/>
    <w:rsid w:val="5EDFAA48"/>
    <w:rsid w:val="5EE1B68C"/>
    <w:rsid w:val="5EEA0A81"/>
    <w:rsid w:val="5EEE61B8"/>
    <w:rsid w:val="5F0802E3"/>
    <w:rsid w:val="5F084C39"/>
    <w:rsid w:val="5F0D6FCC"/>
    <w:rsid w:val="5F0FCA29"/>
    <w:rsid w:val="5F13215E"/>
    <w:rsid w:val="5F13E92C"/>
    <w:rsid w:val="5F18D015"/>
    <w:rsid w:val="5F1F5839"/>
    <w:rsid w:val="5F21498E"/>
    <w:rsid w:val="5F3747EC"/>
    <w:rsid w:val="5F389F75"/>
    <w:rsid w:val="5F446A89"/>
    <w:rsid w:val="5F481E21"/>
    <w:rsid w:val="5F51568C"/>
    <w:rsid w:val="5F51670B"/>
    <w:rsid w:val="5F52EA7F"/>
    <w:rsid w:val="5F554401"/>
    <w:rsid w:val="5F5587AA"/>
    <w:rsid w:val="5F6CAE75"/>
    <w:rsid w:val="5F7AB468"/>
    <w:rsid w:val="5F7CB590"/>
    <w:rsid w:val="5F7E931F"/>
    <w:rsid w:val="5F8711A0"/>
    <w:rsid w:val="5F879BC6"/>
    <w:rsid w:val="5F8815FB"/>
    <w:rsid w:val="5F92A679"/>
    <w:rsid w:val="5F93E023"/>
    <w:rsid w:val="5F97B002"/>
    <w:rsid w:val="5F97E82C"/>
    <w:rsid w:val="5F9AC19A"/>
    <w:rsid w:val="5FA0985C"/>
    <w:rsid w:val="5FA103E4"/>
    <w:rsid w:val="5FB1E796"/>
    <w:rsid w:val="5FBA3644"/>
    <w:rsid w:val="5FBA8C73"/>
    <w:rsid w:val="5FBD28EC"/>
    <w:rsid w:val="5FC1C9DE"/>
    <w:rsid w:val="5FC73D23"/>
    <w:rsid w:val="5FCCB096"/>
    <w:rsid w:val="5FD1400F"/>
    <w:rsid w:val="5FD3C4D4"/>
    <w:rsid w:val="5FD3CB39"/>
    <w:rsid w:val="5FD795DE"/>
    <w:rsid w:val="5FE48C95"/>
    <w:rsid w:val="5FE5D73D"/>
    <w:rsid w:val="5FEA93BD"/>
    <w:rsid w:val="5FED6CA5"/>
    <w:rsid w:val="5FF02F92"/>
    <w:rsid w:val="5FF33E3D"/>
    <w:rsid w:val="5FF6067B"/>
    <w:rsid w:val="5FFAD65E"/>
    <w:rsid w:val="600193CC"/>
    <w:rsid w:val="600432DC"/>
    <w:rsid w:val="6008352F"/>
    <w:rsid w:val="600898AD"/>
    <w:rsid w:val="600C347A"/>
    <w:rsid w:val="600F1A6B"/>
    <w:rsid w:val="6013831D"/>
    <w:rsid w:val="6021D132"/>
    <w:rsid w:val="602381AD"/>
    <w:rsid w:val="6023C12C"/>
    <w:rsid w:val="6029E3B6"/>
    <w:rsid w:val="60375C41"/>
    <w:rsid w:val="60384391"/>
    <w:rsid w:val="603CDF99"/>
    <w:rsid w:val="603F7512"/>
    <w:rsid w:val="60415E40"/>
    <w:rsid w:val="604229F7"/>
    <w:rsid w:val="604891CA"/>
    <w:rsid w:val="604C8A9E"/>
    <w:rsid w:val="6051F10E"/>
    <w:rsid w:val="6054A1FC"/>
    <w:rsid w:val="6054CE81"/>
    <w:rsid w:val="60589C75"/>
    <w:rsid w:val="6062D8C9"/>
    <w:rsid w:val="60677C69"/>
    <w:rsid w:val="606A58CE"/>
    <w:rsid w:val="6077749C"/>
    <w:rsid w:val="6079C1B5"/>
    <w:rsid w:val="6081F912"/>
    <w:rsid w:val="6085B774"/>
    <w:rsid w:val="60895C76"/>
    <w:rsid w:val="608BECBE"/>
    <w:rsid w:val="608D7FC8"/>
    <w:rsid w:val="608E9CDB"/>
    <w:rsid w:val="608F0E30"/>
    <w:rsid w:val="609166A1"/>
    <w:rsid w:val="60927E89"/>
    <w:rsid w:val="6095C1B0"/>
    <w:rsid w:val="609713BB"/>
    <w:rsid w:val="6098210B"/>
    <w:rsid w:val="60AE1D3F"/>
    <w:rsid w:val="60B08EED"/>
    <w:rsid w:val="60B4003B"/>
    <w:rsid w:val="60B90131"/>
    <w:rsid w:val="60B998BD"/>
    <w:rsid w:val="60C033D3"/>
    <w:rsid w:val="60C12BE7"/>
    <w:rsid w:val="60C62201"/>
    <w:rsid w:val="60C8417D"/>
    <w:rsid w:val="60D1A7EF"/>
    <w:rsid w:val="60D2D821"/>
    <w:rsid w:val="60D2DD72"/>
    <w:rsid w:val="60D36D52"/>
    <w:rsid w:val="60D5BFFC"/>
    <w:rsid w:val="60DB3DEE"/>
    <w:rsid w:val="60DC6E85"/>
    <w:rsid w:val="60E93E2E"/>
    <w:rsid w:val="60F24066"/>
    <w:rsid w:val="60F64410"/>
    <w:rsid w:val="60FE12C2"/>
    <w:rsid w:val="6107AF8B"/>
    <w:rsid w:val="610A78B6"/>
    <w:rsid w:val="610CDA5B"/>
    <w:rsid w:val="6110827B"/>
    <w:rsid w:val="61163561"/>
    <w:rsid w:val="6124C16B"/>
    <w:rsid w:val="612688B4"/>
    <w:rsid w:val="612A26B8"/>
    <w:rsid w:val="61309775"/>
    <w:rsid w:val="61341BB0"/>
    <w:rsid w:val="613ADD7A"/>
    <w:rsid w:val="613EBC7F"/>
    <w:rsid w:val="6142B92B"/>
    <w:rsid w:val="6142BCFD"/>
    <w:rsid w:val="61436A30"/>
    <w:rsid w:val="6148784F"/>
    <w:rsid w:val="614E7628"/>
    <w:rsid w:val="615AB672"/>
    <w:rsid w:val="615B87D7"/>
    <w:rsid w:val="615DAB28"/>
    <w:rsid w:val="61654694"/>
    <w:rsid w:val="6165A8CE"/>
    <w:rsid w:val="617266D0"/>
    <w:rsid w:val="6172E102"/>
    <w:rsid w:val="617303EE"/>
    <w:rsid w:val="6176B9AD"/>
    <w:rsid w:val="617ACE88"/>
    <w:rsid w:val="617EF585"/>
    <w:rsid w:val="6181760F"/>
    <w:rsid w:val="618A108C"/>
    <w:rsid w:val="618FBD46"/>
    <w:rsid w:val="6191A218"/>
    <w:rsid w:val="619AEFA0"/>
    <w:rsid w:val="61A3D90F"/>
    <w:rsid w:val="61A5A496"/>
    <w:rsid w:val="61AFB7C9"/>
    <w:rsid w:val="61B3DDB7"/>
    <w:rsid w:val="61B970DF"/>
    <w:rsid w:val="61B970EA"/>
    <w:rsid w:val="61BA7077"/>
    <w:rsid w:val="61BF8308"/>
    <w:rsid w:val="61C8A0BB"/>
    <w:rsid w:val="61D66243"/>
    <w:rsid w:val="61DD2EA1"/>
    <w:rsid w:val="61E29A60"/>
    <w:rsid w:val="61E59B2C"/>
    <w:rsid w:val="61E61690"/>
    <w:rsid w:val="61E72BF6"/>
    <w:rsid w:val="61E93F83"/>
    <w:rsid w:val="61E9BFFB"/>
    <w:rsid w:val="61F3C5C4"/>
    <w:rsid w:val="61FAC9C0"/>
    <w:rsid w:val="61FCC9E9"/>
    <w:rsid w:val="61FD28D6"/>
    <w:rsid w:val="6200891F"/>
    <w:rsid w:val="62014361"/>
    <w:rsid w:val="62018A87"/>
    <w:rsid w:val="62058025"/>
    <w:rsid w:val="620A8C44"/>
    <w:rsid w:val="621304A9"/>
    <w:rsid w:val="62141D08"/>
    <w:rsid w:val="621E26E0"/>
    <w:rsid w:val="62247B9A"/>
    <w:rsid w:val="62344D27"/>
    <w:rsid w:val="6237BAA2"/>
    <w:rsid w:val="623B55D4"/>
    <w:rsid w:val="623F4511"/>
    <w:rsid w:val="62497E0B"/>
    <w:rsid w:val="624A2FCD"/>
    <w:rsid w:val="624E74E9"/>
    <w:rsid w:val="62573AB7"/>
    <w:rsid w:val="6257C740"/>
    <w:rsid w:val="6260C637"/>
    <w:rsid w:val="6263BAA7"/>
    <w:rsid w:val="6264B000"/>
    <w:rsid w:val="626A093E"/>
    <w:rsid w:val="626B8E39"/>
    <w:rsid w:val="62716076"/>
    <w:rsid w:val="62776D75"/>
    <w:rsid w:val="627E2E35"/>
    <w:rsid w:val="6288567B"/>
    <w:rsid w:val="62897695"/>
    <w:rsid w:val="62955EF0"/>
    <w:rsid w:val="629AEC92"/>
    <w:rsid w:val="62A7A0AA"/>
    <w:rsid w:val="62A83A27"/>
    <w:rsid w:val="62AE73CB"/>
    <w:rsid w:val="62B0F6B8"/>
    <w:rsid w:val="62B49381"/>
    <w:rsid w:val="62B5937B"/>
    <w:rsid w:val="62BC9D36"/>
    <w:rsid w:val="62BC9F3D"/>
    <w:rsid w:val="62BFB6BD"/>
    <w:rsid w:val="62CB62A0"/>
    <w:rsid w:val="62CC11FC"/>
    <w:rsid w:val="62CD05BB"/>
    <w:rsid w:val="62CE5471"/>
    <w:rsid w:val="62D6EBC4"/>
    <w:rsid w:val="62DAFF70"/>
    <w:rsid w:val="62DCEEF5"/>
    <w:rsid w:val="62EB6016"/>
    <w:rsid w:val="62EE123D"/>
    <w:rsid w:val="62F8D5C4"/>
    <w:rsid w:val="62FB187D"/>
    <w:rsid w:val="62FC728A"/>
    <w:rsid w:val="63016A32"/>
    <w:rsid w:val="6308D477"/>
    <w:rsid w:val="630943DB"/>
    <w:rsid w:val="630A7C04"/>
    <w:rsid w:val="630D1E1B"/>
    <w:rsid w:val="6313ABBF"/>
    <w:rsid w:val="631A1AC1"/>
    <w:rsid w:val="63227CD1"/>
    <w:rsid w:val="63230168"/>
    <w:rsid w:val="63317C50"/>
    <w:rsid w:val="6338C2D8"/>
    <w:rsid w:val="633A53E2"/>
    <w:rsid w:val="6344DB36"/>
    <w:rsid w:val="634635D6"/>
    <w:rsid w:val="634AF17F"/>
    <w:rsid w:val="6350F923"/>
    <w:rsid w:val="6351FBDE"/>
    <w:rsid w:val="63542D4C"/>
    <w:rsid w:val="635DD1F0"/>
    <w:rsid w:val="635F99F5"/>
    <w:rsid w:val="6360F8A6"/>
    <w:rsid w:val="636A76A5"/>
    <w:rsid w:val="636C67FF"/>
    <w:rsid w:val="636DE98F"/>
    <w:rsid w:val="636E1F61"/>
    <w:rsid w:val="636EE378"/>
    <w:rsid w:val="63715A2D"/>
    <w:rsid w:val="637AE9DC"/>
    <w:rsid w:val="637D1476"/>
    <w:rsid w:val="637F6E94"/>
    <w:rsid w:val="638277E4"/>
    <w:rsid w:val="6383965F"/>
    <w:rsid w:val="63874632"/>
    <w:rsid w:val="638D930F"/>
    <w:rsid w:val="63901573"/>
    <w:rsid w:val="63971CF9"/>
    <w:rsid w:val="63A17025"/>
    <w:rsid w:val="63A67D4B"/>
    <w:rsid w:val="63A8386A"/>
    <w:rsid w:val="63AA4EB2"/>
    <w:rsid w:val="63AFA9D1"/>
    <w:rsid w:val="63B16877"/>
    <w:rsid w:val="63B43DBB"/>
    <w:rsid w:val="63BABCEA"/>
    <w:rsid w:val="63BC9E6A"/>
    <w:rsid w:val="63BDD7ED"/>
    <w:rsid w:val="63C90722"/>
    <w:rsid w:val="63CFE542"/>
    <w:rsid w:val="63D74342"/>
    <w:rsid w:val="63DD44A4"/>
    <w:rsid w:val="63E7BFD8"/>
    <w:rsid w:val="63E82E5B"/>
    <w:rsid w:val="63E836F9"/>
    <w:rsid w:val="63EA4CED"/>
    <w:rsid w:val="63EEAC36"/>
    <w:rsid w:val="63F78210"/>
    <w:rsid w:val="63F95A43"/>
    <w:rsid w:val="64046E3D"/>
    <w:rsid w:val="64099CBF"/>
    <w:rsid w:val="640ADD69"/>
    <w:rsid w:val="6411F06E"/>
    <w:rsid w:val="6412F82F"/>
    <w:rsid w:val="6416A220"/>
    <w:rsid w:val="641AB2C7"/>
    <w:rsid w:val="64279150"/>
    <w:rsid w:val="6435BAD5"/>
    <w:rsid w:val="643B481D"/>
    <w:rsid w:val="64457474"/>
    <w:rsid w:val="64462F8D"/>
    <w:rsid w:val="6449C77C"/>
    <w:rsid w:val="6454BE8E"/>
    <w:rsid w:val="6455FD57"/>
    <w:rsid w:val="6456905C"/>
    <w:rsid w:val="6457C4C5"/>
    <w:rsid w:val="64583112"/>
    <w:rsid w:val="645A82C3"/>
    <w:rsid w:val="645AE1EC"/>
    <w:rsid w:val="645E27BC"/>
    <w:rsid w:val="6462EB33"/>
    <w:rsid w:val="6465E09A"/>
    <w:rsid w:val="6479C9DF"/>
    <w:rsid w:val="647A1A3F"/>
    <w:rsid w:val="647C9C1D"/>
    <w:rsid w:val="6482D0B4"/>
    <w:rsid w:val="64839923"/>
    <w:rsid w:val="6485FCF3"/>
    <w:rsid w:val="648C5224"/>
    <w:rsid w:val="648EB857"/>
    <w:rsid w:val="6495E8B7"/>
    <w:rsid w:val="64970A8E"/>
    <w:rsid w:val="64991666"/>
    <w:rsid w:val="649D44FE"/>
    <w:rsid w:val="64A48B2F"/>
    <w:rsid w:val="64A7BBEC"/>
    <w:rsid w:val="64AE91B6"/>
    <w:rsid w:val="64B42A5D"/>
    <w:rsid w:val="64B84827"/>
    <w:rsid w:val="64B8CA39"/>
    <w:rsid w:val="64BE2D0E"/>
    <w:rsid w:val="64BEAF92"/>
    <w:rsid w:val="64C0E449"/>
    <w:rsid w:val="64C13026"/>
    <w:rsid w:val="64C37601"/>
    <w:rsid w:val="64CC163A"/>
    <w:rsid w:val="64D23D9E"/>
    <w:rsid w:val="64D79DF6"/>
    <w:rsid w:val="64D8599F"/>
    <w:rsid w:val="64D9FA84"/>
    <w:rsid w:val="64DBF569"/>
    <w:rsid w:val="64DE2977"/>
    <w:rsid w:val="64FA4021"/>
    <w:rsid w:val="64FB9A99"/>
    <w:rsid w:val="64FCB331"/>
    <w:rsid w:val="6504E26A"/>
    <w:rsid w:val="650CB7EB"/>
    <w:rsid w:val="6514B293"/>
    <w:rsid w:val="6518C7AF"/>
    <w:rsid w:val="651BCEA3"/>
    <w:rsid w:val="652A8E2A"/>
    <w:rsid w:val="652F4678"/>
    <w:rsid w:val="65300BF1"/>
    <w:rsid w:val="6532A9AB"/>
    <w:rsid w:val="65369C51"/>
    <w:rsid w:val="653CBDA4"/>
    <w:rsid w:val="65462DF2"/>
    <w:rsid w:val="654AEAEE"/>
    <w:rsid w:val="654D2107"/>
    <w:rsid w:val="6552B000"/>
    <w:rsid w:val="65620DFE"/>
    <w:rsid w:val="6565F45A"/>
    <w:rsid w:val="65688D72"/>
    <w:rsid w:val="6568D0DE"/>
    <w:rsid w:val="656B8932"/>
    <w:rsid w:val="6576E5D3"/>
    <w:rsid w:val="657A9026"/>
    <w:rsid w:val="6582B603"/>
    <w:rsid w:val="6583934C"/>
    <w:rsid w:val="658D4749"/>
    <w:rsid w:val="658DCAB1"/>
    <w:rsid w:val="658FFF1F"/>
    <w:rsid w:val="6596F9B3"/>
    <w:rsid w:val="6597FA25"/>
    <w:rsid w:val="659B1AD5"/>
    <w:rsid w:val="65A2E223"/>
    <w:rsid w:val="65B8BECD"/>
    <w:rsid w:val="65B9D140"/>
    <w:rsid w:val="65BA0547"/>
    <w:rsid w:val="65BA97EF"/>
    <w:rsid w:val="65BB04E8"/>
    <w:rsid w:val="65BB742B"/>
    <w:rsid w:val="65BE5083"/>
    <w:rsid w:val="65BEA7F7"/>
    <w:rsid w:val="65C4CC2F"/>
    <w:rsid w:val="65C53A3D"/>
    <w:rsid w:val="65CB5580"/>
    <w:rsid w:val="65CCE5F4"/>
    <w:rsid w:val="65D1FBE9"/>
    <w:rsid w:val="65D8C7CC"/>
    <w:rsid w:val="65DD19AF"/>
    <w:rsid w:val="65DF9B20"/>
    <w:rsid w:val="65E8889E"/>
    <w:rsid w:val="65EF69F9"/>
    <w:rsid w:val="65F088C8"/>
    <w:rsid w:val="65F71236"/>
    <w:rsid w:val="65FAD661"/>
    <w:rsid w:val="65FC26A6"/>
    <w:rsid w:val="65FC6B73"/>
    <w:rsid w:val="66020FDD"/>
    <w:rsid w:val="66030EDD"/>
    <w:rsid w:val="660355E3"/>
    <w:rsid w:val="6608AD92"/>
    <w:rsid w:val="6608E267"/>
    <w:rsid w:val="660F577E"/>
    <w:rsid w:val="66155AAF"/>
    <w:rsid w:val="661857AD"/>
    <w:rsid w:val="661BBE54"/>
    <w:rsid w:val="661F7F67"/>
    <w:rsid w:val="66299F5E"/>
    <w:rsid w:val="662C5D2C"/>
    <w:rsid w:val="66384EC7"/>
    <w:rsid w:val="6639FDAA"/>
    <w:rsid w:val="663B7DD1"/>
    <w:rsid w:val="663FE0F8"/>
    <w:rsid w:val="66404FD0"/>
    <w:rsid w:val="6650A242"/>
    <w:rsid w:val="66541888"/>
    <w:rsid w:val="6655D744"/>
    <w:rsid w:val="66593E7D"/>
    <w:rsid w:val="665C79DF"/>
    <w:rsid w:val="66629FEB"/>
    <w:rsid w:val="66631E57"/>
    <w:rsid w:val="6666CF16"/>
    <w:rsid w:val="66730F0F"/>
    <w:rsid w:val="667B6CEA"/>
    <w:rsid w:val="667F8AF5"/>
    <w:rsid w:val="66869017"/>
    <w:rsid w:val="6686C0B0"/>
    <w:rsid w:val="6693EE92"/>
    <w:rsid w:val="669462CA"/>
    <w:rsid w:val="6695EB46"/>
    <w:rsid w:val="6696226C"/>
    <w:rsid w:val="66975B3C"/>
    <w:rsid w:val="6698A804"/>
    <w:rsid w:val="669AD8C7"/>
    <w:rsid w:val="669DFC47"/>
    <w:rsid w:val="66A408C1"/>
    <w:rsid w:val="66A67214"/>
    <w:rsid w:val="66A704D7"/>
    <w:rsid w:val="66B082F4"/>
    <w:rsid w:val="66B19942"/>
    <w:rsid w:val="66B60B83"/>
    <w:rsid w:val="66BA9686"/>
    <w:rsid w:val="66C4527C"/>
    <w:rsid w:val="66C786CE"/>
    <w:rsid w:val="66C99980"/>
    <w:rsid w:val="66CD8D81"/>
    <w:rsid w:val="66D0534A"/>
    <w:rsid w:val="66D6BDED"/>
    <w:rsid w:val="66E88D9D"/>
    <w:rsid w:val="66EBDDE4"/>
    <w:rsid w:val="66EC3CFE"/>
    <w:rsid w:val="66ED3CA0"/>
    <w:rsid w:val="66F31A3F"/>
    <w:rsid w:val="66FD0FF9"/>
    <w:rsid w:val="6702BF50"/>
    <w:rsid w:val="6704BA61"/>
    <w:rsid w:val="67068479"/>
    <w:rsid w:val="67088EF0"/>
    <w:rsid w:val="6709F349"/>
    <w:rsid w:val="670BA47F"/>
    <w:rsid w:val="671674DA"/>
    <w:rsid w:val="67202B95"/>
    <w:rsid w:val="67264057"/>
    <w:rsid w:val="6727C036"/>
    <w:rsid w:val="672EA839"/>
    <w:rsid w:val="672F4DED"/>
    <w:rsid w:val="6731D860"/>
    <w:rsid w:val="673DB980"/>
    <w:rsid w:val="674860BD"/>
    <w:rsid w:val="674D0241"/>
    <w:rsid w:val="67514708"/>
    <w:rsid w:val="6751726F"/>
    <w:rsid w:val="6757EDF6"/>
    <w:rsid w:val="675A1FE7"/>
    <w:rsid w:val="675BCF7D"/>
    <w:rsid w:val="675C3AD5"/>
    <w:rsid w:val="675F3212"/>
    <w:rsid w:val="675F9D01"/>
    <w:rsid w:val="6763E779"/>
    <w:rsid w:val="67641062"/>
    <w:rsid w:val="67679DCC"/>
    <w:rsid w:val="676C36DB"/>
    <w:rsid w:val="676C6F1C"/>
    <w:rsid w:val="676FF562"/>
    <w:rsid w:val="6770A304"/>
    <w:rsid w:val="67790BB6"/>
    <w:rsid w:val="6779CB58"/>
    <w:rsid w:val="67803EE0"/>
    <w:rsid w:val="6781A7C0"/>
    <w:rsid w:val="67841EF5"/>
    <w:rsid w:val="678FDE2E"/>
    <w:rsid w:val="67943A2A"/>
    <w:rsid w:val="6794B0F6"/>
    <w:rsid w:val="6797EBD8"/>
    <w:rsid w:val="679B7E8A"/>
    <w:rsid w:val="679FBDC4"/>
    <w:rsid w:val="67A2C522"/>
    <w:rsid w:val="67A5A394"/>
    <w:rsid w:val="67A6CB7F"/>
    <w:rsid w:val="67AA6339"/>
    <w:rsid w:val="67B082B7"/>
    <w:rsid w:val="67B16BAF"/>
    <w:rsid w:val="67B71312"/>
    <w:rsid w:val="67BABBF1"/>
    <w:rsid w:val="67C245A8"/>
    <w:rsid w:val="67C556C3"/>
    <w:rsid w:val="67D315F0"/>
    <w:rsid w:val="67D4BF1F"/>
    <w:rsid w:val="67D5175C"/>
    <w:rsid w:val="67D5E829"/>
    <w:rsid w:val="67DB35CA"/>
    <w:rsid w:val="67DDFE49"/>
    <w:rsid w:val="67E0213C"/>
    <w:rsid w:val="67ED38D2"/>
    <w:rsid w:val="67EFD5D4"/>
    <w:rsid w:val="67F318B6"/>
    <w:rsid w:val="67F375AD"/>
    <w:rsid w:val="67F475FB"/>
    <w:rsid w:val="67FE8851"/>
    <w:rsid w:val="68001017"/>
    <w:rsid w:val="6807619C"/>
    <w:rsid w:val="6807BF6F"/>
    <w:rsid w:val="6818EC55"/>
    <w:rsid w:val="681D44F3"/>
    <w:rsid w:val="6820C844"/>
    <w:rsid w:val="6820DAC3"/>
    <w:rsid w:val="682466E1"/>
    <w:rsid w:val="682D086F"/>
    <w:rsid w:val="6830D498"/>
    <w:rsid w:val="68345A12"/>
    <w:rsid w:val="6834E072"/>
    <w:rsid w:val="68350201"/>
    <w:rsid w:val="68356009"/>
    <w:rsid w:val="6838A080"/>
    <w:rsid w:val="683C4D0A"/>
    <w:rsid w:val="683F7B39"/>
    <w:rsid w:val="6842DD8B"/>
    <w:rsid w:val="6844B4B4"/>
    <w:rsid w:val="6844C7AB"/>
    <w:rsid w:val="68460B74"/>
    <w:rsid w:val="684D03BB"/>
    <w:rsid w:val="684FD74A"/>
    <w:rsid w:val="6850D734"/>
    <w:rsid w:val="6852720A"/>
    <w:rsid w:val="68541862"/>
    <w:rsid w:val="68543267"/>
    <w:rsid w:val="6861E7B5"/>
    <w:rsid w:val="6862B1F4"/>
    <w:rsid w:val="68659882"/>
    <w:rsid w:val="686A0B44"/>
    <w:rsid w:val="686C0682"/>
    <w:rsid w:val="686F88F5"/>
    <w:rsid w:val="68767E01"/>
    <w:rsid w:val="687B1333"/>
    <w:rsid w:val="6880924D"/>
    <w:rsid w:val="6882748C"/>
    <w:rsid w:val="6884B4ED"/>
    <w:rsid w:val="6884E0B4"/>
    <w:rsid w:val="68873E8B"/>
    <w:rsid w:val="68878C63"/>
    <w:rsid w:val="6888A243"/>
    <w:rsid w:val="68894CCE"/>
    <w:rsid w:val="688A31FB"/>
    <w:rsid w:val="688C1456"/>
    <w:rsid w:val="688E26F0"/>
    <w:rsid w:val="688F6AD5"/>
    <w:rsid w:val="6899892E"/>
    <w:rsid w:val="689B2453"/>
    <w:rsid w:val="68A1F747"/>
    <w:rsid w:val="68A24FB3"/>
    <w:rsid w:val="68A2CEEF"/>
    <w:rsid w:val="68AB642F"/>
    <w:rsid w:val="68AB8245"/>
    <w:rsid w:val="68B0AB97"/>
    <w:rsid w:val="68B75335"/>
    <w:rsid w:val="68B78C44"/>
    <w:rsid w:val="68C5F470"/>
    <w:rsid w:val="68C763BF"/>
    <w:rsid w:val="68CB6D2A"/>
    <w:rsid w:val="68D8636E"/>
    <w:rsid w:val="68D934C7"/>
    <w:rsid w:val="68DCB2F6"/>
    <w:rsid w:val="68DEA9C9"/>
    <w:rsid w:val="68DF8809"/>
    <w:rsid w:val="68E2EAC3"/>
    <w:rsid w:val="68E33289"/>
    <w:rsid w:val="68E54334"/>
    <w:rsid w:val="68ED5EA9"/>
    <w:rsid w:val="68F2B1AB"/>
    <w:rsid w:val="68F3E6C3"/>
    <w:rsid w:val="68F41D65"/>
    <w:rsid w:val="68FA9EA4"/>
    <w:rsid w:val="68FF5BEE"/>
    <w:rsid w:val="6909F825"/>
    <w:rsid w:val="690D033F"/>
    <w:rsid w:val="690F7885"/>
    <w:rsid w:val="69120147"/>
    <w:rsid w:val="6914E13D"/>
    <w:rsid w:val="69189BCE"/>
    <w:rsid w:val="6921AD94"/>
    <w:rsid w:val="6927F883"/>
    <w:rsid w:val="692C113D"/>
    <w:rsid w:val="692EF841"/>
    <w:rsid w:val="692F807E"/>
    <w:rsid w:val="6931BC4B"/>
    <w:rsid w:val="6935C805"/>
    <w:rsid w:val="69384217"/>
    <w:rsid w:val="693951BD"/>
    <w:rsid w:val="693EE493"/>
    <w:rsid w:val="694033AA"/>
    <w:rsid w:val="6946E5F4"/>
    <w:rsid w:val="694A9254"/>
    <w:rsid w:val="694B9C40"/>
    <w:rsid w:val="694CD0CF"/>
    <w:rsid w:val="694F1DBA"/>
    <w:rsid w:val="69532EBC"/>
    <w:rsid w:val="695FB0B2"/>
    <w:rsid w:val="69647918"/>
    <w:rsid w:val="69662C4F"/>
    <w:rsid w:val="696C17B3"/>
    <w:rsid w:val="696D5A20"/>
    <w:rsid w:val="6977FC52"/>
    <w:rsid w:val="697C4E40"/>
    <w:rsid w:val="69814886"/>
    <w:rsid w:val="699344D6"/>
    <w:rsid w:val="6994A149"/>
    <w:rsid w:val="699A1B67"/>
    <w:rsid w:val="699D0FDC"/>
    <w:rsid w:val="69A0538E"/>
    <w:rsid w:val="69AC88D5"/>
    <w:rsid w:val="69B3754E"/>
    <w:rsid w:val="69B74520"/>
    <w:rsid w:val="69C200D1"/>
    <w:rsid w:val="69C2B109"/>
    <w:rsid w:val="69C358F1"/>
    <w:rsid w:val="69CB1C53"/>
    <w:rsid w:val="69CC4136"/>
    <w:rsid w:val="69D3B300"/>
    <w:rsid w:val="69D74AB2"/>
    <w:rsid w:val="69DAEF92"/>
    <w:rsid w:val="69DB8BAF"/>
    <w:rsid w:val="69DC954E"/>
    <w:rsid w:val="69DD3F08"/>
    <w:rsid w:val="69E24648"/>
    <w:rsid w:val="69E4A937"/>
    <w:rsid w:val="69F77901"/>
    <w:rsid w:val="69F8F083"/>
    <w:rsid w:val="69FA457A"/>
    <w:rsid w:val="6A0D16FD"/>
    <w:rsid w:val="6A1E14D6"/>
    <w:rsid w:val="6A1EA441"/>
    <w:rsid w:val="6A1F6528"/>
    <w:rsid w:val="6A2A8DEC"/>
    <w:rsid w:val="6A2C64FF"/>
    <w:rsid w:val="6A315999"/>
    <w:rsid w:val="6A345A3C"/>
    <w:rsid w:val="6A372730"/>
    <w:rsid w:val="6A402E03"/>
    <w:rsid w:val="6A44D82A"/>
    <w:rsid w:val="6A476E1D"/>
    <w:rsid w:val="6A48D944"/>
    <w:rsid w:val="6A4E4EA5"/>
    <w:rsid w:val="6A611D13"/>
    <w:rsid w:val="6A62AD67"/>
    <w:rsid w:val="6A68560E"/>
    <w:rsid w:val="6A68AD9B"/>
    <w:rsid w:val="6A6B7534"/>
    <w:rsid w:val="6A7443A1"/>
    <w:rsid w:val="6A790CF4"/>
    <w:rsid w:val="6A7A6B61"/>
    <w:rsid w:val="6A7A74AA"/>
    <w:rsid w:val="6A7B586A"/>
    <w:rsid w:val="6A80AB25"/>
    <w:rsid w:val="6A9C2058"/>
    <w:rsid w:val="6A9C2161"/>
    <w:rsid w:val="6A9CD27F"/>
    <w:rsid w:val="6AA74034"/>
    <w:rsid w:val="6AAD87D6"/>
    <w:rsid w:val="6AB584AB"/>
    <w:rsid w:val="6ABAA5CC"/>
    <w:rsid w:val="6AC1C22A"/>
    <w:rsid w:val="6AC2DB1C"/>
    <w:rsid w:val="6AC3FCD3"/>
    <w:rsid w:val="6AC5885A"/>
    <w:rsid w:val="6AC6DC8C"/>
    <w:rsid w:val="6AC803C6"/>
    <w:rsid w:val="6ACBDAEC"/>
    <w:rsid w:val="6ACC7668"/>
    <w:rsid w:val="6ACE7B1C"/>
    <w:rsid w:val="6AD2A9AF"/>
    <w:rsid w:val="6AD6C506"/>
    <w:rsid w:val="6AD8523E"/>
    <w:rsid w:val="6ADC6099"/>
    <w:rsid w:val="6ADF5C36"/>
    <w:rsid w:val="6AE26CB4"/>
    <w:rsid w:val="6AEB5FCF"/>
    <w:rsid w:val="6AEC04CF"/>
    <w:rsid w:val="6AED4270"/>
    <w:rsid w:val="6AEF909D"/>
    <w:rsid w:val="6AF0220F"/>
    <w:rsid w:val="6AF12E36"/>
    <w:rsid w:val="6AF9E661"/>
    <w:rsid w:val="6B08EDA7"/>
    <w:rsid w:val="6B0C6797"/>
    <w:rsid w:val="6B111807"/>
    <w:rsid w:val="6B129187"/>
    <w:rsid w:val="6B1F86B8"/>
    <w:rsid w:val="6B26DF1E"/>
    <w:rsid w:val="6B371DB9"/>
    <w:rsid w:val="6B39A094"/>
    <w:rsid w:val="6B3AB6CF"/>
    <w:rsid w:val="6B421B19"/>
    <w:rsid w:val="6B485936"/>
    <w:rsid w:val="6B48810F"/>
    <w:rsid w:val="6B51A470"/>
    <w:rsid w:val="6B53C6CA"/>
    <w:rsid w:val="6B5BF67F"/>
    <w:rsid w:val="6B655BF7"/>
    <w:rsid w:val="6B6A8895"/>
    <w:rsid w:val="6B6CE07A"/>
    <w:rsid w:val="6B6CFF33"/>
    <w:rsid w:val="6B74FCD8"/>
    <w:rsid w:val="6B788BB0"/>
    <w:rsid w:val="6B7CA66C"/>
    <w:rsid w:val="6B81A1F4"/>
    <w:rsid w:val="6B895390"/>
    <w:rsid w:val="6B8A5D75"/>
    <w:rsid w:val="6B92A75B"/>
    <w:rsid w:val="6B944F78"/>
    <w:rsid w:val="6B945E78"/>
    <w:rsid w:val="6B94AEF3"/>
    <w:rsid w:val="6B9615DB"/>
    <w:rsid w:val="6B9FB0C5"/>
    <w:rsid w:val="6BA0D44C"/>
    <w:rsid w:val="6BA2F71C"/>
    <w:rsid w:val="6BA5DBC5"/>
    <w:rsid w:val="6BB6D295"/>
    <w:rsid w:val="6BB978EA"/>
    <w:rsid w:val="6BBD0012"/>
    <w:rsid w:val="6BC3E67C"/>
    <w:rsid w:val="6BC4EEF6"/>
    <w:rsid w:val="6BCB94EB"/>
    <w:rsid w:val="6BD53130"/>
    <w:rsid w:val="6BD80620"/>
    <w:rsid w:val="6BDA78BE"/>
    <w:rsid w:val="6BDD86F0"/>
    <w:rsid w:val="6BECD822"/>
    <w:rsid w:val="6BF855AD"/>
    <w:rsid w:val="6BFB1086"/>
    <w:rsid w:val="6BFC5948"/>
    <w:rsid w:val="6BFD554D"/>
    <w:rsid w:val="6C0047CE"/>
    <w:rsid w:val="6C06D31B"/>
    <w:rsid w:val="6C0B098A"/>
    <w:rsid w:val="6C0BB10B"/>
    <w:rsid w:val="6C0FF664"/>
    <w:rsid w:val="6C14DD55"/>
    <w:rsid w:val="6C15E31A"/>
    <w:rsid w:val="6C17D90F"/>
    <w:rsid w:val="6C1AEBED"/>
    <w:rsid w:val="6C1EA268"/>
    <w:rsid w:val="6C202072"/>
    <w:rsid w:val="6C249299"/>
    <w:rsid w:val="6C2EA4C7"/>
    <w:rsid w:val="6C2F4757"/>
    <w:rsid w:val="6C30E57C"/>
    <w:rsid w:val="6C319CE8"/>
    <w:rsid w:val="6C31A2D4"/>
    <w:rsid w:val="6C3E03AB"/>
    <w:rsid w:val="6C4188FC"/>
    <w:rsid w:val="6C431F82"/>
    <w:rsid w:val="6C519271"/>
    <w:rsid w:val="6C52F8F2"/>
    <w:rsid w:val="6C53062C"/>
    <w:rsid w:val="6C5DD47E"/>
    <w:rsid w:val="6C5E8371"/>
    <w:rsid w:val="6C5F8C0A"/>
    <w:rsid w:val="6C7CB8AB"/>
    <w:rsid w:val="6C85304C"/>
    <w:rsid w:val="6C8B93CF"/>
    <w:rsid w:val="6C8CF71A"/>
    <w:rsid w:val="6C91A288"/>
    <w:rsid w:val="6C98A075"/>
    <w:rsid w:val="6C9B9C9B"/>
    <w:rsid w:val="6CA2E917"/>
    <w:rsid w:val="6CA4FAE2"/>
    <w:rsid w:val="6CAF67BB"/>
    <w:rsid w:val="6CBC5795"/>
    <w:rsid w:val="6CC1A4F5"/>
    <w:rsid w:val="6CC85B1E"/>
    <w:rsid w:val="6CCB5E43"/>
    <w:rsid w:val="6CCBF62E"/>
    <w:rsid w:val="6CD37C09"/>
    <w:rsid w:val="6CDB3110"/>
    <w:rsid w:val="6CDD4850"/>
    <w:rsid w:val="6CDECCBC"/>
    <w:rsid w:val="6CE4D5B1"/>
    <w:rsid w:val="6CF00E57"/>
    <w:rsid w:val="6CF670AD"/>
    <w:rsid w:val="6CF7DE62"/>
    <w:rsid w:val="6CF7DE62"/>
    <w:rsid w:val="6CF9F793"/>
    <w:rsid w:val="6CFA8386"/>
    <w:rsid w:val="6CFDF1A0"/>
    <w:rsid w:val="6D0B49C2"/>
    <w:rsid w:val="6D165B68"/>
    <w:rsid w:val="6D180B8A"/>
    <w:rsid w:val="6D301D5F"/>
    <w:rsid w:val="6D3264B8"/>
    <w:rsid w:val="6D3F0A8F"/>
    <w:rsid w:val="6D427F13"/>
    <w:rsid w:val="6D4467CF"/>
    <w:rsid w:val="6D4AE833"/>
    <w:rsid w:val="6D5235C4"/>
    <w:rsid w:val="6D5358E9"/>
    <w:rsid w:val="6D53F786"/>
    <w:rsid w:val="6D548604"/>
    <w:rsid w:val="6D54EFF9"/>
    <w:rsid w:val="6D5714B9"/>
    <w:rsid w:val="6D592308"/>
    <w:rsid w:val="6D5C3544"/>
    <w:rsid w:val="6D5C6182"/>
    <w:rsid w:val="6D62EB96"/>
    <w:rsid w:val="6D6644FA"/>
    <w:rsid w:val="6D6F63E9"/>
    <w:rsid w:val="6D6FD76F"/>
    <w:rsid w:val="6D71EC45"/>
    <w:rsid w:val="6D743963"/>
    <w:rsid w:val="6D7AF364"/>
    <w:rsid w:val="6D7DE2CC"/>
    <w:rsid w:val="6D87283C"/>
    <w:rsid w:val="6D8A168E"/>
    <w:rsid w:val="6D8B0F5E"/>
    <w:rsid w:val="6D8F4D77"/>
    <w:rsid w:val="6D932215"/>
    <w:rsid w:val="6DA46ECE"/>
    <w:rsid w:val="6DA8BE8D"/>
    <w:rsid w:val="6DA971B4"/>
    <w:rsid w:val="6DACFA71"/>
    <w:rsid w:val="6DB9555C"/>
    <w:rsid w:val="6DBBF0D3"/>
    <w:rsid w:val="6DBD77C4"/>
    <w:rsid w:val="6DC02E3E"/>
    <w:rsid w:val="6DC815A5"/>
    <w:rsid w:val="6DCAE305"/>
    <w:rsid w:val="6DD062FB"/>
    <w:rsid w:val="6DD51C9A"/>
    <w:rsid w:val="6DDD40CA"/>
    <w:rsid w:val="6DDD42A9"/>
    <w:rsid w:val="6DE5B9DC"/>
    <w:rsid w:val="6DF39A83"/>
    <w:rsid w:val="6DF523C1"/>
    <w:rsid w:val="6DFB3534"/>
    <w:rsid w:val="6DFBE00F"/>
    <w:rsid w:val="6E007C58"/>
    <w:rsid w:val="6E032C64"/>
    <w:rsid w:val="6E05B08C"/>
    <w:rsid w:val="6E0884D9"/>
    <w:rsid w:val="6E0FF300"/>
    <w:rsid w:val="6E18890C"/>
    <w:rsid w:val="6E1E7FE0"/>
    <w:rsid w:val="6E24A5B1"/>
    <w:rsid w:val="6E2BD20C"/>
    <w:rsid w:val="6E2FB97B"/>
    <w:rsid w:val="6E327E92"/>
    <w:rsid w:val="6E350CE5"/>
    <w:rsid w:val="6E370563"/>
    <w:rsid w:val="6E384A16"/>
    <w:rsid w:val="6E43C3AE"/>
    <w:rsid w:val="6E440859"/>
    <w:rsid w:val="6E4E5F4A"/>
    <w:rsid w:val="6E4ECF4F"/>
    <w:rsid w:val="6E513FE3"/>
    <w:rsid w:val="6E582326"/>
    <w:rsid w:val="6E5A1A89"/>
    <w:rsid w:val="6E6121BB"/>
    <w:rsid w:val="6E61E41B"/>
    <w:rsid w:val="6E68AF21"/>
    <w:rsid w:val="6E6A62FF"/>
    <w:rsid w:val="6E757AB7"/>
    <w:rsid w:val="6E77312D"/>
    <w:rsid w:val="6E85E5E7"/>
    <w:rsid w:val="6E8875E6"/>
    <w:rsid w:val="6E887DC0"/>
    <w:rsid w:val="6E8CC264"/>
    <w:rsid w:val="6E8D6EC0"/>
    <w:rsid w:val="6E92410E"/>
    <w:rsid w:val="6E93D4A5"/>
    <w:rsid w:val="6E9DE0C5"/>
    <w:rsid w:val="6EA0FD2B"/>
    <w:rsid w:val="6EA120A6"/>
    <w:rsid w:val="6EA2CD6B"/>
    <w:rsid w:val="6EA41221"/>
    <w:rsid w:val="6EA9ABDF"/>
    <w:rsid w:val="6EBBB1A9"/>
    <w:rsid w:val="6EC6D536"/>
    <w:rsid w:val="6ECB32D3"/>
    <w:rsid w:val="6EDD03FA"/>
    <w:rsid w:val="6EF6901F"/>
    <w:rsid w:val="6EF6D85D"/>
    <w:rsid w:val="6EFAEAAA"/>
    <w:rsid w:val="6EFEB272"/>
    <w:rsid w:val="6F140519"/>
    <w:rsid w:val="6F17DAF1"/>
    <w:rsid w:val="6F1E344E"/>
    <w:rsid w:val="6F1FCF2F"/>
    <w:rsid w:val="6F248A1B"/>
    <w:rsid w:val="6F28DD56"/>
    <w:rsid w:val="6F2A97DE"/>
    <w:rsid w:val="6F300159"/>
    <w:rsid w:val="6F31D09D"/>
    <w:rsid w:val="6F328CA2"/>
    <w:rsid w:val="6F382598"/>
    <w:rsid w:val="6F39C134"/>
    <w:rsid w:val="6F39E428"/>
    <w:rsid w:val="6F5F0978"/>
    <w:rsid w:val="6F5FB5D2"/>
    <w:rsid w:val="6F60CB70"/>
    <w:rsid w:val="6F617A35"/>
    <w:rsid w:val="6F65E0A0"/>
    <w:rsid w:val="6F6D795A"/>
    <w:rsid w:val="6F6F3872"/>
    <w:rsid w:val="6F8162DE"/>
    <w:rsid w:val="6F81ADFA"/>
    <w:rsid w:val="6F8293A7"/>
    <w:rsid w:val="6F88CD46"/>
    <w:rsid w:val="6F8DD83B"/>
    <w:rsid w:val="6F93A0CD"/>
    <w:rsid w:val="6F93B15E"/>
    <w:rsid w:val="6F9841F7"/>
    <w:rsid w:val="6F98F97D"/>
    <w:rsid w:val="6F9C2EF3"/>
    <w:rsid w:val="6F9E0B6D"/>
    <w:rsid w:val="6FAF1239"/>
    <w:rsid w:val="6FAFF0C3"/>
    <w:rsid w:val="6FB29929"/>
    <w:rsid w:val="6FB36CE8"/>
    <w:rsid w:val="6FB6217F"/>
    <w:rsid w:val="6FB677B0"/>
    <w:rsid w:val="6FB8DED2"/>
    <w:rsid w:val="6FBC3CF5"/>
    <w:rsid w:val="6FBC8851"/>
    <w:rsid w:val="6FC99648"/>
    <w:rsid w:val="6FD20545"/>
    <w:rsid w:val="6FDA4FA5"/>
    <w:rsid w:val="6FDB40A6"/>
    <w:rsid w:val="6FDF0961"/>
    <w:rsid w:val="6FE3E2CF"/>
    <w:rsid w:val="6FE3E539"/>
    <w:rsid w:val="6FF734E7"/>
    <w:rsid w:val="6FFBA96A"/>
    <w:rsid w:val="700C2C04"/>
    <w:rsid w:val="70104907"/>
    <w:rsid w:val="70105D44"/>
    <w:rsid w:val="70167933"/>
    <w:rsid w:val="701BBE99"/>
    <w:rsid w:val="701FB6E5"/>
    <w:rsid w:val="7022013B"/>
    <w:rsid w:val="702E116F"/>
    <w:rsid w:val="703CB8AB"/>
    <w:rsid w:val="703FE282"/>
    <w:rsid w:val="7043C56C"/>
    <w:rsid w:val="70448439"/>
    <w:rsid w:val="704AE564"/>
    <w:rsid w:val="70500F7F"/>
    <w:rsid w:val="70596B3D"/>
    <w:rsid w:val="7059A29E"/>
    <w:rsid w:val="70610A59"/>
    <w:rsid w:val="70611E65"/>
    <w:rsid w:val="70641364"/>
    <w:rsid w:val="706DF0B4"/>
    <w:rsid w:val="70776DE3"/>
    <w:rsid w:val="7077DC35"/>
    <w:rsid w:val="70798721"/>
    <w:rsid w:val="707B3A55"/>
    <w:rsid w:val="707D37DC"/>
    <w:rsid w:val="708302E3"/>
    <w:rsid w:val="70836041"/>
    <w:rsid w:val="708BF6B3"/>
    <w:rsid w:val="70A06808"/>
    <w:rsid w:val="70B067BB"/>
    <w:rsid w:val="70B5826B"/>
    <w:rsid w:val="70B58B63"/>
    <w:rsid w:val="70B6F73B"/>
    <w:rsid w:val="70B86AB2"/>
    <w:rsid w:val="70B97A38"/>
    <w:rsid w:val="70B9CE91"/>
    <w:rsid w:val="70C4735D"/>
    <w:rsid w:val="70C93983"/>
    <w:rsid w:val="70CA7A0D"/>
    <w:rsid w:val="70CBC184"/>
    <w:rsid w:val="70CCC84D"/>
    <w:rsid w:val="70CDF45E"/>
    <w:rsid w:val="70D8FC78"/>
    <w:rsid w:val="70E4EEDD"/>
    <w:rsid w:val="70EA99EE"/>
    <w:rsid w:val="70EAEFF1"/>
    <w:rsid w:val="70EDD559"/>
    <w:rsid w:val="70F05167"/>
    <w:rsid w:val="70F59571"/>
    <w:rsid w:val="71053386"/>
    <w:rsid w:val="710C171D"/>
    <w:rsid w:val="710DD6A8"/>
    <w:rsid w:val="71120DC7"/>
    <w:rsid w:val="71125F82"/>
    <w:rsid w:val="71170723"/>
    <w:rsid w:val="71170723"/>
    <w:rsid w:val="7117883B"/>
    <w:rsid w:val="711BD089"/>
    <w:rsid w:val="711E6408"/>
    <w:rsid w:val="711EBB33"/>
    <w:rsid w:val="71222D4C"/>
    <w:rsid w:val="7122DB34"/>
    <w:rsid w:val="7131F615"/>
    <w:rsid w:val="71331260"/>
    <w:rsid w:val="7136355B"/>
    <w:rsid w:val="7136C074"/>
    <w:rsid w:val="7139DFAC"/>
    <w:rsid w:val="713AA222"/>
    <w:rsid w:val="713C894D"/>
    <w:rsid w:val="713D42E9"/>
    <w:rsid w:val="713D8A29"/>
    <w:rsid w:val="7146A4BC"/>
    <w:rsid w:val="714C8060"/>
    <w:rsid w:val="71566AFA"/>
    <w:rsid w:val="7158492F"/>
    <w:rsid w:val="71599C8A"/>
    <w:rsid w:val="7162A061"/>
    <w:rsid w:val="716C4ABA"/>
    <w:rsid w:val="716F9DE6"/>
    <w:rsid w:val="71764043"/>
    <w:rsid w:val="71771107"/>
    <w:rsid w:val="71785AED"/>
    <w:rsid w:val="71786C05"/>
    <w:rsid w:val="717E12C6"/>
    <w:rsid w:val="71863D5F"/>
    <w:rsid w:val="7186A7A5"/>
    <w:rsid w:val="71891261"/>
    <w:rsid w:val="71965B3D"/>
    <w:rsid w:val="71965D64"/>
    <w:rsid w:val="71978880"/>
    <w:rsid w:val="719A7CA5"/>
    <w:rsid w:val="719F3369"/>
    <w:rsid w:val="71A8E9EF"/>
    <w:rsid w:val="71A949CA"/>
    <w:rsid w:val="71A9F207"/>
    <w:rsid w:val="71ABDDBB"/>
    <w:rsid w:val="71AEA233"/>
    <w:rsid w:val="71B03D9F"/>
    <w:rsid w:val="71B4E7A0"/>
    <w:rsid w:val="71B63407"/>
    <w:rsid w:val="71B63D48"/>
    <w:rsid w:val="71BA76A6"/>
    <w:rsid w:val="71BFC55C"/>
    <w:rsid w:val="71C299AE"/>
    <w:rsid w:val="71C69973"/>
    <w:rsid w:val="71CCF777"/>
    <w:rsid w:val="71D3B328"/>
    <w:rsid w:val="71D78DE3"/>
    <w:rsid w:val="71D7DCFF"/>
    <w:rsid w:val="71D8F9AF"/>
    <w:rsid w:val="71E04D48"/>
    <w:rsid w:val="71E6BB68"/>
    <w:rsid w:val="71E9E686"/>
    <w:rsid w:val="71F1BE0E"/>
    <w:rsid w:val="71F1E745"/>
    <w:rsid w:val="71FF4F9F"/>
    <w:rsid w:val="7203D651"/>
    <w:rsid w:val="720DC9FF"/>
    <w:rsid w:val="720E5754"/>
    <w:rsid w:val="720E9E64"/>
    <w:rsid w:val="7213F0FC"/>
    <w:rsid w:val="7219E303"/>
    <w:rsid w:val="721BF8DD"/>
    <w:rsid w:val="721DB59F"/>
    <w:rsid w:val="721F5643"/>
    <w:rsid w:val="72215E1A"/>
    <w:rsid w:val="7222A9DD"/>
    <w:rsid w:val="72243329"/>
    <w:rsid w:val="722FBCC5"/>
    <w:rsid w:val="72305636"/>
    <w:rsid w:val="7232F318"/>
    <w:rsid w:val="7233E31C"/>
    <w:rsid w:val="7239AD2B"/>
    <w:rsid w:val="723BFCB1"/>
    <w:rsid w:val="72624C31"/>
    <w:rsid w:val="72683CCE"/>
    <w:rsid w:val="726BC37B"/>
    <w:rsid w:val="726E2671"/>
    <w:rsid w:val="72714A1F"/>
    <w:rsid w:val="72752024"/>
    <w:rsid w:val="727EF354"/>
    <w:rsid w:val="727F13CF"/>
    <w:rsid w:val="727FCD5E"/>
    <w:rsid w:val="7286159B"/>
    <w:rsid w:val="7287C527"/>
    <w:rsid w:val="728D63AD"/>
    <w:rsid w:val="72923CE9"/>
    <w:rsid w:val="72942EEB"/>
    <w:rsid w:val="7299B0FB"/>
    <w:rsid w:val="72A53DFD"/>
    <w:rsid w:val="72BDF30B"/>
    <w:rsid w:val="72BFF952"/>
    <w:rsid w:val="72C45A67"/>
    <w:rsid w:val="72C9273A"/>
    <w:rsid w:val="72D10389"/>
    <w:rsid w:val="72D1F2E1"/>
    <w:rsid w:val="72D290D5"/>
    <w:rsid w:val="72DB5E2D"/>
    <w:rsid w:val="72DDBF48"/>
    <w:rsid w:val="72E850C1"/>
    <w:rsid w:val="72E8BC5A"/>
    <w:rsid w:val="72F2C1CE"/>
    <w:rsid w:val="73033684"/>
    <w:rsid w:val="730D7A0D"/>
    <w:rsid w:val="7310B624"/>
    <w:rsid w:val="73133384"/>
    <w:rsid w:val="7317797C"/>
    <w:rsid w:val="73240002"/>
    <w:rsid w:val="73258C75"/>
    <w:rsid w:val="732A79A7"/>
    <w:rsid w:val="732B1920"/>
    <w:rsid w:val="7338EAB8"/>
    <w:rsid w:val="7340C739"/>
    <w:rsid w:val="7345A98B"/>
    <w:rsid w:val="734915EB"/>
    <w:rsid w:val="735685EE"/>
    <w:rsid w:val="7356CBE9"/>
    <w:rsid w:val="735ADAB7"/>
    <w:rsid w:val="735B308A"/>
    <w:rsid w:val="735CDA81"/>
    <w:rsid w:val="73648D26"/>
    <w:rsid w:val="7365B231"/>
    <w:rsid w:val="73681889"/>
    <w:rsid w:val="736F97E7"/>
    <w:rsid w:val="737413EF"/>
    <w:rsid w:val="7377E170"/>
    <w:rsid w:val="7378709C"/>
    <w:rsid w:val="7381E041"/>
    <w:rsid w:val="73846630"/>
    <w:rsid w:val="738C2185"/>
    <w:rsid w:val="7395F682"/>
    <w:rsid w:val="7398726E"/>
    <w:rsid w:val="7399B09E"/>
    <w:rsid w:val="739BB426"/>
    <w:rsid w:val="73A08736"/>
    <w:rsid w:val="73B2C0DD"/>
    <w:rsid w:val="73B34D8F"/>
    <w:rsid w:val="73B5266F"/>
    <w:rsid w:val="73BAC7D4"/>
    <w:rsid w:val="73BC86F2"/>
    <w:rsid w:val="73C35E72"/>
    <w:rsid w:val="73C4260B"/>
    <w:rsid w:val="73C6D56A"/>
    <w:rsid w:val="73C74C2E"/>
    <w:rsid w:val="73C92D9C"/>
    <w:rsid w:val="73CBD18A"/>
    <w:rsid w:val="73CFC245"/>
    <w:rsid w:val="73D142BC"/>
    <w:rsid w:val="73D42148"/>
    <w:rsid w:val="73D5B306"/>
    <w:rsid w:val="73D72716"/>
    <w:rsid w:val="73D72A93"/>
    <w:rsid w:val="73DD0F4D"/>
    <w:rsid w:val="73DF4158"/>
    <w:rsid w:val="73E0A8D0"/>
    <w:rsid w:val="73E866FB"/>
    <w:rsid w:val="73EC1B38"/>
    <w:rsid w:val="73EED810"/>
    <w:rsid w:val="73F167CB"/>
    <w:rsid w:val="73F1C6EB"/>
    <w:rsid w:val="73FD6951"/>
    <w:rsid w:val="73FED1AC"/>
    <w:rsid w:val="74062272"/>
    <w:rsid w:val="7406FA73"/>
    <w:rsid w:val="74126C32"/>
    <w:rsid w:val="7412A18B"/>
    <w:rsid w:val="7429AEE3"/>
    <w:rsid w:val="743F6F96"/>
    <w:rsid w:val="74426564"/>
    <w:rsid w:val="74459BF3"/>
    <w:rsid w:val="744BF24E"/>
    <w:rsid w:val="744C6EFA"/>
    <w:rsid w:val="744FCBD3"/>
    <w:rsid w:val="74510D45"/>
    <w:rsid w:val="7451879E"/>
    <w:rsid w:val="7451C543"/>
    <w:rsid w:val="7454DFC4"/>
    <w:rsid w:val="746053C6"/>
    <w:rsid w:val="746CF3E4"/>
    <w:rsid w:val="7471AAE8"/>
    <w:rsid w:val="7477133C"/>
    <w:rsid w:val="7477E807"/>
    <w:rsid w:val="7482A076"/>
    <w:rsid w:val="7486FE49"/>
    <w:rsid w:val="7489C2A3"/>
    <w:rsid w:val="748AE8EF"/>
    <w:rsid w:val="74A02373"/>
    <w:rsid w:val="74A2FF3E"/>
    <w:rsid w:val="74A369A5"/>
    <w:rsid w:val="74A5585A"/>
    <w:rsid w:val="74A89F6A"/>
    <w:rsid w:val="74B353B1"/>
    <w:rsid w:val="74B36C1C"/>
    <w:rsid w:val="74B88462"/>
    <w:rsid w:val="74B8C570"/>
    <w:rsid w:val="74BB3763"/>
    <w:rsid w:val="74BC48B2"/>
    <w:rsid w:val="74C6AA58"/>
    <w:rsid w:val="74C93524"/>
    <w:rsid w:val="74CE6EB5"/>
    <w:rsid w:val="74D702A1"/>
    <w:rsid w:val="74D753F0"/>
    <w:rsid w:val="74D94BCF"/>
    <w:rsid w:val="74DA6799"/>
    <w:rsid w:val="74E36920"/>
    <w:rsid w:val="74E5F996"/>
    <w:rsid w:val="74E7F7EE"/>
    <w:rsid w:val="74FCB3CC"/>
    <w:rsid w:val="75035D50"/>
    <w:rsid w:val="75065F03"/>
    <w:rsid w:val="750795CD"/>
    <w:rsid w:val="7509241A"/>
    <w:rsid w:val="750A6265"/>
    <w:rsid w:val="751368AE"/>
    <w:rsid w:val="7513B1D1"/>
    <w:rsid w:val="751A16C8"/>
    <w:rsid w:val="751D13CE"/>
    <w:rsid w:val="7520D115"/>
    <w:rsid w:val="7521981B"/>
    <w:rsid w:val="7528FC2E"/>
    <w:rsid w:val="752AD65D"/>
    <w:rsid w:val="752AF32D"/>
    <w:rsid w:val="752B376C"/>
    <w:rsid w:val="753061F7"/>
    <w:rsid w:val="7532E28B"/>
    <w:rsid w:val="7532F8DB"/>
    <w:rsid w:val="75378487"/>
    <w:rsid w:val="75384F73"/>
    <w:rsid w:val="7538CEB2"/>
    <w:rsid w:val="753B4C13"/>
    <w:rsid w:val="753DCE9D"/>
    <w:rsid w:val="7540214E"/>
    <w:rsid w:val="75418FDE"/>
    <w:rsid w:val="75438F52"/>
    <w:rsid w:val="754A190A"/>
    <w:rsid w:val="754A7534"/>
    <w:rsid w:val="754D57C8"/>
    <w:rsid w:val="754E5605"/>
    <w:rsid w:val="75539BA3"/>
    <w:rsid w:val="7553B8CF"/>
    <w:rsid w:val="7553D4BF"/>
    <w:rsid w:val="7554B9E4"/>
    <w:rsid w:val="7558486C"/>
    <w:rsid w:val="755B334F"/>
    <w:rsid w:val="755C84DB"/>
    <w:rsid w:val="755CA9B5"/>
    <w:rsid w:val="755E929F"/>
    <w:rsid w:val="75608B21"/>
    <w:rsid w:val="7563C207"/>
    <w:rsid w:val="75671BA1"/>
    <w:rsid w:val="756AF627"/>
    <w:rsid w:val="756B8177"/>
    <w:rsid w:val="756C3047"/>
    <w:rsid w:val="7572F777"/>
    <w:rsid w:val="757538BD"/>
    <w:rsid w:val="7578DFAE"/>
    <w:rsid w:val="757DF0D2"/>
    <w:rsid w:val="757E30E5"/>
    <w:rsid w:val="75850151"/>
    <w:rsid w:val="75890295"/>
    <w:rsid w:val="75964AEB"/>
    <w:rsid w:val="7598B03D"/>
    <w:rsid w:val="75997AE7"/>
    <w:rsid w:val="759EBFE8"/>
    <w:rsid w:val="75A2E3C5"/>
    <w:rsid w:val="75A5DC98"/>
    <w:rsid w:val="75B306CF"/>
    <w:rsid w:val="75B50F6F"/>
    <w:rsid w:val="75B77418"/>
    <w:rsid w:val="75BA9238"/>
    <w:rsid w:val="75BB4EDE"/>
    <w:rsid w:val="75D34FF3"/>
    <w:rsid w:val="75DC1C74"/>
    <w:rsid w:val="75DDAEC3"/>
    <w:rsid w:val="75DEA23F"/>
    <w:rsid w:val="75E2D2CC"/>
    <w:rsid w:val="75ED7191"/>
    <w:rsid w:val="75EDB4BC"/>
    <w:rsid w:val="75EEE807"/>
    <w:rsid w:val="75F23D3F"/>
    <w:rsid w:val="75F40DA3"/>
    <w:rsid w:val="75F5EC12"/>
    <w:rsid w:val="7608CAD4"/>
    <w:rsid w:val="7609B911"/>
    <w:rsid w:val="760B8C89"/>
    <w:rsid w:val="760E8D93"/>
    <w:rsid w:val="76132698"/>
    <w:rsid w:val="76155FF4"/>
    <w:rsid w:val="76184FAF"/>
    <w:rsid w:val="76190266"/>
    <w:rsid w:val="76220375"/>
    <w:rsid w:val="7629B66E"/>
    <w:rsid w:val="762EBE17"/>
    <w:rsid w:val="762ED165"/>
    <w:rsid w:val="76338EBA"/>
    <w:rsid w:val="76367DCE"/>
    <w:rsid w:val="7636DD73"/>
    <w:rsid w:val="76374C12"/>
    <w:rsid w:val="763CB265"/>
    <w:rsid w:val="7640AC9C"/>
    <w:rsid w:val="7641AD21"/>
    <w:rsid w:val="764883B9"/>
    <w:rsid w:val="764A2DED"/>
    <w:rsid w:val="764A4DE6"/>
    <w:rsid w:val="7652249C"/>
    <w:rsid w:val="766C1948"/>
    <w:rsid w:val="76755C78"/>
    <w:rsid w:val="7676DBAE"/>
    <w:rsid w:val="767D2156"/>
    <w:rsid w:val="767DEAAE"/>
    <w:rsid w:val="767FB797"/>
    <w:rsid w:val="76842A96"/>
    <w:rsid w:val="76851484"/>
    <w:rsid w:val="768AC7C6"/>
    <w:rsid w:val="768D6C18"/>
    <w:rsid w:val="7695383A"/>
    <w:rsid w:val="76968188"/>
    <w:rsid w:val="7699E5DC"/>
    <w:rsid w:val="76A2EA9B"/>
    <w:rsid w:val="76A87FF1"/>
    <w:rsid w:val="76A8B64A"/>
    <w:rsid w:val="76AAAA17"/>
    <w:rsid w:val="76AD7E61"/>
    <w:rsid w:val="76AE9C39"/>
    <w:rsid w:val="76B20AF4"/>
    <w:rsid w:val="76B588B7"/>
    <w:rsid w:val="76B7B10C"/>
    <w:rsid w:val="76C1E297"/>
    <w:rsid w:val="76CAB0FF"/>
    <w:rsid w:val="76D209EA"/>
    <w:rsid w:val="76D5E49E"/>
    <w:rsid w:val="76D6C7C8"/>
    <w:rsid w:val="76D6F18D"/>
    <w:rsid w:val="76DDE6AF"/>
    <w:rsid w:val="76E08DA8"/>
    <w:rsid w:val="76E13AA3"/>
    <w:rsid w:val="76E22871"/>
    <w:rsid w:val="76E55205"/>
    <w:rsid w:val="76E5EF49"/>
    <w:rsid w:val="76E8C65C"/>
    <w:rsid w:val="76EF8930"/>
    <w:rsid w:val="76EFA520"/>
    <w:rsid w:val="76F0ED97"/>
    <w:rsid w:val="76F30E47"/>
    <w:rsid w:val="76F8D346"/>
    <w:rsid w:val="76FBB475"/>
    <w:rsid w:val="77003305"/>
    <w:rsid w:val="770138BA"/>
    <w:rsid w:val="7703956A"/>
    <w:rsid w:val="770F5485"/>
    <w:rsid w:val="770F9246"/>
    <w:rsid w:val="771A2B1E"/>
    <w:rsid w:val="771D8DDE"/>
    <w:rsid w:val="77249AD7"/>
    <w:rsid w:val="772B64F1"/>
    <w:rsid w:val="772DF8C6"/>
    <w:rsid w:val="77340BC5"/>
    <w:rsid w:val="77342EE8"/>
    <w:rsid w:val="773588E4"/>
    <w:rsid w:val="77387EBD"/>
    <w:rsid w:val="7738CF3C"/>
    <w:rsid w:val="773A9049"/>
    <w:rsid w:val="77494C26"/>
    <w:rsid w:val="7749761C"/>
    <w:rsid w:val="774DF0DD"/>
    <w:rsid w:val="774EC9BB"/>
    <w:rsid w:val="774F43F5"/>
    <w:rsid w:val="77607EE1"/>
    <w:rsid w:val="776BEA01"/>
    <w:rsid w:val="7777ED89"/>
    <w:rsid w:val="777EA32D"/>
    <w:rsid w:val="777F52FC"/>
    <w:rsid w:val="7781DCB5"/>
    <w:rsid w:val="778443FF"/>
    <w:rsid w:val="77865DE0"/>
    <w:rsid w:val="7788C569"/>
    <w:rsid w:val="7788D81E"/>
    <w:rsid w:val="778AF997"/>
    <w:rsid w:val="778B7AE0"/>
    <w:rsid w:val="778D871C"/>
    <w:rsid w:val="7790234D"/>
    <w:rsid w:val="77980BF3"/>
    <w:rsid w:val="779E2198"/>
    <w:rsid w:val="77A15E24"/>
    <w:rsid w:val="77A26A4F"/>
    <w:rsid w:val="77A3291F"/>
    <w:rsid w:val="77A72B29"/>
    <w:rsid w:val="77AB3823"/>
    <w:rsid w:val="77AB7E2D"/>
    <w:rsid w:val="77ACC74C"/>
    <w:rsid w:val="77B0BEFB"/>
    <w:rsid w:val="77B8269D"/>
    <w:rsid w:val="77BC6453"/>
    <w:rsid w:val="77BD152E"/>
    <w:rsid w:val="77C08866"/>
    <w:rsid w:val="77C78AB3"/>
    <w:rsid w:val="77C8E598"/>
    <w:rsid w:val="77D510C5"/>
    <w:rsid w:val="77D6BED6"/>
    <w:rsid w:val="77DD4E8D"/>
    <w:rsid w:val="77DD6EB6"/>
    <w:rsid w:val="77F21A62"/>
    <w:rsid w:val="77F230A8"/>
    <w:rsid w:val="77F2EB6D"/>
    <w:rsid w:val="77FD6DFE"/>
    <w:rsid w:val="77FE5AF3"/>
    <w:rsid w:val="7803D7AB"/>
    <w:rsid w:val="78049BCA"/>
    <w:rsid w:val="7812BA78"/>
    <w:rsid w:val="782C0860"/>
    <w:rsid w:val="782DB935"/>
    <w:rsid w:val="7830978B"/>
    <w:rsid w:val="7831089B"/>
    <w:rsid w:val="7831AB20"/>
    <w:rsid w:val="7831FA12"/>
    <w:rsid w:val="783A18AC"/>
    <w:rsid w:val="783B9572"/>
    <w:rsid w:val="783DC50F"/>
    <w:rsid w:val="78402C5B"/>
    <w:rsid w:val="7840F6EE"/>
    <w:rsid w:val="784393E5"/>
    <w:rsid w:val="78483AF7"/>
    <w:rsid w:val="784847DE"/>
    <w:rsid w:val="784B5293"/>
    <w:rsid w:val="784D627E"/>
    <w:rsid w:val="7850AC03"/>
    <w:rsid w:val="78513F2C"/>
    <w:rsid w:val="78520E0B"/>
    <w:rsid w:val="7854CEC2"/>
    <w:rsid w:val="785E3191"/>
    <w:rsid w:val="7860351F"/>
    <w:rsid w:val="78649AB8"/>
    <w:rsid w:val="78737AA4"/>
    <w:rsid w:val="7875523B"/>
    <w:rsid w:val="787A8CD8"/>
    <w:rsid w:val="787BBC4C"/>
    <w:rsid w:val="787CA274"/>
    <w:rsid w:val="7888454C"/>
    <w:rsid w:val="788EE289"/>
    <w:rsid w:val="78945EB1"/>
    <w:rsid w:val="7896ECB3"/>
    <w:rsid w:val="78A1A8E6"/>
    <w:rsid w:val="78A61367"/>
    <w:rsid w:val="78AB41F7"/>
    <w:rsid w:val="78AC794B"/>
    <w:rsid w:val="78AC8DB9"/>
    <w:rsid w:val="78AFFFD3"/>
    <w:rsid w:val="78B622B5"/>
    <w:rsid w:val="78B6FE84"/>
    <w:rsid w:val="78C45595"/>
    <w:rsid w:val="78C58B4C"/>
    <w:rsid w:val="78CFDC26"/>
    <w:rsid w:val="78D1D415"/>
    <w:rsid w:val="78D6F23F"/>
    <w:rsid w:val="78DA3D6E"/>
    <w:rsid w:val="78DB707C"/>
    <w:rsid w:val="78E2FA7D"/>
    <w:rsid w:val="78E8A85C"/>
    <w:rsid w:val="78E951B7"/>
    <w:rsid w:val="78ED1D43"/>
    <w:rsid w:val="78FC3ACB"/>
    <w:rsid w:val="78FFE581"/>
    <w:rsid w:val="7905C8A3"/>
    <w:rsid w:val="790E476C"/>
    <w:rsid w:val="79129475"/>
    <w:rsid w:val="791DBB8D"/>
    <w:rsid w:val="7921272D"/>
    <w:rsid w:val="79234CC6"/>
    <w:rsid w:val="7928B9ED"/>
    <w:rsid w:val="792FD8DA"/>
    <w:rsid w:val="7933F75D"/>
    <w:rsid w:val="79364D2A"/>
    <w:rsid w:val="79382086"/>
    <w:rsid w:val="7944D27C"/>
    <w:rsid w:val="7949BFDF"/>
    <w:rsid w:val="794F888A"/>
    <w:rsid w:val="7951BE99"/>
    <w:rsid w:val="7952F129"/>
    <w:rsid w:val="7956EFB4"/>
    <w:rsid w:val="795C4570"/>
    <w:rsid w:val="7960AE73"/>
    <w:rsid w:val="79618A6B"/>
    <w:rsid w:val="7966C905"/>
    <w:rsid w:val="796A0D38"/>
    <w:rsid w:val="79706470"/>
    <w:rsid w:val="7970662C"/>
    <w:rsid w:val="79795C08"/>
    <w:rsid w:val="797A7235"/>
    <w:rsid w:val="797C2FB3"/>
    <w:rsid w:val="797DD15E"/>
    <w:rsid w:val="79812AEB"/>
    <w:rsid w:val="79922B15"/>
    <w:rsid w:val="79A8766E"/>
    <w:rsid w:val="79B0D527"/>
    <w:rsid w:val="79B0DBC9"/>
    <w:rsid w:val="79B3BB91"/>
    <w:rsid w:val="79BED11C"/>
    <w:rsid w:val="79C17DA9"/>
    <w:rsid w:val="79C56F75"/>
    <w:rsid w:val="79C7F7EF"/>
    <w:rsid w:val="79D45014"/>
    <w:rsid w:val="79D87575"/>
    <w:rsid w:val="79DEDEF7"/>
    <w:rsid w:val="79E09276"/>
    <w:rsid w:val="79E3700B"/>
    <w:rsid w:val="79E46B64"/>
    <w:rsid w:val="79E4E812"/>
    <w:rsid w:val="79EBC0D3"/>
    <w:rsid w:val="79EFA67A"/>
    <w:rsid w:val="79EFBB38"/>
    <w:rsid w:val="79F0A9AD"/>
    <w:rsid w:val="79F57B0B"/>
    <w:rsid w:val="79FA2EBA"/>
    <w:rsid w:val="7A00EAE3"/>
    <w:rsid w:val="7A025C9C"/>
    <w:rsid w:val="7A0E5721"/>
    <w:rsid w:val="7A0F47A6"/>
    <w:rsid w:val="7A10E7C0"/>
    <w:rsid w:val="7A2006B2"/>
    <w:rsid w:val="7A216268"/>
    <w:rsid w:val="7A23B644"/>
    <w:rsid w:val="7A24A534"/>
    <w:rsid w:val="7A257B1D"/>
    <w:rsid w:val="7A296410"/>
    <w:rsid w:val="7A2CE62E"/>
    <w:rsid w:val="7A2D0278"/>
    <w:rsid w:val="7A31509C"/>
    <w:rsid w:val="7A31DEF3"/>
    <w:rsid w:val="7A3DA26B"/>
    <w:rsid w:val="7A43ACDE"/>
    <w:rsid w:val="7A4A339F"/>
    <w:rsid w:val="7A4C50D1"/>
    <w:rsid w:val="7A4F3854"/>
    <w:rsid w:val="7A508141"/>
    <w:rsid w:val="7A50AB2D"/>
    <w:rsid w:val="7A57AD97"/>
    <w:rsid w:val="7A6025F6"/>
    <w:rsid w:val="7A8046D7"/>
    <w:rsid w:val="7A877D49"/>
    <w:rsid w:val="7A8A2912"/>
    <w:rsid w:val="7A8ADF24"/>
    <w:rsid w:val="7A917C34"/>
    <w:rsid w:val="7A955B01"/>
    <w:rsid w:val="7A9AB488"/>
    <w:rsid w:val="7A9BD4E7"/>
    <w:rsid w:val="7AA339C3"/>
    <w:rsid w:val="7AA9C155"/>
    <w:rsid w:val="7AA9F164"/>
    <w:rsid w:val="7AB044D8"/>
    <w:rsid w:val="7AB915C3"/>
    <w:rsid w:val="7AC0E2B4"/>
    <w:rsid w:val="7ACFA268"/>
    <w:rsid w:val="7AD5A1AD"/>
    <w:rsid w:val="7AE06EFC"/>
    <w:rsid w:val="7AE96123"/>
    <w:rsid w:val="7AEB4323"/>
    <w:rsid w:val="7AEC59EE"/>
    <w:rsid w:val="7AEF0478"/>
    <w:rsid w:val="7AEF7047"/>
    <w:rsid w:val="7AF08644"/>
    <w:rsid w:val="7AF3398D"/>
    <w:rsid w:val="7AF6CC12"/>
    <w:rsid w:val="7AF88877"/>
    <w:rsid w:val="7AF9603C"/>
    <w:rsid w:val="7AFA4879"/>
    <w:rsid w:val="7AFEDB0F"/>
    <w:rsid w:val="7B03D58C"/>
    <w:rsid w:val="7B045AC9"/>
    <w:rsid w:val="7B04A58D"/>
    <w:rsid w:val="7B08F6D6"/>
    <w:rsid w:val="7B09EEF1"/>
    <w:rsid w:val="7B0A4E96"/>
    <w:rsid w:val="7B0CF93F"/>
    <w:rsid w:val="7B0D04F2"/>
    <w:rsid w:val="7B0D106D"/>
    <w:rsid w:val="7B102388"/>
    <w:rsid w:val="7B1D7DD1"/>
    <w:rsid w:val="7B293F0E"/>
    <w:rsid w:val="7B29BA91"/>
    <w:rsid w:val="7B3458D0"/>
    <w:rsid w:val="7B3536EE"/>
    <w:rsid w:val="7B3A60C1"/>
    <w:rsid w:val="7B3AFF73"/>
    <w:rsid w:val="7B4066A0"/>
    <w:rsid w:val="7B417EF2"/>
    <w:rsid w:val="7B42EF63"/>
    <w:rsid w:val="7B43FAB6"/>
    <w:rsid w:val="7B4BE03B"/>
    <w:rsid w:val="7B4FB80C"/>
    <w:rsid w:val="7B50C8D5"/>
    <w:rsid w:val="7B5292BB"/>
    <w:rsid w:val="7B52DA44"/>
    <w:rsid w:val="7B5FB094"/>
    <w:rsid w:val="7B68E93E"/>
    <w:rsid w:val="7B69F3B4"/>
    <w:rsid w:val="7B6F14A1"/>
    <w:rsid w:val="7B74BE17"/>
    <w:rsid w:val="7B753F59"/>
    <w:rsid w:val="7B754AEA"/>
    <w:rsid w:val="7B78C116"/>
    <w:rsid w:val="7B7A5B62"/>
    <w:rsid w:val="7B7D57D4"/>
    <w:rsid w:val="7B7EF81A"/>
    <w:rsid w:val="7B7F07BF"/>
    <w:rsid w:val="7B85FAAE"/>
    <w:rsid w:val="7B87A20D"/>
    <w:rsid w:val="7B8C1548"/>
    <w:rsid w:val="7B8DA6B6"/>
    <w:rsid w:val="7B95FFAF"/>
    <w:rsid w:val="7B962B6C"/>
    <w:rsid w:val="7B9A809E"/>
    <w:rsid w:val="7B9EE5FD"/>
    <w:rsid w:val="7B9FD757"/>
    <w:rsid w:val="7BAD7B6A"/>
    <w:rsid w:val="7BB4ABC6"/>
    <w:rsid w:val="7BB69162"/>
    <w:rsid w:val="7BB8DA4D"/>
    <w:rsid w:val="7BBECE2A"/>
    <w:rsid w:val="7BBF05E4"/>
    <w:rsid w:val="7BCA77B4"/>
    <w:rsid w:val="7BCFF462"/>
    <w:rsid w:val="7BD29A9F"/>
    <w:rsid w:val="7BD2B632"/>
    <w:rsid w:val="7BD39CFD"/>
    <w:rsid w:val="7BD5B955"/>
    <w:rsid w:val="7BD66342"/>
    <w:rsid w:val="7BE3D36B"/>
    <w:rsid w:val="7BE5A4ED"/>
    <w:rsid w:val="7BE6F578"/>
    <w:rsid w:val="7BFAAAE0"/>
    <w:rsid w:val="7BFEC40B"/>
    <w:rsid w:val="7C01943F"/>
    <w:rsid w:val="7C07F436"/>
    <w:rsid w:val="7C143DA3"/>
    <w:rsid w:val="7C17F362"/>
    <w:rsid w:val="7C19F60C"/>
    <w:rsid w:val="7C1D7E17"/>
    <w:rsid w:val="7C20E42D"/>
    <w:rsid w:val="7C26A4E2"/>
    <w:rsid w:val="7C321F04"/>
    <w:rsid w:val="7C37A548"/>
    <w:rsid w:val="7C415030"/>
    <w:rsid w:val="7C53A885"/>
    <w:rsid w:val="7C5C171D"/>
    <w:rsid w:val="7C5C3159"/>
    <w:rsid w:val="7C5E51CD"/>
    <w:rsid w:val="7C64E271"/>
    <w:rsid w:val="7C68FD97"/>
    <w:rsid w:val="7C6B3CAD"/>
    <w:rsid w:val="7C7C614A"/>
    <w:rsid w:val="7C826CA0"/>
    <w:rsid w:val="7C90571D"/>
    <w:rsid w:val="7C92884C"/>
    <w:rsid w:val="7C96353B"/>
    <w:rsid w:val="7C96E1EE"/>
    <w:rsid w:val="7C981280"/>
    <w:rsid w:val="7C9B4318"/>
    <w:rsid w:val="7C9C11D1"/>
    <w:rsid w:val="7CA90437"/>
    <w:rsid w:val="7CAAA397"/>
    <w:rsid w:val="7CAD20EB"/>
    <w:rsid w:val="7CB00501"/>
    <w:rsid w:val="7CB6ABE1"/>
    <w:rsid w:val="7CBB1EAC"/>
    <w:rsid w:val="7CC20DE2"/>
    <w:rsid w:val="7CC5CE46"/>
    <w:rsid w:val="7CC8F19B"/>
    <w:rsid w:val="7CCBDF1D"/>
    <w:rsid w:val="7CCFD402"/>
    <w:rsid w:val="7CE021FD"/>
    <w:rsid w:val="7CF53E98"/>
    <w:rsid w:val="7CF63897"/>
    <w:rsid w:val="7D05713A"/>
    <w:rsid w:val="7D18C39D"/>
    <w:rsid w:val="7D19D124"/>
    <w:rsid w:val="7D1E658A"/>
    <w:rsid w:val="7D205E99"/>
    <w:rsid w:val="7D2112C2"/>
    <w:rsid w:val="7D240D46"/>
    <w:rsid w:val="7D2731E7"/>
    <w:rsid w:val="7D2AB83A"/>
    <w:rsid w:val="7D2C76D5"/>
    <w:rsid w:val="7D2CEFE0"/>
    <w:rsid w:val="7D2DC615"/>
    <w:rsid w:val="7D391674"/>
    <w:rsid w:val="7D3A592C"/>
    <w:rsid w:val="7D497485"/>
    <w:rsid w:val="7D4CF9A0"/>
    <w:rsid w:val="7D55AAAD"/>
    <w:rsid w:val="7D59D7F7"/>
    <w:rsid w:val="7D5E9693"/>
    <w:rsid w:val="7D5EE6A4"/>
    <w:rsid w:val="7D62979F"/>
    <w:rsid w:val="7D63EC51"/>
    <w:rsid w:val="7D709B58"/>
    <w:rsid w:val="7D70D374"/>
    <w:rsid w:val="7D795F80"/>
    <w:rsid w:val="7D7973FE"/>
    <w:rsid w:val="7D7CAB17"/>
    <w:rsid w:val="7D85DF50"/>
    <w:rsid w:val="7D86E0AB"/>
    <w:rsid w:val="7D9C26F3"/>
    <w:rsid w:val="7DA386C5"/>
    <w:rsid w:val="7DADD5FD"/>
    <w:rsid w:val="7DB3C585"/>
    <w:rsid w:val="7DC132BF"/>
    <w:rsid w:val="7DC80C6E"/>
    <w:rsid w:val="7DC9102D"/>
    <w:rsid w:val="7DCFDF70"/>
    <w:rsid w:val="7DD7B046"/>
    <w:rsid w:val="7DEB6ED0"/>
    <w:rsid w:val="7DEBF3C9"/>
    <w:rsid w:val="7DED0726"/>
    <w:rsid w:val="7DF3DCBE"/>
    <w:rsid w:val="7DF629C3"/>
    <w:rsid w:val="7DF943E8"/>
    <w:rsid w:val="7DFDA70B"/>
    <w:rsid w:val="7E06196C"/>
    <w:rsid w:val="7E0DE92E"/>
    <w:rsid w:val="7E11ABD3"/>
    <w:rsid w:val="7E11B1F2"/>
    <w:rsid w:val="7E199F78"/>
    <w:rsid w:val="7E1F11A0"/>
    <w:rsid w:val="7E22287A"/>
    <w:rsid w:val="7E22FAB7"/>
    <w:rsid w:val="7E24AABA"/>
    <w:rsid w:val="7E25C81B"/>
    <w:rsid w:val="7E287CE2"/>
    <w:rsid w:val="7E2F4795"/>
    <w:rsid w:val="7E309CCD"/>
    <w:rsid w:val="7E403685"/>
    <w:rsid w:val="7E439294"/>
    <w:rsid w:val="7E4DE145"/>
    <w:rsid w:val="7E4F630D"/>
    <w:rsid w:val="7E546599"/>
    <w:rsid w:val="7E5C785E"/>
    <w:rsid w:val="7E64C1FC"/>
    <w:rsid w:val="7E9A1980"/>
    <w:rsid w:val="7E9A1D5A"/>
    <w:rsid w:val="7E9C8B50"/>
    <w:rsid w:val="7EA2DF06"/>
    <w:rsid w:val="7EA34DE9"/>
    <w:rsid w:val="7EA3DA9F"/>
    <w:rsid w:val="7EA6F4CC"/>
    <w:rsid w:val="7EA954C7"/>
    <w:rsid w:val="7EB7CB67"/>
    <w:rsid w:val="7EBCB993"/>
    <w:rsid w:val="7EBE2BA9"/>
    <w:rsid w:val="7EC852AC"/>
    <w:rsid w:val="7EC9AFB1"/>
    <w:rsid w:val="7ECC36BF"/>
    <w:rsid w:val="7ED427C0"/>
    <w:rsid w:val="7EDF1B97"/>
    <w:rsid w:val="7EE04E22"/>
    <w:rsid w:val="7EE25C87"/>
    <w:rsid w:val="7EE302AE"/>
    <w:rsid w:val="7EE8CA01"/>
    <w:rsid w:val="7EF4B0DA"/>
    <w:rsid w:val="7EF78178"/>
    <w:rsid w:val="7EFCDBC9"/>
    <w:rsid w:val="7EFDC097"/>
    <w:rsid w:val="7F0878FE"/>
    <w:rsid w:val="7F0DD937"/>
    <w:rsid w:val="7F15E873"/>
    <w:rsid w:val="7F201ADD"/>
    <w:rsid w:val="7F207CB4"/>
    <w:rsid w:val="7F209068"/>
    <w:rsid w:val="7F227118"/>
    <w:rsid w:val="7F249235"/>
    <w:rsid w:val="7F254801"/>
    <w:rsid w:val="7F256ED7"/>
    <w:rsid w:val="7F2CEC0F"/>
    <w:rsid w:val="7F4172C2"/>
    <w:rsid w:val="7F45CBD8"/>
    <w:rsid w:val="7F460CF6"/>
    <w:rsid w:val="7F49E3F3"/>
    <w:rsid w:val="7F50F0D6"/>
    <w:rsid w:val="7F52A1F8"/>
    <w:rsid w:val="7F552363"/>
    <w:rsid w:val="7F56A90D"/>
    <w:rsid w:val="7F58D0CC"/>
    <w:rsid w:val="7F5962E9"/>
    <w:rsid w:val="7F5C6E64"/>
    <w:rsid w:val="7F605854"/>
    <w:rsid w:val="7F639CDB"/>
    <w:rsid w:val="7F70E99C"/>
    <w:rsid w:val="7F71D1F4"/>
    <w:rsid w:val="7F73728C"/>
    <w:rsid w:val="7F786E38"/>
    <w:rsid w:val="7F8F43F3"/>
    <w:rsid w:val="7F91A310"/>
    <w:rsid w:val="7FA0E465"/>
    <w:rsid w:val="7FA5735D"/>
    <w:rsid w:val="7FA5D78F"/>
    <w:rsid w:val="7FAD8253"/>
    <w:rsid w:val="7FB4D710"/>
    <w:rsid w:val="7FB4DEC3"/>
    <w:rsid w:val="7FB56FD9"/>
    <w:rsid w:val="7FCC8E06"/>
    <w:rsid w:val="7FD0AA4D"/>
    <w:rsid w:val="7FD54D1A"/>
    <w:rsid w:val="7FDDEB60"/>
    <w:rsid w:val="7FDECB5D"/>
    <w:rsid w:val="7FDFDE85"/>
    <w:rsid w:val="7FE33385"/>
    <w:rsid w:val="7FE561C8"/>
    <w:rsid w:val="7FE566D0"/>
    <w:rsid w:val="7FE61867"/>
    <w:rsid w:val="7FEC6B70"/>
    <w:rsid w:val="7FED0A7B"/>
    <w:rsid w:val="7FF21D5E"/>
    <w:rsid w:val="7FF3ED1D"/>
    <w:rsid w:val="7FF9908D"/>
    <w:rsid w:val="7FFA5811"/>
    <w:rsid w:val="7FFEB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0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0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0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0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0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0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0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0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11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Default" w:customStyle="1">
    <w:name w:val="Default"/>
    <w:basedOn w:val="Normal"/>
    <w:uiPriority w:val="1"/>
    <w:rsid w:val="47AA6236"/>
    <w:rPr>
      <w:rFonts w:cs="Calibri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5548c8ab6c54817" /><Relationship Type="http://schemas.microsoft.com/office/2011/relationships/commentsExtended" Target="commentsExtended.xml" Id="R62b1f414a5f94ed5" /><Relationship Type="http://schemas.microsoft.com/office/2016/09/relationships/commentsIds" Target="commentsIds.xml" Id="R56dd330082204cd0" /><Relationship Type="http://schemas.openxmlformats.org/officeDocument/2006/relationships/hyperlink" Target="https://www.cpubenchmark.net/cpu_list.php" TargetMode="External" Id="Rfffa9abaaa0045d1" /><Relationship Type="http://schemas.openxmlformats.org/officeDocument/2006/relationships/hyperlink" Target="https://www.videocardbenchmark.net/directCompute.html" TargetMode="External" Id="R413b423e6d2f4c8e" /><Relationship Type="http://schemas.openxmlformats.org/officeDocument/2006/relationships/hyperlink" Target="https://www.cpubenchmark.net/cpu_list.php" TargetMode="External" Id="R450626351b794c73" /><Relationship Type="http://schemas.openxmlformats.org/officeDocument/2006/relationships/hyperlink" Target="https://www.videocardbenchmark.net/directCompute.html" TargetMode="External" Id="Rd9e0f4032b504567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4F2A9ECD46E41AEC377DA645CCF4E" ma:contentTypeVersion="14" ma:contentTypeDescription="Create a new document." ma:contentTypeScope="" ma:versionID="65f8f03cae3e072217108eb1bb1cd3de">
  <xsd:schema xmlns:xsd="http://www.w3.org/2001/XMLSchema" xmlns:xs="http://www.w3.org/2001/XMLSchema" xmlns:p="http://schemas.microsoft.com/office/2006/metadata/properties" xmlns:ns2="7b2c5245-0e4c-41c8-a043-f75d166761b1" xmlns:ns3="cdec7f30-d64f-47c3-83e2-e176b311423e" xmlns:ns4="c946b78c-2671-4b99-a738-b888727c1dde" targetNamespace="http://schemas.microsoft.com/office/2006/metadata/properties" ma:root="true" ma:fieldsID="d30dd38e549ba08c06268f71c96fdc46" ns2:_="" ns3:_="" ns4:_="">
    <xsd:import namespace="7b2c5245-0e4c-41c8-a043-f75d166761b1"/>
    <xsd:import namespace="cdec7f30-d64f-47c3-83e2-e176b311423e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2c5245-0e4c-41c8-a043-f75d166761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7f30-d64f-47c3-83e2-e176b3114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46b78c-2671-4b99-a738-b888727c1dde" xsi:nil="true"/>
    <lcf76f155ced4ddcb4097134ff3c332f xmlns="7b2c5245-0e4c-41c8-a043-f75d166761b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03ACB3-252F-4045-867D-EAF2EC444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2c5245-0e4c-41c8-a043-f75d166761b1"/>
    <ds:schemaRef ds:uri="cdec7f30-d64f-47c3-83e2-e176b311423e"/>
    <ds:schemaRef ds:uri="c946b78c-2671-4b99-a738-b888727c1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c946b78c-2671-4b99-a738-b888727c1dde"/>
    <ds:schemaRef ds:uri="7b2c5245-0e4c-41c8-a043-f75d166761b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Tomislav Negulić</cp:lastModifiedBy>
  <cp:revision>49</cp:revision>
  <dcterms:created xsi:type="dcterms:W3CDTF">2023-06-16T07:24:00Z</dcterms:created>
  <dcterms:modified xsi:type="dcterms:W3CDTF">2025-10-10T12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4F2A9ECD46E41AEC377DA645CCF4E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